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DE2CE" w14:textId="0855D817" w:rsidR="0035118E" w:rsidRPr="000F1799" w:rsidRDefault="0035118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5C6389">
        <w:rPr>
          <w:b/>
          <w:i/>
          <w:sz w:val="28"/>
          <w:lang w:val="en-CA"/>
        </w:rPr>
        <w:t>5</w:t>
      </w:r>
      <w:r w:rsidR="003E1F59">
        <w:rPr>
          <w:b/>
          <w:i/>
          <w:sz w:val="28"/>
          <w:lang w:val="en-CA"/>
        </w:rPr>
        <w:t>590</w:t>
      </w:r>
    </w:p>
    <w:p w14:paraId="5F42F7FD" w14:textId="77777777" w:rsidR="0035118E" w:rsidRPr="00E153FF" w:rsidRDefault="0035118E" w:rsidP="0035118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44A90672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C6629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197B2D51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0B0BE6">
              <w:rPr>
                <w:rFonts w:eastAsia="SimSun"/>
                <w:b/>
                <w:sz w:val="28"/>
                <w:lang w:val="en-CA" w:eastAsia="zh-CN"/>
              </w:rPr>
              <w:t>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B0BE6">
              <w:rPr>
                <w:rFonts w:eastAsia="SimSun"/>
                <w:b/>
                <w:sz w:val="28"/>
                <w:lang w:val="en-CA" w:eastAsia="zh-CN"/>
              </w:rPr>
              <w:t>6</w:t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5D7595">
              <w:rPr>
                <w:rFonts w:eastAsia="SimSun"/>
                <w:b/>
                <w:sz w:val="28"/>
                <w:lang w:val="en-CA" w:eastAsia="zh-CN"/>
              </w:rPr>
              <w:t>3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50540646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5C6389">
              <w:rPr>
                <w:rFonts w:eastAsiaTheme="minorEastAsia"/>
                <w:b/>
                <w:sz w:val="28"/>
                <w:lang w:val="en-CA" w:eastAsia="zh-CN"/>
              </w:rPr>
              <w:t>553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593C4907" w:rsidR="00A30704" w:rsidRPr="00D12109" w:rsidRDefault="003E1F59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2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DBDE0A7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E47C56">
              <w:rPr>
                <w:rFonts w:eastAsia="SimSun"/>
                <w:b/>
                <w:sz w:val="28"/>
                <w:lang w:val="en-CA" w:eastAsia="zh-CN"/>
              </w:rPr>
              <w:t>5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1C2A229C" w:rsidR="00A30704" w:rsidRPr="00D12109" w:rsidRDefault="00DC0F9D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b/>
                <w:bCs/>
                <w:caps/>
                <w:lang w:val="en-CA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7F170A10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E47C56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33318">
              <w:rPr>
                <w:lang w:val="en-CA"/>
              </w:rPr>
              <w:t>2</w:t>
            </w:r>
            <w:r w:rsidR="000B0BE6">
              <w:rPr>
                <w:lang w:val="en-CA"/>
              </w:rPr>
              <w:t>8</w:t>
            </w:r>
            <w:r w:rsidRPr="00D12109">
              <w:rPr>
                <w:lang w:val="en-CA"/>
              </w:rPr>
              <w:t>.</w:t>
            </w:r>
            <w:r w:rsidR="000B0BE6">
              <w:rPr>
                <w:lang w:val="en-CA"/>
              </w:rPr>
              <w:t>6</w:t>
            </w:r>
            <w:r w:rsidR="000F06B0">
              <w:rPr>
                <w:lang w:val="en-CA"/>
              </w:rPr>
              <w:t>2</w:t>
            </w:r>
            <w:r w:rsidR="005D7595">
              <w:rPr>
                <w:lang w:val="en-CA"/>
              </w:rPr>
              <w:t>3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09773B" w:rsidRPr="00E47C56">
              <w:rPr>
                <w:bCs/>
                <w:lang w:val="en-US"/>
              </w:rPr>
              <w:t>temporary suspension</w:t>
            </w:r>
            <w:r w:rsidR="0009773B" w:rsidRPr="0009773B">
              <w:rPr>
                <w:b/>
                <w:lang w:val="en-US"/>
              </w:rPr>
              <w:t xml:space="preserve"> </w:t>
            </w:r>
            <w:r w:rsidR="00FE73D4">
              <w:rPr>
                <w:lang w:val="en-CA"/>
              </w:rPr>
              <w:t xml:space="preserve">on </w:t>
            </w:r>
            <w:proofErr w:type="spellStart"/>
            <w:r w:rsidR="00FE73D4">
              <w:rPr>
                <w:lang w:val="en-CA"/>
              </w:rPr>
              <w:t>TraceJob</w:t>
            </w:r>
            <w:proofErr w:type="spellEnd"/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30E43F6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B504B9" w:rsidR="00A30704" w:rsidRPr="00D12109" w:rsidRDefault="0034453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67451A">
              <w:rPr>
                <w:lang w:val="en-CA"/>
              </w:rPr>
              <w:t>PM_KPI_Trace_MDT_QoE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66802D30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</w:t>
            </w:r>
            <w:r w:rsidR="00117714">
              <w:rPr>
                <w:lang w:val="en-CA"/>
              </w:rPr>
              <w:t>11</w:t>
            </w:r>
            <w:r w:rsidRPr="000D0DCC">
              <w:rPr>
                <w:lang w:val="en-CA"/>
              </w:rPr>
              <w:t>-</w:t>
            </w:r>
            <w:r w:rsidR="00FE73D4">
              <w:rPr>
                <w:lang w:val="en-CA"/>
              </w:rPr>
              <w:t>0</w:t>
            </w:r>
            <w:r w:rsidR="00117714">
              <w:rPr>
                <w:lang w:val="en-CA"/>
              </w:rPr>
              <w:t>1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13807879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117714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0946F4F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C6629" w:rsidRPr="00D12109">
              <w:rPr>
                <w:i/>
                <w:sz w:val="18"/>
                <w:lang w:val="en-CA"/>
              </w:rPr>
              <w:t>Rel-1</w:t>
            </w:r>
            <w:r w:rsidR="004C6629">
              <w:rPr>
                <w:i/>
                <w:sz w:val="18"/>
                <w:lang w:val="en-CA"/>
              </w:rPr>
              <w:t>7</w:t>
            </w:r>
            <w:r w:rsidR="004C6629" w:rsidRPr="00D12109">
              <w:rPr>
                <w:i/>
                <w:sz w:val="18"/>
                <w:lang w:val="en-CA"/>
              </w:rPr>
              <w:tab/>
              <w:t>(Release 1</w:t>
            </w:r>
            <w:r w:rsidR="004C6629">
              <w:rPr>
                <w:i/>
                <w:sz w:val="18"/>
                <w:lang w:val="en-CA"/>
              </w:rPr>
              <w:t>7</w:t>
            </w:r>
            <w:r w:rsidR="004C6629" w:rsidRPr="00D12109">
              <w:rPr>
                <w:i/>
                <w:sz w:val="18"/>
                <w:lang w:val="en-CA"/>
              </w:rPr>
              <w:t>)</w:t>
            </w:r>
            <w:r w:rsidR="004C6629" w:rsidRPr="00D12109">
              <w:rPr>
                <w:i/>
                <w:sz w:val="18"/>
                <w:lang w:val="en-CA"/>
              </w:rPr>
              <w:br/>
              <w:t>Rel-1</w:t>
            </w:r>
            <w:r w:rsidR="004C6629">
              <w:rPr>
                <w:i/>
                <w:sz w:val="18"/>
                <w:lang w:val="en-CA"/>
              </w:rPr>
              <w:t>8</w:t>
            </w:r>
            <w:r w:rsidR="004C6629" w:rsidRPr="00D12109">
              <w:rPr>
                <w:i/>
                <w:sz w:val="18"/>
                <w:lang w:val="en-CA"/>
              </w:rPr>
              <w:tab/>
              <w:t>(Release 1</w:t>
            </w:r>
            <w:r w:rsidR="004C6629">
              <w:rPr>
                <w:i/>
                <w:sz w:val="18"/>
                <w:lang w:val="en-CA"/>
              </w:rPr>
              <w:t>8</w:t>
            </w:r>
            <w:r w:rsidR="004C6629" w:rsidRPr="00D12109">
              <w:rPr>
                <w:i/>
                <w:sz w:val="18"/>
                <w:lang w:val="en-CA"/>
              </w:rPr>
              <w:t>)</w:t>
            </w:r>
            <w:r w:rsidR="004C6629" w:rsidRPr="00D12109">
              <w:rPr>
                <w:i/>
                <w:sz w:val="18"/>
                <w:lang w:val="en-CA"/>
              </w:rPr>
              <w:br/>
              <w:t>Rel-1</w:t>
            </w:r>
            <w:r w:rsidR="004C6629">
              <w:rPr>
                <w:i/>
                <w:sz w:val="18"/>
                <w:lang w:val="en-CA"/>
              </w:rPr>
              <w:t>9</w:t>
            </w:r>
            <w:r w:rsidR="004C6629" w:rsidRPr="00D12109">
              <w:rPr>
                <w:i/>
                <w:sz w:val="18"/>
                <w:lang w:val="en-CA"/>
              </w:rPr>
              <w:tab/>
              <w:t>(Release 1</w:t>
            </w:r>
            <w:r w:rsidR="004C6629">
              <w:rPr>
                <w:i/>
                <w:sz w:val="18"/>
                <w:lang w:val="en-CA"/>
              </w:rPr>
              <w:t>9</w:t>
            </w:r>
            <w:r w:rsidR="004C6629" w:rsidRPr="00D12109">
              <w:rPr>
                <w:i/>
                <w:sz w:val="18"/>
                <w:lang w:val="en-CA"/>
              </w:rPr>
              <w:t>)</w:t>
            </w:r>
            <w:r w:rsidR="004C6629" w:rsidRPr="00D12109">
              <w:rPr>
                <w:i/>
                <w:sz w:val="18"/>
                <w:lang w:val="en-CA"/>
              </w:rPr>
              <w:br/>
              <w:t>Rel-</w:t>
            </w:r>
            <w:r w:rsidR="004C6629">
              <w:rPr>
                <w:i/>
                <w:sz w:val="18"/>
                <w:lang w:val="en-CA"/>
              </w:rPr>
              <w:t>20</w:t>
            </w:r>
            <w:r w:rsidR="004C6629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C6629">
              <w:rPr>
                <w:i/>
                <w:sz w:val="18"/>
                <w:lang w:val="en-CA"/>
              </w:rPr>
              <w:t>20</w:t>
            </w:r>
            <w:r w:rsidR="004C6629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795AB0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795AB0" w:rsidRPr="00D12109" w:rsidRDefault="00795AB0" w:rsidP="00795A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DD3D52" w14:textId="77777777" w:rsidR="00774A8D" w:rsidRPr="00B5406C" w:rsidRDefault="00774A8D" w:rsidP="00774A8D">
            <w:pPr>
              <w:pStyle w:val="CRCoverPage"/>
              <w:ind w:left="100"/>
            </w:pPr>
            <w:r w:rsidRPr="00B5406C">
              <w:t>Current Situation</w:t>
            </w:r>
          </w:p>
          <w:p w14:paraId="1B8640F1" w14:textId="77777777" w:rsidR="00774A8D" w:rsidRPr="00B5406C" w:rsidRDefault="00774A8D" w:rsidP="00774A8D">
            <w:pPr>
              <w:pStyle w:val="CRCoverPage"/>
              <w:ind w:left="100"/>
            </w:pPr>
            <w:r w:rsidRPr="00B5406C">
              <w:t xml:space="preserve">The </w:t>
            </w:r>
            <w:proofErr w:type="spellStart"/>
            <w:r w:rsidRPr="00B5406C">
              <w:t>TraceJob</w:t>
            </w:r>
            <w:proofErr w:type="spellEnd"/>
            <w:r w:rsidRPr="00B5406C">
              <w:t xml:space="preserve"> IOC currently lacks </w:t>
            </w:r>
            <w:proofErr w:type="spellStart"/>
            <w:r w:rsidRPr="00B5406C">
              <w:t>administrativeState</w:t>
            </w:r>
            <w:proofErr w:type="spellEnd"/>
            <w:r w:rsidRPr="00B5406C">
              <w:t> and </w:t>
            </w:r>
            <w:proofErr w:type="spellStart"/>
            <w:r w:rsidRPr="00B5406C">
              <w:t>operationalState</w:t>
            </w:r>
            <w:proofErr w:type="spellEnd"/>
            <w:r w:rsidRPr="00B5406C">
              <w:t xml:space="preserve"> attributes that exist in the </w:t>
            </w:r>
            <w:proofErr w:type="spellStart"/>
            <w:r w:rsidRPr="00B5406C">
              <w:t>perfMetricJob</w:t>
            </w:r>
            <w:proofErr w:type="spellEnd"/>
            <w:r w:rsidRPr="00B5406C">
              <w:t xml:space="preserve"> IOC. This creates operational inefficiencies when users need to temporarily halt trace jobs.</w:t>
            </w:r>
          </w:p>
          <w:p w14:paraId="08762257" w14:textId="77777777" w:rsidR="00774A8D" w:rsidRPr="00B5406C" w:rsidRDefault="00774A8D" w:rsidP="00774A8D">
            <w:pPr>
              <w:pStyle w:val="CRCoverPage"/>
              <w:ind w:left="100"/>
            </w:pPr>
            <w:r w:rsidRPr="00B5406C">
              <w:t>Problem Statement</w:t>
            </w:r>
          </w:p>
          <w:p w14:paraId="37100D57" w14:textId="77777777" w:rsidR="00774A8D" w:rsidRPr="00B5406C" w:rsidRDefault="00774A8D" w:rsidP="00774A8D">
            <w:pPr>
              <w:pStyle w:val="CRCoverPage"/>
              <w:numPr>
                <w:ilvl w:val="0"/>
                <w:numId w:val="23"/>
              </w:numPr>
            </w:pPr>
            <w:r w:rsidRPr="00B5406C">
              <w:t>Operators currently must delete and recreate trace jobs to pause/resume them</w:t>
            </w:r>
          </w:p>
          <w:p w14:paraId="7DDCA31C" w14:textId="77777777" w:rsidR="00774A8D" w:rsidRPr="00B5406C" w:rsidRDefault="00774A8D" w:rsidP="00774A8D">
            <w:pPr>
              <w:pStyle w:val="CRCoverPage"/>
              <w:numPr>
                <w:ilvl w:val="0"/>
                <w:numId w:val="23"/>
              </w:numPr>
            </w:pPr>
            <w:r w:rsidRPr="00B5406C">
              <w:t>This causes unnecessary overhead and potential configuration loss</w:t>
            </w:r>
          </w:p>
          <w:p w14:paraId="146A6794" w14:textId="77777777" w:rsidR="00774A8D" w:rsidRPr="00B5406C" w:rsidRDefault="00774A8D" w:rsidP="00774A8D">
            <w:pPr>
              <w:pStyle w:val="CRCoverPage"/>
              <w:numPr>
                <w:ilvl w:val="0"/>
                <w:numId w:val="23"/>
              </w:numPr>
            </w:pPr>
            <w:r w:rsidRPr="00B5406C">
              <w:t>Operators need indicate strong demand for pause/resume functionality</w:t>
            </w:r>
          </w:p>
          <w:p w14:paraId="51145CBA" w14:textId="77777777" w:rsidR="00774A8D" w:rsidRPr="00C1175C" w:rsidRDefault="00774A8D" w:rsidP="00774A8D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15361BBF" w14:textId="77777777" w:rsidR="00774A8D" w:rsidRPr="00C1175C" w:rsidRDefault="00774A8D" w:rsidP="00774A8D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state management capabilities to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  <w:p w14:paraId="57D32F80" w14:textId="77777777" w:rsidR="00774A8D" w:rsidRPr="004A5FA7" w:rsidRDefault="00774A8D" w:rsidP="00774A8D">
            <w:pPr>
              <w:pStyle w:val="CRCoverPage"/>
              <w:ind w:left="100"/>
            </w:pPr>
            <w:r w:rsidRPr="004A5FA7">
              <w:t>Benefits</w:t>
            </w:r>
          </w:p>
          <w:p w14:paraId="5BD2156B" w14:textId="77777777" w:rsidR="00774A8D" w:rsidRPr="004A5FA7" w:rsidRDefault="00774A8D" w:rsidP="00774A8D">
            <w:pPr>
              <w:pStyle w:val="CRCoverPage"/>
              <w:numPr>
                <w:ilvl w:val="0"/>
                <w:numId w:val="24"/>
              </w:numPr>
            </w:pPr>
            <w:r w:rsidRPr="004A5FA7">
              <w:t>Preserve job configurations during temporary stoppages</w:t>
            </w:r>
          </w:p>
          <w:p w14:paraId="258C947F" w14:textId="77777777" w:rsidR="00774A8D" w:rsidRPr="004A5FA7" w:rsidRDefault="00774A8D" w:rsidP="00774A8D">
            <w:pPr>
              <w:pStyle w:val="CRCoverPage"/>
              <w:numPr>
                <w:ilvl w:val="0"/>
                <w:numId w:val="24"/>
              </w:numPr>
            </w:pPr>
            <w:r w:rsidRPr="004A5FA7">
              <w:t>Reduce operational overhead</w:t>
            </w:r>
          </w:p>
          <w:p w14:paraId="1D2991D3" w14:textId="77777777" w:rsidR="00774A8D" w:rsidRPr="004A5FA7" w:rsidRDefault="00774A8D" w:rsidP="00774A8D">
            <w:pPr>
              <w:pStyle w:val="CRCoverPage"/>
              <w:numPr>
                <w:ilvl w:val="0"/>
                <w:numId w:val="24"/>
              </w:numPr>
            </w:pPr>
            <w:r w:rsidRPr="004A5FA7">
              <w:t xml:space="preserve">Align with </w:t>
            </w:r>
            <w:proofErr w:type="spellStart"/>
            <w:r w:rsidRPr="004A5FA7">
              <w:t>perfMetricJob</w:t>
            </w:r>
            <w:proofErr w:type="spellEnd"/>
            <w:r w:rsidRPr="004A5FA7">
              <w:t xml:space="preserve"> functionality</w:t>
            </w:r>
          </w:p>
          <w:p w14:paraId="5ECBFC47" w14:textId="77777777" w:rsidR="00774A8D" w:rsidRDefault="00774A8D" w:rsidP="00774A8D">
            <w:pPr>
              <w:pStyle w:val="CRCoverPage"/>
              <w:numPr>
                <w:ilvl w:val="0"/>
                <w:numId w:val="24"/>
              </w:numPr>
            </w:pPr>
            <w:r w:rsidRPr="004A5FA7">
              <w:t xml:space="preserve">Meet </w:t>
            </w:r>
            <w:r>
              <w:t>operators’</w:t>
            </w:r>
            <w:r w:rsidRPr="004A5FA7">
              <w:t xml:space="preserve"> expectations for job management</w:t>
            </w:r>
          </w:p>
          <w:p w14:paraId="12D88193" w14:textId="529A2B93" w:rsidR="00795AB0" w:rsidRPr="00D12109" w:rsidRDefault="00774A8D" w:rsidP="00774A8D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BB2DA0">
              <w:rPr>
                <w:lang w:val="en-CA"/>
              </w:rPr>
              <w:t xml:space="preserve">This proposal was discussed at SA5#161, and an LS was sent to RAN3 and RAN2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R2-2507745), RAN2 agreed to the addition of these attributes. In its </w:t>
            </w:r>
            <w:proofErr w:type="gramStart"/>
            <w:r w:rsidRPr="00BB2DA0">
              <w:rPr>
                <w:lang w:val="en-CA"/>
              </w:rPr>
              <w:t>reply</w:t>
            </w:r>
            <w:proofErr w:type="gramEnd"/>
            <w:r w:rsidRPr="00BB2DA0">
              <w:rPr>
                <w:lang w:val="en-CA"/>
              </w:rPr>
              <w:t xml:space="preserve"> LS (S5-255026), RAN3 confirmed that supporting the addition of the attributes described in the SA5 LS to the </w:t>
            </w:r>
            <w:proofErr w:type="spellStart"/>
            <w:r w:rsidRPr="00BB2DA0">
              <w:rPr>
                <w:lang w:val="en-CA"/>
              </w:rPr>
              <w:t>TraceJob</w:t>
            </w:r>
            <w:proofErr w:type="spellEnd"/>
            <w:r w:rsidRPr="00BB2DA0">
              <w:rPr>
                <w:lang w:val="en-CA"/>
              </w:rPr>
              <w:t xml:space="preserve"> IOC is technically feasible.</w:t>
            </w:r>
          </w:p>
        </w:tc>
      </w:tr>
      <w:tr w:rsidR="00795AB0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795AB0" w:rsidRPr="00D12109" w:rsidRDefault="00795AB0" w:rsidP="00795AB0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795AB0" w:rsidRPr="00D12109" w:rsidRDefault="00795AB0" w:rsidP="00795AB0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795AB0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795AB0" w:rsidRPr="00D12109" w:rsidRDefault="00795AB0" w:rsidP="00795A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795B472C" w:rsidR="00795AB0" w:rsidRPr="00D12109" w:rsidRDefault="00795AB0" w:rsidP="00795A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C1175C">
              <w:rPr>
                <w:lang w:val="en-CA"/>
              </w:rPr>
              <w:t xml:space="preserve">Add state management capabilities to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</w:tc>
      </w:tr>
      <w:tr w:rsidR="00795AB0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795AB0" w:rsidRPr="00D12109" w:rsidRDefault="00795AB0" w:rsidP="00795AB0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795AB0" w:rsidRPr="00D12109" w:rsidRDefault="00795AB0" w:rsidP="00795AB0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795AB0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795AB0" w:rsidRPr="00D12109" w:rsidRDefault="00795AB0" w:rsidP="00795AB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7F78F2F0" w:rsidR="00795AB0" w:rsidRPr="00D12109" w:rsidRDefault="00795AB0" w:rsidP="00795A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state management capabilities </w:t>
            </w:r>
            <w:r>
              <w:rPr>
                <w:lang w:val="en-CA"/>
              </w:rPr>
              <w:t>in</w:t>
            </w:r>
            <w:r w:rsidRPr="00C1175C">
              <w:rPr>
                <w:lang w:val="en-CA"/>
              </w:rPr>
              <w:t xml:space="preserve"> </w:t>
            </w:r>
            <w:proofErr w:type="spellStart"/>
            <w:r w:rsidRPr="00C1175C">
              <w:rPr>
                <w:lang w:val="en-CA"/>
              </w:rPr>
              <w:t>TraceJob</w:t>
            </w:r>
            <w:proofErr w:type="spellEnd"/>
            <w:r w:rsidRPr="00C1175C">
              <w:rPr>
                <w:lang w:val="en-CA"/>
              </w:rPr>
              <w:t xml:space="preserve"> IOC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4E89E872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5D7595">
              <w:rPr>
                <w:rFonts w:eastAsia="SimSun"/>
                <w:lang w:val="en-CA" w:eastAsia="zh-CN"/>
              </w:rPr>
              <w:t>Forge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E213D96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C447EAF" w:rsidR="00A30704" w:rsidRPr="00D12109" w:rsidRDefault="005D7595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80864F1" w:rsidR="00A30704" w:rsidRPr="00D12109" w:rsidRDefault="005D7595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7DDA229" w:rsidR="00D51594" w:rsidRPr="00D12109" w:rsidRDefault="00117812" w:rsidP="00117812">
            <w:pPr>
              <w:jc w:val="center"/>
            </w:pPr>
            <w:r>
              <w:t xml:space="preserve">Forge MR link: </w:t>
            </w:r>
            <w:hyperlink r:id="rId15" w:history="1">
              <w:r>
                <w:rPr>
                  <w:rStyle w:val="Hyperlink"/>
                  <w:lang w:val="en-US"/>
                </w:rPr>
                <w:t>https://forge.3gpp.org/rep/sa5/MnS/-/merge_requests/1958</w:t>
              </w:r>
            </w:hyperlink>
            <w:r>
              <w:t xml:space="preserve"> at commit 6c2ea095b98d7d23d08d5450ae85b54b1c39bf85</w:t>
            </w: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4610A958" w14:textId="77777777" w:rsidR="00BD5BD9" w:rsidRDefault="00BD5BD9">
      <w:pPr>
        <w:spacing w:after="0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br w:type="page"/>
      </w:r>
    </w:p>
    <w:p w14:paraId="01376F31" w14:textId="77777777" w:rsidR="00117812" w:rsidRDefault="00117812" w:rsidP="00117812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lastRenderedPageBreak/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46B15A01" w14:textId="77777777" w:rsidR="00117812" w:rsidRPr="00A717EB" w:rsidRDefault="00117812" w:rsidP="00117812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yang-models/_3gpp-common-trace.yang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1CD6C2D7" w14:textId="77777777" w:rsidR="00117812" w:rsidRPr="008F7C23" w:rsidRDefault="00117812" w:rsidP="0011781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727CB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75FD7550" w14:textId="77777777" w:rsidR="00117812" w:rsidRDefault="00117812" w:rsidP="00117812">
      <w:pPr>
        <w:pStyle w:val="PL"/>
      </w:pPr>
      <w:r>
        <w:t>module _3gpp-common-trace {</w:t>
      </w:r>
    </w:p>
    <w:p w14:paraId="178A7BA5" w14:textId="77777777" w:rsidR="00117812" w:rsidRDefault="00117812" w:rsidP="00117812">
      <w:pPr>
        <w:pStyle w:val="PL"/>
      </w:pPr>
      <w:r>
        <w:t xml:space="preserve">  yang-version </w:t>
      </w:r>
      <w:proofErr w:type="gramStart"/>
      <w:r>
        <w:t>1.1;</w:t>
      </w:r>
      <w:proofErr w:type="gramEnd"/>
    </w:p>
    <w:p w14:paraId="36B62CE7" w14:textId="77777777" w:rsidR="00117812" w:rsidRDefault="00117812" w:rsidP="00117812">
      <w:pPr>
        <w:pStyle w:val="PL"/>
      </w:pPr>
      <w:r>
        <w:t xml:space="preserve">  namespace "urn:3gpp:sa</w:t>
      </w:r>
      <w:proofErr w:type="gramStart"/>
      <w:r>
        <w:t>5:_</w:t>
      </w:r>
      <w:proofErr w:type="gramEnd"/>
      <w:r>
        <w:t>3gpp-common-trace</w:t>
      </w:r>
      <w:proofErr w:type="gramStart"/>
      <w:r>
        <w:t>";</w:t>
      </w:r>
      <w:proofErr w:type="gramEnd"/>
    </w:p>
    <w:p w14:paraId="05E56A18" w14:textId="77777777" w:rsidR="00117812" w:rsidRDefault="00117812" w:rsidP="00117812">
      <w:pPr>
        <w:pStyle w:val="PL"/>
      </w:pPr>
      <w:r>
        <w:t xml:space="preserve">  prefix "trace3gpp</w:t>
      </w:r>
      <w:proofErr w:type="gramStart"/>
      <w:r>
        <w:t>";</w:t>
      </w:r>
      <w:proofErr w:type="gramEnd"/>
    </w:p>
    <w:p w14:paraId="4D23DBD5" w14:textId="77777777" w:rsidR="00117812" w:rsidRDefault="00117812" w:rsidP="00117812">
      <w:pPr>
        <w:pStyle w:val="PL"/>
      </w:pPr>
    </w:p>
    <w:p w14:paraId="73B54E4C" w14:textId="77777777" w:rsidR="00117812" w:rsidRDefault="00117812" w:rsidP="00117812">
      <w:pPr>
        <w:pStyle w:val="PL"/>
      </w:pPr>
      <w:r>
        <w:t xml:space="preserve">  import _3gpp-common-top </w:t>
      </w:r>
      <w:proofErr w:type="gramStart"/>
      <w:r>
        <w:t>{ prefix</w:t>
      </w:r>
      <w:proofErr w:type="gramEnd"/>
      <w:r>
        <w:t xml:space="preserve"> top3gpp</w:t>
      </w:r>
      <w:proofErr w:type="gramStart"/>
      <w:r>
        <w:t>; }</w:t>
      </w:r>
      <w:proofErr w:type="gramEnd"/>
    </w:p>
    <w:p w14:paraId="0D89A43C" w14:textId="77777777" w:rsidR="00117812" w:rsidRDefault="00117812" w:rsidP="00117812">
      <w:pPr>
        <w:pStyle w:val="PL"/>
      </w:pPr>
      <w:r>
        <w:t xml:space="preserve">  import _3gpp-common-yang-extensions {prefix yext3gpp</w:t>
      </w:r>
      <w:proofErr w:type="gramStart"/>
      <w:r>
        <w:t>; }</w:t>
      </w:r>
      <w:proofErr w:type="gramEnd"/>
    </w:p>
    <w:p w14:paraId="746E578D" w14:textId="77777777" w:rsidR="00117812" w:rsidRDefault="00117812" w:rsidP="00117812">
      <w:pPr>
        <w:pStyle w:val="PL"/>
      </w:pPr>
      <w:r>
        <w:t xml:space="preserve">  import </w:t>
      </w:r>
      <w:proofErr w:type="spellStart"/>
      <w:r>
        <w:t>ietf</w:t>
      </w:r>
      <w:proofErr w:type="spellEnd"/>
      <w:r>
        <w:t>-</w:t>
      </w:r>
      <w:proofErr w:type="spellStart"/>
      <w:r>
        <w:t>inet</w:t>
      </w:r>
      <w:proofErr w:type="spellEnd"/>
      <w:r>
        <w:t xml:space="preserve">-types </w:t>
      </w:r>
      <w:proofErr w:type="gramStart"/>
      <w:r>
        <w:t>{ prefix</w:t>
      </w:r>
      <w:proofErr w:type="gramEnd"/>
      <w:r>
        <w:t xml:space="preserve"> </w:t>
      </w:r>
      <w:proofErr w:type="spellStart"/>
      <w:r>
        <w:t>inet</w:t>
      </w:r>
      <w:proofErr w:type="spellEnd"/>
      <w:proofErr w:type="gramStart"/>
      <w:r>
        <w:t>; }</w:t>
      </w:r>
      <w:proofErr w:type="gramEnd"/>
    </w:p>
    <w:p w14:paraId="4821C08C" w14:textId="77777777" w:rsidR="00117812" w:rsidRDefault="00117812" w:rsidP="00117812">
      <w:pPr>
        <w:pStyle w:val="PL"/>
      </w:pPr>
      <w:r>
        <w:t xml:space="preserve">  import _3gpp-common-files </w:t>
      </w:r>
      <w:proofErr w:type="gramStart"/>
      <w:r>
        <w:t>{ prefix</w:t>
      </w:r>
      <w:proofErr w:type="gramEnd"/>
      <w:r>
        <w:t xml:space="preserve"> files3gpp</w:t>
      </w:r>
      <w:proofErr w:type="gramStart"/>
      <w:r>
        <w:t>; }</w:t>
      </w:r>
      <w:proofErr w:type="gramEnd"/>
    </w:p>
    <w:p w14:paraId="51E48C4E" w14:textId="77777777" w:rsidR="00117812" w:rsidRDefault="00117812" w:rsidP="00117812">
      <w:pPr>
        <w:pStyle w:val="PL"/>
      </w:pPr>
      <w:r>
        <w:t xml:space="preserve">  import _3gpp-common-yang-types </w:t>
      </w:r>
      <w:proofErr w:type="gramStart"/>
      <w:r>
        <w:t>{ prefix</w:t>
      </w:r>
      <w:proofErr w:type="gramEnd"/>
      <w:r>
        <w:t xml:space="preserve"> types3gpp</w:t>
      </w:r>
      <w:proofErr w:type="gramStart"/>
      <w:r>
        <w:t>; }</w:t>
      </w:r>
      <w:proofErr w:type="gramEnd"/>
    </w:p>
    <w:p w14:paraId="47E7772F" w14:textId="77777777" w:rsidR="00117812" w:rsidRDefault="00117812" w:rsidP="00117812">
      <w:pPr>
        <w:pStyle w:val="PL"/>
      </w:pPr>
      <w:r>
        <w:t xml:space="preserve">  import _3gpp-5g-common-yang-types {prefix types5g3gpp</w:t>
      </w:r>
      <w:proofErr w:type="gramStart"/>
      <w:r>
        <w:t>; }</w:t>
      </w:r>
      <w:proofErr w:type="gramEnd"/>
    </w:p>
    <w:p w14:paraId="15D420AA" w14:textId="77777777" w:rsidR="00117812" w:rsidRDefault="00117812" w:rsidP="00117812">
      <w:pPr>
        <w:pStyle w:val="PL"/>
      </w:pPr>
    </w:p>
    <w:p w14:paraId="05F5E464" w14:textId="77777777" w:rsidR="00117812" w:rsidRDefault="00117812" w:rsidP="00117812">
      <w:pPr>
        <w:pStyle w:val="PL"/>
      </w:pPr>
      <w:r>
        <w:t xml:space="preserve">  organization "3GPP SA5</w:t>
      </w:r>
      <w:proofErr w:type="gramStart"/>
      <w:r>
        <w:t>";</w:t>
      </w:r>
      <w:proofErr w:type="gramEnd"/>
    </w:p>
    <w:p w14:paraId="45478082" w14:textId="77777777" w:rsidR="00117812" w:rsidRDefault="00117812" w:rsidP="00117812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</w:t>
      </w:r>
      <w:proofErr w:type="gramStart"/>
      <w:r>
        <w:t>";</w:t>
      </w:r>
      <w:proofErr w:type="gramEnd"/>
    </w:p>
    <w:p w14:paraId="6319CD32" w14:textId="77777777" w:rsidR="00117812" w:rsidRDefault="00117812" w:rsidP="00117812">
      <w:pPr>
        <w:pStyle w:val="PL"/>
      </w:pPr>
    </w:p>
    <w:p w14:paraId="6FE1EC6D" w14:textId="77777777" w:rsidR="00117812" w:rsidRDefault="00117812" w:rsidP="00117812">
      <w:pPr>
        <w:pStyle w:val="PL"/>
      </w:pPr>
      <w:r>
        <w:t xml:space="preserve">  description "Trace handling</w:t>
      </w:r>
    </w:p>
    <w:p w14:paraId="4937F5B4" w14:textId="77777777" w:rsidR="00117812" w:rsidRDefault="00117812" w:rsidP="00117812">
      <w:pPr>
        <w:pStyle w:val="PL"/>
      </w:pPr>
      <w:r>
        <w:t xml:space="preserve">    Copyright 2025, 3GPP Organizational Partners (ARIB, ATIS, CCSA, ETSI, TSDSI,</w:t>
      </w:r>
    </w:p>
    <w:p w14:paraId="02D9C7A5" w14:textId="77777777" w:rsidR="00117812" w:rsidRDefault="00117812" w:rsidP="00117812">
      <w:pPr>
        <w:pStyle w:val="PL"/>
      </w:pPr>
      <w:r>
        <w:t xml:space="preserve">    TTA, TTC). All rights reserved.</w:t>
      </w:r>
      <w:proofErr w:type="gramStart"/>
      <w:r>
        <w:t>";</w:t>
      </w:r>
      <w:proofErr w:type="gramEnd"/>
    </w:p>
    <w:p w14:paraId="77CCC2D4" w14:textId="77777777" w:rsidR="00117812" w:rsidRDefault="00117812" w:rsidP="00117812">
      <w:pPr>
        <w:pStyle w:val="PL"/>
      </w:pPr>
      <w:r>
        <w:t xml:space="preserve">  reference "3GPP TS 28.623</w:t>
      </w:r>
    </w:p>
    <w:p w14:paraId="055B4093" w14:textId="77777777" w:rsidR="00117812" w:rsidRDefault="00117812" w:rsidP="00117812">
      <w:pPr>
        <w:pStyle w:val="PL"/>
      </w:pPr>
      <w:r>
        <w:t xml:space="preserve">      Generic Network Resource Model (NRM)</w:t>
      </w:r>
    </w:p>
    <w:p w14:paraId="18C8EDB2" w14:textId="77777777" w:rsidR="00117812" w:rsidRDefault="00117812" w:rsidP="00117812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6F53722B" w14:textId="77777777" w:rsidR="00117812" w:rsidRDefault="00117812" w:rsidP="00117812">
      <w:pPr>
        <w:pStyle w:val="PL"/>
      </w:pPr>
      <w:r>
        <w:t xml:space="preserve">      Solution Set (SS) definitions</w:t>
      </w:r>
    </w:p>
    <w:p w14:paraId="6F4FD7C6" w14:textId="77777777" w:rsidR="00117812" w:rsidRDefault="00117812" w:rsidP="00117812">
      <w:pPr>
        <w:pStyle w:val="PL"/>
      </w:pPr>
      <w:r>
        <w:t xml:space="preserve">      3GPP TS 28.622</w:t>
      </w:r>
    </w:p>
    <w:p w14:paraId="6515C661" w14:textId="77777777" w:rsidR="00117812" w:rsidRDefault="00117812" w:rsidP="00117812">
      <w:pPr>
        <w:pStyle w:val="PL"/>
      </w:pPr>
      <w:r>
        <w:t xml:space="preserve">      Generic Network Resource Model (NRM)</w:t>
      </w:r>
    </w:p>
    <w:p w14:paraId="0F687665" w14:textId="77777777" w:rsidR="00117812" w:rsidRDefault="00117812" w:rsidP="00117812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3592BD89" w14:textId="77777777" w:rsidR="00117812" w:rsidRDefault="00117812" w:rsidP="00117812">
      <w:pPr>
        <w:pStyle w:val="PL"/>
      </w:pPr>
      <w:r>
        <w:t xml:space="preserve">      Information Service (IS)</w:t>
      </w:r>
      <w:proofErr w:type="gramStart"/>
      <w:r>
        <w:t>" ;</w:t>
      </w:r>
      <w:proofErr w:type="gramEnd"/>
    </w:p>
    <w:p w14:paraId="597DF720" w14:textId="77777777" w:rsidR="00117812" w:rsidRDefault="00117812" w:rsidP="00117812">
      <w:pPr>
        <w:pStyle w:val="PL"/>
      </w:pPr>
    </w:p>
    <w:p w14:paraId="507E75F8" w14:textId="77777777" w:rsidR="00117812" w:rsidRDefault="00117812" w:rsidP="00117812">
      <w:pPr>
        <w:pStyle w:val="PL"/>
        <w:rPr>
          <w:ins w:id="2" w:author="Zu Qiang"/>
        </w:rPr>
      </w:pPr>
      <w:ins w:id="3" w:author="Zu Qiang">
        <w:r>
          <w:t xml:space="preserve">  revision 2025-11-07 </w:t>
        </w:r>
        <w:proofErr w:type="gramStart"/>
        <w:r>
          <w:t>{ reference</w:t>
        </w:r>
        <w:proofErr w:type="gramEnd"/>
        <w:r>
          <w:t xml:space="preserve"> "CR-0553</w:t>
        </w:r>
        <w:proofErr w:type="gramStart"/>
        <w:r>
          <w:t>" ;</w:t>
        </w:r>
        <w:proofErr w:type="gramEnd"/>
        <w:r>
          <w:t xml:space="preserve"> }</w:t>
        </w:r>
      </w:ins>
    </w:p>
    <w:p w14:paraId="1E8081CA" w14:textId="77777777" w:rsidR="00117812" w:rsidRDefault="00117812" w:rsidP="00117812">
      <w:pPr>
        <w:pStyle w:val="PL"/>
      </w:pPr>
      <w:r>
        <w:t xml:space="preserve">  revision 2025-10-07 </w:t>
      </w:r>
      <w:proofErr w:type="gramStart"/>
      <w:r>
        <w:t>{ reference</w:t>
      </w:r>
      <w:proofErr w:type="gramEnd"/>
      <w:r>
        <w:t xml:space="preserve"> "CR-0573</w:t>
      </w:r>
      <w:proofErr w:type="gramStart"/>
      <w:r>
        <w:t>" ;</w:t>
      </w:r>
      <w:proofErr w:type="gramEnd"/>
      <w:r>
        <w:t xml:space="preserve"> }    // common for rel-19, rel-20</w:t>
      </w:r>
    </w:p>
    <w:p w14:paraId="42FFDBEE" w14:textId="77777777" w:rsidR="00117812" w:rsidRDefault="00117812" w:rsidP="00117812">
      <w:pPr>
        <w:pStyle w:val="PL"/>
      </w:pPr>
      <w:r>
        <w:t xml:space="preserve">  revision 2025-10-01 </w:t>
      </w:r>
      <w:proofErr w:type="gramStart"/>
      <w:r>
        <w:t>{ reference</w:t>
      </w:r>
      <w:proofErr w:type="gramEnd"/>
      <w:r>
        <w:t xml:space="preserve"> "CR-0578</w:t>
      </w:r>
      <w:proofErr w:type="gramStart"/>
      <w:r>
        <w:t>" ;</w:t>
      </w:r>
      <w:proofErr w:type="gramEnd"/>
      <w:r>
        <w:t xml:space="preserve"> }</w:t>
      </w:r>
    </w:p>
    <w:p w14:paraId="6CA5001E" w14:textId="77777777" w:rsidR="00117812" w:rsidRDefault="00117812" w:rsidP="00117812">
      <w:pPr>
        <w:pStyle w:val="PL"/>
      </w:pPr>
      <w:r>
        <w:t xml:space="preserve">  revision 2025-08-07 </w:t>
      </w:r>
      <w:proofErr w:type="gramStart"/>
      <w:r>
        <w:t>{ reference</w:t>
      </w:r>
      <w:proofErr w:type="gramEnd"/>
      <w:r>
        <w:t xml:space="preserve"> "CR-0551 CR-0552 CR-0562</w:t>
      </w:r>
      <w:proofErr w:type="gramStart"/>
      <w:r>
        <w:t>" ;</w:t>
      </w:r>
      <w:proofErr w:type="gramEnd"/>
      <w:r>
        <w:t xml:space="preserve"> }</w:t>
      </w:r>
    </w:p>
    <w:p w14:paraId="110263C1" w14:textId="77777777" w:rsidR="00117812" w:rsidRDefault="00117812" w:rsidP="00117812">
      <w:pPr>
        <w:pStyle w:val="PL"/>
      </w:pPr>
      <w:r>
        <w:t xml:space="preserve">  revision 2025-05-07 </w:t>
      </w:r>
      <w:proofErr w:type="gramStart"/>
      <w:r>
        <w:t>{ reference</w:t>
      </w:r>
      <w:proofErr w:type="gramEnd"/>
      <w:r>
        <w:t xml:space="preserve"> "CR-0532 CR-0536 CR-0540</w:t>
      </w:r>
      <w:proofErr w:type="gramStart"/>
      <w:r>
        <w:t>" ;</w:t>
      </w:r>
      <w:proofErr w:type="gramEnd"/>
      <w:r>
        <w:t xml:space="preserve"> }</w:t>
      </w:r>
    </w:p>
    <w:p w14:paraId="23B9A979" w14:textId="77777777" w:rsidR="00117812" w:rsidRDefault="00117812" w:rsidP="00117812">
      <w:pPr>
        <w:pStyle w:val="PL"/>
      </w:pPr>
      <w:r>
        <w:t xml:space="preserve">  revision 2025-02-07 </w:t>
      </w:r>
      <w:proofErr w:type="gramStart"/>
      <w:r>
        <w:t>{ reference</w:t>
      </w:r>
      <w:proofErr w:type="gramEnd"/>
      <w:r>
        <w:t xml:space="preserve"> "CR-0504</w:t>
      </w:r>
      <w:proofErr w:type="gramStart"/>
      <w:r>
        <w:t>" ;</w:t>
      </w:r>
      <w:proofErr w:type="gramEnd"/>
      <w:r>
        <w:t xml:space="preserve"> }</w:t>
      </w:r>
    </w:p>
    <w:p w14:paraId="24A74FF0" w14:textId="77777777" w:rsidR="00117812" w:rsidRDefault="00117812" w:rsidP="00117812">
      <w:pPr>
        <w:pStyle w:val="PL"/>
      </w:pPr>
      <w:r>
        <w:t xml:space="preserve">  revision 2025-02-05 </w:t>
      </w:r>
      <w:proofErr w:type="gramStart"/>
      <w:r>
        <w:t>{ reference</w:t>
      </w:r>
      <w:proofErr w:type="gramEnd"/>
      <w:r>
        <w:t xml:space="preserve"> "CR-0461</w:t>
      </w:r>
      <w:proofErr w:type="gramStart"/>
      <w:r>
        <w:t>" ;</w:t>
      </w:r>
      <w:proofErr w:type="gramEnd"/>
      <w:r>
        <w:t xml:space="preserve"> }</w:t>
      </w:r>
    </w:p>
    <w:p w14:paraId="41B280E1" w14:textId="77777777" w:rsidR="00117812" w:rsidRDefault="00117812" w:rsidP="00117812">
      <w:pPr>
        <w:pStyle w:val="PL"/>
      </w:pPr>
      <w:r>
        <w:t xml:space="preserve">  revision 2024-11-25 </w:t>
      </w:r>
      <w:proofErr w:type="gramStart"/>
      <w:r>
        <w:t>{ reference</w:t>
      </w:r>
      <w:proofErr w:type="gramEnd"/>
      <w:r>
        <w:t xml:space="preserve"> "CR-0492</w:t>
      </w:r>
      <w:proofErr w:type="gramStart"/>
      <w:r>
        <w:t>" ;</w:t>
      </w:r>
      <w:proofErr w:type="gramEnd"/>
      <w:r>
        <w:t xml:space="preserve"> }</w:t>
      </w:r>
    </w:p>
    <w:p w14:paraId="780717A5" w14:textId="77777777" w:rsidR="00117812" w:rsidRDefault="00117812" w:rsidP="00117812">
      <w:pPr>
        <w:pStyle w:val="PL"/>
      </w:pPr>
      <w:r>
        <w:t xml:space="preserve">  revision 2024-11-07 </w:t>
      </w:r>
      <w:proofErr w:type="gramStart"/>
      <w:r>
        <w:t>{ reference</w:t>
      </w:r>
      <w:proofErr w:type="gramEnd"/>
      <w:r>
        <w:t xml:space="preserve"> "CR-0480"</w:t>
      </w:r>
      <w:proofErr w:type="gramStart"/>
      <w:r>
        <w:t>; }</w:t>
      </w:r>
      <w:proofErr w:type="gramEnd"/>
    </w:p>
    <w:p w14:paraId="432301F6" w14:textId="77777777" w:rsidR="00117812" w:rsidRDefault="00117812" w:rsidP="00117812">
      <w:pPr>
        <w:pStyle w:val="PL"/>
      </w:pPr>
      <w:r>
        <w:t xml:space="preserve">  revision 2024-10-01 </w:t>
      </w:r>
      <w:proofErr w:type="gramStart"/>
      <w:r>
        <w:t>{ reference</w:t>
      </w:r>
      <w:proofErr w:type="gramEnd"/>
      <w:r>
        <w:t xml:space="preserve"> "CR-0457"</w:t>
      </w:r>
      <w:proofErr w:type="gramStart"/>
      <w:r>
        <w:t>; }</w:t>
      </w:r>
      <w:proofErr w:type="gramEnd"/>
    </w:p>
    <w:p w14:paraId="310F1F4C" w14:textId="77777777" w:rsidR="00117812" w:rsidRDefault="00117812" w:rsidP="00117812">
      <w:pPr>
        <w:pStyle w:val="PL"/>
      </w:pPr>
      <w:r>
        <w:t xml:space="preserve">  revision 2024-08-13 </w:t>
      </w:r>
      <w:proofErr w:type="gramStart"/>
      <w:r>
        <w:t>{ reference</w:t>
      </w:r>
      <w:proofErr w:type="gramEnd"/>
      <w:r>
        <w:t xml:space="preserve"> "CR-0387 CR-0377"</w:t>
      </w:r>
      <w:proofErr w:type="gramStart"/>
      <w:r>
        <w:t>; }</w:t>
      </w:r>
      <w:proofErr w:type="gramEnd"/>
    </w:p>
    <w:p w14:paraId="2C3073C9" w14:textId="77777777" w:rsidR="00117812" w:rsidRDefault="00117812" w:rsidP="00117812">
      <w:pPr>
        <w:pStyle w:val="PL"/>
      </w:pPr>
      <w:r>
        <w:t xml:space="preserve">  revision 2024-08-07 </w:t>
      </w:r>
      <w:proofErr w:type="gramStart"/>
      <w:r>
        <w:t>{ reference</w:t>
      </w:r>
      <w:proofErr w:type="gramEnd"/>
      <w:r>
        <w:t xml:space="preserve"> "CR-0405 CR-0421 CR-0379"</w:t>
      </w:r>
      <w:proofErr w:type="gramStart"/>
      <w:r>
        <w:t>; }</w:t>
      </w:r>
      <w:proofErr w:type="gramEnd"/>
    </w:p>
    <w:p w14:paraId="59D6C34E" w14:textId="77777777" w:rsidR="00117812" w:rsidRDefault="00117812" w:rsidP="00117812">
      <w:pPr>
        <w:pStyle w:val="PL"/>
      </w:pPr>
      <w:r>
        <w:t xml:space="preserve">  revision 2024-05-12 </w:t>
      </w:r>
      <w:proofErr w:type="gramStart"/>
      <w:r>
        <w:t>{ reference</w:t>
      </w:r>
      <w:proofErr w:type="gramEnd"/>
      <w:r>
        <w:t xml:space="preserve"> "CR-0401"</w:t>
      </w:r>
      <w:proofErr w:type="gramStart"/>
      <w:r>
        <w:t>; }</w:t>
      </w:r>
      <w:proofErr w:type="gramEnd"/>
    </w:p>
    <w:p w14:paraId="1F0F66A6" w14:textId="77777777" w:rsidR="00117812" w:rsidRDefault="00117812" w:rsidP="00117812">
      <w:pPr>
        <w:pStyle w:val="PL"/>
      </w:pPr>
      <w:r>
        <w:t xml:space="preserve">  revision 2024-05-06 </w:t>
      </w:r>
      <w:proofErr w:type="gramStart"/>
      <w:r>
        <w:t>{ reference</w:t>
      </w:r>
      <w:proofErr w:type="gramEnd"/>
      <w:r>
        <w:t xml:space="preserve"> CR-0359</w:t>
      </w:r>
      <w:proofErr w:type="gramStart"/>
      <w:r>
        <w:t>; }</w:t>
      </w:r>
      <w:proofErr w:type="gramEnd"/>
    </w:p>
    <w:p w14:paraId="2CE1A395" w14:textId="77777777" w:rsidR="00117812" w:rsidRDefault="00117812" w:rsidP="00117812">
      <w:pPr>
        <w:pStyle w:val="PL"/>
      </w:pPr>
      <w:r>
        <w:t xml:space="preserve">  revision 2024-04-06 </w:t>
      </w:r>
      <w:proofErr w:type="gramStart"/>
      <w:r>
        <w:t>{ reference</w:t>
      </w:r>
      <w:proofErr w:type="gramEnd"/>
      <w:r>
        <w:t xml:space="preserve"> "CR-0342"</w:t>
      </w:r>
      <w:proofErr w:type="gramStart"/>
      <w:r>
        <w:t>; }</w:t>
      </w:r>
      <w:proofErr w:type="gramEnd"/>
    </w:p>
    <w:p w14:paraId="674D4439" w14:textId="77777777" w:rsidR="00117812" w:rsidRDefault="00117812" w:rsidP="00117812">
      <w:pPr>
        <w:pStyle w:val="PL"/>
      </w:pPr>
      <w:r>
        <w:t xml:space="preserve">  revision 2024-01-29 </w:t>
      </w:r>
      <w:proofErr w:type="gramStart"/>
      <w:r>
        <w:t>{ reference</w:t>
      </w:r>
      <w:proofErr w:type="gramEnd"/>
      <w:r>
        <w:t xml:space="preserve"> "CR-0316"</w:t>
      </w:r>
      <w:proofErr w:type="gramStart"/>
      <w:r>
        <w:t>; }</w:t>
      </w:r>
      <w:proofErr w:type="gramEnd"/>
    </w:p>
    <w:p w14:paraId="1A3F2849" w14:textId="77777777" w:rsidR="00117812" w:rsidRDefault="00117812" w:rsidP="00117812">
      <w:pPr>
        <w:pStyle w:val="PL"/>
      </w:pPr>
      <w:r>
        <w:t xml:space="preserve">  revision 2023-11-06 </w:t>
      </w:r>
      <w:proofErr w:type="gramStart"/>
      <w:r>
        <w:t>{ reference</w:t>
      </w:r>
      <w:proofErr w:type="gramEnd"/>
      <w:r>
        <w:t xml:space="preserve"> "CR-0290 CR-0294"</w:t>
      </w:r>
      <w:proofErr w:type="gramStart"/>
      <w:r>
        <w:t>; }</w:t>
      </w:r>
      <w:proofErr w:type="gramEnd"/>
    </w:p>
    <w:p w14:paraId="03F92960" w14:textId="77777777" w:rsidR="00117812" w:rsidRDefault="00117812" w:rsidP="00117812">
      <w:pPr>
        <w:pStyle w:val="PL"/>
      </w:pPr>
      <w:r>
        <w:t xml:space="preserve">  revision 2023-11-03 </w:t>
      </w:r>
      <w:proofErr w:type="gramStart"/>
      <w:r>
        <w:t>{ reference</w:t>
      </w:r>
      <w:proofErr w:type="gramEnd"/>
      <w:r>
        <w:t xml:space="preserve"> CR-</w:t>
      </w:r>
      <w:proofErr w:type="gramStart"/>
      <w:r>
        <w:t>0302 ;</w:t>
      </w:r>
      <w:proofErr w:type="gramEnd"/>
      <w:r>
        <w:t xml:space="preserve"> }</w:t>
      </w:r>
    </w:p>
    <w:p w14:paraId="08B50BD7" w14:textId="77777777" w:rsidR="00117812" w:rsidRDefault="00117812" w:rsidP="00117812">
      <w:pPr>
        <w:pStyle w:val="PL"/>
      </w:pPr>
      <w:r>
        <w:t xml:space="preserve">  revision 2023-09-18 </w:t>
      </w:r>
      <w:proofErr w:type="gramStart"/>
      <w:r>
        <w:t>{ reference</w:t>
      </w:r>
      <w:proofErr w:type="gramEnd"/>
      <w:r>
        <w:t xml:space="preserve"> CR-</w:t>
      </w:r>
      <w:proofErr w:type="gramStart"/>
      <w:r>
        <w:t>0271 ;</w:t>
      </w:r>
      <w:proofErr w:type="gramEnd"/>
      <w:r>
        <w:t xml:space="preserve"> }</w:t>
      </w:r>
    </w:p>
    <w:p w14:paraId="2493E0EB" w14:textId="77777777" w:rsidR="00117812" w:rsidRDefault="00117812" w:rsidP="00117812">
      <w:pPr>
        <w:pStyle w:val="PL"/>
      </w:pPr>
      <w:r>
        <w:t xml:space="preserve">  revision 2023-08-10 </w:t>
      </w:r>
      <w:proofErr w:type="gramStart"/>
      <w:r>
        <w:t>{ reference</w:t>
      </w:r>
      <w:proofErr w:type="gramEnd"/>
      <w:r>
        <w:t xml:space="preserve"> CR-0261</w:t>
      </w:r>
      <w:proofErr w:type="gramStart"/>
      <w:r>
        <w:t>; }</w:t>
      </w:r>
      <w:proofErr w:type="gramEnd"/>
    </w:p>
    <w:p w14:paraId="5828587C" w14:textId="77777777" w:rsidR="00117812" w:rsidRDefault="00117812" w:rsidP="00117812">
      <w:pPr>
        <w:pStyle w:val="PL"/>
      </w:pPr>
      <w:r>
        <w:t xml:space="preserve">  revision 2023-04-26 </w:t>
      </w:r>
      <w:proofErr w:type="gramStart"/>
      <w:r>
        <w:t>{ reference</w:t>
      </w:r>
      <w:proofErr w:type="gramEnd"/>
      <w:r>
        <w:t xml:space="preserve"> CR-0250</w:t>
      </w:r>
      <w:proofErr w:type="gramStart"/>
      <w:r>
        <w:t>; }</w:t>
      </w:r>
      <w:proofErr w:type="gramEnd"/>
    </w:p>
    <w:p w14:paraId="1ED760F8" w14:textId="77777777" w:rsidR="00117812" w:rsidRDefault="00117812" w:rsidP="00117812">
      <w:pPr>
        <w:pStyle w:val="PL"/>
      </w:pPr>
      <w:r>
        <w:t xml:space="preserve">  revision 2023-02-18 </w:t>
      </w:r>
      <w:proofErr w:type="gramStart"/>
      <w:r>
        <w:t>{ reference</w:t>
      </w:r>
      <w:proofErr w:type="gramEnd"/>
      <w:r>
        <w:t xml:space="preserve"> "CR-0234"</w:t>
      </w:r>
      <w:proofErr w:type="gramStart"/>
      <w:r>
        <w:t>; }</w:t>
      </w:r>
      <w:proofErr w:type="gramEnd"/>
    </w:p>
    <w:p w14:paraId="47AFCE5A" w14:textId="77777777" w:rsidR="00117812" w:rsidRDefault="00117812" w:rsidP="00117812">
      <w:pPr>
        <w:pStyle w:val="PL"/>
      </w:pPr>
      <w:r>
        <w:t xml:space="preserve">  revision 2023-02-16 </w:t>
      </w:r>
      <w:proofErr w:type="gramStart"/>
      <w:r>
        <w:t>{ reference</w:t>
      </w:r>
      <w:proofErr w:type="gramEnd"/>
      <w:r>
        <w:t xml:space="preserve"> "CR-0233"</w:t>
      </w:r>
      <w:proofErr w:type="gramStart"/>
      <w:r>
        <w:t>; }</w:t>
      </w:r>
      <w:proofErr w:type="gramEnd"/>
    </w:p>
    <w:p w14:paraId="3E8C3EBE" w14:textId="77777777" w:rsidR="00117812" w:rsidRDefault="00117812" w:rsidP="00117812">
      <w:pPr>
        <w:pStyle w:val="PL"/>
      </w:pPr>
      <w:r>
        <w:t xml:space="preserve">  revision 2022-09-30 </w:t>
      </w:r>
      <w:proofErr w:type="gramStart"/>
      <w:r>
        <w:t>{ reference</w:t>
      </w:r>
      <w:proofErr w:type="gramEnd"/>
      <w:r>
        <w:t xml:space="preserve"> CR-</w:t>
      </w:r>
      <w:proofErr w:type="gramStart"/>
      <w:r>
        <w:t>0191 ;</w:t>
      </w:r>
      <w:proofErr w:type="gramEnd"/>
      <w:r>
        <w:t xml:space="preserve"> }</w:t>
      </w:r>
    </w:p>
    <w:p w14:paraId="254FD604" w14:textId="77777777" w:rsidR="00117812" w:rsidRDefault="00117812" w:rsidP="00117812">
      <w:pPr>
        <w:pStyle w:val="PL"/>
      </w:pPr>
      <w:r>
        <w:t xml:space="preserve">  revision 2022-04-27 </w:t>
      </w:r>
      <w:proofErr w:type="gramStart"/>
      <w:r>
        <w:t>{ reference</w:t>
      </w:r>
      <w:proofErr w:type="gramEnd"/>
      <w:r>
        <w:t xml:space="preserve"> "CR-0159"</w:t>
      </w:r>
      <w:proofErr w:type="gramStart"/>
      <w:r>
        <w:t>; }</w:t>
      </w:r>
      <w:proofErr w:type="gramEnd"/>
    </w:p>
    <w:p w14:paraId="02D22CE0" w14:textId="77777777" w:rsidR="00117812" w:rsidRDefault="00117812" w:rsidP="00117812">
      <w:pPr>
        <w:pStyle w:val="PL"/>
      </w:pPr>
      <w:r>
        <w:t xml:space="preserve">  revision 2021-10-18 </w:t>
      </w:r>
      <w:proofErr w:type="gramStart"/>
      <w:r>
        <w:t>{ reference</w:t>
      </w:r>
      <w:proofErr w:type="gramEnd"/>
      <w:r>
        <w:t xml:space="preserve"> "CR-0139"</w:t>
      </w:r>
      <w:proofErr w:type="gramStart"/>
      <w:r>
        <w:t>; }</w:t>
      </w:r>
      <w:proofErr w:type="gramEnd"/>
    </w:p>
    <w:p w14:paraId="5410438C" w14:textId="77777777" w:rsidR="00117812" w:rsidRDefault="00117812" w:rsidP="00117812">
      <w:pPr>
        <w:pStyle w:val="PL"/>
      </w:pPr>
      <w:r>
        <w:t xml:space="preserve">  revision 2021-07-22 </w:t>
      </w:r>
      <w:proofErr w:type="gramStart"/>
      <w:r>
        <w:t>{ reference</w:t>
      </w:r>
      <w:proofErr w:type="gramEnd"/>
      <w:r>
        <w:t xml:space="preserve"> "CR-0137"</w:t>
      </w:r>
      <w:proofErr w:type="gramStart"/>
      <w:r>
        <w:t>; }</w:t>
      </w:r>
      <w:proofErr w:type="gramEnd"/>
    </w:p>
    <w:p w14:paraId="0EFC3838" w14:textId="77777777" w:rsidR="00117812" w:rsidRDefault="00117812" w:rsidP="00117812">
      <w:pPr>
        <w:pStyle w:val="PL"/>
      </w:pPr>
      <w:r>
        <w:t xml:space="preserve">  revision 2021-01-25 </w:t>
      </w:r>
      <w:proofErr w:type="gramStart"/>
      <w:r>
        <w:t>{ reference</w:t>
      </w:r>
      <w:proofErr w:type="gramEnd"/>
      <w:r>
        <w:t xml:space="preserve"> "CR-0122"</w:t>
      </w:r>
      <w:proofErr w:type="gramStart"/>
      <w:r>
        <w:t>; }</w:t>
      </w:r>
      <w:proofErr w:type="gramEnd"/>
    </w:p>
    <w:p w14:paraId="7D05651A" w14:textId="77777777" w:rsidR="00117812" w:rsidRDefault="00117812" w:rsidP="00117812">
      <w:pPr>
        <w:pStyle w:val="PL"/>
      </w:pPr>
      <w:r>
        <w:t xml:space="preserve">  revision 2020-11-16 </w:t>
      </w:r>
      <w:proofErr w:type="gramStart"/>
      <w:r>
        <w:t>{ reference</w:t>
      </w:r>
      <w:proofErr w:type="gramEnd"/>
      <w:r>
        <w:t xml:space="preserve"> "CR-0117"</w:t>
      </w:r>
      <w:proofErr w:type="gramStart"/>
      <w:r>
        <w:t>; }</w:t>
      </w:r>
      <w:proofErr w:type="gramEnd"/>
    </w:p>
    <w:p w14:paraId="53048F74" w14:textId="77777777" w:rsidR="00117812" w:rsidRDefault="00117812" w:rsidP="00117812">
      <w:pPr>
        <w:pStyle w:val="PL"/>
      </w:pPr>
      <w:r>
        <w:t xml:space="preserve">  revision 2020-08-06 </w:t>
      </w:r>
      <w:proofErr w:type="gramStart"/>
      <w:r>
        <w:t>{ reference</w:t>
      </w:r>
      <w:proofErr w:type="gramEnd"/>
      <w:r>
        <w:t xml:space="preserve"> "CR-0102"</w:t>
      </w:r>
      <w:proofErr w:type="gramStart"/>
      <w:r>
        <w:t>; }</w:t>
      </w:r>
      <w:proofErr w:type="gramEnd"/>
    </w:p>
    <w:p w14:paraId="71003C77" w14:textId="77777777" w:rsidR="00117812" w:rsidRDefault="00117812" w:rsidP="00117812">
      <w:pPr>
        <w:pStyle w:val="PL"/>
      </w:pPr>
    </w:p>
    <w:p w14:paraId="311C8D94" w14:textId="77777777" w:rsidR="00117812" w:rsidRDefault="00117812" w:rsidP="00117812">
      <w:pPr>
        <w:pStyle w:val="PL"/>
      </w:pPr>
      <w:r>
        <w:t xml:space="preserve">  feature </w:t>
      </w:r>
      <w:proofErr w:type="spellStart"/>
      <w:r>
        <w:t>FilesUnderTraceJob</w:t>
      </w:r>
      <w:proofErr w:type="spellEnd"/>
      <w:r>
        <w:t xml:space="preserve"> {</w:t>
      </w:r>
    </w:p>
    <w:p w14:paraId="2F70336B" w14:textId="77777777" w:rsidR="00117812" w:rsidRDefault="00117812" w:rsidP="00117812">
      <w:pPr>
        <w:pStyle w:val="PL"/>
      </w:pPr>
      <w:r>
        <w:t xml:space="preserve">    description "Files shall be contained under </w:t>
      </w:r>
      <w:proofErr w:type="spellStart"/>
      <w:r>
        <w:t>TraceJob</w:t>
      </w:r>
      <w:proofErr w:type="spellEnd"/>
      <w:proofErr w:type="gramStart"/>
      <w:r>
        <w:t>";</w:t>
      </w:r>
      <w:proofErr w:type="gramEnd"/>
    </w:p>
    <w:p w14:paraId="7E7162BD" w14:textId="77777777" w:rsidR="00117812" w:rsidRDefault="00117812" w:rsidP="00117812">
      <w:pPr>
        <w:pStyle w:val="PL"/>
      </w:pPr>
      <w:r>
        <w:t xml:space="preserve">  }</w:t>
      </w:r>
    </w:p>
    <w:p w14:paraId="5EE5E8D1" w14:textId="77777777" w:rsidR="00117812" w:rsidRDefault="00117812" w:rsidP="00117812">
      <w:pPr>
        <w:pStyle w:val="PL"/>
      </w:pPr>
    </w:p>
    <w:p w14:paraId="35217304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FreqInfoGrp</w:t>
      </w:r>
      <w:proofErr w:type="spellEnd"/>
      <w:r>
        <w:t xml:space="preserve"> {</w:t>
      </w:r>
    </w:p>
    <w:p w14:paraId="5F46392B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FreqInfo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240C02DC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>&gt;&gt; defines the RF reference frequency and the frequency</w:t>
      </w:r>
    </w:p>
    <w:p w14:paraId="7BD67C66" w14:textId="77777777" w:rsidR="00117812" w:rsidRDefault="00117812" w:rsidP="00117812">
      <w:pPr>
        <w:pStyle w:val="PL"/>
      </w:pPr>
      <w:r>
        <w:t xml:space="preserve">      operating bands used in a cell for a given direction (UL or DL) in FDD</w:t>
      </w:r>
    </w:p>
    <w:p w14:paraId="6E6F4405" w14:textId="77777777" w:rsidR="00117812" w:rsidRDefault="00117812" w:rsidP="00117812">
      <w:pPr>
        <w:pStyle w:val="PL"/>
      </w:pPr>
      <w:r>
        <w:t xml:space="preserve">      or for both UL and DL directions in TDD</w:t>
      </w:r>
      <w:proofErr w:type="gramStart"/>
      <w:r>
        <w:t>";</w:t>
      </w:r>
      <w:proofErr w:type="gramEnd"/>
    </w:p>
    <w:p w14:paraId="3D917478" w14:textId="77777777" w:rsidR="00117812" w:rsidRDefault="00117812" w:rsidP="00117812">
      <w:pPr>
        <w:pStyle w:val="PL"/>
      </w:pPr>
    </w:p>
    <w:p w14:paraId="102DF4CA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arfcn</w:t>
      </w:r>
      <w:proofErr w:type="spellEnd"/>
      <w:r>
        <w:t xml:space="preserve"> {</w:t>
      </w:r>
    </w:p>
    <w:p w14:paraId="4E14B104" w14:textId="77777777" w:rsidR="00117812" w:rsidRDefault="00117812" w:rsidP="00117812">
      <w:pPr>
        <w:pStyle w:val="PL"/>
      </w:pPr>
      <w:r>
        <w:t xml:space="preserve">      type uint32 {</w:t>
      </w:r>
    </w:p>
    <w:p w14:paraId="0AD7B2CF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0..3279165;</w:t>
      </w:r>
      <w:proofErr w:type="gramEnd"/>
    </w:p>
    <w:p w14:paraId="0FF36633" w14:textId="77777777" w:rsidR="00117812" w:rsidRDefault="00117812" w:rsidP="00117812">
      <w:pPr>
        <w:pStyle w:val="PL"/>
      </w:pPr>
      <w:r>
        <w:lastRenderedPageBreak/>
        <w:t xml:space="preserve">      }</w:t>
      </w:r>
    </w:p>
    <w:p w14:paraId="07A47272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4AC73091" w14:textId="77777777" w:rsidR="00117812" w:rsidRDefault="00117812" w:rsidP="00117812">
      <w:pPr>
        <w:pStyle w:val="PL"/>
      </w:pPr>
      <w:r>
        <w:t xml:space="preserve">      description "RF Reference Frequency as defined in TS 38.104,</w:t>
      </w:r>
    </w:p>
    <w:p w14:paraId="569F0A82" w14:textId="77777777" w:rsidR="00117812" w:rsidRDefault="00117812" w:rsidP="00117812">
      <w:pPr>
        <w:pStyle w:val="PL"/>
      </w:pPr>
      <w:r>
        <w:t xml:space="preserve">        clause 5.4.2.1. The frequency provided identifies the absolute</w:t>
      </w:r>
    </w:p>
    <w:p w14:paraId="2E630348" w14:textId="77777777" w:rsidR="00117812" w:rsidRDefault="00117812" w:rsidP="00117812">
      <w:pPr>
        <w:pStyle w:val="PL"/>
      </w:pPr>
      <w:r>
        <w:t xml:space="preserve">        frequency position of the reference resource block (Common RB 0)</w:t>
      </w:r>
    </w:p>
    <w:p w14:paraId="2781A3C5" w14:textId="77777777" w:rsidR="00117812" w:rsidRDefault="00117812" w:rsidP="00117812">
      <w:pPr>
        <w:pStyle w:val="PL"/>
      </w:pPr>
      <w:r>
        <w:t xml:space="preserve">        of the carrier. Its lowest subcarrier is also known as Point A.</w:t>
      </w:r>
      <w:proofErr w:type="gramStart"/>
      <w:r>
        <w:t>";</w:t>
      </w:r>
      <w:proofErr w:type="gramEnd"/>
    </w:p>
    <w:p w14:paraId="33748267" w14:textId="77777777" w:rsidR="00117812" w:rsidRDefault="00117812" w:rsidP="00117812">
      <w:pPr>
        <w:pStyle w:val="PL"/>
      </w:pPr>
      <w:r>
        <w:t xml:space="preserve">    }</w:t>
      </w:r>
    </w:p>
    <w:p w14:paraId="17BB67FC" w14:textId="77777777" w:rsidR="00117812" w:rsidRDefault="00117812" w:rsidP="00117812">
      <w:pPr>
        <w:pStyle w:val="PL"/>
      </w:pPr>
    </w:p>
    <w:p w14:paraId="0B90FBBA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freqBands</w:t>
      </w:r>
      <w:proofErr w:type="spellEnd"/>
      <w:r>
        <w:t xml:space="preserve"> {</w:t>
      </w:r>
    </w:p>
    <w:p w14:paraId="5415C57E" w14:textId="77777777" w:rsidR="00117812" w:rsidRDefault="00117812" w:rsidP="00117812">
      <w:pPr>
        <w:pStyle w:val="PL"/>
      </w:pPr>
      <w:r>
        <w:t xml:space="preserve">      type uint32 {</w:t>
      </w:r>
    </w:p>
    <w:p w14:paraId="62465215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1..1024;</w:t>
      </w:r>
      <w:proofErr w:type="gramEnd"/>
    </w:p>
    <w:p w14:paraId="3EC7CB44" w14:textId="77777777" w:rsidR="00117812" w:rsidRDefault="00117812" w:rsidP="00117812">
      <w:pPr>
        <w:pStyle w:val="PL"/>
      </w:pPr>
      <w:r>
        <w:t xml:space="preserve">      }</w:t>
      </w:r>
    </w:p>
    <w:p w14:paraId="11CDCF2A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1F914179" w14:textId="77777777" w:rsidR="00117812" w:rsidRDefault="00117812" w:rsidP="00117812">
      <w:pPr>
        <w:pStyle w:val="PL"/>
      </w:pPr>
      <w:r>
        <w:t xml:space="preserve">      description "List of NR frequency operating bands. Primary NR</w:t>
      </w:r>
    </w:p>
    <w:p w14:paraId="22896FD0" w14:textId="77777777" w:rsidR="00117812" w:rsidRDefault="00117812" w:rsidP="00117812">
      <w:pPr>
        <w:pStyle w:val="PL"/>
      </w:pPr>
      <w:r>
        <w:t xml:space="preserve">        Operating Band as defined in TS 38.104, clause 5.4.2.3.</w:t>
      </w:r>
    </w:p>
    <w:p w14:paraId="0D934287" w14:textId="77777777" w:rsidR="00117812" w:rsidRDefault="00117812" w:rsidP="00117812">
      <w:pPr>
        <w:pStyle w:val="PL"/>
      </w:pPr>
      <w:r>
        <w:t xml:space="preserve">        The value 1 corresponds to n1, value 2 corresponds to NR operating</w:t>
      </w:r>
    </w:p>
    <w:p w14:paraId="656BDEDA" w14:textId="77777777" w:rsidR="00117812" w:rsidRDefault="00117812" w:rsidP="00117812">
      <w:pPr>
        <w:pStyle w:val="PL"/>
      </w:pPr>
      <w:r>
        <w:t xml:space="preserve">        band n2, etc.</w:t>
      </w:r>
      <w:proofErr w:type="gramStart"/>
      <w:r>
        <w:t>";</w:t>
      </w:r>
      <w:proofErr w:type="gramEnd"/>
    </w:p>
    <w:p w14:paraId="765138AB" w14:textId="77777777" w:rsidR="00117812" w:rsidRDefault="00117812" w:rsidP="00117812">
      <w:pPr>
        <w:pStyle w:val="PL"/>
      </w:pPr>
      <w:r>
        <w:t xml:space="preserve">    }</w:t>
      </w:r>
    </w:p>
    <w:p w14:paraId="24F7F268" w14:textId="77777777" w:rsidR="00117812" w:rsidRDefault="00117812" w:rsidP="00117812">
      <w:pPr>
        <w:pStyle w:val="PL"/>
      </w:pPr>
      <w:r>
        <w:t xml:space="preserve">  }</w:t>
      </w:r>
    </w:p>
    <w:p w14:paraId="571B440A" w14:textId="77777777" w:rsidR="00117812" w:rsidRDefault="00117812" w:rsidP="00117812">
      <w:pPr>
        <w:pStyle w:val="PL"/>
      </w:pPr>
    </w:p>
    <w:p w14:paraId="4C0E1FAE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AreaConfigGrp</w:t>
      </w:r>
      <w:proofErr w:type="spellEnd"/>
      <w:r>
        <w:t xml:space="preserve"> {</w:t>
      </w:r>
    </w:p>
    <w:p w14:paraId="54E22D34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AreaConfig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03ECF950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>&gt;&gt; defines the area for which measurement logging should</w:t>
      </w:r>
    </w:p>
    <w:p w14:paraId="3525283D" w14:textId="77777777" w:rsidR="00117812" w:rsidRDefault="00117812" w:rsidP="00117812">
      <w:pPr>
        <w:pStyle w:val="PL"/>
      </w:pPr>
      <w:r>
        <w:t xml:space="preserve">      be performed. It is described by a list of cells and a list of</w:t>
      </w:r>
    </w:p>
    <w:p w14:paraId="6D856C25" w14:textId="77777777" w:rsidR="00117812" w:rsidRDefault="00117812" w:rsidP="00117812">
      <w:pPr>
        <w:pStyle w:val="PL"/>
      </w:pPr>
      <w:r>
        <w:t xml:space="preserve">      frequencies.</w:t>
      </w:r>
      <w:proofErr w:type="gramStart"/>
      <w:r>
        <w:t>";</w:t>
      </w:r>
      <w:proofErr w:type="gramEnd"/>
    </w:p>
    <w:p w14:paraId="3292CC4A" w14:textId="77777777" w:rsidR="00117812" w:rsidRDefault="00117812" w:rsidP="00117812">
      <w:pPr>
        <w:pStyle w:val="PL"/>
      </w:pPr>
    </w:p>
    <w:p w14:paraId="44B40EAC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freqInfo</w:t>
      </w:r>
      <w:proofErr w:type="spellEnd"/>
      <w:r>
        <w:t xml:space="preserve"> {</w:t>
      </w:r>
    </w:p>
    <w:p w14:paraId="4AA3A384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arfcn</w:t>
      </w:r>
      <w:proofErr w:type="spellEnd"/>
      <w:r>
        <w:t>;</w:t>
      </w:r>
      <w:proofErr w:type="gramEnd"/>
    </w:p>
    <w:p w14:paraId="02C4E04A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55DD287C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32;</w:t>
      </w:r>
      <w:proofErr w:type="gramEnd"/>
    </w:p>
    <w:p w14:paraId="20670055" w14:textId="77777777" w:rsidR="00117812" w:rsidRDefault="00117812" w:rsidP="00117812">
      <w:pPr>
        <w:pStyle w:val="PL"/>
      </w:pPr>
      <w:r>
        <w:t xml:space="preserve">      description "It specifies the carrier frequency and bands used in</w:t>
      </w:r>
    </w:p>
    <w:p w14:paraId="2A847AD9" w14:textId="77777777" w:rsidR="00117812" w:rsidRDefault="00117812" w:rsidP="00117812">
      <w:pPr>
        <w:pStyle w:val="PL"/>
      </w:pPr>
      <w:r>
        <w:t xml:space="preserve">        a cell.</w:t>
      </w:r>
      <w:proofErr w:type="gramStart"/>
      <w:r>
        <w:t>";</w:t>
      </w:r>
      <w:proofErr w:type="gramEnd"/>
    </w:p>
    <w:p w14:paraId="376992A0" w14:textId="77777777" w:rsidR="00117812" w:rsidRDefault="00117812" w:rsidP="00117812">
      <w:pPr>
        <w:pStyle w:val="PL"/>
      </w:pPr>
    </w:p>
    <w:p w14:paraId="682ADC04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FreqInfoGrp</w:t>
      </w:r>
      <w:proofErr w:type="spellEnd"/>
      <w:r>
        <w:t xml:space="preserve"> ;</w:t>
      </w:r>
      <w:proofErr w:type="gramEnd"/>
    </w:p>
    <w:p w14:paraId="4F4761C4" w14:textId="77777777" w:rsidR="00117812" w:rsidRDefault="00117812" w:rsidP="00117812">
      <w:pPr>
        <w:pStyle w:val="PL"/>
      </w:pPr>
      <w:r>
        <w:t xml:space="preserve">    }</w:t>
      </w:r>
    </w:p>
    <w:p w14:paraId="007E6DA8" w14:textId="77777777" w:rsidR="00117812" w:rsidRDefault="00117812" w:rsidP="00117812">
      <w:pPr>
        <w:pStyle w:val="PL"/>
      </w:pPr>
    </w:p>
    <w:p w14:paraId="0D416428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pciList</w:t>
      </w:r>
      <w:proofErr w:type="spellEnd"/>
      <w:r>
        <w:t xml:space="preserve"> {</w:t>
      </w:r>
    </w:p>
    <w:p w14:paraId="20AC06C2" w14:textId="77777777" w:rsidR="00117812" w:rsidRDefault="00117812" w:rsidP="00117812">
      <w:pPr>
        <w:pStyle w:val="PL"/>
      </w:pPr>
      <w:r>
        <w:t xml:space="preserve">      type uint32 {</w:t>
      </w:r>
    </w:p>
    <w:p w14:paraId="028C169C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0..1007;</w:t>
      </w:r>
      <w:proofErr w:type="gramEnd"/>
    </w:p>
    <w:p w14:paraId="534C1D80" w14:textId="77777777" w:rsidR="00117812" w:rsidRDefault="00117812" w:rsidP="00117812">
      <w:pPr>
        <w:pStyle w:val="PL"/>
      </w:pPr>
      <w:r>
        <w:t xml:space="preserve">      }</w:t>
      </w:r>
    </w:p>
    <w:p w14:paraId="2A1489E3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70FA9C1C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32;</w:t>
      </w:r>
      <w:proofErr w:type="gramEnd"/>
    </w:p>
    <w:p w14:paraId="5943C56C" w14:textId="77777777" w:rsidR="00117812" w:rsidRDefault="00117812" w:rsidP="00117812">
      <w:pPr>
        <w:pStyle w:val="PL"/>
      </w:pPr>
      <w:r>
        <w:t xml:space="preserve">      description "List of neighbour cells subject for MDT scope.</w:t>
      </w:r>
      <w:proofErr w:type="gramStart"/>
      <w:r>
        <w:t>";</w:t>
      </w:r>
      <w:proofErr w:type="gramEnd"/>
    </w:p>
    <w:p w14:paraId="17F9A5C4" w14:textId="77777777" w:rsidR="00117812" w:rsidRDefault="00117812" w:rsidP="00117812">
      <w:pPr>
        <w:pStyle w:val="PL"/>
      </w:pPr>
      <w:r>
        <w:t xml:space="preserve">    }</w:t>
      </w:r>
    </w:p>
    <w:p w14:paraId="5F590866" w14:textId="77777777" w:rsidR="00117812" w:rsidRDefault="00117812" w:rsidP="00117812">
      <w:pPr>
        <w:pStyle w:val="PL"/>
      </w:pPr>
      <w:r>
        <w:t xml:space="preserve">  }</w:t>
      </w:r>
    </w:p>
    <w:p w14:paraId="75A413BB" w14:textId="77777777" w:rsidR="00117812" w:rsidRDefault="00117812" w:rsidP="00117812">
      <w:pPr>
        <w:pStyle w:val="PL"/>
      </w:pPr>
    </w:p>
    <w:p w14:paraId="3295F59B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AreaScopeGrp</w:t>
      </w:r>
      <w:proofErr w:type="spellEnd"/>
      <w:r>
        <w:t xml:space="preserve"> {</w:t>
      </w:r>
    </w:p>
    <w:p w14:paraId="3DFBFAC6" w14:textId="77777777" w:rsidR="00117812" w:rsidRDefault="00117812" w:rsidP="00117812">
      <w:pPr>
        <w:pStyle w:val="PL"/>
      </w:pPr>
      <w:r>
        <w:t xml:space="preserve">    description "This &lt;&lt;</w:t>
      </w:r>
      <w:proofErr w:type="spellStart"/>
      <w:r>
        <w:t>dataType</w:t>
      </w:r>
      <w:proofErr w:type="spellEnd"/>
      <w:r>
        <w:t>&gt;&gt; defines an area scope.</w:t>
      </w:r>
      <w:proofErr w:type="gramStart"/>
      <w:r>
        <w:t>";</w:t>
      </w:r>
      <w:proofErr w:type="gramEnd"/>
    </w:p>
    <w:p w14:paraId="06D05201" w14:textId="77777777" w:rsidR="00117812" w:rsidRDefault="00117812" w:rsidP="00117812">
      <w:pPr>
        <w:pStyle w:val="PL"/>
      </w:pPr>
    </w:p>
    <w:p w14:paraId="00E69C33" w14:textId="77777777" w:rsidR="00117812" w:rsidRDefault="00117812" w:rsidP="00117812">
      <w:pPr>
        <w:pStyle w:val="PL"/>
      </w:pPr>
      <w:r>
        <w:t xml:space="preserve">    choice </w:t>
      </w:r>
      <w:proofErr w:type="spellStart"/>
      <w:r>
        <w:t>AreaScopeChoice</w:t>
      </w:r>
      <w:proofErr w:type="spellEnd"/>
      <w:r>
        <w:t xml:space="preserve"> {</w:t>
      </w:r>
    </w:p>
    <w:p w14:paraId="2A030DF8" w14:textId="77777777" w:rsidR="00117812" w:rsidRDefault="00117812" w:rsidP="00117812">
      <w:pPr>
        <w:pStyle w:val="PL"/>
      </w:pPr>
    </w:p>
    <w:p w14:paraId="523BBAD6" w14:textId="77777777" w:rsidR="00117812" w:rsidRDefault="00117812" w:rsidP="00117812">
      <w:pPr>
        <w:pStyle w:val="PL"/>
      </w:pPr>
      <w:r>
        <w:t xml:space="preserve">      case </w:t>
      </w:r>
      <w:proofErr w:type="spellStart"/>
      <w:r>
        <w:t>eutran</w:t>
      </w:r>
      <w:proofErr w:type="spellEnd"/>
      <w:r>
        <w:t>-only {</w:t>
      </w:r>
    </w:p>
    <w:p w14:paraId="587B7D9E" w14:textId="77777777" w:rsidR="00117812" w:rsidRDefault="00117812" w:rsidP="00117812">
      <w:pPr>
        <w:pStyle w:val="PL"/>
      </w:pPr>
      <w:r>
        <w:t xml:space="preserve">        leaf-list </w:t>
      </w:r>
      <w:proofErr w:type="spellStart"/>
      <w:r>
        <w:t>eutraCellIdList</w:t>
      </w:r>
      <w:proofErr w:type="spellEnd"/>
      <w:r>
        <w:t xml:space="preserve"> {</w:t>
      </w:r>
    </w:p>
    <w:p w14:paraId="148EFEB4" w14:textId="77777777" w:rsidR="00117812" w:rsidRDefault="00117812" w:rsidP="00117812">
      <w:pPr>
        <w:pStyle w:val="PL"/>
      </w:pPr>
      <w:r>
        <w:t xml:space="preserve">          type types3</w:t>
      </w:r>
      <w:proofErr w:type="gramStart"/>
      <w:r>
        <w:t>gpp:EutraCellId</w:t>
      </w:r>
      <w:proofErr w:type="gramEnd"/>
      <w:r>
        <w:t>;</w:t>
      </w:r>
    </w:p>
    <w:p w14:paraId="4CCDECDF" w14:textId="77777777" w:rsidR="00117812" w:rsidRDefault="00117812" w:rsidP="00117812">
      <w:pPr>
        <w:pStyle w:val="PL"/>
      </w:pPr>
      <w:r>
        <w:t xml:space="preserve">          min-elements </w:t>
      </w:r>
      <w:proofErr w:type="gramStart"/>
      <w:r>
        <w:t>1;</w:t>
      </w:r>
      <w:proofErr w:type="gramEnd"/>
    </w:p>
    <w:p w14:paraId="13050AAB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32;</w:t>
      </w:r>
      <w:proofErr w:type="gramEnd"/>
    </w:p>
    <w:p w14:paraId="43770BED" w14:textId="77777777" w:rsidR="00117812" w:rsidRDefault="00117812" w:rsidP="00117812">
      <w:pPr>
        <w:pStyle w:val="PL"/>
      </w:pPr>
      <w:r>
        <w:t xml:space="preserve">          description "List of E-UTRAN cells identified by E-UTRAN-CGI</w:t>
      </w:r>
      <w:proofErr w:type="gramStart"/>
      <w:r>
        <w:t>";</w:t>
      </w:r>
      <w:proofErr w:type="gramEnd"/>
    </w:p>
    <w:p w14:paraId="491159B7" w14:textId="77777777" w:rsidR="00117812" w:rsidRDefault="00117812" w:rsidP="00117812">
      <w:pPr>
        <w:pStyle w:val="PL"/>
      </w:pPr>
      <w:r>
        <w:t xml:space="preserve">        }</w:t>
      </w:r>
    </w:p>
    <w:p w14:paraId="39AB9A6C" w14:textId="77777777" w:rsidR="00117812" w:rsidRDefault="00117812" w:rsidP="00117812">
      <w:pPr>
        <w:pStyle w:val="PL"/>
      </w:pPr>
      <w:r>
        <w:t xml:space="preserve">      }</w:t>
      </w:r>
    </w:p>
    <w:p w14:paraId="074FEC04" w14:textId="77777777" w:rsidR="00117812" w:rsidRDefault="00117812" w:rsidP="00117812">
      <w:pPr>
        <w:pStyle w:val="PL"/>
      </w:pPr>
      <w:r>
        <w:t xml:space="preserve">      case tac {</w:t>
      </w:r>
    </w:p>
    <w:p w14:paraId="201E1392" w14:textId="77777777" w:rsidR="00117812" w:rsidRDefault="00117812" w:rsidP="00117812">
      <w:pPr>
        <w:pStyle w:val="PL"/>
      </w:pPr>
      <w:r>
        <w:t xml:space="preserve">        leaf-list </w:t>
      </w:r>
      <w:proofErr w:type="spellStart"/>
      <w:r>
        <w:t>tacList</w:t>
      </w:r>
      <w:proofErr w:type="spellEnd"/>
      <w:r>
        <w:t xml:space="preserve"> {</w:t>
      </w:r>
    </w:p>
    <w:p w14:paraId="3CE191C5" w14:textId="77777777" w:rsidR="00117812" w:rsidRDefault="00117812" w:rsidP="00117812">
      <w:pPr>
        <w:pStyle w:val="PL"/>
      </w:pPr>
      <w:r>
        <w:t xml:space="preserve">          type types3</w:t>
      </w:r>
      <w:proofErr w:type="gramStart"/>
      <w:r>
        <w:t>gpp:Tac</w:t>
      </w:r>
      <w:proofErr w:type="gramEnd"/>
      <w:r>
        <w:t>;</w:t>
      </w:r>
    </w:p>
    <w:p w14:paraId="34A20237" w14:textId="77777777" w:rsidR="00117812" w:rsidRDefault="00117812" w:rsidP="00117812">
      <w:pPr>
        <w:pStyle w:val="PL"/>
      </w:pPr>
      <w:r>
        <w:t xml:space="preserve">          min-elements </w:t>
      </w:r>
      <w:proofErr w:type="gramStart"/>
      <w:r>
        <w:t>1;</w:t>
      </w:r>
      <w:proofErr w:type="gramEnd"/>
    </w:p>
    <w:p w14:paraId="463BD50B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8;</w:t>
      </w:r>
      <w:proofErr w:type="gramEnd"/>
    </w:p>
    <w:p w14:paraId="0068D167" w14:textId="77777777" w:rsidR="00117812" w:rsidRDefault="00117812" w:rsidP="00117812">
      <w:pPr>
        <w:pStyle w:val="PL"/>
      </w:pPr>
      <w:r>
        <w:t xml:space="preserve">          description "Tracking Area Code list</w:t>
      </w:r>
      <w:proofErr w:type="gramStart"/>
      <w:r>
        <w:t>";</w:t>
      </w:r>
      <w:proofErr w:type="gramEnd"/>
    </w:p>
    <w:p w14:paraId="50361E0E" w14:textId="77777777" w:rsidR="00117812" w:rsidRDefault="00117812" w:rsidP="00117812">
      <w:pPr>
        <w:pStyle w:val="PL"/>
      </w:pPr>
      <w:r>
        <w:t xml:space="preserve">        }</w:t>
      </w:r>
    </w:p>
    <w:p w14:paraId="472BDD6C" w14:textId="77777777" w:rsidR="00117812" w:rsidRDefault="00117812" w:rsidP="00117812">
      <w:pPr>
        <w:pStyle w:val="PL"/>
      </w:pPr>
      <w:r>
        <w:t xml:space="preserve">        leaf-list </w:t>
      </w:r>
      <w:proofErr w:type="spellStart"/>
      <w:r>
        <w:t>cAGIdList</w:t>
      </w:r>
      <w:proofErr w:type="spellEnd"/>
      <w:r>
        <w:t xml:space="preserve"> {</w:t>
      </w:r>
    </w:p>
    <w:p w14:paraId="78DA5465" w14:textId="77777777" w:rsidR="00117812" w:rsidRDefault="00117812" w:rsidP="00117812">
      <w:pPr>
        <w:pStyle w:val="PL"/>
      </w:pPr>
      <w:r>
        <w:t xml:space="preserve">          type types3</w:t>
      </w:r>
      <w:proofErr w:type="gramStart"/>
      <w:r>
        <w:t>gpp:CagId</w:t>
      </w:r>
      <w:proofErr w:type="gramEnd"/>
      <w:r>
        <w:t>;</w:t>
      </w:r>
    </w:p>
    <w:p w14:paraId="6AE49090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256;</w:t>
      </w:r>
      <w:proofErr w:type="gramEnd"/>
    </w:p>
    <w:p w14:paraId="5D8AD77A" w14:textId="77777777" w:rsidR="00117812" w:rsidRDefault="00117812" w:rsidP="00117812">
      <w:pPr>
        <w:pStyle w:val="PL"/>
      </w:pPr>
      <w:r>
        <w:t xml:space="preserve">          description "It identifies a CAG list containing up to </w:t>
      </w:r>
    </w:p>
    <w:p w14:paraId="32794434" w14:textId="77777777" w:rsidR="00117812" w:rsidRDefault="00117812" w:rsidP="00117812">
      <w:pPr>
        <w:pStyle w:val="PL"/>
      </w:pPr>
      <w:r>
        <w:t xml:space="preserve">            256 CAG-identifiers per UE or up to 12 CAG-identifiers </w:t>
      </w:r>
    </w:p>
    <w:p w14:paraId="713A5368" w14:textId="77777777" w:rsidR="00117812" w:rsidRDefault="00117812" w:rsidP="00117812">
      <w:pPr>
        <w:pStyle w:val="PL"/>
      </w:pPr>
      <w:r>
        <w:t xml:space="preserve">            per cell, see TS 38.331 [38]. CAG ID is used to combine </w:t>
      </w:r>
    </w:p>
    <w:p w14:paraId="659EB8C9" w14:textId="77777777" w:rsidR="00117812" w:rsidRDefault="00117812" w:rsidP="00117812">
      <w:pPr>
        <w:pStyle w:val="PL"/>
      </w:pPr>
      <w:r>
        <w:t xml:space="preserve">            with PLMN ID to identify a PNI-NPN.AG ID is a hexadecimal </w:t>
      </w:r>
    </w:p>
    <w:p w14:paraId="1523E88A" w14:textId="77777777" w:rsidR="00117812" w:rsidRDefault="00117812" w:rsidP="00117812">
      <w:pPr>
        <w:pStyle w:val="PL"/>
      </w:pPr>
      <w:r>
        <w:t xml:space="preserve">            range with size 32 bit.</w:t>
      </w:r>
      <w:proofErr w:type="gramStart"/>
      <w:r>
        <w:t>";</w:t>
      </w:r>
      <w:proofErr w:type="gramEnd"/>
    </w:p>
    <w:p w14:paraId="1D9CB0BB" w14:textId="77777777" w:rsidR="00117812" w:rsidRDefault="00117812" w:rsidP="00117812">
      <w:pPr>
        <w:pStyle w:val="PL"/>
      </w:pPr>
      <w:r>
        <w:t xml:space="preserve">        }</w:t>
      </w:r>
    </w:p>
    <w:p w14:paraId="1F34AB0F" w14:textId="77777777" w:rsidR="00117812" w:rsidRDefault="00117812" w:rsidP="00117812">
      <w:pPr>
        <w:pStyle w:val="PL"/>
      </w:pPr>
      <w:r>
        <w:t xml:space="preserve">      }</w:t>
      </w:r>
    </w:p>
    <w:p w14:paraId="42932FF9" w14:textId="77777777" w:rsidR="00117812" w:rsidRDefault="00117812" w:rsidP="00117812">
      <w:pPr>
        <w:pStyle w:val="PL"/>
      </w:pPr>
    </w:p>
    <w:p w14:paraId="23A42EE9" w14:textId="77777777" w:rsidR="00117812" w:rsidRDefault="00117812" w:rsidP="00117812">
      <w:pPr>
        <w:pStyle w:val="PL"/>
      </w:pPr>
      <w:r>
        <w:t xml:space="preserve">      case else {</w:t>
      </w:r>
    </w:p>
    <w:p w14:paraId="6CA8771C" w14:textId="77777777" w:rsidR="00117812" w:rsidRDefault="00117812" w:rsidP="00117812">
      <w:pPr>
        <w:pStyle w:val="PL"/>
      </w:pPr>
      <w:r>
        <w:lastRenderedPageBreak/>
        <w:t xml:space="preserve">        list </w:t>
      </w:r>
      <w:proofErr w:type="spellStart"/>
      <w:r>
        <w:t>nPNIdentityList</w:t>
      </w:r>
      <w:proofErr w:type="spellEnd"/>
      <w:r>
        <w:t xml:space="preserve"> {</w:t>
      </w:r>
    </w:p>
    <w:p w14:paraId="15EE5E8B" w14:textId="77777777" w:rsidR="00117812" w:rsidRDefault="00117812" w:rsidP="00117812">
      <w:pPr>
        <w:pStyle w:val="PL"/>
      </w:pPr>
      <w:r>
        <w:t xml:space="preserve">          description "list of NPN IDs of in NR. It is either </w:t>
      </w:r>
    </w:p>
    <w:p w14:paraId="74ADA73A" w14:textId="77777777" w:rsidR="00117812" w:rsidRDefault="00117812" w:rsidP="00117812">
      <w:pPr>
        <w:pStyle w:val="PL"/>
      </w:pPr>
      <w:r>
        <w:t xml:space="preserve">            a list of PNI-NPNs identified by CAG ID with </w:t>
      </w:r>
    </w:p>
    <w:p w14:paraId="44F546C5" w14:textId="77777777" w:rsidR="00117812" w:rsidRDefault="00117812" w:rsidP="00117812">
      <w:pPr>
        <w:pStyle w:val="PL"/>
      </w:pPr>
      <w:r>
        <w:t xml:space="preserve">            associated </w:t>
      </w:r>
      <w:proofErr w:type="spellStart"/>
      <w:r>
        <w:t>plmn</w:t>
      </w:r>
      <w:proofErr w:type="spellEnd"/>
      <w:r>
        <w:t xml:space="preserve">-Identity or a list of SNPN </w:t>
      </w:r>
    </w:p>
    <w:p w14:paraId="10A8C039" w14:textId="77777777" w:rsidR="00117812" w:rsidRDefault="00117812" w:rsidP="00117812">
      <w:pPr>
        <w:pStyle w:val="PL"/>
      </w:pPr>
      <w:r>
        <w:t xml:space="preserve">            identified by Network ID with associated </w:t>
      </w:r>
      <w:proofErr w:type="spellStart"/>
      <w:r>
        <w:t>plmn</w:t>
      </w:r>
      <w:proofErr w:type="spellEnd"/>
      <w:r>
        <w:t>-Identity</w:t>
      </w:r>
      <w:proofErr w:type="gramStart"/>
      <w:r>
        <w:t>";</w:t>
      </w:r>
      <w:proofErr w:type="gramEnd"/>
    </w:p>
    <w:p w14:paraId="34E2F737" w14:textId="77777777" w:rsidR="00117812" w:rsidRDefault="00117812" w:rsidP="00117812">
      <w:pPr>
        <w:pStyle w:val="PL"/>
      </w:pPr>
      <w:r>
        <w:t xml:space="preserve">    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0232CEC7" w14:textId="77777777" w:rsidR="00117812" w:rsidRDefault="00117812" w:rsidP="00117812">
      <w:pPr>
        <w:pStyle w:val="PL"/>
      </w:pPr>
      <w:r>
        <w:t xml:space="preserve">          min-elements </w:t>
      </w:r>
      <w:proofErr w:type="gramStart"/>
      <w:r>
        <w:t>1;</w:t>
      </w:r>
      <w:proofErr w:type="gramEnd"/>
    </w:p>
    <w:p w14:paraId="72335AF1" w14:textId="77777777" w:rsidR="00117812" w:rsidRDefault="00117812" w:rsidP="00117812">
      <w:pPr>
        <w:pStyle w:val="PL"/>
      </w:pPr>
      <w:r>
        <w:t xml:space="preserve">            uses types3</w:t>
      </w:r>
      <w:proofErr w:type="gramStart"/>
      <w:r>
        <w:t>gpp:NpnIdGrp</w:t>
      </w:r>
      <w:proofErr w:type="gramEnd"/>
      <w:r>
        <w:t>;</w:t>
      </w:r>
    </w:p>
    <w:p w14:paraId="3734C7AA" w14:textId="77777777" w:rsidR="00117812" w:rsidRDefault="00117812" w:rsidP="00117812">
      <w:pPr>
        <w:pStyle w:val="PL"/>
      </w:pPr>
      <w:r>
        <w:t xml:space="preserve">    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7EDC95C0" w14:textId="77777777" w:rsidR="00117812" w:rsidRDefault="00117812" w:rsidP="00117812">
      <w:pPr>
        <w:pStyle w:val="PL"/>
      </w:pPr>
      <w:r>
        <w:t xml:space="preserve">        }</w:t>
      </w:r>
    </w:p>
    <w:p w14:paraId="6F69F483" w14:textId="77777777" w:rsidR="00117812" w:rsidRDefault="00117812" w:rsidP="00117812">
      <w:pPr>
        <w:pStyle w:val="PL"/>
      </w:pPr>
      <w:r>
        <w:t xml:space="preserve">        leaf-list </w:t>
      </w:r>
      <w:proofErr w:type="spellStart"/>
      <w:r>
        <w:t>nrCellIdList</w:t>
      </w:r>
      <w:proofErr w:type="spellEnd"/>
      <w:r>
        <w:t xml:space="preserve"> {</w:t>
      </w:r>
    </w:p>
    <w:p w14:paraId="4ED638E7" w14:textId="77777777" w:rsidR="00117812" w:rsidRDefault="00117812" w:rsidP="00117812">
      <w:pPr>
        <w:pStyle w:val="PL"/>
      </w:pPr>
      <w:r>
        <w:t xml:space="preserve">          must 'not</w:t>
      </w:r>
      <w:proofErr w:type="gramStart"/>
      <w:r>
        <w:t>(..</w:t>
      </w:r>
      <w:proofErr w:type="gramEnd"/>
      <w:r>
        <w:t>/</w:t>
      </w:r>
      <w:proofErr w:type="spellStart"/>
      <w:r>
        <w:t>taiList</w:t>
      </w:r>
      <w:proofErr w:type="spellEnd"/>
      <w:r>
        <w:t>)</w:t>
      </w:r>
      <w:proofErr w:type="gramStart"/>
      <w:r>
        <w:t>';</w:t>
      </w:r>
      <w:proofErr w:type="gramEnd"/>
    </w:p>
    <w:p w14:paraId="0B51E4BE" w14:textId="77777777" w:rsidR="00117812" w:rsidRDefault="00117812" w:rsidP="00117812">
      <w:pPr>
        <w:pStyle w:val="PL"/>
      </w:pPr>
      <w:r>
        <w:t xml:space="preserve">          type types3</w:t>
      </w:r>
      <w:proofErr w:type="gramStart"/>
      <w:r>
        <w:t>gpp:NrCellId</w:t>
      </w:r>
      <w:proofErr w:type="gramEnd"/>
      <w:r>
        <w:t>;</w:t>
      </w:r>
    </w:p>
    <w:p w14:paraId="5FC0F2EF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32;</w:t>
      </w:r>
      <w:proofErr w:type="gramEnd"/>
    </w:p>
    <w:p w14:paraId="0834B795" w14:textId="77777777" w:rsidR="00117812" w:rsidRDefault="00117812" w:rsidP="00117812">
      <w:pPr>
        <w:pStyle w:val="PL"/>
      </w:pPr>
      <w:r>
        <w:t xml:space="preserve">          description "List of NR cells identified by NG-RAN CGI</w:t>
      </w:r>
      <w:proofErr w:type="gramStart"/>
      <w:r>
        <w:t>";</w:t>
      </w:r>
      <w:proofErr w:type="gramEnd"/>
      <w:r>
        <w:t xml:space="preserve">        </w:t>
      </w:r>
    </w:p>
    <w:p w14:paraId="69739329" w14:textId="77777777" w:rsidR="00117812" w:rsidRDefault="00117812" w:rsidP="00117812">
      <w:pPr>
        <w:pStyle w:val="PL"/>
      </w:pPr>
      <w:r>
        <w:t xml:space="preserve">        }</w:t>
      </w:r>
    </w:p>
    <w:p w14:paraId="11E18967" w14:textId="77777777" w:rsidR="00117812" w:rsidRDefault="00117812" w:rsidP="00117812">
      <w:pPr>
        <w:pStyle w:val="PL"/>
      </w:pPr>
      <w:r>
        <w:t xml:space="preserve">        list </w:t>
      </w:r>
      <w:proofErr w:type="spellStart"/>
      <w:r>
        <w:t>taiList</w:t>
      </w:r>
      <w:proofErr w:type="spellEnd"/>
      <w:r>
        <w:t xml:space="preserve"> {</w:t>
      </w:r>
    </w:p>
    <w:p w14:paraId="1460F16A" w14:textId="77777777" w:rsidR="00117812" w:rsidRDefault="00117812" w:rsidP="00117812">
      <w:pPr>
        <w:pStyle w:val="PL"/>
      </w:pPr>
      <w:r>
        <w:t xml:space="preserve">          must 'not</w:t>
      </w:r>
      <w:proofErr w:type="gramStart"/>
      <w:r>
        <w:t>(..</w:t>
      </w:r>
      <w:proofErr w:type="gramEnd"/>
      <w:r>
        <w:t>/</w:t>
      </w:r>
      <w:proofErr w:type="spellStart"/>
      <w:r>
        <w:t>nrCellIdList</w:t>
      </w:r>
      <w:proofErr w:type="spellEnd"/>
      <w:r>
        <w:t>)</w:t>
      </w:r>
      <w:proofErr w:type="gramStart"/>
      <w:r>
        <w:t>';</w:t>
      </w:r>
      <w:proofErr w:type="gramEnd"/>
    </w:p>
    <w:p w14:paraId="661A1D70" w14:textId="77777777" w:rsidR="00117812" w:rsidRDefault="00117812" w:rsidP="00117812">
      <w:pPr>
        <w:pStyle w:val="PL"/>
      </w:pPr>
      <w:r>
        <w:t xml:space="preserve">          description "Tracking Area Identity list</w:t>
      </w:r>
      <w:proofErr w:type="gramStart"/>
      <w:r>
        <w:t>";</w:t>
      </w:r>
      <w:proofErr w:type="gramEnd"/>
    </w:p>
    <w:p w14:paraId="12E838CB" w14:textId="77777777" w:rsidR="00117812" w:rsidRDefault="00117812" w:rsidP="00117812">
      <w:pPr>
        <w:pStyle w:val="PL"/>
      </w:pPr>
      <w:r>
        <w:t xml:space="preserve">    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71D774D2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8;</w:t>
      </w:r>
      <w:proofErr w:type="gramEnd"/>
    </w:p>
    <w:p w14:paraId="71A99B84" w14:textId="77777777" w:rsidR="00117812" w:rsidRDefault="00117812" w:rsidP="00117812">
      <w:pPr>
        <w:pStyle w:val="PL"/>
      </w:pPr>
      <w:r>
        <w:t xml:space="preserve">    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12C00148" w14:textId="77777777" w:rsidR="00117812" w:rsidRDefault="00117812" w:rsidP="00117812">
      <w:pPr>
        <w:pStyle w:val="PL"/>
      </w:pPr>
      <w:r>
        <w:t xml:space="preserve">          uses types3</w:t>
      </w:r>
      <w:proofErr w:type="gramStart"/>
      <w:r>
        <w:t>gpp:TaiGrp</w:t>
      </w:r>
      <w:proofErr w:type="gramEnd"/>
      <w:r>
        <w:t>;</w:t>
      </w:r>
    </w:p>
    <w:p w14:paraId="6AFDD10A" w14:textId="77777777" w:rsidR="00117812" w:rsidRDefault="00117812" w:rsidP="00117812">
      <w:pPr>
        <w:pStyle w:val="PL"/>
      </w:pPr>
      <w:r>
        <w:t xml:space="preserve">        }</w:t>
      </w:r>
    </w:p>
    <w:p w14:paraId="26495B14" w14:textId="77777777" w:rsidR="00117812" w:rsidRDefault="00117812" w:rsidP="00117812">
      <w:pPr>
        <w:pStyle w:val="PL"/>
      </w:pPr>
      <w:r>
        <w:t xml:space="preserve">        list </w:t>
      </w:r>
      <w:proofErr w:type="spellStart"/>
      <w:r>
        <w:t>ntnGeoAreaList</w:t>
      </w:r>
      <w:proofErr w:type="spellEnd"/>
      <w:r>
        <w:t xml:space="preserve"> {</w:t>
      </w:r>
    </w:p>
    <w:p w14:paraId="6737DE36" w14:textId="77777777" w:rsidR="00117812" w:rsidRDefault="00117812" w:rsidP="00117812">
      <w:pPr>
        <w:pStyle w:val="PL"/>
      </w:pPr>
      <w:r>
        <w:t xml:space="preserve">          must 'not</w:t>
      </w:r>
      <w:proofErr w:type="gramStart"/>
      <w:r>
        <w:t>(..</w:t>
      </w:r>
      <w:proofErr w:type="gramEnd"/>
      <w:r>
        <w:t>/</w:t>
      </w:r>
      <w:proofErr w:type="spellStart"/>
      <w:r>
        <w:t>nrCellIdList</w:t>
      </w:r>
      <w:proofErr w:type="spellEnd"/>
      <w:r>
        <w:t>)</w:t>
      </w:r>
      <w:proofErr w:type="gramStart"/>
      <w:r>
        <w:t>';</w:t>
      </w:r>
      <w:proofErr w:type="gramEnd"/>
    </w:p>
    <w:p w14:paraId="6554B68D" w14:textId="77777777" w:rsidR="00117812" w:rsidRDefault="00117812" w:rsidP="00117812">
      <w:pPr>
        <w:pStyle w:val="PL"/>
      </w:pPr>
      <w:r>
        <w:t xml:space="preserve">          description "geographical areas for NTN MDT</w:t>
      </w:r>
      <w:proofErr w:type="gramStart"/>
      <w:r>
        <w:t>";</w:t>
      </w:r>
      <w:proofErr w:type="gramEnd"/>
    </w:p>
    <w:p w14:paraId="7DEC1F81" w14:textId="77777777" w:rsidR="00117812" w:rsidRDefault="00117812" w:rsidP="00117812">
      <w:pPr>
        <w:pStyle w:val="PL"/>
      </w:pPr>
      <w:r>
        <w:t xml:space="preserve">    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6681815C" w14:textId="77777777" w:rsidR="00117812" w:rsidRDefault="00117812" w:rsidP="00117812">
      <w:pPr>
        <w:pStyle w:val="PL"/>
      </w:pPr>
      <w:r>
        <w:t xml:space="preserve">    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8;</w:t>
      </w:r>
      <w:proofErr w:type="gramEnd"/>
    </w:p>
    <w:p w14:paraId="114C9D09" w14:textId="77777777" w:rsidR="00117812" w:rsidRDefault="00117812" w:rsidP="00117812">
      <w:pPr>
        <w:pStyle w:val="PL"/>
      </w:pPr>
      <w:r>
        <w:t xml:space="preserve">    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43312A5A" w14:textId="77777777" w:rsidR="00117812" w:rsidRDefault="00117812" w:rsidP="00117812">
      <w:pPr>
        <w:pStyle w:val="PL"/>
      </w:pPr>
      <w:r>
        <w:t xml:space="preserve">          uses types3</w:t>
      </w:r>
      <w:proofErr w:type="gramStart"/>
      <w:r>
        <w:t>gpp:GeoAreaGrp</w:t>
      </w:r>
      <w:proofErr w:type="gramEnd"/>
      <w:r>
        <w:t>;</w:t>
      </w:r>
    </w:p>
    <w:p w14:paraId="50328E7E" w14:textId="77777777" w:rsidR="00117812" w:rsidRDefault="00117812" w:rsidP="00117812">
      <w:pPr>
        <w:pStyle w:val="PL"/>
      </w:pPr>
      <w:r>
        <w:t xml:space="preserve">        }</w:t>
      </w:r>
    </w:p>
    <w:p w14:paraId="3E9162C5" w14:textId="77777777" w:rsidR="00117812" w:rsidRDefault="00117812" w:rsidP="00117812">
      <w:pPr>
        <w:pStyle w:val="PL"/>
      </w:pPr>
      <w:r>
        <w:t xml:space="preserve">      }</w:t>
      </w:r>
    </w:p>
    <w:p w14:paraId="6A870817" w14:textId="77777777" w:rsidR="00117812" w:rsidRDefault="00117812" w:rsidP="00117812">
      <w:pPr>
        <w:pStyle w:val="PL"/>
      </w:pPr>
      <w:r>
        <w:t xml:space="preserve">    }</w:t>
      </w:r>
    </w:p>
    <w:p w14:paraId="594E431B" w14:textId="77777777" w:rsidR="00117812" w:rsidRDefault="00117812" w:rsidP="00117812">
      <w:pPr>
        <w:pStyle w:val="PL"/>
      </w:pPr>
    </w:p>
    <w:p w14:paraId="2A713A1A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sliceIdList</w:t>
      </w:r>
      <w:proofErr w:type="spellEnd"/>
      <w:r>
        <w:t xml:space="preserve"> {</w:t>
      </w:r>
    </w:p>
    <w:p w14:paraId="54CEC25F" w14:textId="77777777" w:rsidR="00117812" w:rsidRDefault="00117812" w:rsidP="00117812">
      <w:pPr>
        <w:pStyle w:val="PL"/>
      </w:pPr>
      <w:r>
        <w:t xml:space="preserve">      description "Network Slice Id list</w:t>
      </w:r>
      <w:proofErr w:type="gramStart"/>
      <w:r>
        <w:t>";</w:t>
      </w:r>
      <w:proofErr w:type="gramEnd"/>
    </w:p>
    <w:p w14:paraId="1B03A8EE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767473F2" w14:textId="77777777" w:rsidR="00117812" w:rsidRDefault="00117812" w:rsidP="00117812">
      <w:pPr>
        <w:pStyle w:val="PL"/>
      </w:pPr>
      <w:r>
        <w:t xml:space="preserve">      uses types5g3</w:t>
      </w:r>
      <w:proofErr w:type="gramStart"/>
      <w:r>
        <w:t>gpp:PLMNInfo</w:t>
      </w:r>
      <w:proofErr w:type="gramEnd"/>
      <w:r>
        <w:t>;</w:t>
      </w:r>
    </w:p>
    <w:p w14:paraId="6C9101AC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11FA1FF2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6384;</w:t>
      </w:r>
      <w:proofErr w:type="gramEnd"/>
    </w:p>
    <w:p w14:paraId="43A82F27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2625B367" w14:textId="77777777" w:rsidR="00117812" w:rsidRDefault="00117812" w:rsidP="00117812">
      <w:pPr>
        <w:pStyle w:val="PL"/>
      </w:pPr>
      <w:r>
        <w:t xml:space="preserve">    }</w:t>
      </w:r>
    </w:p>
    <w:p w14:paraId="0F602DCB" w14:textId="77777777" w:rsidR="00117812" w:rsidRDefault="00117812" w:rsidP="00117812">
      <w:pPr>
        <w:pStyle w:val="PL"/>
      </w:pPr>
      <w:r>
        <w:t xml:space="preserve">  }</w:t>
      </w:r>
    </w:p>
    <w:p w14:paraId="77C98123" w14:textId="77777777" w:rsidR="00117812" w:rsidRDefault="00117812" w:rsidP="00117812">
      <w:pPr>
        <w:pStyle w:val="PL"/>
      </w:pPr>
    </w:p>
    <w:p w14:paraId="086C04FE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ExcessPacketDelayThresholdsGrp</w:t>
      </w:r>
      <w:proofErr w:type="spellEnd"/>
      <w:r>
        <w:t xml:space="preserve"> {</w:t>
      </w:r>
    </w:p>
    <w:p w14:paraId="33083FB1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ExcessPacketDelayThresholds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5E8044B6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 xml:space="preserve">&gt;&gt; defines </w:t>
      </w:r>
      <w:proofErr w:type="gramStart"/>
      <w:r>
        <w:t>a</w:t>
      </w:r>
      <w:proofErr w:type="gramEnd"/>
      <w:r>
        <w:t xml:space="preserve"> excess packet delay threshold information</w:t>
      </w:r>
    </w:p>
    <w:p w14:paraId="79D8EB08" w14:textId="77777777" w:rsidR="00117812" w:rsidRDefault="00117812" w:rsidP="00117812">
      <w:pPr>
        <w:pStyle w:val="PL"/>
      </w:pPr>
      <w:r>
        <w:t xml:space="preserve">      to enable the calculation of the PDCP Excess Packet Delay in the</w:t>
      </w:r>
    </w:p>
    <w:p w14:paraId="11BD87D9" w14:textId="77777777" w:rsidR="00117812" w:rsidRDefault="00117812" w:rsidP="00117812">
      <w:pPr>
        <w:pStyle w:val="PL"/>
      </w:pPr>
      <w:r>
        <w:t xml:space="preserve">      uplink in case of M6 uplink measurements are requested. The excess</w:t>
      </w:r>
    </w:p>
    <w:p w14:paraId="2F113FB6" w14:textId="77777777" w:rsidR="00117812" w:rsidRDefault="00117812" w:rsidP="00117812">
      <w:pPr>
        <w:pStyle w:val="PL"/>
      </w:pPr>
      <w:r>
        <w:t xml:space="preserve">      packet delay threshold information is specified with the 5QI value</w:t>
      </w:r>
    </w:p>
    <w:p w14:paraId="43C60594" w14:textId="77777777" w:rsidR="00117812" w:rsidRDefault="00117812" w:rsidP="00117812">
      <w:pPr>
        <w:pStyle w:val="PL"/>
      </w:pPr>
      <w:r>
        <w:t xml:space="preserve">      and excess packet delay threshold value.</w:t>
      </w:r>
      <w:proofErr w:type="gramStart"/>
      <w:r>
        <w:t>";</w:t>
      </w:r>
      <w:proofErr w:type="gramEnd"/>
    </w:p>
    <w:p w14:paraId="1ED0DE27" w14:textId="77777777" w:rsidR="00117812" w:rsidRDefault="00117812" w:rsidP="00117812">
      <w:pPr>
        <w:pStyle w:val="PL"/>
      </w:pPr>
    </w:p>
    <w:p w14:paraId="4DE73A69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fiveQIValue</w:t>
      </w:r>
      <w:proofErr w:type="spellEnd"/>
      <w:r>
        <w:t xml:space="preserve"> {</w:t>
      </w:r>
    </w:p>
    <w:p w14:paraId="3AB8A97C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uint8;</w:t>
      </w:r>
      <w:proofErr w:type="gramEnd"/>
    </w:p>
    <w:p w14:paraId="594ABDA2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2359C38C" w14:textId="77777777" w:rsidR="00117812" w:rsidRDefault="00117812" w:rsidP="00117812">
      <w:pPr>
        <w:pStyle w:val="PL"/>
      </w:pPr>
      <w:r>
        <w:t xml:space="preserve">      description "It indicates 5QI value.</w:t>
      </w:r>
      <w:proofErr w:type="gramStart"/>
      <w:r>
        <w:t>";</w:t>
      </w:r>
      <w:proofErr w:type="gramEnd"/>
    </w:p>
    <w:p w14:paraId="45AFA794" w14:textId="77777777" w:rsidR="00117812" w:rsidRDefault="00117812" w:rsidP="00117812">
      <w:pPr>
        <w:pStyle w:val="PL"/>
      </w:pPr>
      <w:r>
        <w:t xml:space="preserve">    }</w:t>
      </w:r>
    </w:p>
    <w:p w14:paraId="7EBCAACF" w14:textId="77777777" w:rsidR="00117812" w:rsidRDefault="00117812" w:rsidP="00117812">
      <w:pPr>
        <w:pStyle w:val="PL"/>
      </w:pPr>
    </w:p>
    <w:p w14:paraId="26F1C36F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excessPacketDelayThresholdValue</w:t>
      </w:r>
      <w:proofErr w:type="spellEnd"/>
      <w:r>
        <w:t xml:space="preserve"> {</w:t>
      </w:r>
    </w:p>
    <w:p w14:paraId="23E33319" w14:textId="77777777" w:rsidR="00117812" w:rsidRDefault="00117812" w:rsidP="00117812">
      <w:pPr>
        <w:pStyle w:val="PL"/>
      </w:pPr>
      <w:r>
        <w:t xml:space="preserve">      type decimal64 {</w:t>
      </w:r>
    </w:p>
    <w:p w14:paraId="5E2BFB48" w14:textId="77777777" w:rsidR="00117812" w:rsidRDefault="00117812" w:rsidP="00117812">
      <w:pPr>
        <w:pStyle w:val="PL"/>
      </w:pPr>
      <w:r>
        <w:t xml:space="preserve">        fraction-digits </w:t>
      </w:r>
      <w:proofErr w:type="gramStart"/>
      <w:r>
        <w:t>2;</w:t>
      </w:r>
      <w:proofErr w:type="gramEnd"/>
    </w:p>
    <w:p w14:paraId="5853D1A5" w14:textId="77777777" w:rsidR="00117812" w:rsidRDefault="00117812" w:rsidP="00117812">
      <w:pPr>
        <w:pStyle w:val="PL"/>
      </w:pPr>
      <w:r>
        <w:t xml:space="preserve">        range 0.25|0.5|1|2|4|5|10|20|30|40|50|60|70|80|90|100|150|300|</w:t>
      </w:r>
      <w:proofErr w:type="gramStart"/>
      <w:r>
        <w:t>500 ;</w:t>
      </w:r>
      <w:proofErr w:type="gramEnd"/>
    </w:p>
    <w:p w14:paraId="229E94A3" w14:textId="77777777" w:rsidR="00117812" w:rsidRDefault="00117812" w:rsidP="00117812">
      <w:pPr>
        <w:pStyle w:val="PL"/>
      </w:pPr>
      <w:r>
        <w:t xml:space="preserve">      }</w:t>
      </w:r>
    </w:p>
    <w:p w14:paraId="38B9080F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2D76EEEF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46B9053D" w14:textId="77777777" w:rsidR="00117812" w:rsidRDefault="00117812" w:rsidP="00117812">
      <w:pPr>
        <w:pStyle w:val="PL"/>
      </w:pPr>
      <w:r>
        <w:t xml:space="preserve">      description "Value of excess packet delay threshold</w:t>
      </w:r>
    </w:p>
    <w:p w14:paraId="430ADAC3" w14:textId="77777777" w:rsidR="00117812" w:rsidRDefault="00117812" w:rsidP="00117812">
      <w:pPr>
        <w:pStyle w:val="PL"/>
      </w:pPr>
      <w:r>
        <w:t xml:space="preserve">        for M6 UL measurement in milliseconds.</w:t>
      </w:r>
      <w:proofErr w:type="gramStart"/>
      <w:r>
        <w:t>";</w:t>
      </w:r>
      <w:proofErr w:type="gramEnd"/>
    </w:p>
    <w:p w14:paraId="1277505F" w14:textId="77777777" w:rsidR="00117812" w:rsidRDefault="00117812" w:rsidP="00117812">
      <w:pPr>
        <w:pStyle w:val="PL"/>
      </w:pPr>
      <w:r>
        <w:t xml:space="preserve">    }</w:t>
      </w:r>
    </w:p>
    <w:p w14:paraId="065304B6" w14:textId="77777777" w:rsidR="00117812" w:rsidRDefault="00117812" w:rsidP="00117812">
      <w:pPr>
        <w:pStyle w:val="PL"/>
      </w:pPr>
      <w:r>
        <w:t xml:space="preserve">  }</w:t>
      </w:r>
    </w:p>
    <w:p w14:paraId="39E8766F" w14:textId="77777777" w:rsidR="00117812" w:rsidRDefault="00117812" w:rsidP="00117812">
      <w:pPr>
        <w:pStyle w:val="PL"/>
      </w:pPr>
    </w:p>
    <w:p w14:paraId="261462A2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TraceReferenceGrp</w:t>
      </w:r>
      <w:proofErr w:type="spellEnd"/>
      <w:r>
        <w:t xml:space="preserve"> {</w:t>
      </w:r>
    </w:p>
    <w:p w14:paraId="7718A050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TraceReference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06CB1780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>&gt;&gt; defines a globally unique identifier, which uniquely</w:t>
      </w:r>
    </w:p>
    <w:p w14:paraId="3851357C" w14:textId="77777777" w:rsidR="00117812" w:rsidRDefault="00117812" w:rsidP="00117812">
      <w:pPr>
        <w:pStyle w:val="PL"/>
      </w:pPr>
      <w:r>
        <w:t xml:space="preserve">      identifies the Trace Session that is created by the </w:t>
      </w:r>
      <w:proofErr w:type="spellStart"/>
      <w:r>
        <w:t>TraceJob</w:t>
      </w:r>
      <w:proofErr w:type="spellEnd"/>
      <w:r>
        <w:t>. It is</w:t>
      </w:r>
    </w:p>
    <w:p w14:paraId="1E7DA16D" w14:textId="77777777" w:rsidR="00117812" w:rsidRDefault="00117812" w:rsidP="00117812">
      <w:pPr>
        <w:pStyle w:val="PL"/>
      </w:pPr>
      <w:r>
        <w:t xml:space="preserve">      composed of the MCC, MNC (resulting in PLMN identifier) and the</w:t>
      </w:r>
    </w:p>
    <w:p w14:paraId="54A6A218" w14:textId="77777777" w:rsidR="00117812" w:rsidRDefault="00117812" w:rsidP="00117812">
      <w:pPr>
        <w:pStyle w:val="PL"/>
      </w:pPr>
      <w:r>
        <w:t xml:space="preserve">      trace identifier.</w:t>
      </w:r>
      <w:proofErr w:type="gramStart"/>
      <w:r>
        <w:t>";</w:t>
      </w:r>
      <w:proofErr w:type="gramEnd"/>
    </w:p>
    <w:p w14:paraId="17A56836" w14:textId="77777777" w:rsidR="00117812" w:rsidRDefault="00117812" w:rsidP="00117812">
      <w:pPr>
        <w:pStyle w:val="PL"/>
      </w:pPr>
    </w:p>
    <w:p w14:paraId="3F9B8BE6" w14:textId="77777777" w:rsidR="00117812" w:rsidRDefault="00117812" w:rsidP="00117812">
      <w:pPr>
        <w:pStyle w:val="PL"/>
      </w:pPr>
      <w:r>
        <w:lastRenderedPageBreak/>
        <w:t xml:space="preserve">      uses types3</w:t>
      </w:r>
      <w:proofErr w:type="gramStart"/>
      <w:r>
        <w:t>gpp:PLMNId;  /</w:t>
      </w:r>
      <w:proofErr w:type="gramEnd"/>
      <w:r>
        <w:t xml:space="preserve">/ </w:t>
      </w:r>
      <w:proofErr w:type="spellStart"/>
      <w:r>
        <w:t>mcc+mnc</w:t>
      </w:r>
      <w:proofErr w:type="spellEnd"/>
    </w:p>
    <w:p w14:paraId="4D52DDCE" w14:textId="77777777" w:rsidR="00117812" w:rsidRDefault="00117812" w:rsidP="00117812">
      <w:pPr>
        <w:pStyle w:val="PL"/>
      </w:pPr>
    </w:p>
    <w:p w14:paraId="7F140D36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traceId</w:t>
      </w:r>
      <w:proofErr w:type="spellEnd"/>
      <w:r>
        <w:t xml:space="preserve"> {</w:t>
      </w:r>
    </w:p>
    <w:p w14:paraId="3F4BC79B" w14:textId="77777777" w:rsidR="00117812" w:rsidRDefault="00117812" w:rsidP="00117812">
      <w:pPr>
        <w:pStyle w:val="PL"/>
      </w:pPr>
      <w:r>
        <w:t xml:space="preserve">        type string {</w:t>
      </w:r>
    </w:p>
    <w:p w14:paraId="593549DE" w14:textId="77777777" w:rsidR="00117812" w:rsidRDefault="00117812" w:rsidP="00117812">
      <w:pPr>
        <w:pStyle w:val="PL"/>
      </w:pPr>
      <w:r>
        <w:t xml:space="preserve">          pattern "[0-9a-fA-F]{6}</w:t>
      </w:r>
      <w:proofErr w:type="gramStart"/>
      <w:r>
        <w:t>";</w:t>
      </w:r>
      <w:proofErr w:type="gramEnd"/>
    </w:p>
    <w:p w14:paraId="6C5FAB34" w14:textId="77777777" w:rsidR="00117812" w:rsidRDefault="00117812" w:rsidP="00117812">
      <w:pPr>
        <w:pStyle w:val="PL"/>
      </w:pPr>
      <w:r>
        <w:t xml:space="preserve">        }</w:t>
      </w:r>
    </w:p>
    <w:p w14:paraId="2D37D6C3" w14:textId="77777777" w:rsidR="00117812" w:rsidRDefault="00117812" w:rsidP="00117812">
      <w:pPr>
        <w:pStyle w:val="PL"/>
      </w:pPr>
      <w:r>
        <w:t xml:space="preserve">        mandatory </w:t>
      </w:r>
      <w:proofErr w:type="gramStart"/>
      <w:r>
        <w:t>true;</w:t>
      </w:r>
      <w:proofErr w:type="gramEnd"/>
    </w:p>
    <w:p w14:paraId="5236CDD5" w14:textId="77777777" w:rsidR="00117812" w:rsidRDefault="00117812" w:rsidP="00117812">
      <w:pPr>
        <w:pStyle w:val="PL"/>
      </w:pPr>
      <w:r>
        <w:t xml:space="preserve">        description "An identifier, which identifies the Trace</w:t>
      </w:r>
    </w:p>
    <w:p w14:paraId="1B8339CD" w14:textId="77777777" w:rsidR="00117812" w:rsidRDefault="00117812" w:rsidP="00117812">
      <w:pPr>
        <w:pStyle w:val="PL"/>
      </w:pPr>
      <w:r>
        <w:t xml:space="preserve">          (together with MCC and MNC). This is a </w:t>
      </w:r>
      <w:proofErr w:type="gramStart"/>
      <w:r>
        <w:t>3 byte</w:t>
      </w:r>
      <w:proofErr w:type="gramEnd"/>
      <w:r>
        <w:t xml:space="preserve"> Octet String,</w:t>
      </w:r>
    </w:p>
    <w:p w14:paraId="144D23A6" w14:textId="77777777" w:rsidR="00117812" w:rsidRDefault="00117812" w:rsidP="00117812">
      <w:pPr>
        <w:pStyle w:val="PL"/>
      </w:pPr>
      <w:r>
        <w:t xml:space="preserve">          expressed in hexadecimal form e.g., '1a7b3d').</w:t>
      </w:r>
      <w:proofErr w:type="gramStart"/>
      <w:r>
        <w:t>";</w:t>
      </w:r>
      <w:proofErr w:type="gramEnd"/>
    </w:p>
    <w:p w14:paraId="6E5D574A" w14:textId="77777777" w:rsidR="00117812" w:rsidRDefault="00117812" w:rsidP="00117812">
      <w:pPr>
        <w:pStyle w:val="PL"/>
      </w:pPr>
      <w:r>
        <w:t xml:space="preserve">      }</w:t>
      </w:r>
    </w:p>
    <w:p w14:paraId="0DEAB6BC" w14:textId="77777777" w:rsidR="00117812" w:rsidRDefault="00117812" w:rsidP="00117812">
      <w:pPr>
        <w:pStyle w:val="PL"/>
      </w:pPr>
      <w:r>
        <w:t xml:space="preserve">  }</w:t>
      </w:r>
    </w:p>
    <w:p w14:paraId="0070FFBA" w14:textId="77777777" w:rsidR="00117812" w:rsidRDefault="00117812" w:rsidP="00117812">
      <w:pPr>
        <w:pStyle w:val="PL"/>
      </w:pPr>
    </w:p>
    <w:p w14:paraId="0A0F233E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MbsfnAreaGrp</w:t>
      </w:r>
      <w:proofErr w:type="spellEnd"/>
      <w:r>
        <w:t xml:space="preserve"> {</w:t>
      </w:r>
    </w:p>
    <w:p w14:paraId="01C7BC7F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MbsfnArea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6697113D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>&gt;&gt; defines a MBSFN area. It is composed of the MBSFN Area</w:t>
      </w:r>
    </w:p>
    <w:p w14:paraId="4C7D4317" w14:textId="77777777" w:rsidR="00117812" w:rsidRDefault="00117812" w:rsidP="00117812">
      <w:pPr>
        <w:pStyle w:val="PL"/>
      </w:pPr>
      <w:r>
        <w:t xml:space="preserve">      identifier and the carrier frequency (EARFCN).</w:t>
      </w:r>
      <w:proofErr w:type="gramStart"/>
      <w:r>
        <w:t>";</w:t>
      </w:r>
      <w:proofErr w:type="gramEnd"/>
    </w:p>
    <w:p w14:paraId="7C83AE0E" w14:textId="77777777" w:rsidR="00117812" w:rsidRDefault="00117812" w:rsidP="00117812">
      <w:pPr>
        <w:pStyle w:val="PL"/>
      </w:pPr>
    </w:p>
    <w:p w14:paraId="62B95415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mbsfnAreaId</w:t>
      </w:r>
      <w:proofErr w:type="spellEnd"/>
      <w:r>
        <w:t xml:space="preserve"> {</w:t>
      </w:r>
    </w:p>
    <w:p w14:paraId="7ADB9359" w14:textId="77777777" w:rsidR="00117812" w:rsidRDefault="00117812" w:rsidP="00117812">
      <w:pPr>
        <w:pStyle w:val="PL"/>
      </w:pPr>
      <w:r>
        <w:t xml:space="preserve">      type uint32 {</w:t>
      </w:r>
    </w:p>
    <w:p w14:paraId="54B0C8D9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1..max;</w:t>
      </w:r>
      <w:proofErr w:type="gramEnd"/>
    </w:p>
    <w:p w14:paraId="1D160F11" w14:textId="77777777" w:rsidR="00117812" w:rsidRDefault="00117812" w:rsidP="00117812">
      <w:pPr>
        <w:pStyle w:val="PL"/>
      </w:pPr>
      <w:r>
        <w:t xml:space="preserve">      }</w:t>
      </w:r>
    </w:p>
    <w:p w14:paraId="724CB7AB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042F19AE" w14:textId="77777777" w:rsidR="00117812" w:rsidRDefault="00117812" w:rsidP="00117812">
      <w:pPr>
        <w:pStyle w:val="PL"/>
      </w:pPr>
      <w:r>
        <w:t xml:space="preserve">      description "MBSFN Area Identifier</w:t>
      </w:r>
      <w:proofErr w:type="gramStart"/>
      <w:r>
        <w:t>";</w:t>
      </w:r>
      <w:proofErr w:type="gramEnd"/>
    </w:p>
    <w:p w14:paraId="1DF8D3BF" w14:textId="77777777" w:rsidR="00117812" w:rsidRDefault="00117812" w:rsidP="00117812">
      <w:pPr>
        <w:pStyle w:val="PL"/>
      </w:pPr>
      <w:r>
        <w:t xml:space="preserve">    }</w:t>
      </w:r>
    </w:p>
    <w:p w14:paraId="6DE00E51" w14:textId="77777777" w:rsidR="00117812" w:rsidRDefault="00117812" w:rsidP="00117812">
      <w:pPr>
        <w:pStyle w:val="PL"/>
      </w:pPr>
    </w:p>
    <w:p w14:paraId="479221A7" w14:textId="77777777" w:rsidR="00117812" w:rsidRDefault="00117812" w:rsidP="00117812">
      <w:pPr>
        <w:pStyle w:val="PL"/>
      </w:pPr>
      <w:r>
        <w:t xml:space="preserve">    leaf </w:t>
      </w:r>
      <w:proofErr w:type="spellStart"/>
      <w:proofErr w:type="gramStart"/>
      <w:r>
        <w:t>earfcn</w:t>
      </w:r>
      <w:proofErr w:type="spellEnd"/>
      <w:r>
        <w:t>{</w:t>
      </w:r>
      <w:proofErr w:type="gramEnd"/>
    </w:p>
    <w:p w14:paraId="4C21D09E" w14:textId="77777777" w:rsidR="00117812" w:rsidRDefault="00117812" w:rsidP="00117812">
      <w:pPr>
        <w:pStyle w:val="PL"/>
      </w:pPr>
      <w:r>
        <w:t xml:space="preserve">      type uint32 {</w:t>
      </w:r>
    </w:p>
    <w:p w14:paraId="484D2C24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1..max;</w:t>
      </w:r>
      <w:proofErr w:type="gramEnd"/>
    </w:p>
    <w:p w14:paraId="53A34CC0" w14:textId="77777777" w:rsidR="00117812" w:rsidRDefault="00117812" w:rsidP="00117812">
      <w:pPr>
        <w:pStyle w:val="PL"/>
      </w:pPr>
      <w:r>
        <w:t xml:space="preserve">      }</w:t>
      </w:r>
    </w:p>
    <w:p w14:paraId="3AC43C44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1548C05E" w14:textId="77777777" w:rsidR="00117812" w:rsidRDefault="00117812" w:rsidP="00117812">
      <w:pPr>
        <w:pStyle w:val="PL"/>
      </w:pPr>
      <w:r>
        <w:t xml:space="preserve">      description "Carrier Frequency</w:t>
      </w:r>
      <w:proofErr w:type="gramStart"/>
      <w:r>
        <w:t>";</w:t>
      </w:r>
      <w:proofErr w:type="gramEnd"/>
    </w:p>
    <w:p w14:paraId="23088A73" w14:textId="77777777" w:rsidR="00117812" w:rsidRDefault="00117812" w:rsidP="00117812">
      <w:pPr>
        <w:pStyle w:val="PL"/>
      </w:pPr>
      <w:r>
        <w:t xml:space="preserve">    }</w:t>
      </w:r>
    </w:p>
    <w:p w14:paraId="19B42F60" w14:textId="77777777" w:rsidR="00117812" w:rsidRDefault="00117812" w:rsidP="00117812">
      <w:pPr>
        <w:pStyle w:val="PL"/>
      </w:pPr>
      <w:r>
        <w:t xml:space="preserve">  }</w:t>
      </w:r>
    </w:p>
    <w:p w14:paraId="308A484C" w14:textId="77777777" w:rsidR="00117812" w:rsidRDefault="00117812" w:rsidP="00117812">
      <w:pPr>
        <w:pStyle w:val="PL"/>
      </w:pPr>
    </w:p>
    <w:p w14:paraId="44045DF5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TraceConfigGrp</w:t>
      </w:r>
      <w:proofErr w:type="spellEnd"/>
      <w:r>
        <w:t xml:space="preserve"> {</w:t>
      </w:r>
    </w:p>
    <w:p w14:paraId="76954B61" w14:textId="77777777" w:rsidR="00117812" w:rsidRDefault="00117812" w:rsidP="00117812">
      <w:pPr>
        <w:pStyle w:val="PL"/>
      </w:pPr>
    </w:p>
    <w:p w14:paraId="5879BE19" w14:textId="77777777" w:rsidR="00117812" w:rsidRDefault="00117812" w:rsidP="00117812">
      <w:pPr>
        <w:pStyle w:val="PL"/>
      </w:pPr>
      <w:r>
        <w:t xml:space="preserve">    description "Defines the configuration parameters of </w:t>
      </w:r>
      <w:proofErr w:type="spellStart"/>
      <w:r>
        <w:t>TraceJob</w:t>
      </w:r>
      <w:proofErr w:type="spellEnd"/>
    </w:p>
    <w:p w14:paraId="517EBAA5" w14:textId="77777777" w:rsidR="00117812" w:rsidRDefault="00117812" w:rsidP="00117812">
      <w:pPr>
        <w:pStyle w:val="PL"/>
      </w:pPr>
      <w:r>
        <w:t xml:space="preserve">      which are specific for Trace or combined Trace and Immediate MDT.</w:t>
      </w:r>
    </w:p>
    <w:p w14:paraId="05CB258F" w14:textId="77777777" w:rsidR="00117812" w:rsidRDefault="00117812" w:rsidP="00117812">
      <w:pPr>
        <w:pStyle w:val="PL"/>
      </w:pPr>
      <w:r>
        <w:t xml:space="preserve">      The attribute </w:t>
      </w:r>
      <w:proofErr w:type="spellStart"/>
      <w:r>
        <w:t>listOfNeTypes</w:t>
      </w:r>
      <w:proofErr w:type="spellEnd"/>
      <w:r>
        <w:t xml:space="preserve"> specifies the network elements to be</w:t>
      </w:r>
    </w:p>
    <w:p w14:paraId="5D6C9BB7" w14:textId="77777777" w:rsidR="00117812" w:rsidRDefault="00117812" w:rsidP="00117812">
      <w:pPr>
        <w:pStyle w:val="PL"/>
      </w:pPr>
      <w:r>
        <w:t xml:space="preserve">      traced. The optional attribute </w:t>
      </w:r>
      <w:proofErr w:type="spellStart"/>
      <w:r>
        <w:t>listOfInterfaces</w:t>
      </w:r>
      <w:proofErr w:type="spellEnd"/>
      <w:r>
        <w:t xml:space="preserve"> allows to specify</w:t>
      </w:r>
    </w:p>
    <w:p w14:paraId="2A9EA13C" w14:textId="77777777" w:rsidR="00117812" w:rsidRDefault="00117812" w:rsidP="00117812">
      <w:pPr>
        <w:pStyle w:val="PL"/>
      </w:pPr>
      <w:r>
        <w:t xml:space="preserve">      the individual interfaces of the network elements to be recorded.</w:t>
      </w:r>
    </w:p>
    <w:p w14:paraId="229C47E6" w14:textId="77777777" w:rsidR="00117812" w:rsidRDefault="00117812" w:rsidP="00117812">
      <w:pPr>
        <w:pStyle w:val="PL"/>
      </w:pPr>
      <w:r>
        <w:t xml:space="preserve">      The attribute </w:t>
      </w:r>
      <w:proofErr w:type="spellStart"/>
      <w:r>
        <w:t>traceDepth</w:t>
      </w:r>
      <w:proofErr w:type="spellEnd"/>
      <w:r>
        <w:t xml:space="preserve"> allows to configure the level of detail</w:t>
      </w:r>
    </w:p>
    <w:p w14:paraId="607F18DF" w14:textId="77777777" w:rsidR="00117812" w:rsidRDefault="00117812" w:rsidP="00117812">
      <w:pPr>
        <w:pStyle w:val="PL"/>
      </w:pPr>
      <w:r>
        <w:t xml:space="preserve">      of the information which shall be recorded.  For trace the reporting</w:t>
      </w:r>
    </w:p>
    <w:p w14:paraId="06EA0672" w14:textId="77777777" w:rsidR="00117812" w:rsidRDefault="00117812" w:rsidP="00117812">
      <w:pPr>
        <w:pStyle w:val="PL"/>
      </w:pPr>
      <w:r>
        <w:t xml:space="preserve">      is event based, where the triggering event is configured with</w:t>
      </w:r>
    </w:p>
    <w:p w14:paraId="5B05F850" w14:textId="77777777" w:rsidR="00117812" w:rsidRDefault="00117812" w:rsidP="00117812">
      <w:pPr>
        <w:pStyle w:val="PL"/>
      </w:pPr>
      <w:r>
        <w:t xml:space="preserve">      attribute </w:t>
      </w:r>
      <w:proofErr w:type="spellStart"/>
      <w:r>
        <w:t>triggeringEvents</w:t>
      </w:r>
      <w:proofErr w:type="spellEnd"/>
      <w:r>
        <w:t>. For each triggering event the first and</w:t>
      </w:r>
    </w:p>
    <w:p w14:paraId="0F13F80C" w14:textId="77777777" w:rsidR="00117812" w:rsidRDefault="00117812" w:rsidP="00117812">
      <w:pPr>
        <w:pStyle w:val="PL"/>
      </w:pPr>
      <w:r>
        <w:t xml:space="preserve">      last message (start/stop triggering event) to </w:t>
      </w:r>
      <w:proofErr w:type="gramStart"/>
      <w:r>
        <w:t>record  are</w:t>
      </w:r>
      <w:proofErr w:type="gramEnd"/>
      <w:r>
        <w:t xml:space="preserve"> specified.</w:t>
      </w:r>
      <w:proofErr w:type="gramStart"/>
      <w:r>
        <w:t>";</w:t>
      </w:r>
      <w:proofErr w:type="gramEnd"/>
    </w:p>
    <w:p w14:paraId="0C1F95D1" w14:textId="77777777" w:rsidR="00117812" w:rsidRDefault="00117812" w:rsidP="00117812">
      <w:pPr>
        <w:pStyle w:val="PL"/>
      </w:pPr>
    </w:p>
    <w:p w14:paraId="32C321E8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listOfInterfaces</w:t>
      </w:r>
      <w:proofErr w:type="spellEnd"/>
      <w:r>
        <w:t xml:space="preserve"> {</w:t>
      </w:r>
    </w:p>
    <w:p w14:paraId="02F896DA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15BFED4F" w14:textId="77777777" w:rsidR="00117812" w:rsidRDefault="00117812" w:rsidP="00117812">
      <w:pPr>
        <w:pStyle w:val="PL"/>
      </w:pPr>
    </w:p>
    <w:p w14:paraId="7EFFA772" w14:textId="77777777" w:rsidR="00117812" w:rsidRDefault="00117812" w:rsidP="00117812">
      <w:pPr>
        <w:pStyle w:val="PL"/>
      </w:pPr>
      <w:r>
        <w:t xml:space="preserve">      description "Specifies the interfaces that need to be traced in the given</w:t>
      </w:r>
    </w:p>
    <w:p w14:paraId="30C7B6A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ManagedEntityFunction.The</w:t>
      </w:r>
      <w:proofErr w:type="spellEnd"/>
      <w:r>
        <w:t xml:space="preserve"> attribute is applicable only for Trace. In</w:t>
      </w:r>
    </w:p>
    <w:p w14:paraId="78B6F06B" w14:textId="77777777" w:rsidR="00117812" w:rsidRDefault="00117812" w:rsidP="00117812">
      <w:pPr>
        <w:pStyle w:val="PL"/>
      </w:pPr>
      <w:r>
        <w:t xml:space="preserve">        case this attribute is not used, it carries a null semantic.</w:t>
      </w:r>
      <w:proofErr w:type="gramStart"/>
      <w:r>
        <w:t>";</w:t>
      </w:r>
      <w:proofErr w:type="gramEnd"/>
    </w:p>
    <w:p w14:paraId="1D322B37" w14:textId="77777777" w:rsidR="00117812" w:rsidRDefault="00117812" w:rsidP="00117812">
      <w:pPr>
        <w:pStyle w:val="PL"/>
      </w:pPr>
      <w:r>
        <w:t xml:space="preserve">      reference "Clause 5.5 of 3GPP TS 32.422 for additional details on the</w:t>
      </w:r>
    </w:p>
    <w:p w14:paraId="28B097A7" w14:textId="77777777" w:rsidR="00117812" w:rsidRDefault="00117812" w:rsidP="00117812">
      <w:pPr>
        <w:pStyle w:val="PL"/>
      </w:pPr>
      <w:r>
        <w:t xml:space="preserve">        allowed values.</w:t>
      </w:r>
      <w:proofErr w:type="gramStart"/>
      <w:r>
        <w:t>";</w:t>
      </w:r>
      <w:proofErr w:type="gramEnd"/>
    </w:p>
    <w:p w14:paraId="19B69DC3" w14:textId="77777777" w:rsidR="00117812" w:rsidRDefault="00117812" w:rsidP="00117812">
      <w:pPr>
        <w:pStyle w:val="PL"/>
      </w:pPr>
    </w:p>
    <w:p w14:paraId="0DCF0F3F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</w:t>
      </w:r>
      <w:proofErr w:type="gramStart"/>
      <w:r>
        <w:t>32 ;</w:t>
      </w:r>
      <w:proofErr w:type="gramEnd"/>
      <w:r>
        <w:t xml:space="preserve"> }</w:t>
      </w:r>
    </w:p>
    <w:p w14:paraId="5B888959" w14:textId="77777777" w:rsidR="00117812" w:rsidRDefault="00117812" w:rsidP="00117812">
      <w:pPr>
        <w:pStyle w:val="PL"/>
      </w:pPr>
    </w:p>
    <w:p w14:paraId="200A14A5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MSCServerInterfaces</w:t>
      </w:r>
      <w:proofErr w:type="spellEnd"/>
      <w:r>
        <w:t xml:space="preserve"> {</w:t>
      </w:r>
    </w:p>
    <w:p w14:paraId="3DC6B457" w14:textId="77777777" w:rsidR="00117812" w:rsidRDefault="00117812" w:rsidP="00117812">
      <w:pPr>
        <w:pStyle w:val="PL"/>
      </w:pPr>
      <w:r>
        <w:t xml:space="preserve">        type enumeration {</w:t>
      </w:r>
    </w:p>
    <w:p w14:paraId="0B01428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A ;</w:t>
      </w:r>
      <w:proofErr w:type="gramEnd"/>
    </w:p>
    <w:p w14:paraId="4A60FA9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Iu-</w:t>
      </w:r>
      <w:proofErr w:type="gramStart"/>
      <w:r>
        <w:t>CS ;</w:t>
      </w:r>
      <w:proofErr w:type="gramEnd"/>
    </w:p>
    <w:p w14:paraId="057B829A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Mc ;</w:t>
      </w:r>
    </w:p>
    <w:p w14:paraId="6E4E037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G ;</w:t>
      </w:r>
    </w:p>
    <w:p w14:paraId="41E6FA6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B ;</w:t>
      </w:r>
    </w:p>
    <w:p w14:paraId="552191C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E ;</w:t>
      </w:r>
    </w:p>
    <w:p w14:paraId="03E2F80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F ;</w:t>
      </w:r>
    </w:p>
    <w:p w14:paraId="35530CB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D ;</w:t>
      </w:r>
    </w:p>
    <w:p w14:paraId="4E1BF4AA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MAP-</w:t>
      </w:r>
      <w:proofErr w:type="gramStart"/>
      <w:r>
        <w:t>C ;</w:t>
      </w:r>
      <w:proofErr w:type="gramEnd"/>
    </w:p>
    <w:p w14:paraId="2186075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CAP ;</w:t>
      </w:r>
      <w:proofErr w:type="gramEnd"/>
    </w:p>
    <w:p w14:paraId="2DD41F19" w14:textId="77777777" w:rsidR="00117812" w:rsidRDefault="00117812" w:rsidP="00117812">
      <w:pPr>
        <w:pStyle w:val="PL"/>
      </w:pPr>
      <w:r>
        <w:t xml:space="preserve">        }</w:t>
      </w:r>
    </w:p>
    <w:p w14:paraId="3DB9C60B" w14:textId="77777777" w:rsidR="00117812" w:rsidRDefault="00117812" w:rsidP="00117812">
      <w:pPr>
        <w:pStyle w:val="PL"/>
      </w:pPr>
      <w:r>
        <w:t xml:space="preserve">      }</w:t>
      </w:r>
    </w:p>
    <w:p w14:paraId="1AEF642C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MGWInterfaces</w:t>
      </w:r>
      <w:proofErr w:type="spellEnd"/>
      <w:r>
        <w:t xml:space="preserve"> {</w:t>
      </w:r>
    </w:p>
    <w:p w14:paraId="6CE2AD18" w14:textId="77777777" w:rsidR="00117812" w:rsidRDefault="00117812" w:rsidP="00117812">
      <w:pPr>
        <w:pStyle w:val="PL"/>
      </w:pPr>
      <w:r>
        <w:t xml:space="preserve">        type enumeration {</w:t>
      </w:r>
    </w:p>
    <w:p w14:paraId="4F176C00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Mc ;</w:t>
      </w:r>
    </w:p>
    <w:p w14:paraId="5097269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b-UP ;</w:t>
      </w:r>
    </w:p>
    <w:p w14:paraId="51B18DCF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Iu-</w:t>
      </w:r>
      <w:proofErr w:type="gramStart"/>
      <w:r>
        <w:t>UP ;</w:t>
      </w:r>
      <w:proofErr w:type="gramEnd"/>
    </w:p>
    <w:p w14:paraId="239A1531" w14:textId="77777777" w:rsidR="00117812" w:rsidRDefault="00117812" w:rsidP="00117812">
      <w:pPr>
        <w:pStyle w:val="PL"/>
      </w:pPr>
      <w:r>
        <w:lastRenderedPageBreak/>
        <w:t xml:space="preserve">        }</w:t>
      </w:r>
    </w:p>
    <w:p w14:paraId="692BCE38" w14:textId="77777777" w:rsidR="00117812" w:rsidRDefault="00117812" w:rsidP="00117812">
      <w:pPr>
        <w:pStyle w:val="PL"/>
      </w:pPr>
      <w:r>
        <w:t xml:space="preserve">      }</w:t>
      </w:r>
    </w:p>
    <w:p w14:paraId="509316E1" w14:textId="77777777" w:rsidR="00117812" w:rsidRDefault="00117812" w:rsidP="00117812">
      <w:pPr>
        <w:pStyle w:val="PL"/>
      </w:pPr>
      <w:r>
        <w:t xml:space="preserve">      leaf-list RNCInterfaces {</w:t>
      </w:r>
    </w:p>
    <w:p w14:paraId="35E19C17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2B2DFCD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u-CS ;</w:t>
      </w:r>
    </w:p>
    <w:p w14:paraId="1E499FD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u-PS ;</w:t>
      </w:r>
    </w:p>
    <w:p w14:paraId="0984FB5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ur ;</w:t>
      </w:r>
    </w:p>
    <w:p w14:paraId="4DAB912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ub ;</w:t>
      </w:r>
    </w:p>
    <w:p w14:paraId="49EC3665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Uu ;</w:t>
      </w:r>
      <w:proofErr w:type="gramEnd"/>
    </w:p>
    <w:p w14:paraId="05EFA77F" w14:textId="77777777" w:rsidR="00117812" w:rsidRDefault="00117812" w:rsidP="00117812">
      <w:pPr>
        <w:pStyle w:val="PL"/>
      </w:pPr>
      <w:r>
        <w:t xml:space="preserve">        }</w:t>
      </w:r>
    </w:p>
    <w:p w14:paraId="55F96EB4" w14:textId="77777777" w:rsidR="00117812" w:rsidRDefault="00117812" w:rsidP="00117812">
      <w:pPr>
        <w:pStyle w:val="PL"/>
      </w:pPr>
      <w:r>
        <w:t xml:space="preserve">      }</w:t>
      </w:r>
    </w:p>
    <w:p w14:paraId="5D18D8BD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SGSNInterfaces</w:t>
      </w:r>
      <w:proofErr w:type="spellEnd"/>
      <w:r>
        <w:t xml:space="preserve"> {</w:t>
      </w:r>
    </w:p>
    <w:p w14:paraId="1D3FB356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2FCFBA9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b ;</w:t>
      </w:r>
    </w:p>
    <w:p w14:paraId="4F351BB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u-PS ;</w:t>
      </w:r>
    </w:p>
    <w:p w14:paraId="43757A3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n ;</w:t>
      </w:r>
    </w:p>
    <w:p w14:paraId="0CDFAE4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Gr ;</w:t>
      </w:r>
    </w:p>
    <w:p w14:paraId="7C2CFEF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Gd ;</w:t>
      </w:r>
    </w:p>
    <w:p w14:paraId="653EB75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Gf ;</w:t>
      </w:r>
    </w:p>
    <w:p w14:paraId="320BEAC2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e ;</w:t>
      </w:r>
      <w:proofErr w:type="gramEnd"/>
    </w:p>
    <w:p w14:paraId="0E39D4C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s ;</w:t>
      </w:r>
      <w:proofErr w:type="gramEnd"/>
    </w:p>
    <w:p w14:paraId="5BA4373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6</w:t>
      </w:r>
      <w:proofErr w:type="gramStart"/>
      <w:r>
        <w:t>d ;</w:t>
      </w:r>
      <w:proofErr w:type="gramEnd"/>
    </w:p>
    <w:p w14:paraId="45E66AC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4 ;</w:t>
      </w:r>
      <w:proofErr w:type="gramEnd"/>
    </w:p>
    <w:p w14:paraId="339A560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3 ;</w:t>
      </w:r>
      <w:proofErr w:type="gramEnd"/>
    </w:p>
    <w:p w14:paraId="42E3950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3 ;</w:t>
      </w:r>
      <w:proofErr w:type="gramEnd"/>
    </w:p>
    <w:p w14:paraId="2FD7F2E6" w14:textId="77777777" w:rsidR="00117812" w:rsidRDefault="00117812" w:rsidP="00117812">
      <w:pPr>
        <w:pStyle w:val="PL"/>
      </w:pPr>
      <w:r>
        <w:t xml:space="preserve">        }</w:t>
      </w:r>
    </w:p>
    <w:p w14:paraId="0A8E297D" w14:textId="77777777" w:rsidR="00117812" w:rsidRDefault="00117812" w:rsidP="00117812">
      <w:pPr>
        <w:pStyle w:val="PL"/>
      </w:pPr>
      <w:r>
        <w:t xml:space="preserve">      }</w:t>
      </w:r>
    </w:p>
    <w:p w14:paraId="0ADA6247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GGSNInterfaces</w:t>
      </w:r>
      <w:proofErr w:type="spellEnd"/>
      <w:r>
        <w:t xml:space="preserve"> {</w:t>
      </w:r>
    </w:p>
    <w:p w14:paraId="76F8E44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455B6C1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n ;</w:t>
      </w:r>
    </w:p>
    <w:p w14:paraId="5F4F5E0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i ;</w:t>
      </w:r>
    </w:p>
    <w:p w14:paraId="02D786B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mb ;</w:t>
      </w:r>
    </w:p>
    <w:p w14:paraId="2158EA16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6B191746" w14:textId="77777777" w:rsidR="00117812" w:rsidRDefault="00117812" w:rsidP="00117812">
      <w:pPr>
        <w:pStyle w:val="PL"/>
      </w:pPr>
      <w:r>
        <w:t xml:space="preserve">      }</w:t>
      </w:r>
    </w:p>
    <w:p w14:paraId="3C9EBBA3" w14:textId="77777777" w:rsidR="00117812" w:rsidRDefault="00117812" w:rsidP="00117812">
      <w:pPr>
        <w:pStyle w:val="PL"/>
      </w:pPr>
      <w:r>
        <w:t xml:space="preserve">      leaf-list S-</w:t>
      </w:r>
      <w:proofErr w:type="spellStart"/>
      <w:r>
        <w:t>CSCFInterfaces</w:t>
      </w:r>
      <w:proofErr w:type="spellEnd"/>
      <w:r>
        <w:t xml:space="preserve"> {</w:t>
      </w:r>
    </w:p>
    <w:p w14:paraId="30912293" w14:textId="77777777" w:rsidR="00117812" w:rsidRDefault="00117812" w:rsidP="00117812">
      <w:pPr>
        <w:pStyle w:val="PL"/>
      </w:pPr>
      <w:r>
        <w:t xml:space="preserve">        type enumeration {</w:t>
      </w:r>
    </w:p>
    <w:p w14:paraId="4AE82A62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Mw ;</w:t>
      </w:r>
    </w:p>
    <w:p w14:paraId="47AEC84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g ;</w:t>
      </w:r>
    </w:p>
    <w:p w14:paraId="1746C52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r ;</w:t>
      </w:r>
    </w:p>
    <w:p w14:paraId="1106563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i ;</w:t>
      </w:r>
    </w:p>
    <w:p w14:paraId="3B25544B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221F8775" w14:textId="77777777" w:rsidR="00117812" w:rsidRDefault="00117812" w:rsidP="00117812">
      <w:pPr>
        <w:pStyle w:val="PL"/>
      </w:pPr>
      <w:r>
        <w:t xml:space="preserve">      }</w:t>
      </w:r>
    </w:p>
    <w:p w14:paraId="2E9C4E8C" w14:textId="77777777" w:rsidR="00117812" w:rsidRDefault="00117812" w:rsidP="00117812">
      <w:pPr>
        <w:pStyle w:val="PL"/>
      </w:pPr>
      <w:r>
        <w:t xml:space="preserve">      leaf-list P-</w:t>
      </w:r>
      <w:proofErr w:type="spellStart"/>
      <w:r>
        <w:t>CSCFInterfaces</w:t>
      </w:r>
      <w:proofErr w:type="spellEnd"/>
      <w:r>
        <w:t xml:space="preserve"> {</w:t>
      </w:r>
    </w:p>
    <w:p w14:paraId="3D7E2FCB" w14:textId="77777777" w:rsidR="00117812" w:rsidRDefault="00117812" w:rsidP="00117812">
      <w:pPr>
        <w:pStyle w:val="PL"/>
      </w:pPr>
      <w:r>
        <w:t xml:space="preserve">        type enumeration {</w:t>
      </w:r>
    </w:p>
    <w:p w14:paraId="2CFC5DE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m ;</w:t>
      </w:r>
      <w:proofErr w:type="gramEnd"/>
    </w:p>
    <w:p w14:paraId="68AB5AF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w ;</w:t>
      </w:r>
      <w:proofErr w:type="gramEnd"/>
    </w:p>
    <w:p w14:paraId="10CE36E3" w14:textId="77777777" w:rsidR="00117812" w:rsidRDefault="00117812" w:rsidP="00117812">
      <w:pPr>
        <w:pStyle w:val="PL"/>
      </w:pPr>
      <w:r>
        <w:t xml:space="preserve">        }</w:t>
      </w:r>
    </w:p>
    <w:p w14:paraId="521C64ED" w14:textId="77777777" w:rsidR="00117812" w:rsidRDefault="00117812" w:rsidP="00117812">
      <w:pPr>
        <w:pStyle w:val="PL"/>
      </w:pPr>
      <w:r>
        <w:t xml:space="preserve">      }</w:t>
      </w:r>
    </w:p>
    <w:p w14:paraId="2658B65C" w14:textId="77777777" w:rsidR="00117812" w:rsidRDefault="00117812" w:rsidP="00117812">
      <w:pPr>
        <w:pStyle w:val="PL"/>
      </w:pPr>
      <w:r>
        <w:t xml:space="preserve">      leaf-list I-</w:t>
      </w:r>
      <w:proofErr w:type="spellStart"/>
      <w:r>
        <w:t>CSCFInterfaces</w:t>
      </w:r>
      <w:proofErr w:type="spellEnd"/>
      <w:r>
        <w:t xml:space="preserve"> {</w:t>
      </w:r>
    </w:p>
    <w:p w14:paraId="3458AE3B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4920D9D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Cx ;</w:t>
      </w:r>
    </w:p>
    <w:p w14:paraId="0C52B14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Dx ;</w:t>
      </w:r>
    </w:p>
    <w:p w14:paraId="5B66C66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g ;</w:t>
      </w:r>
    </w:p>
    <w:p w14:paraId="10D65BAD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w ;</w:t>
      </w:r>
      <w:proofErr w:type="gramEnd"/>
    </w:p>
    <w:p w14:paraId="0A87B1CD" w14:textId="77777777" w:rsidR="00117812" w:rsidRDefault="00117812" w:rsidP="00117812">
      <w:pPr>
        <w:pStyle w:val="PL"/>
      </w:pPr>
      <w:r>
        <w:t xml:space="preserve">        }</w:t>
      </w:r>
    </w:p>
    <w:p w14:paraId="12BCB08F" w14:textId="77777777" w:rsidR="00117812" w:rsidRDefault="00117812" w:rsidP="00117812">
      <w:pPr>
        <w:pStyle w:val="PL"/>
      </w:pPr>
      <w:r>
        <w:t xml:space="preserve">      }</w:t>
      </w:r>
    </w:p>
    <w:p w14:paraId="6BCE226E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MRFCInterfaces</w:t>
      </w:r>
      <w:proofErr w:type="spellEnd"/>
      <w:r>
        <w:t xml:space="preserve"> {</w:t>
      </w:r>
    </w:p>
    <w:p w14:paraId="5E0BD6E9" w14:textId="77777777" w:rsidR="00117812" w:rsidRDefault="00117812" w:rsidP="00117812">
      <w:pPr>
        <w:pStyle w:val="PL"/>
      </w:pPr>
      <w:r>
        <w:t xml:space="preserve">        type enumeration {</w:t>
      </w:r>
    </w:p>
    <w:p w14:paraId="074099B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p ;</w:t>
      </w:r>
      <w:proofErr w:type="gramEnd"/>
    </w:p>
    <w:p w14:paraId="5455B8A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r ;</w:t>
      </w:r>
      <w:proofErr w:type="gramEnd"/>
    </w:p>
    <w:p w14:paraId="7798C656" w14:textId="77777777" w:rsidR="00117812" w:rsidRDefault="00117812" w:rsidP="00117812">
      <w:pPr>
        <w:pStyle w:val="PL"/>
      </w:pPr>
      <w:r>
        <w:t xml:space="preserve">        }</w:t>
      </w:r>
    </w:p>
    <w:p w14:paraId="3AFDC6E1" w14:textId="77777777" w:rsidR="00117812" w:rsidRDefault="00117812" w:rsidP="00117812">
      <w:pPr>
        <w:pStyle w:val="PL"/>
      </w:pPr>
      <w:r>
        <w:t xml:space="preserve">      }</w:t>
      </w:r>
    </w:p>
    <w:p w14:paraId="34C38679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MGCFInterfaces</w:t>
      </w:r>
      <w:proofErr w:type="spellEnd"/>
      <w:r>
        <w:t xml:space="preserve"> {</w:t>
      </w:r>
    </w:p>
    <w:p w14:paraId="4C0A968A" w14:textId="77777777" w:rsidR="00117812" w:rsidRDefault="00117812" w:rsidP="00117812">
      <w:pPr>
        <w:pStyle w:val="PL"/>
      </w:pPr>
      <w:r>
        <w:t xml:space="preserve">        type enumeration {</w:t>
      </w:r>
    </w:p>
    <w:p w14:paraId="4D3E0A04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Mg ;</w:t>
      </w:r>
    </w:p>
    <w:p w14:paraId="60132C2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j ;</w:t>
      </w:r>
    </w:p>
    <w:p w14:paraId="5A91687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n ;</w:t>
      </w:r>
    </w:p>
    <w:p w14:paraId="1761CC6A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1DEBCBE9" w14:textId="77777777" w:rsidR="00117812" w:rsidRDefault="00117812" w:rsidP="00117812">
      <w:pPr>
        <w:pStyle w:val="PL"/>
      </w:pPr>
      <w:r>
        <w:t xml:space="preserve">      }</w:t>
      </w:r>
    </w:p>
    <w:p w14:paraId="79FA7578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IBCFInterfaces</w:t>
      </w:r>
      <w:proofErr w:type="spellEnd"/>
      <w:r>
        <w:t xml:space="preserve"> {</w:t>
      </w:r>
    </w:p>
    <w:p w14:paraId="187975E8" w14:textId="77777777" w:rsidR="00117812" w:rsidRDefault="00117812" w:rsidP="00117812">
      <w:pPr>
        <w:pStyle w:val="PL"/>
      </w:pPr>
      <w:r>
        <w:t xml:space="preserve">        type enumeration {</w:t>
      </w:r>
    </w:p>
    <w:p w14:paraId="06ACFBC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x ;</w:t>
      </w:r>
      <w:proofErr w:type="gramEnd"/>
    </w:p>
    <w:p w14:paraId="3542F6F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x ;</w:t>
      </w:r>
      <w:proofErr w:type="gramEnd"/>
    </w:p>
    <w:p w14:paraId="6509A2D2" w14:textId="77777777" w:rsidR="00117812" w:rsidRDefault="00117812" w:rsidP="00117812">
      <w:pPr>
        <w:pStyle w:val="PL"/>
      </w:pPr>
      <w:r>
        <w:t xml:space="preserve">        }</w:t>
      </w:r>
    </w:p>
    <w:p w14:paraId="3DB82F80" w14:textId="77777777" w:rsidR="00117812" w:rsidRDefault="00117812" w:rsidP="00117812">
      <w:pPr>
        <w:pStyle w:val="PL"/>
      </w:pPr>
      <w:r>
        <w:t xml:space="preserve">      }</w:t>
      </w:r>
    </w:p>
    <w:p w14:paraId="5E0319D7" w14:textId="77777777" w:rsidR="00117812" w:rsidRDefault="00117812" w:rsidP="00117812">
      <w:pPr>
        <w:pStyle w:val="PL"/>
      </w:pPr>
      <w:r>
        <w:t xml:space="preserve">      leaf-list E-</w:t>
      </w:r>
      <w:proofErr w:type="spellStart"/>
      <w:r>
        <w:t>CSCFInterfaces</w:t>
      </w:r>
      <w:proofErr w:type="spellEnd"/>
      <w:r>
        <w:t xml:space="preserve"> {</w:t>
      </w:r>
    </w:p>
    <w:p w14:paraId="38032CDD" w14:textId="77777777" w:rsidR="00117812" w:rsidRDefault="00117812" w:rsidP="00117812">
      <w:pPr>
        <w:pStyle w:val="PL"/>
      </w:pPr>
      <w:r>
        <w:t xml:space="preserve">        type enumeration {</w:t>
      </w:r>
    </w:p>
    <w:p w14:paraId="6CDCF95E" w14:textId="77777777" w:rsidR="00117812" w:rsidRPr="003E1F59" w:rsidRDefault="00117812" w:rsidP="00117812">
      <w:pPr>
        <w:pStyle w:val="PL"/>
        <w:rPr>
          <w:lang w:val="de-DE"/>
        </w:rPr>
      </w:pPr>
      <w:r>
        <w:t xml:space="preserve">          </w:t>
      </w:r>
      <w:r w:rsidRPr="003E1F59">
        <w:rPr>
          <w:lang w:val="de-DE"/>
        </w:rPr>
        <w:t>enum Mw ;</w:t>
      </w:r>
    </w:p>
    <w:p w14:paraId="7457783E" w14:textId="77777777" w:rsidR="00117812" w:rsidRPr="003E1F59" w:rsidRDefault="00117812" w:rsidP="00117812">
      <w:pPr>
        <w:pStyle w:val="PL"/>
        <w:rPr>
          <w:lang w:val="de-DE"/>
        </w:rPr>
      </w:pPr>
      <w:r w:rsidRPr="003E1F59">
        <w:rPr>
          <w:lang w:val="de-DE"/>
        </w:rPr>
        <w:lastRenderedPageBreak/>
        <w:t xml:space="preserve">          enum Ml ;</w:t>
      </w:r>
    </w:p>
    <w:p w14:paraId="5AACCE58" w14:textId="77777777" w:rsidR="00117812" w:rsidRPr="003E1F59" w:rsidRDefault="00117812" w:rsidP="00117812">
      <w:pPr>
        <w:pStyle w:val="PL"/>
        <w:rPr>
          <w:lang w:val="de-DE"/>
        </w:rPr>
      </w:pPr>
      <w:r w:rsidRPr="003E1F59">
        <w:rPr>
          <w:lang w:val="de-DE"/>
        </w:rPr>
        <w:t xml:space="preserve">          enum Mm ;</w:t>
      </w:r>
    </w:p>
    <w:p w14:paraId="3274EE7F" w14:textId="77777777" w:rsidR="00117812" w:rsidRPr="00117812" w:rsidRDefault="00117812" w:rsidP="00117812">
      <w:pPr>
        <w:pStyle w:val="PL"/>
        <w:rPr>
          <w:lang w:val="de-DE"/>
        </w:rPr>
      </w:pPr>
      <w:r w:rsidRPr="003E1F59">
        <w:rPr>
          <w:lang w:val="de-DE"/>
        </w:rPr>
        <w:t xml:space="preserve">          </w:t>
      </w:r>
      <w:r w:rsidRPr="00117812">
        <w:rPr>
          <w:lang w:val="de-DE"/>
        </w:rPr>
        <w:t>enum Mi-Mg ;</w:t>
      </w:r>
    </w:p>
    <w:p w14:paraId="4AEE408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}</w:t>
      </w:r>
    </w:p>
    <w:p w14:paraId="312E2BF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}</w:t>
      </w:r>
    </w:p>
    <w:p w14:paraId="5359BA6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leaf-list BGCFInterfaces {</w:t>
      </w:r>
    </w:p>
    <w:p w14:paraId="3450340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type enumeration {</w:t>
      </w:r>
    </w:p>
    <w:p w14:paraId="03E8654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i ;</w:t>
      </w:r>
    </w:p>
    <w:p w14:paraId="058331BD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j ;</w:t>
      </w:r>
      <w:proofErr w:type="gramEnd"/>
    </w:p>
    <w:p w14:paraId="1517CF5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k ;</w:t>
      </w:r>
      <w:proofErr w:type="gramEnd"/>
    </w:p>
    <w:p w14:paraId="4D791DFB" w14:textId="77777777" w:rsidR="00117812" w:rsidRDefault="00117812" w:rsidP="00117812">
      <w:pPr>
        <w:pStyle w:val="PL"/>
      </w:pPr>
      <w:r>
        <w:t xml:space="preserve">        }</w:t>
      </w:r>
    </w:p>
    <w:p w14:paraId="3A8011EE" w14:textId="77777777" w:rsidR="00117812" w:rsidRDefault="00117812" w:rsidP="00117812">
      <w:pPr>
        <w:pStyle w:val="PL"/>
      </w:pPr>
      <w:r>
        <w:t xml:space="preserve">      }</w:t>
      </w:r>
    </w:p>
    <w:p w14:paraId="5E3CB8F1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ASInterfaces</w:t>
      </w:r>
      <w:proofErr w:type="spellEnd"/>
      <w:r>
        <w:t xml:space="preserve"> {</w:t>
      </w:r>
    </w:p>
    <w:p w14:paraId="5A8FDB74" w14:textId="77777777" w:rsidR="00117812" w:rsidRDefault="00117812" w:rsidP="00117812">
      <w:pPr>
        <w:pStyle w:val="PL"/>
      </w:pPr>
      <w:r>
        <w:t xml:space="preserve">        type enumeration {</w:t>
      </w:r>
    </w:p>
    <w:p w14:paraId="5BE2CC2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Dh ;</w:t>
      </w:r>
      <w:proofErr w:type="gramEnd"/>
    </w:p>
    <w:p w14:paraId="26BFCEC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h ;</w:t>
      </w:r>
      <w:proofErr w:type="gramEnd"/>
    </w:p>
    <w:p w14:paraId="276CD933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SC ;</w:t>
      </w:r>
      <w:proofErr w:type="gramEnd"/>
    </w:p>
    <w:p w14:paraId="15D54DC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Ut ;</w:t>
      </w:r>
      <w:proofErr w:type="gramEnd"/>
    </w:p>
    <w:p w14:paraId="33147885" w14:textId="77777777" w:rsidR="00117812" w:rsidRDefault="00117812" w:rsidP="00117812">
      <w:pPr>
        <w:pStyle w:val="PL"/>
      </w:pPr>
      <w:r>
        <w:t xml:space="preserve">        }</w:t>
      </w:r>
    </w:p>
    <w:p w14:paraId="336061E1" w14:textId="77777777" w:rsidR="00117812" w:rsidRDefault="00117812" w:rsidP="00117812">
      <w:pPr>
        <w:pStyle w:val="PL"/>
      </w:pPr>
      <w:r>
        <w:t xml:space="preserve">      }</w:t>
      </w:r>
    </w:p>
    <w:p w14:paraId="1397CD3B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HSSInterfaces</w:t>
      </w:r>
      <w:proofErr w:type="spellEnd"/>
      <w:r>
        <w:t xml:space="preserve"> {</w:t>
      </w:r>
    </w:p>
    <w:p w14:paraId="41A917C4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0F01910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C ;</w:t>
      </w:r>
    </w:p>
    <w:p w14:paraId="4A2640D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MAP-D ;</w:t>
      </w:r>
    </w:p>
    <w:p w14:paraId="38925CE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c ;</w:t>
      </w:r>
    </w:p>
    <w:p w14:paraId="62022FB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r ;</w:t>
      </w:r>
    </w:p>
    <w:p w14:paraId="08ECF1EC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Cx ;</w:t>
      </w:r>
      <w:proofErr w:type="gramEnd"/>
    </w:p>
    <w:p w14:paraId="0509A2E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6</w:t>
      </w:r>
      <w:proofErr w:type="gramStart"/>
      <w:r>
        <w:t>d ;</w:t>
      </w:r>
      <w:proofErr w:type="gramEnd"/>
    </w:p>
    <w:p w14:paraId="5DBC672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6</w:t>
      </w:r>
      <w:proofErr w:type="gramStart"/>
      <w:r>
        <w:t>a ;</w:t>
      </w:r>
      <w:proofErr w:type="gramEnd"/>
    </w:p>
    <w:p w14:paraId="1FCDB263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h ;</w:t>
      </w:r>
      <w:proofErr w:type="gramEnd"/>
    </w:p>
    <w:p w14:paraId="31413F6E" w14:textId="77777777" w:rsidR="00117812" w:rsidRDefault="00117812" w:rsidP="00117812">
      <w:pPr>
        <w:pStyle w:val="PL"/>
      </w:pPr>
      <w:r>
        <w:t xml:space="preserve">        }</w:t>
      </w:r>
    </w:p>
    <w:p w14:paraId="2F2B3308" w14:textId="77777777" w:rsidR="00117812" w:rsidRDefault="00117812" w:rsidP="00117812">
      <w:pPr>
        <w:pStyle w:val="PL"/>
      </w:pPr>
      <w:r>
        <w:t xml:space="preserve">      }</w:t>
      </w:r>
    </w:p>
    <w:p w14:paraId="27518C1B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EIRInterfaces</w:t>
      </w:r>
      <w:proofErr w:type="spellEnd"/>
      <w:r>
        <w:t xml:space="preserve"> {</w:t>
      </w:r>
    </w:p>
    <w:p w14:paraId="7E78A53F" w14:textId="77777777" w:rsidR="00117812" w:rsidRDefault="00117812" w:rsidP="00117812">
      <w:pPr>
        <w:pStyle w:val="PL"/>
      </w:pPr>
      <w:r>
        <w:t xml:space="preserve">        type enumeration {</w:t>
      </w:r>
    </w:p>
    <w:p w14:paraId="75685FF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MAP-</w:t>
      </w:r>
      <w:proofErr w:type="gramStart"/>
      <w:r>
        <w:t>F ;</w:t>
      </w:r>
      <w:proofErr w:type="gramEnd"/>
    </w:p>
    <w:p w14:paraId="403761B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3 ;</w:t>
      </w:r>
      <w:proofErr w:type="gramEnd"/>
    </w:p>
    <w:p w14:paraId="27ACD6F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MAP-</w:t>
      </w:r>
      <w:proofErr w:type="gramStart"/>
      <w:r>
        <w:t>Gf ;</w:t>
      </w:r>
      <w:proofErr w:type="gramEnd"/>
    </w:p>
    <w:p w14:paraId="2CBEA222" w14:textId="77777777" w:rsidR="00117812" w:rsidRDefault="00117812" w:rsidP="00117812">
      <w:pPr>
        <w:pStyle w:val="PL"/>
      </w:pPr>
      <w:r>
        <w:t xml:space="preserve">        }</w:t>
      </w:r>
    </w:p>
    <w:p w14:paraId="285ED03D" w14:textId="77777777" w:rsidR="00117812" w:rsidRDefault="00117812" w:rsidP="00117812">
      <w:pPr>
        <w:pStyle w:val="PL"/>
      </w:pPr>
      <w:r>
        <w:t xml:space="preserve">      }</w:t>
      </w:r>
    </w:p>
    <w:p w14:paraId="58677E7D" w14:textId="77777777" w:rsidR="00117812" w:rsidRDefault="00117812" w:rsidP="00117812">
      <w:pPr>
        <w:pStyle w:val="PL"/>
      </w:pPr>
      <w:r>
        <w:t xml:space="preserve">      leaf-list BM-</w:t>
      </w:r>
      <w:proofErr w:type="spellStart"/>
      <w:r>
        <w:t>SCInterfaces</w:t>
      </w:r>
      <w:proofErr w:type="spellEnd"/>
      <w:r>
        <w:t xml:space="preserve"> {</w:t>
      </w:r>
    </w:p>
    <w:p w14:paraId="156C6272" w14:textId="77777777" w:rsidR="00117812" w:rsidRDefault="00117812" w:rsidP="00117812">
      <w:pPr>
        <w:pStyle w:val="PL"/>
      </w:pPr>
      <w:r>
        <w:t xml:space="preserve">        type enumeration {</w:t>
      </w:r>
    </w:p>
    <w:p w14:paraId="7A096B8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mb ;</w:t>
      </w:r>
      <w:proofErr w:type="gramEnd"/>
    </w:p>
    <w:p w14:paraId="566E27A0" w14:textId="77777777" w:rsidR="00117812" w:rsidRDefault="00117812" w:rsidP="00117812">
      <w:pPr>
        <w:pStyle w:val="PL"/>
      </w:pPr>
      <w:r>
        <w:t xml:space="preserve">        }</w:t>
      </w:r>
    </w:p>
    <w:p w14:paraId="5AF31764" w14:textId="77777777" w:rsidR="00117812" w:rsidRDefault="00117812" w:rsidP="00117812">
      <w:pPr>
        <w:pStyle w:val="PL"/>
      </w:pPr>
      <w:r>
        <w:t xml:space="preserve">      }</w:t>
      </w:r>
    </w:p>
    <w:p w14:paraId="3AD5313E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MMEInterfaces</w:t>
      </w:r>
      <w:proofErr w:type="spellEnd"/>
      <w:r>
        <w:t xml:space="preserve"> {</w:t>
      </w:r>
    </w:p>
    <w:p w14:paraId="1FCEF02A" w14:textId="77777777" w:rsidR="00117812" w:rsidRDefault="00117812" w:rsidP="00117812">
      <w:pPr>
        <w:pStyle w:val="PL"/>
      </w:pPr>
      <w:r>
        <w:t xml:space="preserve">        type enumeration {</w:t>
      </w:r>
    </w:p>
    <w:p w14:paraId="60E0508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1-</w:t>
      </w:r>
      <w:proofErr w:type="gramStart"/>
      <w:r>
        <w:t>MME ;</w:t>
      </w:r>
      <w:proofErr w:type="gramEnd"/>
    </w:p>
    <w:p w14:paraId="187E19A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3 ;</w:t>
      </w:r>
      <w:proofErr w:type="gramEnd"/>
    </w:p>
    <w:p w14:paraId="38AA972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6</w:t>
      </w:r>
      <w:proofErr w:type="gramStart"/>
      <w:r>
        <w:t>a ;</w:t>
      </w:r>
      <w:proofErr w:type="gramEnd"/>
    </w:p>
    <w:p w14:paraId="037650B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0 ;</w:t>
      </w:r>
      <w:proofErr w:type="gramEnd"/>
    </w:p>
    <w:p w14:paraId="6D03859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1 ;</w:t>
      </w:r>
      <w:proofErr w:type="gramEnd"/>
    </w:p>
    <w:p w14:paraId="3B2927D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3 ;</w:t>
      </w:r>
      <w:proofErr w:type="gramEnd"/>
    </w:p>
    <w:p w14:paraId="34EADE57" w14:textId="77777777" w:rsidR="00117812" w:rsidRDefault="00117812" w:rsidP="00117812">
      <w:pPr>
        <w:pStyle w:val="PL"/>
      </w:pPr>
      <w:r>
        <w:t xml:space="preserve">        }</w:t>
      </w:r>
    </w:p>
    <w:p w14:paraId="31608B05" w14:textId="77777777" w:rsidR="00117812" w:rsidRDefault="00117812" w:rsidP="00117812">
      <w:pPr>
        <w:pStyle w:val="PL"/>
      </w:pPr>
      <w:r>
        <w:t xml:space="preserve">      }</w:t>
      </w:r>
    </w:p>
    <w:p w14:paraId="5FC2095E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SGWInterfaces</w:t>
      </w:r>
      <w:proofErr w:type="spellEnd"/>
      <w:r>
        <w:t xml:space="preserve"> {</w:t>
      </w:r>
    </w:p>
    <w:p w14:paraId="31EE5116" w14:textId="77777777" w:rsidR="00117812" w:rsidRDefault="00117812" w:rsidP="00117812">
      <w:pPr>
        <w:pStyle w:val="PL"/>
      </w:pPr>
      <w:r>
        <w:t xml:space="preserve">        type enumeration {</w:t>
      </w:r>
    </w:p>
    <w:p w14:paraId="1EA98F1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4 ;</w:t>
      </w:r>
      <w:proofErr w:type="gramEnd"/>
    </w:p>
    <w:p w14:paraId="69E30D8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5 ;</w:t>
      </w:r>
      <w:proofErr w:type="gramEnd"/>
    </w:p>
    <w:p w14:paraId="468A689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8 ;</w:t>
      </w:r>
      <w:proofErr w:type="gramEnd"/>
    </w:p>
    <w:p w14:paraId="46DAD79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11 ;</w:t>
      </w:r>
      <w:proofErr w:type="gramEnd"/>
    </w:p>
    <w:p w14:paraId="548ED12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xc ;</w:t>
      </w:r>
      <w:proofErr w:type="gramEnd"/>
    </w:p>
    <w:p w14:paraId="05FA3EE1" w14:textId="77777777" w:rsidR="00117812" w:rsidRDefault="00117812" w:rsidP="00117812">
      <w:pPr>
        <w:pStyle w:val="PL"/>
      </w:pPr>
      <w:r>
        <w:t xml:space="preserve">        }</w:t>
      </w:r>
    </w:p>
    <w:p w14:paraId="6C4AE752" w14:textId="77777777" w:rsidR="00117812" w:rsidRDefault="00117812" w:rsidP="00117812">
      <w:pPr>
        <w:pStyle w:val="PL"/>
      </w:pPr>
      <w:r>
        <w:t xml:space="preserve">      }</w:t>
      </w:r>
    </w:p>
    <w:p w14:paraId="10992DBA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PDN_GWInterfaces</w:t>
      </w:r>
      <w:proofErr w:type="spellEnd"/>
      <w:r>
        <w:t xml:space="preserve"> {</w:t>
      </w:r>
    </w:p>
    <w:p w14:paraId="5F7BF2A3" w14:textId="77777777" w:rsidR="00117812" w:rsidRDefault="00117812" w:rsidP="00117812">
      <w:pPr>
        <w:pStyle w:val="PL"/>
      </w:pPr>
      <w:r>
        <w:t xml:space="preserve">        type enumeration {</w:t>
      </w:r>
    </w:p>
    <w:p w14:paraId="31184EA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2</w:t>
      </w:r>
      <w:proofErr w:type="gramStart"/>
      <w:r>
        <w:t>a ;</w:t>
      </w:r>
      <w:proofErr w:type="gramEnd"/>
    </w:p>
    <w:p w14:paraId="0C8E24A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2</w:t>
      </w:r>
      <w:proofErr w:type="gramStart"/>
      <w:r>
        <w:t>b ;</w:t>
      </w:r>
      <w:proofErr w:type="gramEnd"/>
    </w:p>
    <w:p w14:paraId="4421C9AE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2</w:t>
      </w:r>
      <w:proofErr w:type="gramStart"/>
      <w:r>
        <w:t>c ;</w:t>
      </w:r>
      <w:proofErr w:type="gramEnd"/>
    </w:p>
    <w:p w14:paraId="5F42E0F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5 ;</w:t>
      </w:r>
      <w:proofErr w:type="gramEnd"/>
    </w:p>
    <w:p w14:paraId="23BD4BE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6</w:t>
      </w:r>
      <w:proofErr w:type="gramStart"/>
      <w:r>
        <w:t>b ;</w:t>
      </w:r>
      <w:proofErr w:type="gramEnd"/>
    </w:p>
    <w:p w14:paraId="3014E303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x ;</w:t>
      </w:r>
      <w:proofErr w:type="gramEnd"/>
    </w:p>
    <w:p w14:paraId="2C55AFA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</w:t>
      </w:r>
      <w:proofErr w:type="gramStart"/>
      <w:r>
        <w:t>8 ;</w:t>
      </w:r>
      <w:proofErr w:type="gramEnd"/>
    </w:p>
    <w:p w14:paraId="6E3F562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Gi ;</w:t>
      </w:r>
      <w:proofErr w:type="gramEnd"/>
    </w:p>
    <w:p w14:paraId="0EDA0060" w14:textId="77777777" w:rsidR="00117812" w:rsidRDefault="00117812" w:rsidP="00117812">
      <w:pPr>
        <w:pStyle w:val="PL"/>
      </w:pPr>
      <w:r>
        <w:t xml:space="preserve">        }</w:t>
      </w:r>
    </w:p>
    <w:p w14:paraId="5C4D1873" w14:textId="77777777" w:rsidR="00117812" w:rsidRDefault="00117812" w:rsidP="00117812">
      <w:pPr>
        <w:pStyle w:val="PL"/>
      </w:pPr>
      <w:r>
        <w:t xml:space="preserve">      }</w:t>
      </w:r>
    </w:p>
    <w:p w14:paraId="14AFC8C0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eNBInterfaces</w:t>
      </w:r>
      <w:proofErr w:type="spellEnd"/>
      <w:r>
        <w:t xml:space="preserve"> {</w:t>
      </w:r>
    </w:p>
    <w:p w14:paraId="36B5207A" w14:textId="77777777" w:rsidR="00117812" w:rsidRDefault="00117812" w:rsidP="00117812">
      <w:pPr>
        <w:pStyle w:val="PL"/>
      </w:pPr>
      <w:r>
        <w:t xml:space="preserve">        type enumeration {</w:t>
      </w:r>
    </w:p>
    <w:p w14:paraId="5DABC10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1-</w:t>
      </w:r>
      <w:proofErr w:type="gramStart"/>
      <w:r>
        <w:t>MME ;</w:t>
      </w:r>
      <w:proofErr w:type="gramEnd"/>
    </w:p>
    <w:p w14:paraId="21195282" w14:textId="77777777" w:rsidR="00117812" w:rsidRDefault="00117812" w:rsidP="00117812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 xml:space="preserve"> X</w:t>
      </w:r>
      <w:proofErr w:type="gramStart"/>
      <w:r>
        <w:t>2 ;</w:t>
      </w:r>
      <w:proofErr w:type="gramEnd"/>
    </w:p>
    <w:p w14:paraId="637F0FB4" w14:textId="77777777" w:rsidR="00117812" w:rsidRDefault="00117812" w:rsidP="00117812">
      <w:pPr>
        <w:pStyle w:val="PL"/>
      </w:pPr>
      <w:r>
        <w:t xml:space="preserve">        }</w:t>
      </w:r>
    </w:p>
    <w:p w14:paraId="1C8A5B5D" w14:textId="77777777" w:rsidR="00117812" w:rsidRDefault="00117812" w:rsidP="00117812">
      <w:pPr>
        <w:pStyle w:val="PL"/>
      </w:pPr>
      <w:r>
        <w:t xml:space="preserve">      }</w:t>
      </w:r>
    </w:p>
    <w:p w14:paraId="02DFB2A4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en-gNBInterfaces</w:t>
      </w:r>
      <w:proofErr w:type="spellEnd"/>
      <w:r>
        <w:t xml:space="preserve"> {</w:t>
      </w:r>
    </w:p>
    <w:p w14:paraId="5AD4E55D" w14:textId="77777777" w:rsidR="00117812" w:rsidRDefault="00117812" w:rsidP="00117812">
      <w:pPr>
        <w:pStyle w:val="PL"/>
      </w:pPr>
      <w:r>
        <w:t xml:space="preserve">        type enumeration {</w:t>
      </w:r>
    </w:p>
    <w:p w14:paraId="34700BF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1-</w:t>
      </w:r>
      <w:proofErr w:type="gramStart"/>
      <w:r>
        <w:t>MME ;</w:t>
      </w:r>
      <w:proofErr w:type="gramEnd"/>
    </w:p>
    <w:p w14:paraId="4986B6ED" w14:textId="77777777" w:rsidR="00117812" w:rsidRPr="003E1F59" w:rsidRDefault="00117812" w:rsidP="00117812">
      <w:pPr>
        <w:pStyle w:val="PL"/>
        <w:rPr>
          <w:lang w:val="en-CA"/>
        </w:rPr>
      </w:pPr>
      <w:r>
        <w:t xml:space="preserve">          </w:t>
      </w:r>
      <w:proofErr w:type="spellStart"/>
      <w:r w:rsidRPr="003E1F59">
        <w:rPr>
          <w:lang w:val="en-CA"/>
        </w:rPr>
        <w:t>enum</w:t>
      </w:r>
      <w:proofErr w:type="spellEnd"/>
      <w:r w:rsidRPr="003E1F59">
        <w:rPr>
          <w:lang w:val="en-CA"/>
        </w:rPr>
        <w:t xml:space="preserve"> X</w:t>
      </w:r>
      <w:proofErr w:type="gramStart"/>
      <w:r w:rsidRPr="003E1F59">
        <w:rPr>
          <w:lang w:val="en-CA"/>
        </w:rPr>
        <w:t>2 ;</w:t>
      </w:r>
      <w:proofErr w:type="gramEnd"/>
    </w:p>
    <w:p w14:paraId="5024798A" w14:textId="77777777" w:rsidR="00117812" w:rsidRPr="00117812" w:rsidRDefault="00117812" w:rsidP="00117812">
      <w:pPr>
        <w:pStyle w:val="PL"/>
        <w:rPr>
          <w:lang w:val="de-DE"/>
        </w:rPr>
      </w:pPr>
      <w:r w:rsidRPr="003E1F59">
        <w:rPr>
          <w:lang w:val="en-CA"/>
        </w:rPr>
        <w:t xml:space="preserve">          </w:t>
      </w:r>
      <w:r w:rsidRPr="00117812">
        <w:rPr>
          <w:lang w:val="de-DE"/>
        </w:rPr>
        <w:t>enum Uu ;</w:t>
      </w:r>
    </w:p>
    <w:p w14:paraId="22577C0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F1-C ;</w:t>
      </w:r>
    </w:p>
    <w:p w14:paraId="113CCFD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E1 ;</w:t>
      </w:r>
    </w:p>
    <w:p w14:paraId="64FD20C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}</w:t>
      </w:r>
    </w:p>
    <w:p w14:paraId="5DE021D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}</w:t>
      </w:r>
    </w:p>
    <w:p w14:paraId="7A7E952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leaf-list AMFInterfaces {</w:t>
      </w:r>
    </w:p>
    <w:p w14:paraId="652E1DB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type enumeration {</w:t>
      </w:r>
    </w:p>
    <w:p w14:paraId="3537CAA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 ;</w:t>
      </w:r>
    </w:p>
    <w:p w14:paraId="38655CB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2 ;</w:t>
      </w:r>
    </w:p>
    <w:p w14:paraId="23A2338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8 ;</w:t>
      </w:r>
    </w:p>
    <w:p w14:paraId="20A0204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1 ;</w:t>
      </w:r>
    </w:p>
    <w:p w14:paraId="3A033A4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2 ;</w:t>
      </w:r>
    </w:p>
    <w:p w14:paraId="28DEB01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4 ;</w:t>
      </w:r>
    </w:p>
    <w:p w14:paraId="02176D4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5 ;</w:t>
      </w:r>
    </w:p>
    <w:p w14:paraId="57C90D3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20 ;</w:t>
      </w:r>
    </w:p>
    <w:p w14:paraId="570D0CE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22 ;</w:t>
      </w:r>
    </w:p>
    <w:p w14:paraId="2AB5493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26 ;</w:t>
      </w:r>
    </w:p>
    <w:p w14:paraId="07C7C05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}</w:t>
      </w:r>
    </w:p>
    <w:p w14:paraId="152B9EC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}</w:t>
      </w:r>
    </w:p>
    <w:p w14:paraId="45762C5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leaf-list AUSFInterfaces {</w:t>
      </w:r>
    </w:p>
    <w:p w14:paraId="618F60A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type enumeration {</w:t>
      </w:r>
    </w:p>
    <w:p w14:paraId="547C44E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2 ;</w:t>
      </w:r>
    </w:p>
    <w:p w14:paraId="3E6C486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3 ;</w:t>
      </w:r>
    </w:p>
    <w:p w14:paraId="5B2191B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}</w:t>
      </w:r>
    </w:p>
    <w:p w14:paraId="31E1246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}</w:t>
      </w:r>
    </w:p>
    <w:p w14:paraId="253F53D9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 xml:space="preserve">leaf-list </w:t>
      </w:r>
      <w:proofErr w:type="spellStart"/>
      <w:r>
        <w:t>NEFInterfaces</w:t>
      </w:r>
      <w:proofErr w:type="spellEnd"/>
      <w:r>
        <w:t xml:space="preserve"> {</w:t>
      </w:r>
    </w:p>
    <w:p w14:paraId="0980750A" w14:textId="77777777" w:rsidR="00117812" w:rsidRDefault="00117812" w:rsidP="00117812">
      <w:pPr>
        <w:pStyle w:val="PL"/>
      </w:pPr>
      <w:r>
        <w:t xml:space="preserve">        type enumeration {</w:t>
      </w:r>
    </w:p>
    <w:p w14:paraId="2016C5D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N29 ;</w:t>
      </w:r>
    </w:p>
    <w:p w14:paraId="24B1A93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30 ;</w:t>
      </w:r>
    </w:p>
    <w:p w14:paraId="4EB4AAF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33 ;</w:t>
      </w:r>
    </w:p>
    <w:p w14:paraId="040EE035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49BC0002" w14:textId="77777777" w:rsidR="00117812" w:rsidRDefault="00117812" w:rsidP="00117812">
      <w:pPr>
        <w:pStyle w:val="PL"/>
      </w:pPr>
      <w:r>
        <w:t xml:space="preserve">      }</w:t>
      </w:r>
    </w:p>
    <w:p w14:paraId="4C5933C1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NRFInterfaces</w:t>
      </w:r>
      <w:proofErr w:type="spellEnd"/>
      <w:r>
        <w:t xml:space="preserve"> {</w:t>
      </w:r>
    </w:p>
    <w:p w14:paraId="15234397" w14:textId="77777777" w:rsidR="00117812" w:rsidRDefault="00117812" w:rsidP="00117812">
      <w:pPr>
        <w:pStyle w:val="PL"/>
      </w:pPr>
      <w:r>
        <w:t xml:space="preserve">        type enumeration {</w:t>
      </w:r>
    </w:p>
    <w:p w14:paraId="04E4AE7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27 ;</w:t>
      </w:r>
      <w:proofErr w:type="gramEnd"/>
    </w:p>
    <w:p w14:paraId="5406681E" w14:textId="77777777" w:rsidR="00117812" w:rsidRDefault="00117812" w:rsidP="00117812">
      <w:pPr>
        <w:pStyle w:val="PL"/>
      </w:pPr>
      <w:r>
        <w:t xml:space="preserve">        }</w:t>
      </w:r>
    </w:p>
    <w:p w14:paraId="14D53306" w14:textId="77777777" w:rsidR="00117812" w:rsidRDefault="00117812" w:rsidP="00117812">
      <w:pPr>
        <w:pStyle w:val="PL"/>
      </w:pPr>
      <w:r>
        <w:t xml:space="preserve">      }</w:t>
      </w:r>
    </w:p>
    <w:p w14:paraId="521324C7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NSSFInterfaces</w:t>
      </w:r>
      <w:proofErr w:type="spellEnd"/>
      <w:r>
        <w:t xml:space="preserve"> {</w:t>
      </w:r>
    </w:p>
    <w:p w14:paraId="4376B797" w14:textId="77777777" w:rsidR="00117812" w:rsidRDefault="00117812" w:rsidP="00117812">
      <w:pPr>
        <w:pStyle w:val="PL"/>
      </w:pPr>
      <w:r>
        <w:t xml:space="preserve">        type enumeration {</w:t>
      </w:r>
    </w:p>
    <w:p w14:paraId="3C6DF8C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22 ;</w:t>
      </w:r>
      <w:proofErr w:type="gramEnd"/>
    </w:p>
    <w:p w14:paraId="61ED5A0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31 ;</w:t>
      </w:r>
      <w:proofErr w:type="gramEnd"/>
    </w:p>
    <w:p w14:paraId="69A3D526" w14:textId="77777777" w:rsidR="00117812" w:rsidRDefault="00117812" w:rsidP="00117812">
      <w:pPr>
        <w:pStyle w:val="PL"/>
      </w:pPr>
      <w:r>
        <w:t xml:space="preserve">        }</w:t>
      </w:r>
    </w:p>
    <w:p w14:paraId="4D34F064" w14:textId="77777777" w:rsidR="00117812" w:rsidRDefault="00117812" w:rsidP="00117812">
      <w:pPr>
        <w:pStyle w:val="PL"/>
      </w:pPr>
      <w:r>
        <w:t xml:space="preserve">      }</w:t>
      </w:r>
    </w:p>
    <w:p w14:paraId="02F70127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PCFInterfaces</w:t>
      </w:r>
      <w:proofErr w:type="spellEnd"/>
      <w:r>
        <w:t xml:space="preserve"> {</w:t>
      </w:r>
    </w:p>
    <w:p w14:paraId="58F3D9F5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1DFD6CF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5 ;</w:t>
      </w:r>
    </w:p>
    <w:p w14:paraId="1E4A0BD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7 ;</w:t>
      </w:r>
    </w:p>
    <w:p w14:paraId="19B5BF6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5 ;</w:t>
      </w:r>
    </w:p>
    <w:p w14:paraId="6C7BB883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61627658" w14:textId="77777777" w:rsidR="00117812" w:rsidRDefault="00117812" w:rsidP="00117812">
      <w:pPr>
        <w:pStyle w:val="PL"/>
      </w:pPr>
      <w:r>
        <w:t xml:space="preserve">      }</w:t>
      </w:r>
    </w:p>
    <w:p w14:paraId="1962F872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SMFInterfaces</w:t>
      </w:r>
      <w:proofErr w:type="spellEnd"/>
      <w:r>
        <w:t xml:space="preserve"> {</w:t>
      </w:r>
    </w:p>
    <w:p w14:paraId="04E1E52A" w14:textId="77777777" w:rsidR="00117812" w:rsidRDefault="00117812" w:rsidP="00117812">
      <w:pPr>
        <w:pStyle w:val="PL"/>
      </w:pPr>
      <w:r>
        <w:t xml:space="preserve">        type enumeration {</w:t>
      </w:r>
    </w:p>
    <w:p w14:paraId="69213520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N4 ;</w:t>
      </w:r>
    </w:p>
    <w:p w14:paraId="3A0007A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7 ;</w:t>
      </w:r>
    </w:p>
    <w:p w14:paraId="2E329B9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0 ;</w:t>
      </w:r>
    </w:p>
    <w:p w14:paraId="668898DF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11 ;</w:t>
      </w:r>
      <w:proofErr w:type="gramEnd"/>
    </w:p>
    <w:p w14:paraId="215D7DC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S5-</w:t>
      </w:r>
      <w:proofErr w:type="gramStart"/>
      <w:r>
        <w:t>C ;</w:t>
      </w:r>
      <w:proofErr w:type="gramEnd"/>
    </w:p>
    <w:p w14:paraId="1AAE075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38 ;</w:t>
      </w:r>
      <w:proofErr w:type="gramEnd"/>
    </w:p>
    <w:p w14:paraId="215B7CB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16 ;</w:t>
      </w:r>
      <w:proofErr w:type="gramEnd"/>
    </w:p>
    <w:p w14:paraId="4DCCBE4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16</w:t>
      </w:r>
      <w:proofErr w:type="gramStart"/>
      <w:r>
        <w:t>a ;</w:t>
      </w:r>
      <w:proofErr w:type="gramEnd"/>
    </w:p>
    <w:p w14:paraId="42AD0B1A" w14:textId="77777777" w:rsidR="00117812" w:rsidRDefault="00117812" w:rsidP="00117812">
      <w:pPr>
        <w:pStyle w:val="PL"/>
      </w:pPr>
      <w:r>
        <w:t xml:space="preserve">        }</w:t>
      </w:r>
    </w:p>
    <w:p w14:paraId="038FC5B5" w14:textId="77777777" w:rsidR="00117812" w:rsidRDefault="00117812" w:rsidP="00117812">
      <w:pPr>
        <w:pStyle w:val="PL"/>
      </w:pPr>
      <w:r>
        <w:t xml:space="preserve">      }</w:t>
      </w:r>
    </w:p>
    <w:p w14:paraId="3DA05B63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SMSFInterfaces</w:t>
      </w:r>
      <w:proofErr w:type="spellEnd"/>
      <w:r>
        <w:t xml:space="preserve"> {</w:t>
      </w:r>
    </w:p>
    <w:p w14:paraId="4BDECC5E" w14:textId="77777777" w:rsidR="00117812" w:rsidRDefault="00117812" w:rsidP="00117812">
      <w:pPr>
        <w:pStyle w:val="PL"/>
      </w:pPr>
      <w:r>
        <w:t xml:space="preserve">        type enumeration {</w:t>
      </w:r>
    </w:p>
    <w:p w14:paraId="3D52FF1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20 ;</w:t>
      </w:r>
      <w:proofErr w:type="gramEnd"/>
    </w:p>
    <w:p w14:paraId="341150D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21 ;</w:t>
      </w:r>
      <w:proofErr w:type="gramEnd"/>
    </w:p>
    <w:p w14:paraId="17569A54" w14:textId="77777777" w:rsidR="00117812" w:rsidRDefault="00117812" w:rsidP="00117812">
      <w:pPr>
        <w:pStyle w:val="PL"/>
      </w:pPr>
      <w:r>
        <w:t xml:space="preserve">        }</w:t>
      </w:r>
    </w:p>
    <w:p w14:paraId="706B3CAA" w14:textId="77777777" w:rsidR="00117812" w:rsidRDefault="00117812" w:rsidP="00117812">
      <w:pPr>
        <w:pStyle w:val="PL"/>
      </w:pPr>
      <w:r>
        <w:t xml:space="preserve">      }</w:t>
      </w:r>
    </w:p>
    <w:p w14:paraId="5D032FC8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UDMInterfaces</w:t>
      </w:r>
      <w:proofErr w:type="spellEnd"/>
      <w:r>
        <w:t xml:space="preserve"> {</w:t>
      </w:r>
    </w:p>
    <w:p w14:paraId="5E4CE665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472F894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8 ;</w:t>
      </w:r>
    </w:p>
    <w:p w14:paraId="05B1774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lastRenderedPageBreak/>
        <w:t xml:space="preserve">          enum N10 ;</w:t>
      </w:r>
    </w:p>
    <w:p w14:paraId="0439B18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13 ;</w:t>
      </w:r>
    </w:p>
    <w:p w14:paraId="345BDCCF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21 ;</w:t>
      </w:r>
      <w:proofErr w:type="gramEnd"/>
    </w:p>
    <w:p w14:paraId="4332D275" w14:textId="77777777" w:rsidR="00117812" w:rsidRDefault="00117812" w:rsidP="00117812">
      <w:pPr>
        <w:pStyle w:val="PL"/>
      </w:pPr>
      <w:r>
        <w:t xml:space="preserve">        }</w:t>
      </w:r>
    </w:p>
    <w:p w14:paraId="0FC0A381" w14:textId="77777777" w:rsidR="00117812" w:rsidRDefault="00117812" w:rsidP="00117812">
      <w:pPr>
        <w:pStyle w:val="PL"/>
      </w:pPr>
      <w:r>
        <w:t xml:space="preserve">      }</w:t>
      </w:r>
    </w:p>
    <w:p w14:paraId="6C4D4CE6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UPFInterfaces</w:t>
      </w:r>
      <w:proofErr w:type="spellEnd"/>
      <w:r>
        <w:t xml:space="preserve"> {</w:t>
      </w:r>
    </w:p>
    <w:p w14:paraId="6C8C06DE" w14:textId="77777777" w:rsidR="00117812" w:rsidRDefault="00117812" w:rsidP="00117812">
      <w:pPr>
        <w:pStyle w:val="PL"/>
      </w:pPr>
      <w:r>
        <w:t xml:space="preserve">        type enumeration {</w:t>
      </w:r>
    </w:p>
    <w:p w14:paraId="52F0617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</w:t>
      </w:r>
      <w:proofErr w:type="gramStart"/>
      <w:r>
        <w:t>4 ;</w:t>
      </w:r>
      <w:proofErr w:type="gramEnd"/>
    </w:p>
    <w:p w14:paraId="6AD804F2" w14:textId="77777777" w:rsidR="00117812" w:rsidRDefault="00117812" w:rsidP="00117812">
      <w:pPr>
        <w:pStyle w:val="PL"/>
      </w:pPr>
      <w:r>
        <w:t xml:space="preserve">        }</w:t>
      </w:r>
    </w:p>
    <w:p w14:paraId="7C429545" w14:textId="77777777" w:rsidR="00117812" w:rsidRDefault="00117812" w:rsidP="00117812">
      <w:pPr>
        <w:pStyle w:val="PL"/>
      </w:pPr>
      <w:r>
        <w:t xml:space="preserve">      }</w:t>
      </w:r>
    </w:p>
    <w:p w14:paraId="216584DC" w14:textId="77777777" w:rsidR="00117812" w:rsidRDefault="00117812" w:rsidP="00117812">
      <w:pPr>
        <w:pStyle w:val="PL"/>
      </w:pPr>
      <w:r>
        <w:t xml:space="preserve">      leaf-list ng-</w:t>
      </w:r>
      <w:proofErr w:type="spellStart"/>
      <w:r>
        <w:t>eNBInterfaces</w:t>
      </w:r>
      <w:proofErr w:type="spellEnd"/>
      <w:r>
        <w:t xml:space="preserve"> {</w:t>
      </w:r>
    </w:p>
    <w:p w14:paraId="4EA6AB16" w14:textId="77777777" w:rsidR="00117812" w:rsidRDefault="00117812" w:rsidP="00117812">
      <w:pPr>
        <w:pStyle w:val="PL"/>
      </w:pPr>
      <w:r>
        <w:t xml:space="preserve">        type enumeration {</w:t>
      </w:r>
    </w:p>
    <w:p w14:paraId="6AFE498D" w14:textId="77777777" w:rsidR="00117812" w:rsidRPr="003E1F59" w:rsidRDefault="00117812" w:rsidP="00117812">
      <w:pPr>
        <w:pStyle w:val="PL"/>
        <w:rPr>
          <w:lang w:val="de-DE"/>
        </w:rPr>
      </w:pPr>
      <w:r>
        <w:t xml:space="preserve">          </w:t>
      </w:r>
      <w:r w:rsidRPr="003E1F59">
        <w:rPr>
          <w:lang w:val="de-DE"/>
        </w:rPr>
        <w:t>enum NG-C ;</w:t>
      </w:r>
    </w:p>
    <w:p w14:paraId="385888E7" w14:textId="77777777" w:rsidR="00117812" w:rsidRPr="003E1F59" w:rsidRDefault="00117812" w:rsidP="00117812">
      <w:pPr>
        <w:pStyle w:val="PL"/>
        <w:rPr>
          <w:lang w:val="de-DE"/>
        </w:rPr>
      </w:pPr>
      <w:r w:rsidRPr="003E1F59">
        <w:rPr>
          <w:lang w:val="de-DE"/>
        </w:rPr>
        <w:t xml:space="preserve">          enum Xn-C ;</w:t>
      </w:r>
    </w:p>
    <w:p w14:paraId="3788E84D" w14:textId="77777777" w:rsidR="00117812" w:rsidRDefault="00117812" w:rsidP="00117812">
      <w:pPr>
        <w:pStyle w:val="PL"/>
      </w:pPr>
      <w:r w:rsidRPr="003E1F59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Uu ;</w:t>
      </w:r>
      <w:proofErr w:type="gramEnd"/>
    </w:p>
    <w:p w14:paraId="1A449868" w14:textId="77777777" w:rsidR="00117812" w:rsidRDefault="00117812" w:rsidP="00117812">
      <w:pPr>
        <w:pStyle w:val="PL"/>
      </w:pPr>
      <w:r>
        <w:t xml:space="preserve">        }</w:t>
      </w:r>
    </w:p>
    <w:p w14:paraId="54979DBB" w14:textId="77777777" w:rsidR="00117812" w:rsidRDefault="00117812" w:rsidP="00117812">
      <w:pPr>
        <w:pStyle w:val="PL"/>
      </w:pPr>
      <w:r>
        <w:t xml:space="preserve">      }</w:t>
      </w:r>
    </w:p>
    <w:p w14:paraId="578AE181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gNB</w:t>
      </w:r>
      <w:proofErr w:type="spellEnd"/>
      <w:r>
        <w:t>-CU-</w:t>
      </w:r>
      <w:proofErr w:type="spellStart"/>
      <w:r>
        <w:t>CPInterfaces</w:t>
      </w:r>
      <w:proofErr w:type="spellEnd"/>
      <w:r>
        <w:t xml:space="preserve"> {</w:t>
      </w:r>
    </w:p>
    <w:p w14:paraId="05F9F226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type enumeration {</w:t>
      </w:r>
    </w:p>
    <w:p w14:paraId="60CB5EF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G-C ;</w:t>
      </w:r>
    </w:p>
    <w:p w14:paraId="750613C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Xn-C ;</w:t>
      </w:r>
    </w:p>
    <w:p w14:paraId="0532678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Uu ;</w:t>
      </w:r>
    </w:p>
    <w:p w14:paraId="79BB828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F1-C ;</w:t>
      </w:r>
    </w:p>
    <w:p w14:paraId="298B945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E1 ;</w:t>
      </w:r>
    </w:p>
    <w:p w14:paraId="6AC6AE0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X2-C ;</w:t>
      </w:r>
    </w:p>
    <w:p w14:paraId="630F86B4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r>
        <w:t>}</w:t>
      </w:r>
    </w:p>
    <w:p w14:paraId="65AF95E8" w14:textId="77777777" w:rsidR="00117812" w:rsidRDefault="00117812" w:rsidP="00117812">
      <w:pPr>
        <w:pStyle w:val="PL"/>
      </w:pPr>
      <w:r>
        <w:t xml:space="preserve">      }</w:t>
      </w:r>
    </w:p>
    <w:p w14:paraId="1C16E26A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gNB</w:t>
      </w:r>
      <w:proofErr w:type="spellEnd"/>
      <w:r>
        <w:t>-CU-</w:t>
      </w:r>
      <w:proofErr w:type="spellStart"/>
      <w:r>
        <w:t>UPInterfaces</w:t>
      </w:r>
      <w:proofErr w:type="spellEnd"/>
      <w:r>
        <w:t xml:space="preserve"> {</w:t>
      </w:r>
    </w:p>
    <w:p w14:paraId="34F8BD06" w14:textId="77777777" w:rsidR="00117812" w:rsidRDefault="00117812" w:rsidP="00117812">
      <w:pPr>
        <w:pStyle w:val="PL"/>
      </w:pPr>
      <w:r>
        <w:t xml:space="preserve">        type enumeration {</w:t>
      </w:r>
    </w:p>
    <w:p w14:paraId="457851B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E</w:t>
      </w:r>
      <w:proofErr w:type="gramStart"/>
      <w:r>
        <w:t>1 ;</w:t>
      </w:r>
      <w:proofErr w:type="gramEnd"/>
    </w:p>
    <w:p w14:paraId="33E3BEB6" w14:textId="77777777" w:rsidR="00117812" w:rsidRDefault="00117812" w:rsidP="00117812">
      <w:pPr>
        <w:pStyle w:val="PL"/>
      </w:pPr>
      <w:r>
        <w:t xml:space="preserve">        }</w:t>
      </w:r>
    </w:p>
    <w:p w14:paraId="43180ECE" w14:textId="77777777" w:rsidR="00117812" w:rsidRDefault="00117812" w:rsidP="00117812">
      <w:pPr>
        <w:pStyle w:val="PL"/>
      </w:pPr>
      <w:r>
        <w:t xml:space="preserve">      }</w:t>
      </w:r>
    </w:p>
    <w:p w14:paraId="0CFCC1A4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gNB-DUInterfaces</w:t>
      </w:r>
      <w:proofErr w:type="spellEnd"/>
      <w:r>
        <w:t xml:space="preserve"> {</w:t>
      </w:r>
    </w:p>
    <w:p w14:paraId="579D6B05" w14:textId="77777777" w:rsidR="00117812" w:rsidRDefault="00117812" w:rsidP="00117812">
      <w:pPr>
        <w:pStyle w:val="PL"/>
      </w:pPr>
      <w:r>
        <w:t xml:space="preserve">        type enumeration {</w:t>
      </w:r>
    </w:p>
    <w:p w14:paraId="4D1F92B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F1-</w:t>
      </w:r>
      <w:proofErr w:type="gramStart"/>
      <w:r>
        <w:t>C ;</w:t>
      </w:r>
      <w:proofErr w:type="gramEnd"/>
    </w:p>
    <w:p w14:paraId="4F4CE9B2" w14:textId="77777777" w:rsidR="00117812" w:rsidRDefault="00117812" w:rsidP="00117812">
      <w:pPr>
        <w:pStyle w:val="PL"/>
      </w:pPr>
      <w:r>
        <w:t xml:space="preserve">      }</w:t>
      </w:r>
    </w:p>
    <w:p w14:paraId="54AE42BB" w14:textId="77777777" w:rsidR="00117812" w:rsidRDefault="00117812" w:rsidP="00117812">
      <w:pPr>
        <w:pStyle w:val="PL"/>
      </w:pPr>
      <w:r>
        <w:t xml:space="preserve">    }</w:t>
      </w:r>
    </w:p>
    <w:p w14:paraId="3C42DD72" w14:textId="77777777" w:rsidR="00117812" w:rsidRDefault="00117812" w:rsidP="00117812">
      <w:pPr>
        <w:pStyle w:val="PL"/>
      </w:pPr>
      <w:r>
        <w:t xml:space="preserve">    }</w:t>
      </w:r>
    </w:p>
    <w:p w14:paraId="6C362C43" w14:textId="77777777" w:rsidR="00117812" w:rsidRDefault="00117812" w:rsidP="00117812">
      <w:pPr>
        <w:pStyle w:val="PL"/>
      </w:pPr>
    </w:p>
    <w:p w14:paraId="754CFBF9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listOfNeTypes</w:t>
      </w:r>
      <w:proofErr w:type="spellEnd"/>
      <w:r>
        <w:t xml:space="preserve"> {</w:t>
      </w:r>
    </w:p>
    <w:p w14:paraId="256B868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2915BC3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SC_SERVER;</w:t>
      </w:r>
    </w:p>
    <w:p w14:paraId="41E37B6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SGSN;</w:t>
      </w:r>
    </w:p>
    <w:p w14:paraId="4F00FE7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GW;</w:t>
      </w:r>
    </w:p>
    <w:p w14:paraId="742E3CD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GGSN;</w:t>
      </w:r>
    </w:p>
    <w:p w14:paraId="2CE0233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RNC;</w:t>
      </w:r>
    </w:p>
    <w:p w14:paraId="2DB420F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BM_SC;</w:t>
      </w:r>
    </w:p>
    <w:p w14:paraId="7260923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ME;</w:t>
      </w:r>
    </w:p>
    <w:p w14:paraId="7DD651E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SGW;</w:t>
      </w:r>
    </w:p>
    <w:p w14:paraId="2211B40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PGW;</w:t>
      </w:r>
    </w:p>
    <w:p w14:paraId="1C33928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ENB;</w:t>
      </w:r>
    </w:p>
    <w:p w14:paraId="018860A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EN_GNB;</w:t>
      </w:r>
    </w:p>
    <w:p w14:paraId="67F03E21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GNB_CU_</w:t>
      </w:r>
      <w:proofErr w:type="gramStart"/>
      <w:r>
        <w:t>CP;</w:t>
      </w:r>
      <w:proofErr w:type="gramEnd"/>
    </w:p>
    <w:p w14:paraId="068C6DEE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GNB_CU_</w:t>
      </w:r>
      <w:proofErr w:type="gramStart"/>
      <w:r>
        <w:t>UP;</w:t>
      </w:r>
      <w:proofErr w:type="gramEnd"/>
    </w:p>
    <w:p w14:paraId="5461FEA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GNB_</w:t>
      </w:r>
      <w:proofErr w:type="gramStart"/>
      <w:r>
        <w:t>DU;</w:t>
      </w:r>
      <w:proofErr w:type="gramEnd"/>
    </w:p>
    <w:p w14:paraId="4E73398A" w14:textId="77777777" w:rsidR="00117812" w:rsidRDefault="00117812" w:rsidP="00117812">
      <w:pPr>
        <w:pStyle w:val="PL"/>
      </w:pPr>
      <w:r>
        <w:t xml:space="preserve">      }</w:t>
      </w:r>
    </w:p>
    <w:p w14:paraId="35733A0D" w14:textId="77777777" w:rsidR="00117812" w:rsidRDefault="00117812" w:rsidP="00117812">
      <w:pPr>
        <w:pStyle w:val="PL"/>
      </w:pPr>
      <w:r>
        <w:t xml:space="preserve">      description "Specifies the network element types where the trace should</w:t>
      </w:r>
    </w:p>
    <w:p w14:paraId="2086D32D" w14:textId="77777777" w:rsidR="00117812" w:rsidRDefault="00117812" w:rsidP="00117812">
      <w:pPr>
        <w:pStyle w:val="PL"/>
      </w:pPr>
      <w:r>
        <w:t xml:space="preserve">        be activated. The attribute is applicable only for Trace with</w:t>
      </w:r>
    </w:p>
    <w:p w14:paraId="6F601FA4" w14:textId="77777777" w:rsidR="00117812" w:rsidRDefault="00117812" w:rsidP="00117812">
      <w:pPr>
        <w:pStyle w:val="PL"/>
      </w:pPr>
      <w:r>
        <w:t xml:space="preserve">        Signalling Based Trace activation.</w:t>
      </w:r>
      <w:proofErr w:type="gramStart"/>
      <w:r>
        <w:t>";</w:t>
      </w:r>
      <w:proofErr w:type="gramEnd"/>
    </w:p>
    <w:p w14:paraId="55AABC8E" w14:textId="77777777" w:rsidR="00117812" w:rsidRDefault="00117812" w:rsidP="00117812">
      <w:pPr>
        <w:pStyle w:val="PL"/>
      </w:pPr>
      <w:r>
        <w:t xml:space="preserve">      reference "Clause 5.4 of 3GPP TS 32.422. ";</w:t>
      </w:r>
    </w:p>
    <w:p w14:paraId="121075AC" w14:textId="77777777" w:rsidR="00117812" w:rsidRDefault="00117812" w:rsidP="00117812">
      <w:pPr>
        <w:pStyle w:val="PL"/>
      </w:pPr>
      <w:r>
        <w:t xml:space="preserve">    }</w:t>
      </w:r>
    </w:p>
    <w:p w14:paraId="1C7EF20C" w14:textId="77777777" w:rsidR="00117812" w:rsidRDefault="00117812" w:rsidP="00117812">
      <w:pPr>
        <w:pStyle w:val="PL"/>
      </w:pPr>
    </w:p>
    <w:p w14:paraId="4D18706E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aceDepth</w:t>
      </w:r>
      <w:proofErr w:type="spellEnd"/>
      <w:r>
        <w:t xml:space="preserve"> {</w:t>
      </w:r>
    </w:p>
    <w:p w14:paraId="3D9DFD09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TRACE_ONLY"'</w:t>
      </w:r>
    </w:p>
    <w:p w14:paraId="71010A46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</w:t>
      </w:r>
      <w:proofErr w:type="gramStart"/>
      <w:r>
        <w:t>';</w:t>
      </w:r>
      <w:proofErr w:type="gramEnd"/>
    </w:p>
    <w:p w14:paraId="4FF40E9F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 {</w:t>
      </w:r>
    </w:p>
    <w:p w14:paraId="60E1D8E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INIMUM;</w:t>
      </w:r>
    </w:p>
    <w:p w14:paraId="534A17E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EDIUM;</w:t>
      </w:r>
    </w:p>
    <w:p w14:paraId="5C834BB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AXIMUM;</w:t>
      </w:r>
    </w:p>
    <w:p w14:paraId="33FD573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VENDORMINIMUM;</w:t>
      </w:r>
    </w:p>
    <w:p w14:paraId="1906E23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VENDORMEDIUM;</w:t>
      </w:r>
    </w:p>
    <w:p w14:paraId="38215C01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VENDORMAXIMUM;</w:t>
      </w:r>
      <w:proofErr w:type="gramEnd"/>
    </w:p>
    <w:p w14:paraId="72D36E26" w14:textId="77777777" w:rsidR="00117812" w:rsidRDefault="00117812" w:rsidP="00117812">
      <w:pPr>
        <w:pStyle w:val="PL"/>
      </w:pPr>
      <w:r>
        <w:t xml:space="preserve">      }</w:t>
      </w:r>
    </w:p>
    <w:p w14:paraId="34359533" w14:textId="77777777" w:rsidR="00117812" w:rsidRDefault="00117812" w:rsidP="00117812">
      <w:pPr>
        <w:pStyle w:val="PL"/>
      </w:pPr>
      <w:r>
        <w:t xml:space="preserve">      default </w:t>
      </w:r>
      <w:proofErr w:type="gramStart"/>
      <w:r>
        <w:t>MAXIMUM;</w:t>
      </w:r>
      <w:proofErr w:type="gramEnd"/>
    </w:p>
    <w:p w14:paraId="06A9A6DD" w14:textId="77777777" w:rsidR="00117812" w:rsidRDefault="00117812" w:rsidP="00117812">
      <w:pPr>
        <w:pStyle w:val="PL"/>
      </w:pPr>
      <w:r>
        <w:t xml:space="preserve">      description "It specifies the trace depth. The attribute is applicable</w:t>
      </w:r>
    </w:p>
    <w:p w14:paraId="35731DE3" w14:textId="77777777" w:rsidR="00117812" w:rsidRDefault="00117812" w:rsidP="00117812">
      <w:pPr>
        <w:pStyle w:val="PL"/>
      </w:pPr>
      <w:r>
        <w:t xml:space="preserve">      only for Trace.</w:t>
      </w:r>
      <w:proofErr w:type="gramStart"/>
      <w:r>
        <w:t>";</w:t>
      </w:r>
      <w:proofErr w:type="gramEnd"/>
    </w:p>
    <w:p w14:paraId="1C4E70BF" w14:textId="77777777" w:rsidR="00117812" w:rsidRDefault="00117812" w:rsidP="00117812">
      <w:pPr>
        <w:pStyle w:val="PL"/>
      </w:pPr>
      <w:r>
        <w:t xml:space="preserve">      reference "Clause 5.3 of 3GPP TS 32.422.</w:t>
      </w:r>
      <w:proofErr w:type="gramStart"/>
      <w:r>
        <w:t>";</w:t>
      </w:r>
      <w:proofErr w:type="gramEnd"/>
    </w:p>
    <w:p w14:paraId="08481CB7" w14:textId="77777777" w:rsidR="00117812" w:rsidRDefault="00117812" w:rsidP="00117812">
      <w:pPr>
        <w:pStyle w:val="PL"/>
      </w:pPr>
      <w:r>
        <w:t xml:space="preserve">    }</w:t>
      </w:r>
    </w:p>
    <w:p w14:paraId="51825D57" w14:textId="77777777" w:rsidR="00117812" w:rsidRDefault="00117812" w:rsidP="00117812">
      <w:pPr>
        <w:pStyle w:val="PL"/>
      </w:pPr>
    </w:p>
    <w:p w14:paraId="1143A9AD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iggeringEvents</w:t>
      </w:r>
      <w:proofErr w:type="spellEnd"/>
      <w:r>
        <w:t xml:space="preserve"> {</w:t>
      </w:r>
    </w:p>
    <w:p w14:paraId="6BD107DE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4D27CE6D" w14:textId="77777777" w:rsidR="00117812" w:rsidRDefault="00117812" w:rsidP="00117812">
      <w:pPr>
        <w:pStyle w:val="PL"/>
      </w:pPr>
      <w:r>
        <w:t xml:space="preserve">      description "It specifies the triggering event parameter of the trace</w:t>
      </w:r>
    </w:p>
    <w:p w14:paraId="0B271254" w14:textId="77777777" w:rsidR="00117812" w:rsidRDefault="00117812" w:rsidP="00117812">
      <w:pPr>
        <w:pStyle w:val="PL"/>
      </w:pPr>
      <w:r>
        <w:t xml:space="preserve">        session. The attribute is applicable only for Trace.</w:t>
      </w:r>
      <w:proofErr w:type="gramStart"/>
      <w:r>
        <w:t>";</w:t>
      </w:r>
      <w:proofErr w:type="gramEnd"/>
    </w:p>
    <w:p w14:paraId="74F6D51D" w14:textId="77777777" w:rsidR="00117812" w:rsidRDefault="00117812" w:rsidP="00117812">
      <w:pPr>
        <w:pStyle w:val="PL"/>
      </w:pPr>
      <w:r>
        <w:t xml:space="preserve">      reference "Clause 5.1 of 3GPP TS 32.422</w:t>
      </w:r>
      <w:proofErr w:type="gramStart"/>
      <w:r>
        <w:t>";</w:t>
      </w:r>
      <w:proofErr w:type="gramEnd"/>
    </w:p>
    <w:p w14:paraId="3C5AA702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32</w:t>
      </w:r>
      <w:proofErr w:type="gramStart"/>
      <w:r>
        <w:t>; }</w:t>
      </w:r>
      <w:proofErr w:type="gramEnd"/>
    </w:p>
    <w:p w14:paraId="7CC5B9BC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48736279" w14:textId="77777777" w:rsidR="00117812" w:rsidRDefault="00117812" w:rsidP="00117812">
      <w:pPr>
        <w:pStyle w:val="PL"/>
      </w:pPr>
    </w:p>
    <w:p w14:paraId="0D959B7E" w14:textId="77777777" w:rsidR="00117812" w:rsidRDefault="00117812" w:rsidP="00117812">
      <w:pPr>
        <w:pStyle w:val="PL"/>
      </w:pPr>
      <w:r>
        <w:t xml:space="preserve">      leaf-list MSC_SERVER {</w:t>
      </w:r>
    </w:p>
    <w:p w14:paraId="3F7AFAF4" w14:textId="77777777" w:rsidR="00117812" w:rsidRDefault="00117812" w:rsidP="00117812">
      <w:pPr>
        <w:pStyle w:val="PL"/>
      </w:pPr>
      <w:r>
        <w:t xml:space="preserve">        type enumeration {</w:t>
      </w:r>
    </w:p>
    <w:p w14:paraId="6BFA35B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MO_MT_</w:t>
      </w:r>
      <w:proofErr w:type="gramStart"/>
      <w:r>
        <w:t>CALLS;</w:t>
      </w:r>
      <w:proofErr w:type="gramEnd"/>
    </w:p>
    <w:p w14:paraId="78EC57FE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MO_MT_</w:t>
      </w:r>
      <w:proofErr w:type="gramStart"/>
      <w:r>
        <w:t>SMS;</w:t>
      </w:r>
      <w:proofErr w:type="gramEnd"/>
    </w:p>
    <w:p w14:paraId="1DF89E4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LU_IMSIattach_</w:t>
      </w:r>
      <w:proofErr w:type="gramStart"/>
      <w:r>
        <w:t>IMSIdetach</w:t>
      </w:r>
      <w:proofErr w:type="spellEnd"/>
      <w:r>
        <w:t>;</w:t>
      </w:r>
      <w:proofErr w:type="gramEnd"/>
    </w:p>
    <w:p w14:paraId="65DD4FD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S;</w:t>
      </w:r>
      <w:proofErr w:type="gramEnd"/>
    </w:p>
    <w:p w14:paraId="764C54C6" w14:textId="77777777" w:rsidR="00117812" w:rsidRDefault="00117812" w:rsidP="00117812">
      <w:pPr>
        <w:pStyle w:val="PL"/>
      </w:pPr>
      <w:r>
        <w:t xml:space="preserve">        }</w:t>
      </w:r>
    </w:p>
    <w:p w14:paraId="695D2B2F" w14:textId="77777777" w:rsidR="00117812" w:rsidRDefault="00117812" w:rsidP="00117812">
      <w:pPr>
        <w:pStyle w:val="PL"/>
      </w:pPr>
      <w:r>
        <w:t xml:space="preserve">      }</w:t>
      </w:r>
    </w:p>
    <w:p w14:paraId="364EA2A2" w14:textId="77777777" w:rsidR="00117812" w:rsidRDefault="00117812" w:rsidP="00117812">
      <w:pPr>
        <w:pStyle w:val="PL"/>
      </w:pPr>
    </w:p>
    <w:p w14:paraId="01C204A9" w14:textId="77777777" w:rsidR="00117812" w:rsidRDefault="00117812" w:rsidP="00117812">
      <w:pPr>
        <w:pStyle w:val="PL"/>
      </w:pPr>
      <w:r>
        <w:t xml:space="preserve">      leaf-list SGSN {</w:t>
      </w:r>
    </w:p>
    <w:p w14:paraId="0B3978C7" w14:textId="77777777" w:rsidR="00117812" w:rsidRDefault="00117812" w:rsidP="00117812">
      <w:pPr>
        <w:pStyle w:val="PL"/>
      </w:pPr>
      <w:r>
        <w:t xml:space="preserve">        type enumeration {</w:t>
      </w:r>
    </w:p>
    <w:p w14:paraId="36DB124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Pcontext</w:t>
      </w:r>
      <w:proofErr w:type="spellEnd"/>
      <w:r>
        <w:t>;</w:t>
      </w:r>
      <w:proofErr w:type="gramEnd"/>
    </w:p>
    <w:p w14:paraId="0D5A2B06" w14:textId="77777777" w:rsidR="00117812" w:rsidRPr="003E1F59" w:rsidRDefault="00117812" w:rsidP="00117812">
      <w:pPr>
        <w:pStyle w:val="PL"/>
      </w:pPr>
      <w:r>
        <w:t xml:space="preserve">          </w:t>
      </w:r>
      <w:proofErr w:type="spellStart"/>
      <w:r w:rsidRPr="003E1F59">
        <w:t>enum</w:t>
      </w:r>
      <w:proofErr w:type="spellEnd"/>
      <w:r w:rsidRPr="003E1F59">
        <w:t xml:space="preserve"> MO_MT_</w:t>
      </w:r>
      <w:proofErr w:type="gramStart"/>
      <w:r w:rsidRPr="003E1F59">
        <w:t>SMS;</w:t>
      </w:r>
      <w:proofErr w:type="gramEnd"/>
    </w:p>
    <w:p w14:paraId="57313090" w14:textId="77777777" w:rsidR="00117812" w:rsidRPr="00117812" w:rsidRDefault="00117812" w:rsidP="00117812">
      <w:pPr>
        <w:pStyle w:val="PL"/>
        <w:rPr>
          <w:lang w:val="de-DE"/>
        </w:rPr>
      </w:pPr>
      <w:r w:rsidRPr="003E1F59">
        <w:t xml:space="preserve">          </w:t>
      </w:r>
      <w:r w:rsidRPr="00117812">
        <w:rPr>
          <w:lang w:val="de-DE"/>
        </w:rPr>
        <w:t>enum RAU_GPRSattach_GPRSdetach;</w:t>
      </w:r>
    </w:p>
    <w:p w14:paraId="1520E4AC" w14:textId="77777777" w:rsidR="00117812" w:rsidRPr="003E1F59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</w:t>
      </w:r>
      <w:r w:rsidRPr="003E1F59">
        <w:rPr>
          <w:lang w:val="de-DE"/>
        </w:rPr>
        <w:t>enum MBMScontext;</w:t>
      </w:r>
    </w:p>
    <w:p w14:paraId="29F16497" w14:textId="77777777" w:rsidR="00117812" w:rsidRPr="003E1F59" w:rsidRDefault="00117812" w:rsidP="00117812">
      <w:pPr>
        <w:pStyle w:val="PL"/>
        <w:rPr>
          <w:lang w:val="de-DE"/>
        </w:rPr>
      </w:pPr>
      <w:r w:rsidRPr="003E1F59">
        <w:rPr>
          <w:lang w:val="de-DE"/>
        </w:rPr>
        <w:t xml:space="preserve">        }</w:t>
      </w:r>
    </w:p>
    <w:p w14:paraId="2CACC0FC" w14:textId="77777777" w:rsidR="00117812" w:rsidRDefault="00117812" w:rsidP="00117812">
      <w:pPr>
        <w:pStyle w:val="PL"/>
      </w:pPr>
      <w:r w:rsidRPr="003E1F59">
        <w:rPr>
          <w:lang w:val="de-DE"/>
        </w:rPr>
        <w:t xml:space="preserve">      </w:t>
      </w:r>
      <w:r>
        <w:t>}</w:t>
      </w:r>
    </w:p>
    <w:p w14:paraId="7A744C00" w14:textId="77777777" w:rsidR="00117812" w:rsidRDefault="00117812" w:rsidP="00117812">
      <w:pPr>
        <w:pStyle w:val="PL"/>
      </w:pPr>
    </w:p>
    <w:p w14:paraId="5A948EA4" w14:textId="77777777" w:rsidR="00117812" w:rsidRDefault="00117812" w:rsidP="00117812">
      <w:pPr>
        <w:pStyle w:val="PL"/>
      </w:pPr>
    </w:p>
    <w:p w14:paraId="10310020" w14:textId="77777777" w:rsidR="00117812" w:rsidRDefault="00117812" w:rsidP="00117812">
      <w:pPr>
        <w:pStyle w:val="PL"/>
      </w:pPr>
      <w:r>
        <w:t xml:space="preserve">      leaf-list MGW {</w:t>
      </w:r>
    </w:p>
    <w:p w14:paraId="42DE773C" w14:textId="77777777" w:rsidR="00117812" w:rsidRDefault="00117812" w:rsidP="00117812">
      <w:pPr>
        <w:pStyle w:val="PL"/>
      </w:pPr>
      <w:r>
        <w:t xml:space="preserve">        type enumeration {</w:t>
      </w:r>
    </w:p>
    <w:p w14:paraId="6B9107B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CONTEXT;</w:t>
      </w:r>
      <w:proofErr w:type="gramEnd"/>
    </w:p>
    <w:p w14:paraId="35E11BC5" w14:textId="77777777" w:rsidR="00117812" w:rsidRDefault="00117812" w:rsidP="00117812">
      <w:pPr>
        <w:pStyle w:val="PL"/>
      </w:pPr>
      <w:r>
        <w:t xml:space="preserve">        }</w:t>
      </w:r>
    </w:p>
    <w:p w14:paraId="17F321D2" w14:textId="77777777" w:rsidR="00117812" w:rsidRDefault="00117812" w:rsidP="00117812">
      <w:pPr>
        <w:pStyle w:val="PL"/>
      </w:pPr>
      <w:r>
        <w:t xml:space="preserve">      }</w:t>
      </w:r>
    </w:p>
    <w:p w14:paraId="6565332E" w14:textId="77777777" w:rsidR="00117812" w:rsidRDefault="00117812" w:rsidP="00117812">
      <w:pPr>
        <w:pStyle w:val="PL"/>
      </w:pPr>
    </w:p>
    <w:p w14:paraId="766946E5" w14:textId="77777777" w:rsidR="00117812" w:rsidRDefault="00117812" w:rsidP="00117812">
      <w:pPr>
        <w:pStyle w:val="PL"/>
      </w:pPr>
      <w:r>
        <w:t xml:space="preserve">      leaf-list GGSN {</w:t>
      </w:r>
    </w:p>
    <w:p w14:paraId="3FD1C191" w14:textId="77777777" w:rsidR="00117812" w:rsidRDefault="00117812" w:rsidP="00117812">
      <w:pPr>
        <w:pStyle w:val="PL"/>
      </w:pPr>
      <w:r>
        <w:t xml:space="preserve">        type enumeration {</w:t>
      </w:r>
    </w:p>
    <w:p w14:paraId="6CFBB39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Pcontext</w:t>
      </w:r>
      <w:proofErr w:type="spellEnd"/>
      <w:r>
        <w:t>;</w:t>
      </w:r>
      <w:proofErr w:type="gramEnd"/>
    </w:p>
    <w:p w14:paraId="0F26630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MBMScontext</w:t>
      </w:r>
      <w:proofErr w:type="spellEnd"/>
      <w:r>
        <w:t>;</w:t>
      </w:r>
      <w:proofErr w:type="gramEnd"/>
    </w:p>
    <w:p w14:paraId="4EB0F69A" w14:textId="77777777" w:rsidR="00117812" w:rsidRDefault="00117812" w:rsidP="00117812">
      <w:pPr>
        <w:pStyle w:val="PL"/>
      </w:pPr>
      <w:r>
        <w:t xml:space="preserve">        }</w:t>
      </w:r>
    </w:p>
    <w:p w14:paraId="75F15898" w14:textId="77777777" w:rsidR="00117812" w:rsidRDefault="00117812" w:rsidP="00117812">
      <w:pPr>
        <w:pStyle w:val="PL"/>
      </w:pPr>
      <w:r>
        <w:t xml:space="preserve">      }</w:t>
      </w:r>
    </w:p>
    <w:p w14:paraId="46E0B994" w14:textId="77777777" w:rsidR="00117812" w:rsidRDefault="00117812" w:rsidP="00117812">
      <w:pPr>
        <w:pStyle w:val="PL"/>
      </w:pPr>
    </w:p>
    <w:p w14:paraId="363C2E12" w14:textId="77777777" w:rsidR="00117812" w:rsidRDefault="00117812" w:rsidP="00117812">
      <w:pPr>
        <w:pStyle w:val="PL"/>
      </w:pPr>
      <w:r>
        <w:t xml:space="preserve">      leaf-list IMS {</w:t>
      </w:r>
    </w:p>
    <w:p w14:paraId="3DC03112" w14:textId="77777777" w:rsidR="00117812" w:rsidRDefault="00117812" w:rsidP="00117812">
      <w:pPr>
        <w:pStyle w:val="PL"/>
      </w:pPr>
      <w:r>
        <w:t xml:space="preserve">        type enumeration {</w:t>
      </w:r>
    </w:p>
    <w:p w14:paraId="112752C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SIPsession_</w:t>
      </w:r>
      <w:proofErr w:type="gramStart"/>
      <w:r>
        <w:t>StandaloenTransaction</w:t>
      </w:r>
      <w:proofErr w:type="spellEnd"/>
      <w:r>
        <w:t>;</w:t>
      </w:r>
      <w:proofErr w:type="gramEnd"/>
    </w:p>
    <w:p w14:paraId="2C9FBB4B" w14:textId="77777777" w:rsidR="00117812" w:rsidRDefault="00117812" w:rsidP="00117812">
      <w:pPr>
        <w:pStyle w:val="PL"/>
      </w:pPr>
      <w:r>
        <w:t xml:space="preserve">        }</w:t>
      </w:r>
    </w:p>
    <w:p w14:paraId="06E0F0A9" w14:textId="77777777" w:rsidR="00117812" w:rsidRDefault="00117812" w:rsidP="00117812">
      <w:pPr>
        <w:pStyle w:val="PL"/>
      </w:pPr>
      <w:r>
        <w:t xml:space="preserve">      }</w:t>
      </w:r>
    </w:p>
    <w:p w14:paraId="7E7D30A6" w14:textId="77777777" w:rsidR="00117812" w:rsidRDefault="00117812" w:rsidP="00117812">
      <w:pPr>
        <w:pStyle w:val="PL"/>
      </w:pPr>
    </w:p>
    <w:p w14:paraId="23C0456B" w14:textId="77777777" w:rsidR="00117812" w:rsidRDefault="00117812" w:rsidP="00117812">
      <w:pPr>
        <w:pStyle w:val="PL"/>
      </w:pPr>
      <w:r>
        <w:t xml:space="preserve">      leaf-list BM_SC {</w:t>
      </w:r>
    </w:p>
    <w:p w14:paraId="2233F01E" w14:textId="77777777" w:rsidR="00117812" w:rsidRDefault="00117812" w:rsidP="00117812">
      <w:pPr>
        <w:pStyle w:val="PL"/>
      </w:pPr>
      <w:r>
        <w:t xml:space="preserve">        type enumeration {</w:t>
      </w:r>
    </w:p>
    <w:p w14:paraId="3D8F64F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MBMSactivation</w:t>
      </w:r>
      <w:proofErr w:type="spellEnd"/>
      <w:r>
        <w:t>;</w:t>
      </w:r>
      <w:proofErr w:type="gramEnd"/>
    </w:p>
    <w:p w14:paraId="41226A05" w14:textId="77777777" w:rsidR="00117812" w:rsidRDefault="00117812" w:rsidP="00117812">
      <w:pPr>
        <w:pStyle w:val="PL"/>
      </w:pPr>
      <w:r>
        <w:t xml:space="preserve">        }</w:t>
      </w:r>
    </w:p>
    <w:p w14:paraId="604A246C" w14:textId="77777777" w:rsidR="00117812" w:rsidRDefault="00117812" w:rsidP="00117812">
      <w:pPr>
        <w:pStyle w:val="PL"/>
      </w:pPr>
      <w:r>
        <w:t xml:space="preserve">      }</w:t>
      </w:r>
    </w:p>
    <w:p w14:paraId="17641E93" w14:textId="77777777" w:rsidR="00117812" w:rsidRDefault="00117812" w:rsidP="00117812">
      <w:pPr>
        <w:pStyle w:val="PL"/>
      </w:pPr>
    </w:p>
    <w:p w14:paraId="76F5B0FC" w14:textId="77777777" w:rsidR="00117812" w:rsidRDefault="00117812" w:rsidP="00117812">
      <w:pPr>
        <w:pStyle w:val="PL"/>
      </w:pPr>
      <w:r>
        <w:t xml:space="preserve">      leaf-list MME {</w:t>
      </w:r>
    </w:p>
    <w:p w14:paraId="4A93AD9B" w14:textId="77777777" w:rsidR="00117812" w:rsidRDefault="00117812" w:rsidP="00117812">
      <w:pPr>
        <w:pStyle w:val="PL"/>
      </w:pPr>
      <w:r>
        <w:t xml:space="preserve">        type enumeration {</w:t>
      </w:r>
    </w:p>
    <w:p w14:paraId="1E77E91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initiatedPDNconnectivityRequest</w:t>
      </w:r>
      <w:proofErr w:type="spellEnd"/>
      <w:r>
        <w:t>;</w:t>
      </w:r>
      <w:proofErr w:type="gramEnd"/>
    </w:p>
    <w:p w14:paraId="7936637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erviceRequest;</w:t>
      </w:r>
      <w:proofErr w:type="gramEnd"/>
    </w:p>
    <w:p w14:paraId="3692779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InitialAttach_TAU_</w:t>
      </w:r>
      <w:proofErr w:type="gramStart"/>
      <w:r>
        <w:t>Detach</w:t>
      </w:r>
      <w:proofErr w:type="spellEnd"/>
      <w:r>
        <w:t>;</w:t>
      </w:r>
      <w:proofErr w:type="gramEnd"/>
    </w:p>
    <w:p w14:paraId="2C03A27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InitiatedPDNdisconnection</w:t>
      </w:r>
      <w:proofErr w:type="spellEnd"/>
      <w:r>
        <w:t>;</w:t>
      </w:r>
      <w:proofErr w:type="gramEnd"/>
    </w:p>
    <w:p w14:paraId="227CA6A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BearerActivationModificationDeletion</w:t>
      </w:r>
      <w:proofErr w:type="spellEnd"/>
      <w:r>
        <w:t>;</w:t>
      </w:r>
      <w:proofErr w:type="gramEnd"/>
    </w:p>
    <w:p w14:paraId="2312B621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Handover;</w:t>
      </w:r>
      <w:proofErr w:type="gramEnd"/>
    </w:p>
    <w:p w14:paraId="1FE1D8D2" w14:textId="77777777" w:rsidR="00117812" w:rsidRDefault="00117812" w:rsidP="00117812">
      <w:pPr>
        <w:pStyle w:val="PL"/>
      </w:pPr>
      <w:r>
        <w:t xml:space="preserve">        }</w:t>
      </w:r>
    </w:p>
    <w:p w14:paraId="3647B90C" w14:textId="77777777" w:rsidR="00117812" w:rsidRDefault="00117812" w:rsidP="00117812">
      <w:pPr>
        <w:pStyle w:val="PL"/>
      </w:pPr>
      <w:r>
        <w:t xml:space="preserve">      }</w:t>
      </w:r>
    </w:p>
    <w:p w14:paraId="7892C325" w14:textId="77777777" w:rsidR="00117812" w:rsidRDefault="00117812" w:rsidP="00117812">
      <w:pPr>
        <w:pStyle w:val="PL"/>
      </w:pPr>
    </w:p>
    <w:p w14:paraId="31554EB7" w14:textId="77777777" w:rsidR="00117812" w:rsidRDefault="00117812" w:rsidP="00117812">
      <w:pPr>
        <w:pStyle w:val="PL"/>
      </w:pPr>
    </w:p>
    <w:p w14:paraId="30B98817" w14:textId="77777777" w:rsidR="00117812" w:rsidRDefault="00117812" w:rsidP="00117812">
      <w:pPr>
        <w:pStyle w:val="PL"/>
      </w:pPr>
      <w:r>
        <w:t xml:space="preserve">      leaf-list SGW {</w:t>
      </w:r>
    </w:p>
    <w:p w14:paraId="58A6AA61" w14:textId="77777777" w:rsidR="00117812" w:rsidRDefault="00117812" w:rsidP="00117812">
      <w:pPr>
        <w:pStyle w:val="PL"/>
      </w:pPr>
      <w:r>
        <w:t xml:space="preserve">        type enumeration {</w:t>
      </w:r>
    </w:p>
    <w:p w14:paraId="0CE324C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NconnectionCreation</w:t>
      </w:r>
      <w:proofErr w:type="spellEnd"/>
      <w:r>
        <w:t>;</w:t>
      </w:r>
      <w:proofErr w:type="gramEnd"/>
    </w:p>
    <w:p w14:paraId="0106C27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NconnectionTermination</w:t>
      </w:r>
      <w:proofErr w:type="spellEnd"/>
      <w:r>
        <w:t>;</w:t>
      </w:r>
      <w:proofErr w:type="gramEnd"/>
    </w:p>
    <w:p w14:paraId="7B5EC603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BearerActivationModificationDeletion</w:t>
      </w:r>
      <w:proofErr w:type="spellEnd"/>
      <w:r>
        <w:t>;</w:t>
      </w:r>
      <w:proofErr w:type="gramEnd"/>
    </w:p>
    <w:p w14:paraId="7DDF542D" w14:textId="77777777" w:rsidR="00117812" w:rsidRDefault="00117812" w:rsidP="00117812">
      <w:pPr>
        <w:pStyle w:val="PL"/>
      </w:pPr>
      <w:r>
        <w:t xml:space="preserve">        }</w:t>
      </w:r>
    </w:p>
    <w:p w14:paraId="7BAD4E16" w14:textId="77777777" w:rsidR="00117812" w:rsidRDefault="00117812" w:rsidP="00117812">
      <w:pPr>
        <w:pStyle w:val="PL"/>
      </w:pPr>
      <w:r>
        <w:t xml:space="preserve">      }</w:t>
      </w:r>
    </w:p>
    <w:p w14:paraId="4299990E" w14:textId="77777777" w:rsidR="00117812" w:rsidRDefault="00117812" w:rsidP="00117812">
      <w:pPr>
        <w:pStyle w:val="PL"/>
      </w:pPr>
    </w:p>
    <w:p w14:paraId="199179B1" w14:textId="77777777" w:rsidR="00117812" w:rsidRDefault="00117812" w:rsidP="00117812">
      <w:pPr>
        <w:pStyle w:val="PL"/>
      </w:pPr>
      <w:r>
        <w:t xml:space="preserve">      leaf-list PGW {</w:t>
      </w:r>
    </w:p>
    <w:p w14:paraId="7CF63957" w14:textId="77777777" w:rsidR="00117812" w:rsidRDefault="00117812" w:rsidP="00117812">
      <w:pPr>
        <w:pStyle w:val="PL"/>
      </w:pPr>
      <w:r>
        <w:t xml:space="preserve">        type enumeration {</w:t>
      </w:r>
    </w:p>
    <w:p w14:paraId="0D02A7B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NconnectionCreation</w:t>
      </w:r>
      <w:proofErr w:type="spellEnd"/>
      <w:r>
        <w:t>;</w:t>
      </w:r>
      <w:proofErr w:type="gramEnd"/>
    </w:p>
    <w:p w14:paraId="39E984C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NconnectionTermination</w:t>
      </w:r>
      <w:proofErr w:type="spellEnd"/>
      <w:r>
        <w:t>;</w:t>
      </w:r>
      <w:proofErr w:type="gramEnd"/>
    </w:p>
    <w:p w14:paraId="4E97A9F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BearerActivationModificationDeletion</w:t>
      </w:r>
      <w:proofErr w:type="spellEnd"/>
      <w:r>
        <w:t>;</w:t>
      </w:r>
      <w:proofErr w:type="gramEnd"/>
    </w:p>
    <w:p w14:paraId="2B5F9915" w14:textId="77777777" w:rsidR="00117812" w:rsidRDefault="00117812" w:rsidP="00117812">
      <w:pPr>
        <w:pStyle w:val="PL"/>
      </w:pPr>
      <w:r>
        <w:lastRenderedPageBreak/>
        <w:t xml:space="preserve">        }</w:t>
      </w:r>
    </w:p>
    <w:p w14:paraId="0D809140" w14:textId="77777777" w:rsidR="00117812" w:rsidRDefault="00117812" w:rsidP="00117812">
      <w:pPr>
        <w:pStyle w:val="PL"/>
      </w:pPr>
      <w:r>
        <w:t xml:space="preserve">      }</w:t>
      </w:r>
    </w:p>
    <w:p w14:paraId="1850F6D4" w14:textId="77777777" w:rsidR="00117812" w:rsidRDefault="00117812" w:rsidP="00117812">
      <w:pPr>
        <w:pStyle w:val="PL"/>
      </w:pPr>
    </w:p>
    <w:p w14:paraId="7519EDCB" w14:textId="77777777" w:rsidR="00117812" w:rsidRDefault="00117812" w:rsidP="00117812">
      <w:pPr>
        <w:pStyle w:val="PL"/>
      </w:pPr>
      <w:r>
        <w:t xml:space="preserve">      leaf-list AMF {</w:t>
      </w:r>
    </w:p>
    <w:p w14:paraId="7EC46939" w14:textId="77777777" w:rsidR="00117812" w:rsidRDefault="00117812" w:rsidP="00117812">
      <w:pPr>
        <w:pStyle w:val="PL"/>
      </w:pPr>
      <w:r>
        <w:t xml:space="preserve">        type enumeration {</w:t>
      </w:r>
    </w:p>
    <w:p w14:paraId="50059FE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Registration;</w:t>
      </w:r>
      <w:proofErr w:type="gramEnd"/>
    </w:p>
    <w:p w14:paraId="02D32B1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erviceRequest;</w:t>
      </w:r>
      <w:proofErr w:type="gramEnd"/>
    </w:p>
    <w:p w14:paraId="7A280B15" w14:textId="77777777" w:rsidR="00117812" w:rsidRPr="003E1F59" w:rsidRDefault="00117812" w:rsidP="00117812">
      <w:pPr>
        <w:pStyle w:val="PL"/>
        <w:rPr>
          <w:lang w:val="en-CA"/>
        </w:rPr>
      </w:pPr>
      <w:r>
        <w:t xml:space="preserve">          </w:t>
      </w:r>
      <w:proofErr w:type="spellStart"/>
      <w:r w:rsidRPr="003E1F59">
        <w:rPr>
          <w:lang w:val="en-CA"/>
        </w:rPr>
        <w:t>enum</w:t>
      </w:r>
      <w:proofErr w:type="spellEnd"/>
      <w:r w:rsidRPr="003E1F59">
        <w:rPr>
          <w:lang w:val="en-CA"/>
        </w:rPr>
        <w:t xml:space="preserve"> </w:t>
      </w:r>
      <w:proofErr w:type="gramStart"/>
      <w:r w:rsidRPr="003E1F59">
        <w:rPr>
          <w:lang w:val="en-CA"/>
        </w:rPr>
        <w:t>Handover;</w:t>
      </w:r>
      <w:proofErr w:type="gramEnd"/>
    </w:p>
    <w:p w14:paraId="6D3E11A6" w14:textId="77777777" w:rsidR="00117812" w:rsidRPr="00117812" w:rsidRDefault="00117812" w:rsidP="00117812">
      <w:pPr>
        <w:pStyle w:val="PL"/>
        <w:rPr>
          <w:lang w:val="de-DE"/>
        </w:rPr>
      </w:pPr>
      <w:r w:rsidRPr="003E1F59">
        <w:rPr>
          <w:lang w:val="en-CA"/>
        </w:rPr>
        <w:t xml:space="preserve">          </w:t>
      </w:r>
      <w:r w:rsidRPr="00117812">
        <w:rPr>
          <w:lang w:val="de-DE"/>
        </w:rPr>
        <w:t>enum UEderegistration;</w:t>
      </w:r>
    </w:p>
    <w:p w14:paraId="0138092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NetworkDeregistration;</w:t>
      </w:r>
    </w:p>
    <w:p w14:paraId="5DC44D79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MobilityFromEPC</w:t>
      </w:r>
      <w:proofErr w:type="spellEnd"/>
      <w:r>
        <w:t>;</w:t>
      </w:r>
      <w:proofErr w:type="gramEnd"/>
    </w:p>
    <w:p w14:paraId="4EDD042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MobilityToEPC</w:t>
      </w:r>
      <w:proofErr w:type="spellEnd"/>
      <w:r>
        <w:t>;</w:t>
      </w:r>
      <w:proofErr w:type="gramEnd"/>
    </w:p>
    <w:p w14:paraId="0FF558B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CovergedChargingService</w:t>
      </w:r>
      <w:proofErr w:type="spellEnd"/>
      <w:r>
        <w:t>;</w:t>
      </w:r>
      <w:proofErr w:type="gramEnd"/>
    </w:p>
    <w:p w14:paraId="5259F4D8" w14:textId="77777777" w:rsidR="00117812" w:rsidRDefault="00117812" w:rsidP="00117812">
      <w:pPr>
        <w:pStyle w:val="PL"/>
      </w:pPr>
      <w:r>
        <w:t xml:space="preserve">        }</w:t>
      </w:r>
    </w:p>
    <w:p w14:paraId="6012E66C" w14:textId="77777777" w:rsidR="00117812" w:rsidRDefault="00117812" w:rsidP="00117812">
      <w:pPr>
        <w:pStyle w:val="PL"/>
      </w:pPr>
      <w:r>
        <w:t xml:space="preserve">      }</w:t>
      </w:r>
    </w:p>
    <w:p w14:paraId="501EA2E9" w14:textId="77777777" w:rsidR="00117812" w:rsidRDefault="00117812" w:rsidP="00117812">
      <w:pPr>
        <w:pStyle w:val="PL"/>
      </w:pPr>
    </w:p>
    <w:p w14:paraId="425CB124" w14:textId="77777777" w:rsidR="00117812" w:rsidRDefault="00117812" w:rsidP="00117812">
      <w:pPr>
        <w:pStyle w:val="PL"/>
      </w:pPr>
      <w:r>
        <w:t xml:space="preserve">      leaf-list SMF {</w:t>
      </w:r>
    </w:p>
    <w:p w14:paraId="79048C83" w14:textId="77777777" w:rsidR="00117812" w:rsidRDefault="00117812" w:rsidP="00117812">
      <w:pPr>
        <w:pStyle w:val="PL"/>
      </w:pPr>
      <w:r>
        <w:t xml:space="preserve">        type enumeration {</w:t>
      </w:r>
    </w:p>
    <w:p w14:paraId="3E8F870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UsessionEstablishment</w:t>
      </w:r>
      <w:proofErr w:type="spellEnd"/>
      <w:r>
        <w:t>;</w:t>
      </w:r>
      <w:proofErr w:type="gramEnd"/>
    </w:p>
    <w:p w14:paraId="233B36A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UsessionModification</w:t>
      </w:r>
      <w:proofErr w:type="spellEnd"/>
      <w:r>
        <w:t>;</w:t>
      </w:r>
      <w:proofErr w:type="gramEnd"/>
    </w:p>
    <w:p w14:paraId="31ACD08E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UsessionRelease</w:t>
      </w:r>
      <w:proofErr w:type="spellEnd"/>
      <w:r>
        <w:t>;</w:t>
      </w:r>
      <w:proofErr w:type="gramEnd"/>
    </w:p>
    <w:p w14:paraId="4DC9A54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DUsessionUPactivationDeactivation</w:t>
      </w:r>
      <w:proofErr w:type="spellEnd"/>
      <w:r>
        <w:t>;</w:t>
      </w:r>
      <w:proofErr w:type="gramEnd"/>
    </w:p>
    <w:p w14:paraId="4BD6C93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obilityBtw3gppAndN3gppTo5GC;</w:t>
      </w:r>
      <w:proofErr w:type="gramEnd"/>
    </w:p>
    <w:p w14:paraId="09F2522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MobilityFromEpc</w:t>
      </w:r>
      <w:proofErr w:type="spellEnd"/>
      <w:r>
        <w:t>;</w:t>
      </w:r>
      <w:proofErr w:type="gramEnd"/>
    </w:p>
    <w:p w14:paraId="304719E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MobilityBtwISMForVSMF</w:t>
      </w:r>
      <w:proofErr w:type="spellEnd"/>
      <w:r>
        <w:t>;</w:t>
      </w:r>
      <w:proofErr w:type="gramEnd"/>
    </w:p>
    <w:p w14:paraId="32B8B9E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CovergedChargingService</w:t>
      </w:r>
      <w:proofErr w:type="spellEnd"/>
      <w:r>
        <w:t>;</w:t>
      </w:r>
      <w:proofErr w:type="gramEnd"/>
    </w:p>
    <w:p w14:paraId="73C0EC1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OfflineOnlyCharging</w:t>
      </w:r>
      <w:proofErr w:type="spellEnd"/>
      <w:r>
        <w:t>;</w:t>
      </w:r>
      <w:proofErr w:type="gramEnd"/>
    </w:p>
    <w:p w14:paraId="4B2D52DE" w14:textId="77777777" w:rsidR="00117812" w:rsidRDefault="00117812" w:rsidP="00117812">
      <w:pPr>
        <w:pStyle w:val="PL"/>
      </w:pPr>
      <w:r>
        <w:t xml:space="preserve">        }</w:t>
      </w:r>
    </w:p>
    <w:p w14:paraId="24D0F0E2" w14:textId="77777777" w:rsidR="00117812" w:rsidRDefault="00117812" w:rsidP="00117812">
      <w:pPr>
        <w:pStyle w:val="PL"/>
      </w:pPr>
      <w:r>
        <w:t xml:space="preserve">      }</w:t>
      </w:r>
    </w:p>
    <w:p w14:paraId="7EB5C698" w14:textId="77777777" w:rsidR="00117812" w:rsidRDefault="00117812" w:rsidP="00117812">
      <w:pPr>
        <w:pStyle w:val="PL"/>
      </w:pPr>
    </w:p>
    <w:p w14:paraId="1E90B3C6" w14:textId="77777777" w:rsidR="00117812" w:rsidRDefault="00117812" w:rsidP="00117812">
      <w:pPr>
        <w:pStyle w:val="PL"/>
      </w:pPr>
      <w:r>
        <w:t xml:space="preserve">      leaf-list PCF {</w:t>
      </w:r>
    </w:p>
    <w:p w14:paraId="304D84D4" w14:textId="77777777" w:rsidR="00117812" w:rsidRDefault="00117812" w:rsidP="00117812">
      <w:pPr>
        <w:pStyle w:val="PL"/>
      </w:pPr>
      <w:r>
        <w:t xml:space="preserve">        type enumeration {</w:t>
      </w:r>
    </w:p>
    <w:p w14:paraId="28ED80F3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AMpolicy</w:t>
      </w:r>
      <w:proofErr w:type="spellEnd"/>
      <w:r>
        <w:t>;</w:t>
      </w:r>
      <w:proofErr w:type="gramEnd"/>
    </w:p>
    <w:p w14:paraId="3A78AC2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SMpolicy</w:t>
      </w:r>
      <w:proofErr w:type="spellEnd"/>
      <w:r>
        <w:t>;</w:t>
      </w:r>
      <w:proofErr w:type="gramEnd"/>
    </w:p>
    <w:p w14:paraId="4270ADF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Authorization;</w:t>
      </w:r>
      <w:proofErr w:type="gramEnd"/>
    </w:p>
    <w:p w14:paraId="77CE516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BDTpolicy</w:t>
      </w:r>
      <w:proofErr w:type="spellEnd"/>
      <w:r>
        <w:t>;</w:t>
      </w:r>
      <w:proofErr w:type="gramEnd"/>
    </w:p>
    <w:p w14:paraId="41163F4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SpendingLimitControl</w:t>
      </w:r>
      <w:proofErr w:type="spellEnd"/>
      <w:r>
        <w:t>;</w:t>
      </w:r>
      <w:proofErr w:type="gramEnd"/>
    </w:p>
    <w:p w14:paraId="0D87471D" w14:textId="77777777" w:rsidR="00117812" w:rsidRDefault="00117812" w:rsidP="00117812">
      <w:pPr>
        <w:pStyle w:val="PL"/>
      </w:pPr>
      <w:r>
        <w:t xml:space="preserve">        }</w:t>
      </w:r>
    </w:p>
    <w:p w14:paraId="19BFEAB8" w14:textId="77777777" w:rsidR="00117812" w:rsidRDefault="00117812" w:rsidP="00117812">
      <w:pPr>
        <w:pStyle w:val="PL"/>
      </w:pPr>
      <w:r>
        <w:t xml:space="preserve">      }</w:t>
      </w:r>
    </w:p>
    <w:p w14:paraId="729C5DBF" w14:textId="77777777" w:rsidR="00117812" w:rsidRDefault="00117812" w:rsidP="00117812">
      <w:pPr>
        <w:pStyle w:val="PL"/>
      </w:pPr>
    </w:p>
    <w:p w14:paraId="73C55E79" w14:textId="77777777" w:rsidR="00117812" w:rsidRDefault="00117812" w:rsidP="00117812">
      <w:pPr>
        <w:pStyle w:val="PL"/>
      </w:pPr>
      <w:r>
        <w:t xml:space="preserve">      leaf-list UPF {</w:t>
      </w:r>
    </w:p>
    <w:p w14:paraId="75C62BFC" w14:textId="77777777" w:rsidR="00117812" w:rsidRDefault="00117812" w:rsidP="00117812">
      <w:pPr>
        <w:pStyle w:val="PL"/>
      </w:pPr>
      <w:r>
        <w:t xml:space="preserve">        type enumeration {</w:t>
      </w:r>
    </w:p>
    <w:p w14:paraId="4E924F44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N4Session;</w:t>
      </w:r>
      <w:proofErr w:type="gramEnd"/>
    </w:p>
    <w:p w14:paraId="5DF7D31F" w14:textId="77777777" w:rsidR="00117812" w:rsidRDefault="00117812" w:rsidP="00117812">
      <w:pPr>
        <w:pStyle w:val="PL"/>
      </w:pPr>
      <w:r>
        <w:t xml:space="preserve">        }</w:t>
      </w:r>
    </w:p>
    <w:p w14:paraId="076B29ED" w14:textId="77777777" w:rsidR="00117812" w:rsidRDefault="00117812" w:rsidP="00117812">
      <w:pPr>
        <w:pStyle w:val="PL"/>
      </w:pPr>
      <w:r>
        <w:t xml:space="preserve">      }</w:t>
      </w:r>
    </w:p>
    <w:p w14:paraId="35341E86" w14:textId="77777777" w:rsidR="00117812" w:rsidRDefault="00117812" w:rsidP="00117812">
      <w:pPr>
        <w:pStyle w:val="PL"/>
      </w:pPr>
    </w:p>
    <w:p w14:paraId="2B83C1B7" w14:textId="77777777" w:rsidR="00117812" w:rsidRDefault="00117812" w:rsidP="00117812">
      <w:pPr>
        <w:pStyle w:val="PL"/>
      </w:pPr>
      <w:r>
        <w:t xml:space="preserve">      leaf-list AUSF {</w:t>
      </w:r>
    </w:p>
    <w:p w14:paraId="78AB4472" w14:textId="77777777" w:rsidR="00117812" w:rsidRDefault="00117812" w:rsidP="00117812">
      <w:pPr>
        <w:pStyle w:val="PL"/>
      </w:pPr>
      <w:r>
        <w:t xml:space="preserve">        type enumeration {</w:t>
      </w:r>
    </w:p>
    <w:p w14:paraId="5D6DC7BE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authentication</w:t>
      </w:r>
      <w:proofErr w:type="spellEnd"/>
      <w:r>
        <w:t>;</w:t>
      </w:r>
      <w:proofErr w:type="gramEnd"/>
    </w:p>
    <w:p w14:paraId="5794A774" w14:textId="77777777" w:rsidR="00117812" w:rsidRDefault="00117812" w:rsidP="00117812">
      <w:pPr>
        <w:pStyle w:val="PL"/>
      </w:pPr>
      <w:r>
        <w:t xml:space="preserve">        }</w:t>
      </w:r>
    </w:p>
    <w:p w14:paraId="7CE8E866" w14:textId="77777777" w:rsidR="00117812" w:rsidRDefault="00117812" w:rsidP="00117812">
      <w:pPr>
        <w:pStyle w:val="PL"/>
      </w:pPr>
      <w:r>
        <w:t xml:space="preserve">      }</w:t>
      </w:r>
    </w:p>
    <w:p w14:paraId="0E289A67" w14:textId="77777777" w:rsidR="00117812" w:rsidRDefault="00117812" w:rsidP="00117812">
      <w:pPr>
        <w:pStyle w:val="PL"/>
      </w:pPr>
    </w:p>
    <w:p w14:paraId="46B812F2" w14:textId="77777777" w:rsidR="00117812" w:rsidRDefault="00117812" w:rsidP="00117812">
      <w:pPr>
        <w:pStyle w:val="PL"/>
      </w:pPr>
      <w:r>
        <w:t xml:space="preserve">      leaf-list NEF {</w:t>
      </w:r>
    </w:p>
    <w:p w14:paraId="1EBBAA3A" w14:textId="77777777" w:rsidR="00117812" w:rsidRDefault="00117812" w:rsidP="00117812">
      <w:pPr>
        <w:pStyle w:val="PL"/>
      </w:pPr>
      <w:r>
        <w:t xml:space="preserve">        type enumeration {</w:t>
      </w:r>
    </w:p>
    <w:p w14:paraId="207E4485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EventExposure</w:t>
      </w:r>
      <w:proofErr w:type="spellEnd"/>
      <w:r>
        <w:t>;</w:t>
      </w:r>
      <w:proofErr w:type="gramEnd"/>
    </w:p>
    <w:p w14:paraId="271766CD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FDmanagement</w:t>
      </w:r>
      <w:proofErr w:type="spellEnd"/>
      <w:r>
        <w:t>;</w:t>
      </w:r>
      <w:proofErr w:type="gramEnd"/>
    </w:p>
    <w:p w14:paraId="47CFA110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ParameterProvisiong</w:t>
      </w:r>
      <w:proofErr w:type="spellEnd"/>
      <w:r>
        <w:t>;</w:t>
      </w:r>
      <w:proofErr w:type="gramEnd"/>
    </w:p>
    <w:p w14:paraId="0362AD7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Trigger;</w:t>
      </w:r>
      <w:proofErr w:type="gramEnd"/>
    </w:p>
    <w:p w14:paraId="7BA49E97" w14:textId="77777777" w:rsidR="00117812" w:rsidRDefault="00117812" w:rsidP="00117812">
      <w:pPr>
        <w:pStyle w:val="PL"/>
      </w:pPr>
      <w:r>
        <w:t xml:space="preserve">        }</w:t>
      </w:r>
    </w:p>
    <w:p w14:paraId="7564FF30" w14:textId="77777777" w:rsidR="00117812" w:rsidRDefault="00117812" w:rsidP="00117812">
      <w:pPr>
        <w:pStyle w:val="PL"/>
      </w:pPr>
      <w:r>
        <w:t xml:space="preserve">      }</w:t>
      </w:r>
    </w:p>
    <w:p w14:paraId="3E9EC9DA" w14:textId="77777777" w:rsidR="00117812" w:rsidRDefault="00117812" w:rsidP="00117812">
      <w:pPr>
        <w:pStyle w:val="PL"/>
      </w:pPr>
    </w:p>
    <w:p w14:paraId="6CB27BF2" w14:textId="77777777" w:rsidR="00117812" w:rsidRDefault="00117812" w:rsidP="00117812">
      <w:pPr>
        <w:pStyle w:val="PL"/>
      </w:pPr>
      <w:r>
        <w:t xml:space="preserve">      leaf-list NRF {</w:t>
      </w:r>
    </w:p>
    <w:p w14:paraId="1649E542" w14:textId="77777777" w:rsidR="00117812" w:rsidRDefault="00117812" w:rsidP="00117812">
      <w:pPr>
        <w:pStyle w:val="PL"/>
      </w:pPr>
      <w:r>
        <w:t xml:space="preserve">        type enumeration {</w:t>
      </w:r>
    </w:p>
    <w:p w14:paraId="2BECCFA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NFmanagement</w:t>
      </w:r>
      <w:proofErr w:type="spellEnd"/>
      <w:r>
        <w:t>;</w:t>
      </w:r>
      <w:proofErr w:type="gramEnd"/>
    </w:p>
    <w:p w14:paraId="36E6CF6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NFdiscovery</w:t>
      </w:r>
      <w:proofErr w:type="spellEnd"/>
      <w:r>
        <w:t>;</w:t>
      </w:r>
      <w:proofErr w:type="gramEnd"/>
    </w:p>
    <w:p w14:paraId="4FAF4974" w14:textId="77777777" w:rsidR="00117812" w:rsidRDefault="00117812" w:rsidP="00117812">
      <w:pPr>
        <w:pStyle w:val="PL"/>
      </w:pPr>
      <w:r>
        <w:t xml:space="preserve">        }</w:t>
      </w:r>
    </w:p>
    <w:p w14:paraId="12A1D956" w14:textId="77777777" w:rsidR="00117812" w:rsidRDefault="00117812" w:rsidP="00117812">
      <w:pPr>
        <w:pStyle w:val="PL"/>
      </w:pPr>
      <w:r>
        <w:t xml:space="preserve">      }</w:t>
      </w:r>
    </w:p>
    <w:p w14:paraId="661B64D3" w14:textId="77777777" w:rsidR="00117812" w:rsidRDefault="00117812" w:rsidP="00117812">
      <w:pPr>
        <w:pStyle w:val="PL"/>
      </w:pPr>
    </w:p>
    <w:p w14:paraId="43F7CF6A" w14:textId="77777777" w:rsidR="00117812" w:rsidRDefault="00117812" w:rsidP="00117812">
      <w:pPr>
        <w:pStyle w:val="PL"/>
      </w:pPr>
      <w:r>
        <w:t xml:space="preserve">      leaf-list NSSF {</w:t>
      </w:r>
    </w:p>
    <w:p w14:paraId="14DCEA68" w14:textId="77777777" w:rsidR="00117812" w:rsidRDefault="00117812" w:rsidP="00117812">
      <w:pPr>
        <w:pStyle w:val="PL"/>
      </w:pPr>
      <w:r>
        <w:t xml:space="preserve">        type enumeration {</w:t>
      </w:r>
    </w:p>
    <w:p w14:paraId="7A194389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NSSelection</w:t>
      </w:r>
      <w:proofErr w:type="spellEnd"/>
      <w:r>
        <w:t>;</w:t>
      </w:r>
      <w:proofErr w:type="gramEnd"/>
    </w:p>
    <w:p w14:paraId="3640E1F8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NSSAI;</w:t>
      </w:r>
      <w:proofErr w:type="gramEnd"/>
    </w:p>
    <w:p w14:paraId="7229C307" w14:textId="77777777" w:rsidR="00117812" w:rsidRDefault="00117812" w:rsidP="00117812">
      <w:pPr>
        <w:pStyle w:val="PL"/>
      </w:pPr>
      <w:r>
        <w:t xml:space="preserve">        }</w:t>
      </w:r>
    </w:p>
    <w:p w14:paraId="472BDEE0" w14:textId="77777777" w:rsidR="00117812" w:rsidRDefault="00117812" w:rsidP="00117812">
      <w:pPr>
        <w:pStyle w:val="PL"/>
      </w:pPr>
      <w:r>
        <w:t xml:space="preserve">      }</w:t>
      </w:r>
    </w:p>
    <w:p w14:paraId="7912109D" w14:textId="77777777" w:rsidR="00117812" w:rsidRDefault="00117812" w:rsidP="00117812">
      <w:pPr>
        <w:pStyle w:val="PL"/>
      </w:pPr>
    </w:p>
    <w:p w14:paraId="45143DB0" w14:textId="77777777" w:rsidR="00117812" w:rsidRDefault="00117812" w:rsidP="00117812">
      <w:pPr>
        <w:pStyle w:val="PL"/>
      </w:pPr>
      <w:r>
        <w:t xml:space="preserve">      leaf-list SMSF {</w:t>
      </w:r>
    </w:p>
    <w:p w14:paraId="348F5D15" w14:textId="77777777" w:rsidR="00117812" w:rsidRDefault="00117812" w:rsidP="00117812">
      <w:pPr>
        <w:pStyle w:val="PL"/>
      </w:pPr>
      <w:r>
        <w:t xml:space="preserve">        type enumeration {</w:t>
      </w:r>
    </w:p>
    <w:p w14:paraId="7AF2C7CA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SMService</w:t>
      </w:r>
      <w:proofErr w:type="spellEnd"/>
      <w:r>
        <w:t>;</w:t>
      </w:r>
      <w:proofErr w:type="gramEnd"/>
    </w:p>
    <w:p w14:paraId="4EE7966E" w14:textId="77777777" w:rsidR="00117812" w:rsidRDefault="00117812" w:rsidP="00117812">
      <w:pPr>
        <w:pStyle w:val="PL"/>
      </w:pPr>
      <w:r>
        <w:lastRenderedPageBreak/>
        <w:t xml:space="preserve">        }</w:t>
      </w:r>
    </w:p>
    <w:p w14:paraId="2582D227" w14:textId="77777777" w:rsidR="00117812" w:rsidRDefault="00117812" w:rsidP="00117812">
      <w:pPr>
        <w:pStyle w:val="PL"/>
      </w:pPr>
      <w:r>
        <w:t xml:space="preserve">      }</w:t>
      </w:r>
    </w:p>
    <w:p w14:paraId="26C4F3FE" w14:textId="77777777" w:rsidR="00117812" w:rsidRDefault="00117812" w:rsidP="00117812">
      <w:pPr>
        <w:pStyle w:val="PL"/>
      </w:pPr>
    </w:p>
    <w:p w14:paraId="6CD1183C" w14:textId="77777777" w:rsidR="00117812" w:rsidRDefault="00117812" w:rsidP="00117812">
      <w:pPr>
        <w:pStyle w:val="PL"/>
      </w:pPr>
      <w:r>
        <w:t xml:space="preserve">      leaf-list UDM {</w:t>
      </w:r>
    </w:p>
    <w:p w14:paraId="2C9BA225" w14:textId="77777777" w:rsidR="00117812" w:rsidRDefault="00117812" w:rsidP="00117812">
      <w:pPr>
        <w:pStyle w:val="PL"/>
      </w:pPr>
      <w:r>
        <w:t xml:space="preserve">        type enumeration {</w:t>
      </w:r>
    </w:p>
    <w:p w14:paraId="69A83217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context</w:t>
      </w:r>
      <w:proofErr w:type="spellEnd"/>
      <w:r>
        <w:t>;</w:t>
      </w:r>
      <w:proofErr w:type="gramEnd"/>
    </w:p>
    <w:p w14:paraId="7496959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SubscriberData</w:t>
      </w:r>
      <w:proofErr w:type="spellEnd"/>
      <w:r>
        <w:t>;</w:t>
      </w:r>
      <w:proofErr w:type="gramEnd"/>
    </w:p>
    <w:p w14:paraId="4FF597A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UEauthentication</w:t>
      </w:r>
      <w:proofErr w:type="spellEnd"/>
      <w:r>
        <w:t>;</w:t>
      </w:r>
      <w:proofErr w:type="gramEnd"/>
    </w:p>
    <w:p w14:paraId="1BC7946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EventExposure</w:t>
      </w:r>
      <w:proofErr w:type="spellEnd"/>
      <w:r>
        <w:t>;</w:t>
      </w:r>
      <w:proofErr w:type="gramEnd"/>
    </w:p>
    <w:p w14:paraId="5294BF68" w14:textId="77777777" w:rsidR="00117812" w:rsidRDefault="00117812" w:rsidP="00117812">
      <w:pPr>
        <w:pStyle w:val="PL"/>
      </w:pPr>
      <w:r>
        <w:t xml:space="preserve">        }</w:t>
      </w:r>
    </w:p>
    <w:p w14:paraId="2F7FD505" w14:textId="77777777" w:rsidR="00117812" w:rsidRDefault="00117812" w:rsidP="00117812">
      <w:pPr>
        <w:pStyle w:val="PL"/>
      </w:pPr>
      <w:r>
        <w:t xml:space="preserve">      }</w:t>
      </w:r>
    </w:p>
    <w:p w14:paraId="561BEB4B" w14:textId="77777777" w:rsidR="00117812" w:rsidRDefault="00117812" w:rsidP="00117812">
      <w:pPr>
        <w:pStyle w:val="PL"/>
      </w:pPr>
      <w:r>
        <w:t xml:space="preserve">    }</w:t>
      </w:r>
    </w:p>
    <w:p w14:paraId="081E8B38" w14:textId="77777777" w:rsidR="00117812" w:rsidRDefault="00117812" w:rsidP="00117812">
      <w:pPr>
        <w:pStyle w:val="PL"/>
      </w:pPr>
      <w:r>
        <w:t xml:space="preserve">  }</w:t>
      </w:r>
    </w:p>
    <w:p w14:paraId="16CF9732" w14:textId="77777777" w:rsidR="00117812" w:rsidRDefault="00117812" w:rsidP="00117812">
      <w:pPr>
        <w:pStyle w:val="PL"/>
      </w:pPr>
    </w:p>
    <w:p w14:paraId="34E82751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ImmediateMdtConfigGrp</w:t>
      </w:r>
      <w:proofErr w:type="spellEnd"/>
      <w:r>
        <w:t xml:space="preserve"> {</w:t>
      </w:r>
    </w:p>
    <w:p w14:paraId="49391336" w14:textId="77777777" w:rsidR="00117812" w:rsidRDefault="00117812" w:rsidP="00117812">
      <w:pPr>
        <w:pStyle w:val="PL"/>
      </w:pPr>
      <w:r>
        <w:t xml:space="preserve">   description "Represents the </w:t>
      </w:r>
      <w:proofErr w:type="spellStart"/>
      <w:r>
        <w:t>ImmediateMdtConfig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2DA2CEB8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>&gt;&gt; defines the configuration parameters of</w:t>
      </w:r>
    </w:p>
    <w:p w14:paraId="59E122FD" w14:textId="77777777" w:rsidR="00117812" w:rsidRDefault="00117812" w:rsidP="00117812">
      <w:pPr>
        <w:pStyle w:val="PL"/>
      </w:pPr>
      <w:r>
        <w:t xml:space="preserve">      IOC </w:t>
      </w:r>
      <w:proofErr w:type="spellStart"/>
      <w:r>
        <w:t>TraceJob</w:t>
      </w:r>
      <w:proofErr w:type="spellEnd"/>
      <w:r>
        <w:t xml:space="preserve"> which are specific for Immediate MDT or combine</w:t>
      </w:r>
    </w:p>
    <w:p w14:paraId="2D081BF4" w14:textId="77777777" w:rsidR="00117812" w:rsidRDefault="00117812" w:rsidP="00117812">
      <w:pPr>
        <w:pStyle w:val="PL"/>
      </w:pPr>
      <w:r>
        <w:t xml:space="preserve">      Trace and Immediate MDT.</w:t>
      </w:r>
    </w:p>
    <w:p w14:paraId="2B252387" w14:textId="77777777" w:rsidR="00117812" w:rsidRDefault="00117812" w:rsidP="00117812">
      <w:pPr>
        <w:pStyle w:val="PL"/>
      </w:pPr>
    </w:p>
    <w:p w14:paraId="4AD0BB3F" w14:textId="77777777" w:rsidR="00117812" w:rsidRDefault="00117812" w:rsidP="00117812">
      <w:pPr>
        <w:pStyle w:val="PL"/>
      </w:pPr>
      <w:r>
        <w:t xml:space="preserve">      The optional attribute </w:t>
      </w:r>
      <w:proofErr w:type="spellStart"/>
      <w:r>
        <w:t>positioningMethod</w:t>
      </w:r>
      <w:proofErr w:type="spellEnd"/>
      <w:r>
        <w:t xml:space="preserve"> allows to specify</w:t>
      </w:r>
    </w:p>
    <w:p w14:paraId="44AC4B7C" w14:textId="77777777" w:rsidR="00117812" w:rsidRDefault="00117812" w:rsidP="00117812">
      <w:pPr>
        <w:pStyle w:val="PL"/>
      </w:pPr>
      <w:r>
        <w:t xml:space="preserve">      the positioning methods to use.</w:t>
      </w:r>
    </w:p>
    <w:p w14:paraId="20D8A798" w14:textId="77777777" w:rsidR="00117812" w:rsidRDefault="00117812" w:rsidP="00117812">
      <w:pPr>
        <w:pStyle w:val="PL"/>
      </w:pPr>
    </w:p>
    <w:p w14:paraId="32A23A00" w14:textId="77777777" w:rsidR="00117812" w:rsidRDefault="00117812" w:rsidP="00117812">
      <w:pPr>
        <w:pStyle w:val="PL"/>
      </w:pPr>
      <w:r>
        <w:t xml:space="preserve">      The following attributes are conditional available based on the</w:t>
      </w:r>
    </w:p>
    <w:p w14:paraId="1497EC4B" w14:textId="77777777" w:rsidR="00117812" w:rsidRDefault="00117812" w:rsidP="00117812">
      <w:pPr>
        <w:pStyle w:val="PL"/>
      </w:pPr>
      <w:r>
        <w:t xml:space="preserve">      measurements configured in </w:t>
      </w:r>
      <w:proofErr w:type="spellStart"/>
      <w:r>
        <w:t>listOfMeasurements</w:t>
      </w:r>
      <w:proofErr w:type="spellEnd"/>
      <w:r>
        <w:t>:</w:t>
      </w:r>
    </w:p>
    <w:p w14:paraId="2350A801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reportInterval</w:t>
      </w:r>
      <w:proofErr w:type="spellEnd"/>
      <w:r>
        <w:t xml:space="preserve"> (conditional for M1 in LTE or NR and M1/M2 in UMTS),</w:t>
      </w:r>
    </w:p>
    <w:p w14:paraId="6849EF06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reportAmount</w:t>
      </w:r>
      <w:proofErr w:type="spellEnd"/>
      <w:r>
        <w:t xml:space="preserve"> (conditional for M1/M2 in UMTS),</w:t>
      </w:r>
    </w:p>
    <w:p w14:paraId="7763B003" w14:textId="77777777" w:rsidR="00117812" w:rsidRDefault="00117812" w:rsidP="00117812">
      <w:pPr>
        <w:pStyle w:val="PL"/>
      </w:pPr>
      <w:r>
        <w:t xml:space="preserve">        -reportAmountM1LTE (conditional for M1 in LTE),</w:t>
      </w:r>
    </w:p>
    <w:p w14:paraId="46646670" w14:textId="77777777" w:rsidR="00117812" w:rsidRDefault="00117812" w:rsidP="00117812">
      <w:pPr>
        <w:pStyle w:val="PL"/>
      </w:pPr>
      <w:r>
        <w:t xml:space="preserve">        -reportAmountM4LTE (conditional for M4 in LTE),</w:t>
      </w:r>
    </w:p>
    <w:p w14:paraId="14BAC090" w14:textId="77777777" w:rsidR="00117812" w:rsidRDefault="00117812" w:rsidP="00117812">
      <w:pPr>
        <w:pStyle w:val="PL"/>
      </w:pPr>
      <w:r>
        <w:t xml:space="preserve">        -reportAmountM5LTE (conditional for M5 in LTE),</w:t>
      </w:r>
    </w:p>
    <w:p w14:paraId="5B7A210A" w14:textId="77777777" w:rsidR="00117812" w:rsidRDefault="00117812" w:rsidP="00117812">
      <w:pPr>
        <w:pStyle w:val="PL"/>
      </w:pPr>
      <w:r>
        <w:t xml:space="preserve">        -reportAmountM6LTE (conditional for M6 in LTE),</w:t>
      </w:r>
    </w:p>
    <w:p w14:paraId="77525678" w14:textId="77777777" w:rsidR="00117812" w:rsidRDefault="00117812" w:rsidP="00117812">
      <w:pPr>
        <w:pStyle w:val="PL"/>
      </w:pPr>
      <w:r>
        <w:t xml:space="preserve">        -reportAmountM7LTE (conditional for M7 in LTE),</w:t>
      </w:r>
    </w:p>
    <w:p w14:paraId="2CCC31A1" w14:textId="77777777" w:rsidR="00117812" w:rsidRDefault="00117812" w:rsidP="00117812">
      <w:pPr>
        <w:pStyle w:val="PL"/>
      </w:pPr>
      <w:r>
        <w:t xml:space="preserve">        -reportAmountM1NR (conditional for M1 in NR),</w:t>
      </w:r>
    </w:p>
    <w:p w14:paraId="3098C707" w14:textId="77777777" w:rsidR="00117812" w:rsidRDefault="00117812" w:rsidP="00117812">
      <w:pPr>
        <w:pStyle w:val="PL"/>
      </w:pPr>
      <w:r>
        <w:t xml:space="preserve">        -reportAmountM4NR (conditional for M4 in NR),</w:t>
      </w:r>
    </w:p>
    <w:p w14:paraId="701833B4" w14:textId="77777777" w:rsidR="00117812" w:rsidRDefault="00117812" w:rsidP="00117812">
      <w:pPr>
        <w:pStyle w:val="PL"/>
      </w:pPr>
      <w:r>
        <w:t xml:space="preserve">        -reportAmountM5NR (conditional for M5 in NR),</w:t>
      </w:r>
    </w:p>
    <w:p w14:paraId="6B846A43" w14:textId="77777777" w:rsidR="00117812" w:rsidRDefault="00117812" w:rsidP="00117812">
      <w:pPr>
        <w:pStyle w:val="PL"/>
      </w:pPr>
      <w:r>
        <w:t xml:space="preserve">        -reportAmountM6NR (conditional for M6 in NR),</w:t>
      </w:r>
    </w:p>
    <w:p w14:paraId="51ED7F81" w14:textId="77777777" w:rsidR="00117812" w:rsidRDefault="00117812" w:rsidP="00117812">
      <w:pPr>
        <w:pStyle w:val="PL"/>
      </w:pPr>
      <w:r>
        <w:t xml:space="preserve">        -reportAmountM7NR (conditional for M7 in NR),</w:t>
      </w:r>
    </w:p>
    <w:p w14:paraId="1F4158BF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reportingTrigger</w:t>
      </w:r>
      <w:proofErr w:type="spellEnd"/>
      <w:r>
        <w:t xml:space="preserve"> (conditional for M1 in LTE or NR and M1/M2 in UMTS),</w:t>
      </w:r>
    </w:p>
    <w:p w14:paraId="28F66BE8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eventThreshold</w:t>
      </w:r>
      <w:proofErr w:type="spellEnd"/>
      <w:r>
        <w:t xml:space="preserve"> (conditional for A2 event reporting or A2 event</w:t>
      </w:r>
    </w:p>
    <w:p w14:paraId="109678ED" w14:textId="77777777" w:rsidR="00117812" w:rsidRDefault="00117812" w:rsidP="00117812">
      <w:pPr>
        <w:pStyle w:val="PL"/>
      </w:pPr>
      <w:r>
        <w:t xml:space="preserve">          triggered periodic reporting),</w:t>
      </w:r>
    </w:p>
    <w:p w14:paraId="77A9E72C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collectionPeriodRRMNR</w:t>
      </w:r>
      <w:proofErr w:type="spellEnd"/>
      <w:r>
        <w:t xml:space="preserve"> (conditional for M4 and M5 in NR),</w:t>
      </w:r>
    </w:p>
    <w:p w14:paraId="4C168356" w14:textId="77777777" w:rsidR="00117812" w:rsidRDefault="00117812" w:rsidP="00117812">
      <w:pPr>
        <w:pStyle w:val="PL"/>
      </w:pPr>
      <w:r>
        <w:t xml:space="preserve">        -collectionPeriodM6NR (conditional for M6 in NR),</w:t>
      </w:r>
    </w:p>
    <w:p w14:paraId="16B959EE" w14:textId="77777777" w:rsidR="00117812" w:rsidRDefault="00117812" w:rsidP="00117812">
      <w:pPr>
        <w:pStyle w:val="PL"/>
      </w:pPr>
      <w:r>
        <w:t xml:space="preserve">        -collectionPeriodM7NR (conditional for M7 in NR),</w:t>
      </w:r>
    </w:p>
    <w:p w14:paraId="5FBBB136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collectionPeriodRRMLTE</w:t>
      </w:r>
      <w:proofErr w:type="spellEnd"/>
      <w:r>
        <w:t xml:space="preserve"> (conditional for M3 in LTE),</w:t>
      </w:r>
    </w:p>
    <w:p w14:paraId="3E8A55D6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measurementPeriodLTE</w:t>
      </w:r>
      <w:proofErr w:type="spellEnd"/>
      <w:r>
        <w:t xml:space="preserve"> (conditional for M4 and M5 in LTE),</w:t>
      </w:r>
    </w:p>
    <w:p w14:paraId="5C0BB7D3" w14:textId="77777777" w:rsidR="00117812" w:rsidRDefault="00117812" w:rsidP="00117812">
      <w:pPr>
        <w:pStyle w:val="PL"/>
      </w:pPr>
      <w:r>
        <w:t xml:space="preserve">        -collectionPeriodM6LTE (conditional for M6 in LTE),</w:t>
      </w:r>
    </w:p>
    <w:p w14:paraId="489805A0" w14:textId="77777777" w:rsidR="00117812" w:rsidRDefault="00117812" w:rsidP="00117812">
      <w:pPr>
        <w:pStyle w:val="PL"/>
      </w:pPr>
      <w:r>
        <w:t xml:space="preserve">        -collectionPeriodM7LTE (conditional for M7 in LTE),</w:t>
      </w:r>
    </w:p>
    <w:p w14:paraId="0B1C9B27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collectionPeriodRRMUMTS</w:t>
      </w:r>
      <w:proofErr w:type="spellEnd"/>
      <w:r>
        <w:t xml:space="preserve"> (conditional for M4 and M5 in UMTS),</w:t>
      </w:r>
    </w:p>
    <w:p w14:paraId="6378DA58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measurementPeriodUMTS</w:t>
      </w:r>
      <w:proofErr w:type="spellEnd"/>
      <w:r>
        <w:t xml:space="preserve"> (conditional for M6 and M7 in UMTS),</w:t>
      </w:r>
    </w:p>
    <w:p w14:paraId="2E5D3E22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measurementQuantity</w:t>
      </w:r>
      <w:proofErr w:type="spellEnd"/>
      <w:r>
        <w:t xml:space="preserve"> (conditional for 1F event reporting),</w:t>
      </w:r>
    </w:p>
    <w:p w14:paraId="4A2561DD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beamLevelMeasurement</w:t>
      </w:r>
      <w:proofErr w:type="spellEnd"/>
      <w:r>
        <w:t xml:space="preserve"> (conditional for M1 in NR),</w:t>
      </w:r>
    </w:p>
    <w:p w14:paraId="17282804" w14:textId="77777777" w:rsidR="00117812" w:rsidRDefault="00117812" w:rsidP="00117812">
      <w:pPr>
        <w:pStyle w:val="PL"/>
      </w:pPr>
      <w:r>
        <w:t xml:space="preserve">        -</w:t>
      </w:r>
      <w:proofErr w:type="spellStart"/>
      <w:r>
        <w:t>excessPacketDelayThresholds</w:t>
      </w:r>
      <w:proofErr w:type="spellEnd"/>
      <w:r>
        <w:t xml:space="preserve"> (conditional for M6 UL measurement in NR).</w:t>
      </w:r>
    </w:p>
    <w:p w14:paraId="7A93D4ED" w14:textId="77777777" w:rsidR="00117812" w:rsidRDefault="00117812" w:rsidP="00117812">
      <w:pPr>
        <w:pStyle w:val="PL"/>
      </w:pPr>
    </w:p>
    <w:p w14:paraId="145C8023" w14:textId="77777777" w:rsidR="00117812" w:rsidRDefault="00117812" w:rsidP="00117812">
      <w:pPr>
        <w:pStyle w:val="PL"/>
      </w:pPr>
      <w:r>
        <w:t xml:space="preserve">       For immediate MDT, the measurement reporting is dependent on the</w:t>
      </w:r>
    </w:p>
    <w:p w14:paraId="3BAC71E4" w14:textId="77777777" w:rsidR="00117812" w:rsidRDefault="00117812" w:rsidP="00117812">
      <w:pPr>
        <w:pStyle w:val="PL"/>
      </w:pPr>
      <w:r>
        <w:t xml:space="preserve">       configured measurements:</w:t>
      </w:r>
    </w:p>
    <w:p w14:paraId="619A13FD" w14:textId="77777777" w:rsidR="00117812" w:rsidRDefault="00117812" w:rsidP="00117812">
      <w:pPr>
        <w:pStyle w:val="PL"/>
      </w:pPr>
    </w:p>
    <w:p w14:paraId="6EFDBAC8" w14:textId="77777777" w:rsidR="00117812" w:rsidRDefault="00117812" w:rsidP="00117812">
      <w:pPr>
        <w:pStyle w:val="PL"/>
      </w:pPr>
      <w:r>
        <w:t xml:space="preserve">        - For measurement M1 in LTE or NR, it is possible to select between</w:t>
      </w:r>
    </w:p>
    <w:p w14:paraId="16F37DC0" w14:textId="77777777" w:rsidR="00117812" w:rsidRDefault="00117812" w:rsidP="00117812">
      <w:pPr>
        <w:pStyle w:val="PL"/>
      </w:pPr>
      <w:r>
        <w:t xml:space="preserve">        periodical, event triggered, event triggered periodic reporting or</w:t>
      </w:r>
    </w:p>
    <w:p w14:paraId="162BE23B" w14:textId="77777777" w:rsidR="00117812" w:rsidRDefault="00117812" w:rsidP="00117812">
      <w:pPr>
        <w:pStyle w:val="PL"/>
      </w:pPr>
      <w:r>
        <w:t xml:space="preserve">        reporting according to all configured RRM event triggers. For M1 and M2</w:t>
      </w:r>
    </w:p>
    <w:p w14:paraId="2C929CBE" w14:textId="77777777" w:rsidR="00117812" w:rsidRDefault="00117812" w:rsidP="00117812">
      <w:pPr>
        <w:pStyle w:val="PL"/>
      </w:pPr>
      <w:r>
        <w:t xml:space="preserve">        measurement in UMTS, it is possible to select between periodical, event</w:t>
      </w:r>
    </w:p>
    <w:p w14:paraId="0F93FE6B" w14:textId="77777777" w:rsidR="00117812" w:rsidRDefault="00117812" w:rsidP="00117812">
      <w:pPr>
        <w:pStyle w:val="PL"/>
      </w:pPr>
      <w:r>
        <w:t xml:space="preserve">        triggered reporting or reporting according to all configured RRM event</w:t>
      </w:r>
    </w:p>
    <w:p w14:paraId="3B93F6BC" w14:textId="77777777" w:rsidR="00117812" w:rsidRDefault="00117812" w:rsidP="00117812">
      <w:pPr>
        <w:pStyle w:val="PL"/>
      </w:pPr>
      <w:r>
        <w:t xml:space="preserve">        triggers. Parameter </w:t>
      </w:r>
      <w:proofErr w:type="spellStart"/>
      <w:r>
        <w:t>reportingTrigger</w:t>
      </w:r>
      <w:proofErr w:type="spellEnd"/>
      <w:r>
        <w:t xml:space="preserve"> determines which of the reporting</w:t>
      </w:r>
    </w:p>
    <w:p w14:paraId="366D560D" w14:textId="77777777" w:rsidR="00117812" w:rsidRDefault="00117812" w:rsidP="00117812">
      <w:pPr>
        <w:pStyle w:val="PL"/>
      </w:pPr>
      <w:r>
        <w:t xml:space="preserve">        methods </w:t>
      </w:r>
      <w:proofErr w:type="gramStart"/>
      <w:r>
        <w:t>is</w:t>
      </w:r>
      <w:proofErr w:type="gramEnd"/>
      <w:r>
        <w:t xml:space="preserve"> selected and in case of event triggered or event-triggered</w:t>
      </w:r>
    </w:p>
    <w:p w14:paraId="1B8AFCB4" w14:textId="77777777" w:rsidR="00117812" w:rsidRDefault="00117812" w:rsidP="00117812">
      <w:pPr>
        <w:pStyle w:val="PL"/>
      </w:pPr>
      <w:r>
        <w:t xml:space="preserve">        periodic, which is the decisive event type. For periodical reporting,</w:t>
      </w:r>
    </w:p>
    <w:p w14:paraId="3E0D3FE9" w14:textId="77777777" w:rsidR="00117812" w:rsidRDefault="00117812" w:rsidP="00117812">
      <w:pPr>
        <w:pStyle w:val="PL"/>
      </w:pPr>
      <w:r>
        <w:t xml:space="preserve">        parameters </w:t>
      </w:r>
      <w:proofErr w:type="spellStart"/>
      <w:r>
        <w:t>reportInterval</w:t>
      </w:r>
      <w:proofErr w:type="spellEnd"/>
      <w:r>
        <w:t xml:space="preserve"> and </w:t>
      </w:r>
      <w:proofErr w:type="spellStart"/>
      <w:r>
        <w:t>reportAmount</w:t>
      </w:r>
      <w:proofErr w:type="spellEnd"/>
      <w:r>
        <w:t xml:space="preserve"> determine the interval between</w:t>
      </w:r>
    </w:p>
    <w:p w14:paraId="1D59A22B" w14:textId="77777777" w:rsidR="00117812" w:rsidRDefault="00117812" w:rsidP="00117812">
      <w:pPr>
        <w:pStyle w:val="PL"/>
      </w:pPr>
      <w:r>
        <w:t xml:space="preserve">        two successive reports and the number of reports. This means the</w:t>
      </w:r>
    </w:p>
    <w:p w14:paraId="12AEFAE7" w14:textId="77777777" w:rsidR="00117812" w:rsidRDefault="00117812" w:rsidP="00117812">
      <w:pPr>
        <w:pStyle w:val="PL"/>
      </w:pPr>
      <w:r>
        <w:t xml:space="preserve">        periodical reporting terminates after </w:t>
      </w:r>
      <w:proofErr w:type="spellStart"/>
      <w:r>
        <w:t>reportAmount</w:t>
      </w:r>
      <w:proofErr w:type="spellEnd"/>
      <w:r>
        <w:t xml:space="preserve"> reports have been</w:t>
      </w:r>
    </w:p>
    <w:p w14:paraId="5DDC3AFF" w14:textId="77777777" w:rsidR="00117812" w:rsidRDefault="00117812" w:rsidP="00117812">
      <w:pPr>
        <w:pStyle w:val="PL"/>
      </w:pPr>
      <w:r>
        <w:t xml:space="preserve">        sent </w:t>
      </w:r>
      <w:proofErr w:type="gramStart"/>
      <w:r>
        <w:t>as long as</w:t>
      </w:r>
      <w:proofErr w:type="gramEnd"/>
      <w:r>
        <w:t xml:space="preserve"> </w:t>
      </w:r>
      <w:proofErr w:type="spellStart"/>
      <w:r>
        <w:t>reportAmount</w:t>
      </w:r>
      <w:proofErr w:type="spellEnd"/>
      <w:r>
        <w:t xml:space="preserve"> is configured with a value different from</w:t>
      </w:r>
    </w:p>
    <w:p w14:paraId="64D022A0" w14:textId="77777777" w:rsidR="00117812" w:rsidRDefault="00117812" w:rsidP="00117812">
      <w:pPr>
        <w:pStyle w:val="PL"/>
      </w:pPr>
      <w:r>
        <w:t xml:space="preserve">        infinity. For event-triggered periodic reporting, these two parameters</w:t>
      </w:r>
    </w:p>
    <w:p w14:paraId="1FCD33BC" w14:textId="77777777" w:rsidR="00117812" w:rsidRDefault="00117812" w:rsidP="00117812">
      <w:pPr>
        <w:pStyle w:val="PL"/>
      </w:pPr>
      <w:r>
        <w:t xml:space="preserve">        apply in addition to parameter </w:t>
      </w:r>
      <w:proofErr w:type="spellStart"/>
      <w:r>
        <w:t>eventThreshold</w:t>
      </w:r>
      <w:proofErr w:type="spellEnd"/>
      <w:r>
        <w:t xml:space="preserve"> which determines the</w:t>
      </w:r>
    </w:p>
    <w:p w14:paraId="1E468472" w14:textId="77777777" w:rsidR="00117812" w:rsidRDefault="00117812" w:rsidP="00117812">
      <w:pPr>
        <w:pStyle w:val="PL"/>
      </w:pPr>
      <w:r>
        <w:t xml:space="preserve">        threshold of the event. In this case up to </w:t>
      </w:r>
      <w:proofErr w:type="spellStart"/>
      <w:r>
        <w:t>reportAmount</w:t>
      </w:r>
      <w:proofErr w:type="spellEnd"/>
      <w:r>
        <w:t xml:space="preserve"> reports are</w:t>
      </w:r>
    </w:p>
    <w:p w14:paraId="1253D864" w14:textId="77777777" w:rsidR="00117812" w:rsidRDefault="00117812" w:rsidP="00117812">
      <w:pPr>
        <w:pStyle w:val="PL"/>
      </w:pPr>
      <w:r>
        <w:t xml:space="preserve">        sent with a periodicity of </w:t>
      </w:r>
      <w:proofErr w:type="spellStart"/>
      <w:r>
        <w:t>reportInterval</w:t>
      </w:r>
      <w:proofErr w:type="spellEnd"/>
      <w:r>
        <w:t xml:space="preserve"> after the entering condition</w:t>
      </w:r>
    </w:p>
    <w:p w14:paraId="35A1390A" w14:textId="77777777" w:rsidR="00117812" w:rsidRDefault="00117812" w:rsidP="00117812">
      <w:pPr>
        <w:pStyle w:val="PL"/>
      </w:pPr>
      <w:r>
        <w:t xml:space="preserve">        is fulfilled. The reporting is stopped, if the leaving condition is</w:t>
      </w:r>
    </w:p>
    <w:p w14:paraId="0515FDC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fulfulled</w:t>
      </w:r>
      <w:proofErr w:type="spellEnd"/>
      <w:r>
        <w:t xml:space="preserve"> and is restarted if the configured event reoccurs. For event</w:t>
      </w:r>
    </w:p>
    <w:p w14:paraId="37B50678" w14:textId="77777777" w:rsidR="00117812" w:rsidRDefault="00117812" w:rsidP="00117812">
      <w:pPr>
        <w:pStyle w:val="PL"/>
      </w:pPr>
      <w:r>
        <w:t xml:space="preserve">        based reporting, there is only one report sent after the event occurs.</w:t>
      </w:r>
    </w:p>
    <w:p w14:paraId="36C60143" w14:textId="77777777" w:rsidR="00117812" w:rsidRDefault="00117812" w:rsidP="00117812">
      <w:pPr>
        <w:pStyle w:val="PL"/>
      </w:pPr>
      <w:r>
        <w:t xml:space="preserve">        The parameters to configure are </w:t>
      </w:r>
      <w:proofErr w:type="spellStart"/>
      <w:r>
        <w:t>reportingTrigger</w:t>
      </w:r>
      <w:proofErr w:type="spellEnd"/>
      <w:r>
        <w:t xml:space="preserve"> and </w:t>
      </w:r>
      <w:proofErr w:type="spellStart"/>
      <w:r>
        <w:t>eventThreshold</w:t>
      </w:r>
      <w:proofErr w:type="spellEnd"/>
      <w:r>
        <w:t>.</w:t>
      </w:r>
    </w:p>
    <w:p w14:paraId="652B2EBF" w14:textId="77777777" w:rsidR="00117812" w:rsidRDefault="00117812" w:rsidP="00117812">
      <w:pPr>
        <w:pStyle w:val="PL"/>
      </w:pPr>
      <w:r>
        <w:t xml:space="preserve">        In case of UMTS and 1f event reporting, additionally parameter</w:t>
      </w:r>
    </w:p>
    <w:p w14:paraId="44AD3332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measurementQuantity</w:t>
      </w:r>
      <w:proofErr w:type="spellEnd"/>
      <w:r>
        <w:t xml:space="preserve"> is necessary </w:t>
      </w:r>
      <w:proofErr w:type="gramStart"/>
      <w:r>
        <w:t>in order to</w:t>
      </w:r>
      <w:proofErr w:type="gramEnd"/>
      <w:r>
        <w:t xml:space="preserve"> determine for which</w:t>
      </w:r>
    </w:p>
    <w:p w14:paraId="4391EEE3" w14:textId="77777777" w:rsidR="00117812" w:rsidRDefault="00117812" w:rsidP="00117812">
      <w:pPr>
        <w:pStyle w:val="PL"/>
      </w:pPr>
      <w:r>
        <w:lastRenderedPageBreak/>
        <w:t xml:space="preserve">        measurement(s) the event threshold is applicable.  Parameter</w:t>
      </w:r>
    </w:p>
    <w:p w14:paraId="50865F9E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beamLevelMeasurement</w:t>
      </w:r>
      <w:proofErr w:type="spellEnd"/>
      <w:r>
        <w:t xml:space="preserve"> determines whether beam level measurements shall</w:t>
      </w:r>
    </w:p>
    <w:p w14:paraId="4E0F127B" w14:textId="77777777" w:rsidR="00117812" w:rsidRDefault="00117812" w:rsidP="00117812">
      <w:pPr>
        <w:pStyle w:val="PL"/>
      </w:pPr>
      <w:r>
        <w:t xml:space="preserve">        be included in case of NR.</w:t>
      </w:r>
    </w:p>
    <w:p w14:paraId="3344C99B" w14:textId="77777777" w:rsidR="00117812" w:rsidRDefault="00117812" w:rsidP="00117812">
      <w:pPr>
        <w:pStyle w:val="PL"/>
      </w:pPr>
    </w:p>
    <w:p w14:paraId="70F71FBD" w14:textId="77777777" w:rsidR="00117812" w:rsidRDefault="00117812" w:rsidP="00117812">
      <w:pPr>
        <w:pStyle w:val="PL"/>
      </w:pPr>
      <w:r>
        <w:t xml:space="preserve">        - For measurement M2 in LTE or NR, reporting is according to RRM</w:t>
      </w:r>
    </w:p>
    <w:p w14:paraId="53898D18" w14:textId="77777777" w:rsidR="00117812" w:rsidRDefault="00117812" w:rsidP="00117812">
      <w:pPr>
        <w:pStyle w:val="PL"/>
      </w:pPr>
      <w:r>
        <w:t xml:space="preserve">        configuration, see TS 38.321, TS 36.321 and TS 38.331, TS 36.331.</w:t>
      </w:r>
    </w:p>
    <w:p w14:paraId="5EF6C03D" w14:textId="77777777" w:rsidR="00117812" w:rsidRDefault="00117812" w:rsidP="00117812">
      <w:pPr>
        <w:pStyle w:val="PL"/>
      </w:pPr>
    </w:p>
    <w:p w14:paraId="3B39BAEE" w14:textId="77777777" w:rsidR="00117812" w:rsidRDefault="00117812" w:rsidP="00117812">
      <w:pPr>
        <w:pStyle w:val="PL"/>
      </w:pPr>
      <w:r>
        <w:t xml:space="preserve">        - For measurement M4 in UMTS, reporting is either according to RRM</w:t>
      </w:r>
    </w:p>
    <w:p w14:paraId="30C4FCFA" w14:textId="77777777" w:rsidR="00117812" w:rsidRDefault="00117812" w:rsidP="00117812">
      <w:pPr>
        <w:pStyle w:val="PL"/>
      </w:pPr>
      <w:r>
        <w:t xml:space="preserve">        configuration, see TS 25.321 and TS 25.331 or periodic or event</w:t>
      </w:r>
    </w:p>
    <w:p w14:paraId="1029C55C" w14:textId="77777777" w:rsidR="00117812" w:rsidRDefault="00117812" w:rsidP="00117812">
      <w:pPr>
        <w:pStyle w:val="PL"/>
      </w:pPr>
      <w:r>
        <w:t xml:space="preserve">        triggered periodic using parameter </w:t>
      </w:r>
      <w:proofErr w:type="spellStart"/>
      <w:r>
        <w:t>collectionPeriodRRMUMTS</w:t>
      </w:r>
      <w:proofErr w:type="spellEnd"/>
      <w:r>
        <w:t xml:space="preserve"> and</w:t>
      </w:r>
    </w:p>
    <w:p w14:paraId="2D85194A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ventThresholdUphUMTS</w:t>
      </w:r>
      <w:proofErr w:type="spellEnd"/>
      <w:r>
        <w:t>.</w:t>
      </w:r>
    </w:p>
    <w:p w14:paraId="6627EE91" w14:textId="77777777" w:rsidR="00117812" w:rsidRDefault="00117812" w:rsidP="00117812">
      <w:pPr>
        <w:pStyle w:val="PL"/>
      </w:pPr>
    </w:p>
    <w:p w14:paraId="24F823D8" w14:textId="77777777" w:rsidR="00117812" w:rsidRDefault="00117812" w:rsidP="00117812">
      <w:pPr>
        <w:pStyle w:val="PL"/>
      </w:pPr>
      <w:r>
        <w:t xml:space="preserve">        - For measurement M3 in UMTS, the reporting is done upon</w:t>
      </w:r>
    </w:p>
    <w:p w14:paraId="5E83CFE9" w14:textId="77777777" w:rsidR="00117812" w:rsidRDefault="00117812" w:rsidP="00117812">
      <w:pPr>
        <w:pStyle w:val="PL"/>
      </w:pPr>
      <w:r>
        <w:t xml:space="preserve">        availability, see TS 37.320.</w:t>
      </w:r>
    </w:p>
    <w:p w14:paraId="01CC1190" w14:textId="77777777" w:rsidR="00117812" w:rsidRDefault="00117812" w:rsidP="00117812">
      <w:pPr>
        <w:pStyle w:val="PL"/>
      </w:pPr>
    </w:p>
    <w:p w14:paraId="0CCA74B7" w14:textId="77777777" w:rsidR="00117812" w:rsidRDefault="00117812" w:rsidP="00117812">
      <w:pPr>
        <w:pStyle w:val="PL"/>
      </w:pPr>
      <w:r>
        <w:t xml:space="preserve">        - For measurements M4, M5, M6 and M7 in NR, for measurements</w:t>
      </w:r>
    </w:p>
    <w:p w14:paraId="4DEC5B30" w14:textId="77777777" w:rsidR="00117812" w:rsidRDefault="00117812" w:rsidP="00117812">
      <w:pPr>
        <w:pStyle w:val="PL"/>
      </w:pPr>
      <w:r>
        <w:t xml:space="preserve">        M3, M4, M5, M6 and M7 in LTE and for measurements M5, M6 and M7</w:t>
      </w:r>
    </w:p>
    <w:p w14:paraId="7F730E93" w14:textId="77777777" w:rsidR="00117812" w:rsidRDefault="00117812" w:rsidP="00117812">
      <w:pPr>
        <w:pStyle w:val="PL"/>
      </w:pPr>
      <w:r>
        <w:t xml:space="preserve">        in UMTS periodical reporting is applied. The configurable parameter</w:t>
      </w:r>
    </w:p>
    <w:p w14:paraId="7C031FA0" w14:textId="77777777" w:rsidR="00117812" w:rsidRDefault="00117812" w:rsidP="00117812">
      <w:pPr>
        <w:pStyle w:val="PL"/>
      </w:pPr>
      <w:r>
        <w:t xml:space="preserve">        is the interval between two measurements (</w:t>
      </w:r>
      <w:proofErr w:type="spellStart"/>
      <w:r>
        <w:t>collectionPeriodRRMNR</w:t>
      </w:r>
      <w:proofErr w:type="spellEnd"/>
      <w:r>
        <w:t>,</w:t>
      </w:r>
    </w:p>
    <w:p w14:paraId="1EE131A4" w14:textId="77777777" w:rsidR="00117812" w:rsidRDefault="00117812" w:rsidP="00117812">
      <w:pPr>
        <w:pStyle w:val="PL"/>
      </w:pPr>
      <w:r>
        <w:t xml:space="preserve">        collectionPeriodM6NR, collectionPeriodM7NR, </w:t>
      </w:r>
      <w:proofErr w:type="spellStart"/>
      <w:r>
        <w:t>collectionPeriodRRMLTE</w:t>
      </w:r>
      <w:proofErr w:type="spellEnd"/>
      <w:r>
        <w:t>,</w:t>
      </w:r>
    </w:p>
    <w:p w14:paraId="403A257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measurementPeriodLte</w:t>
      </w:r>
      <w:proofErr w:type="spellEnd"/>
      <w:r>
        <w:t>, collectionPeriodM6LTE, collectionPeriodM7LTE,</w:t>
      </w:r>
    </w:p>
    <w:p w14:paraId="11BB10C2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collectionPeriodRRMUMTS</w:t>
      </w:r>
      <w:proofErr w:type="spellEnd"/>
      <w:r>
        <w:t xml:space="preserve">, </w:t>
      </w:r>
      <w:proofErr w:type="spellStart"/>
      <w:r>
        <w:t>measurementPeriodUMTS</w:t>
      </w:r>
      <w:proofErr w:type="spellEnd"/>
      <w:r>
        <w:t>) and the number of</w:t>
      </w:r>
    </w:p>
    <w:p w14:paraId="507E9880" w14:textId="77777777" w:rsidR="00117812" w:rsidRDefault="00117812" w:rsidP="00117812">
      <w:pPr>
        <w:pStyle w:val="PL"/>
      </w:pPr>
      <w:r>
        <w:t xml:space="preserve">        reports (reportAmountM4NR, reportAmountM5NR, reportAmountM6NR,</w:t>
      </w:r>
    </w:p>
    <w:p w14:paraId="23AD3EEB" w14:textId="77777777" w:rsidR="00117812" w:rsidRDefault="00117812" w:rsidP="00117812">
      <w:pPr>
        <w:pStyle w:val="PL"/>
      </w:pPr>
      <w:r>
        <w:t xml:space="preserve">        reportAmountM7NR, reportAmountM4LTE, reportAmountM5LTE,</w:t>
      </w:r>
    </w:p>
    <w:p w14:paraId="48537DBC" w14:textId="77777777" w:rsidR="00117812" w:rsidRDefault="00117812" w:rsidP="00117812">
      <w:pPr>
        <w:pStyle w:val="PL"/>
      </w:pPr>
      <w:r>
        <w:t xml:space="preserve">        reportAmountM6</w:t>
      </w:r>
      <w:proofErr w:type="gramStart"/>
      <w:r>
        <w:t>LTE,reportAmountM</w:t>
      </w:r>
      <w:proofErr w:type="gramEnd"/>
      <w:r>
        <w:t>7LTE).  If no collection period</w:t>
      </w:r>
    </w:p>
    <w:p w14:paraId="460B7043" w14:textId="77777777" w:rsidR="00117812" w:rsidRDefault="00117812" w:rsidP="00117812">
      <w:pPr>
        <w:pStyle w:val="PL"/>
      </w:pPr>
      <w:r>
        <w:t xml:space="preserve">        is configured for M5 in UMTS, all available measurements are</w:t>
      </w:r>
    </w:p>
    <w:p w14:paraId="3FDE8172" w14:textId="77777777" w:rsidR="00117812" w:rsidRDefault="00117812" w:rsidP="00117812">
      <w:pPr>
        <w:pStyle w:val="PL"/>
      </w:pPr>
      <w:r>
        <w:t xml:space="preserve">        logged according to RRM configuration.</w:t>
      </w:r>
    </w:p>
    <w:p w14:paraId="5618DAB7" w14:textId="77777777" w:rsidR="00117812" w:rsidRDefault="00117812" w:rsidP="00117812">
      <w:pPr>
        <w:pStyle w:val="PL"/>
      </w:pPr>
    </w:p>
    <w:p w14:paraId="128B7254" w14:textId="77777777" w:rsidR="00117812" w:rsidRDefault="00117812" w:rsidP="00117812">
      <w:pPr>
        <w:pStyle w:val="PL"/>
      </w:pPr>
      <w:r>
        <w:t xml:space="preserve">        - Measurements M8 and M9 in NR or LTE are reported according to</w:t>
      </w:r>
    </w:p>
    <w:p w14:paraId="0AADBDD0" w14:textId="77777777" w:rsidR="00117812" w:rsidRDefault="00117812" w:rsidP="00117812">
      <w:pPr>
        <w:pStyle w:val="PL"/>
      </w:pPr>
      <w:r>
        <w:t xml:space="preserve">        configured M1 and/or M6 related UE measurement reporting.</w:t>
      </w:r>
    </w:p>
    <w:p w14:paraId="46577801" w14:textId="77777777" w:rsidR="00117812" w:rsidRDefault="00117812" w:rsidP="00117812">
      <w:pPr>
        <w:pStyle w:val="PL"/>
      </w:pPr>
    </w:p>
    <w:p w14:paraId="24A394FB" w14:textId="77777777" w:rsidR="00117812" w:rsidRDefault="00117812" w:rsidP="00117812">
      <w:pPr>
        <w:pStyle w:val="PL"/>
      </w:pPr>
      <w:r>
        <w:t xml:space="preserve">        ";</w:t>
      </w:r>
    </w:p>
    <w:p w14:paraId="32973A20" w14:textId="77777777" w:rsidR="00117812" w:rsidRDefault="00117812" w:rsidP="00117812">
      <w:pPr>
        <w:pStyle w:val="PL"/>
      </w:pPr>
    </w:p>
    <w:p w14:paraId="6E9DA867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listOfMeasurements</w:t>
      </w:r>
      <w:proofErr w:type="spellEnd"/>
      <w:r>
        <w:t xml:space="preserve"> {</w:t>
      </w:r>
    </w:p>
    <w:p w14:paraId="31525BE6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3F9C505C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6AC3B009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7045489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2CFDFA2F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26739B5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3C1B3046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7A17B4D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1;</w:t>
      </w:r>
    </w:p>
    <w:p w14:paraId="7A81538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2;</w:t>
      </w:r>
    </w:p>
    <w:p w14:paraId="4E6F31F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3;</w:t>
      </w:r>
    </w:p>
    <w:p w14:paraId="1ADBF62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4;</w:t>
      </w:r>
    </w:p>
    <w:p w14:paraId="037EAC2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5;</w:t>
      </w:r>
    </w:p>
    <w:p w14:paraId="2D9E3AC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6_DL;</w:t>
      </w:r>
    </w:p>
    <w:p w14:paraId="2A423831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M6_</w:t>
      </w:r>
      <w:proofErr w:type="gramStart"/>
      <w:r>
        <w:t>UL;</w:t>
      </w:r>
      <w:proofErr w:type="gramEnd"/>
    </w:p>
    <w:p w14:paraId="49727D5A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M7_</w:t>
      </w:r>
      <w:proofErr w:type="gramStart"/>
      <w:r>
        <w:t>DL;</w:t>
      </w:r>
      <w:proofErr w:type="gramEnd"/>
    </w:p>
    <w:p w14:paraId="483FBF7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M7_</w:t>
      </w:r>
      <w:proofErr w:type="gramStart"/>
      <w:r>
        <w:t>UL;</w:t>
      </w:r>
      <w:proofErr w:type="gramEnd"/>
    </w:p>
    <w:p w14:paraId="50A0DC92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M1_EVENT_</w:t>
      </w:r>
      <w:proofErr w:type="gramStart"/>
      <w:r>
        <w:t>TRIGGERED;</w:t>
      </w:r>
      <w:proofErr w:type="gramEnd"/>
    </w:p>
    <w:p w14:paraId="463AAA8D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enum M6;</w:t>
      </w:r>
    </w:p>
    <w:p w14:paraId="53ADB11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7;</w:t>
      </w:r>
    </w:p>
    <w:p w14:paraId="496EF52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M8;</w:t>
      </w:r>
    </w:p>
    <w:p w14:paraId="40C09FEE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9;</w:t>
      </w:r>
      <w:proofErr w:type="gramEnd"/>
    </w:p>
    <w:p w14:paraId="38C44C79" w14:textId="77777777" w:rsidR="00117812" w:rsidRDefault="00117812" w:rsidP="00117812">
      <w:pPr>
        <w:pStyle w:val="PL"/>
      </w:pPr>
      <w:r>
        <w:t xml:space="preserve">      }</w:t>
      </w:r>
    </w:p>
    <w:p w14:paraId="5DB67DB8" w14:textId="77777777" w:rsidR="00117812" w:rsidRDefault="00117812" w:rsidP="00117812">
      <w:pPr>
        <w:pStyle w:val="PL"/>
      </w:pPr>
      <w:r>
        <w:t xml:space="preserve">      description "It specifies the UE measurements that shall be</w:t>
      </w:r>
    </w:p>
    <w:p w14:paraId="3D01EBCA" w14:textId="77777777" w:rsidR="00117812" w:rsidRDefault="00117812" w:rsidP="00117812">
      <w:pPr>
        <w:pStyle w:val="PL"/>
      </w:pPr>
      <w:r>
        <w:t xml:space="preserve">        collected in an Immediate MDT job. The attribute is</w:t>
      </w:r>
    </w:p>
    <w:p w14:paraId="0DBF6619" w14:textId="77777777" w:rsidR="00117812" w:rsidRDefault="00117812" w:rsidP="00117812">
      <w:pPr>
        <w:pStyle w:val="PL"/>
      </w:pPr>
      <w:r>
        <w:t xml:space="preserve">        applicable only for Immediate MDT.</w:t>
      </w:r>
      <w:proofErr w:type="gramStart"/>
      <w:r>
        <w:t>";</w:t>
      </w:r>
      <w:proofErr w:type="gramEnd"/>
    </w:p>
    <w:p w14:paraId="02BC8C07" w14:textId="77777777" w:rsidR="00117812" w:rsidRDefault="00117812" w:rsidP="00117812">
      <w:pPr>
        <w:pStyle w:val="PL"/>
      </w:pPr>
      <w:r>
        <w:t xml:space="preserve">      reference "Clause 5.10.3 of 3GPP TS 32.422.</w:t>
      </w:r>
      <w:proofErr w:type="gramStart"/>
      <w:r>
        <w:t>";</w:t>
      </w:r>
      <w:proofErr w:type="gramEnd"/>
    </w:p>
    <w:p w14:paraId="16548BD6" w14:textId="77777777" w:rsidR="00117812" w:rsidRDefault="00117812" w:rsidP="00117812">
      <w:pPr>
        <w:pStyle w:val="PL"/>
      </w:pPr>
      <w:r>
        <w:t xml:space="preserve">    }</w:t>
      </w:r>
    </w:p>
    <w:p w14:paraId="4485596D" w14:textId="77777777" w:rsidR="00117812" w:rsidRDefault="00117812" w:rsidP="00117812">
      <w:pPr>
        <w:pStyle w:val="PL"/>
      </w:pPr>
    </w:p>
    <w:p w14:paraId="4AC47C6B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reportingTrigger</w:t>
      </w:r>
      <w:proofErr w:type="spellEnd"/>
      <w:r>
        <w:t xml:space="preserve"> {</w:t>
      </w:r>
    </w:p>
    <w:p w14:paraId="6EE5FC32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0808F684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5AE5CC3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3CD9396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747BAD7B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47BB4710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6A2028E" w14:textId="77777777" w:rsidR="00117812" w:rsidRDefault="00117812" w:rsidP="00117812">
      <w:pPr>
        <w:pStyle w:val="PL"/>
      </w:pPr>
      <w:r>
        <w:t xml:space="preserve">      type enumeration {</w:t>
      </w:r>
    </w:p>
    <w:p w14:paraId="4049084F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PERIODICAL;</w:t>
      </w:r>
      <w:proofErr w:type="gramEnd"/>
    </w:p>
    <w:p w14:paraId="4CD088F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2_FOR_</w:t>
      </w:r>
      <w:proofErr w:type="gramStart"/>
      <w:r>
        <w:t>LTE;</w:t>
      </w:r>
      <w:proofErr w:type="gramEnd"/>
    </w:p>
    <w:p w14:paraId="7722D2B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1F_FOR_</w:t>
      </w:r>
      <w:proofErr w:type="gramStart"/>
      <w:r>
        <w:t>UMTS;</w:t>
      </w:r>
      <w:proofErr w:type="gramEnd"/>
    </w:p>
    <w:p w14:paraId="0DFA29F9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1I_FOR_UMTS_MCPS_</w:t>
      </w:r>
      <w:proofErr w:type="gramStart"/>
      <w:r>
        <w:t>TDD;</w:t>
      </w:r>
      <w:proofErr w:type="gramEnd"/>
    </w:p>
    <w:p w14:paraId="5128DC32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2_TRIGGERED_PERIODIC_FOR_</w:t>
      </w:r>
      <w:proofErr w:type="gramStart"/>
      <w:r>
        <w:t>LTE;</w:t>
      </w:r>
      <w:proofErr w:type="gramEnd"/>
    </w:p>
    <w:p w14:paraId="2794407C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LL_CONFIGURED_RRM_FOR_</w:t>
      </w:r>
      <w:proofErr w:type="gramStart"/>
      <w:r>
        <w:t>LTE;</w:t>
      </w:r>
      <w:proofErr w:type="gramEnd"/>
    </w:p>
    <w:p w14:paraId="7D7A921C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LL_CONFIGURED_RRM_FOR_</w:t>
      </w:r>
      <w:proofErr w:type="gramStart"/>
      <w:r>
        <w:t>UMTS;</w:t>
      </w:r>
      <w:proofErr w:type="gramEnd"/>
    </w:p>
    <w:p w14:paraId="62443DCC" w14:textId="77777777" w:rsidR="00117812" w:rsidRDefault="00117812" w:rsidP="00117812">
      <w:pPr>
        <w:pStyle w:val="PL"/>
      </w:pPr>
      <w:r>
        <w:t xml:space="preserve">      }</w:t>
      </w:r>
    </w:p>
    <w:p w14:paraId="6F039E3D" w14:textId="77777777" w:rsidR="00117812" w:rsidRDefault="00117812" w:rsidP="00117812">
      <w:pPr>
        <w:pStyle w:val="PL"/>
      </w:pPr>
      <w:r>
        <w:lastRenderedPageBreak/>
        <w:t xml:space="preserve">      description "It specifies whether periodic or </w:t>
      </w:r>
      <w:proofErr w:type="gramStart"/>
      <w:r>
        <w:t>event based</w:t>
      </w:r>
      <w:proofErr w:type="gramEnd"/>
      <w:r>
        <w:t xml:space="preserve"> measurements</w:t>
      </w:r>
    </w:p>
    <w:p w14:paraId="78DA6FE9" w14:textId="77777777" w:rsidR="00117812" w:rsidRDefault="00117812" w:rsidP="00117812">
      <w:pPr>
        <w:pStyle w:val="PL"/>
      </w:pPr>
      <w:r>
        <w:t xml:space="preserve">        should be collected.</w:t>
      </w:r>
    </w:p>
    <w:p w14:paraId="6F043142" w14:textId="77777777" w:rsidR="00117812" w:rsidRDefault="00117812" w:rsidP="00117812">
      <w:pPr>
        <w:pStyle w:val="PL"/>
      </w:pPr>
      <w:r>
        <w:t xml:space="preserve">        The attribute is applicable only for Immediate MDT and when the</w:t>
      </w:r>
    </w:p>
    <w:p w14:paraId="0EE2954F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listOfMeasurements</w:t>
      </w:r>
      <w:proofErr w:type="spellEnd"/>
      <w:r>
        <w:t xml:space="preserve"> is configured for M1 (for both UMTS and LTE)</w:t>
      </w:r>
    </w:p>
    <w:p w14:paraId="2586B392" w14:textId="77777777" w:rsidR="00117812" w:rsidRDefault="00117812" w:rsidP="00117812">
      <w:pPr>
        <w:pStyle w:val="PL"/>
      </w:pPr>
      <w:r>
        <w:t xml:space="preserve">        or M2 (only for UMTS).</w:t>
      </w:r>
      <w:proofErr w:type="gramStart"/>
      <w:r>
        <w:t>";</w:t>
      </w:r>
      <w:proofErr w:type="gramEnd"/>
    </w:p>
    <w:p w14:paraId="3BA3A089" w14:textId="77777777" w:rsidR="00117812" w:rsidRDefault="00117812" w:rsidP="00117812">
      <w:pPr>
        <w:pStyle w:val="PL"/>
      </w:pPr>
      <w:r>
        <w:t xml:space="preserve">      reference "Clause 5.10.4 of 3GPP TS 32.422.</w:t>
      </w:r>
      <w:proofErr w:type="gramStart"/>
      <w:r>
        <w:t>";</w:t>
      </w:r>
      <w:proofErr w:type="gramEnd"/>
    </w:p>
    <w:p w14:paraId="0F527FF7" w14:textId="77777777" w:rsidR="00117812" w:rsidRDefault="00117812" w:rsidP="00117812">
      <w:pPr>
        <w:pStyle w:val="PL"/>
      </w:pPr>
      <w:r>
        <w:t xml:space="preserve">    }</w:t>
      </w:r>
    </w:p>
    <w:p w14:paraId="6B03D230" w14:textId="77777777" w:rsidR="00117812" w:rsidRDefault="00117812" w:rsidP="00117812">
      <w:pPr>
        <w:pStyle w:val="PL"/>
      </w:pPr>
    </w:p>
    <w:p w14:paraId="0CA362C4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reportInterval</w:t>
      </w:r>
      <w:proofErr w:type="spellEnd"/>
      <w:r>
        <w:t xml:space="preserve"> {</w:t>
      </w:r>
    </w:p>
    <w:p w14:paraId="7310BF42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648640CF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0D712C8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49C5FD0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4B88C20B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58890B4B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'</w:t>
      </w:r>
    </w:p>
    <w:p w14:paraId="1C831A49" w14:textId="77777777" w:rsidR="00117812" w:rsidRDefault="00117812" w:rsidP="00117812">
      <w:pPr>
        <w:pStyle w:val="PL"/>
      </w:pPr>
      <w:r>
        <w:t xml:space="preserve">        +  ' and</w:t>
      </w:r>
      <w:proofErr w:type="gramStart"/>
      <w:r>
        <w:t xml:space="preserve"> ..</w:t>
      </w:r>
      <w:proofErr w:type="gramEnd"/>
      <w:r>
        <w:t>/</w:t>
      </w:r>
      <w:proofErr w:type="spellStart"/>
      <w:r>
        <w:t>reportingTrigger</w:t>
      </w:r>
      <w:proofErr w:type="spellEnd"/>
      <w:r>
        <w:t xml:space="preserve"> = "PERIODICAL"</w:t>
      </w:r>
      <w:proofErr w:type="gramStart"/>
      <w:r>
        <w:t>';</w:t>
      </w:r>
      <w:proofErr w:type="gramEnd"/>
    </w:p>
    <w:p w14:paraId="6C94146B" w14:textId="77777777" w:rsidR="00117812" w:rsidRDefault="00117812" w:rsidP="00117812">
      <w:pPr>
        <w:pStyle w:val="PL"/>
      </w:pPr>
      <w:r>
        <w:t xml:space="preserve">      type uint32 {</w:t>
      </w:r>
    </w:p>
    <w:p w14:paraId="07E04C07" w14:textId="77777777" w:rsidR="00117812" w:rsidRDefault="00117812" w:rsidP="00117812">
      <w:pPr>
        <w:pStyle w:val="PL"/>
      </w:pPr>
      <w:r>
        <w:t xml:space="preserve">        range "120|240|250|480|500|640|1000|1024|2000|2048|3000|4000|"</w:t>
      </w:r>
    </w:p>
    <w:p w14:paraId="42D16576" w14:textId="77777777" w:rsidR="00117812" w:rsidRDefault="00117812" w:rsidP="00117812">
      <w:pPr>
        <w:pStyle w:val="PL"/>
      </w:pPr>
      <w:r>
        <w:t xml:space="preserve">          +"5120|6000|8000|10240|12000|16000|20000|"</w:t>
      </w:r>
    </w:p>
    <w:p w14:paraId="762E2D31" w14:textId="77777777" w:rsidR="00117812" w:rsidRDefault="00117812" w:rsidP="00117812">
      <w:pPr>
        <w:pStyle w:val="PL"/>
      </w:pPr>
      <w:r>
        <w:t xml:space="preserve">          +"20480|24000|28000|32000|40960|60000|64000|"</w:t>
      </w:r>
    </w:p>
    <w:p w14:paraId="64889C05" w14:textId="77777777" w:rsidR="00117812" w:rsidRDefault="00117812" w:rsidP="00117812">
      <w:pPr>
        <w:pStyle w:val="PL"/>
      </w:pPr>
      <w:r>
        <w:t xml:space="preserve">          +"360000|720000|1800000|3600000</w:t>
      </w:r>
      <w:proofErr w:type="gramStart"/>
      <w:r>
        <w:t>";</w:t>
      </w:r>
      <w:proofErr w:type="gramEnd"/>
    </w:p>
    <w:p w14:paraId="67D66952" w14:textId="77777777" w:rsidR="00117812" w:rsidRDefault="00117812" w:rsidP="00117812">
      <w:pPr>
        <w:pStyle w:val="PL"/>
      </w:pPr>
      <w:r>
        <w:t xml:space="preserve">      }</w:t>
      </w:r>
    </w:p>
    <w:p w14:paraId="27935225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59C329BC" w14:textId="77777777" w:rsidR="00117812" w:rsidRDefault="00117812" w:rsidP="00117812">
      <w:pPr>
        <w:pStyle w:val="PL"/>
      </w:pPr>
      <w:r>
        <w:t xml:space="preserve">      description "It specifies the interval between the periodical measurements</w:t>
      </w:r>
    </w:p>
    <w:p w14:paraId="2F24F866" w14:textId="77777777" w:rsidR="00117812" w:rsidRDefault="00117812" w:rsidP="00117812">
      <w:pPr>
        <w:pStyle w:val="PL"/>
      </w:pPr>
      <w:r>
        <w:t xml:space="preserve">        that shall be taken when the UE is in connected mode.</w:t>
      </w:r>
    </w:p>
    <w:p w14:paraId="385A387F" w14:textId="77777777" w:rsidR="00117812" w:rsidRDefault="00117812" w:rsidP="00117812">
      <w:pPr>
        <w:pStyle w:val="PL"/>
      </w:pPr>
      <w:r>
        <w:t xml:space="preserve">        The attribute is applicable only for Immediate MDT and when</w:t>
      </w:r>
    </w:p>
    <w:p w14:paraId="7836390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reportingTrigger</w:t>
      </w:r>
      <w:proofErr w:type="spellEnd"/>
      <w:r>
        <w:t xml:space="preserve"> is configured for periodical measurements.</w:t>
      </w:r>
      <w:proofErr w:type="gramStart"/>
      <w:r>
        <w:t>";</w:t>
      </w:r>
      <w:proofErr w:type="gramEnd"/>
    </w:p>
    <w:p w14:paraId="53359F2C" w14:textId="77777777" w:rsidR="00117812" w:rsidRDefault="00117812" w:rsidP="00117812">
      <w:pPr>
        <w:pStyle w:val="PL"/>
      </w:pPr>
      <w:r>
        <w:t xml:space="preserve">      reference "5.10.5 of 3GPP TS 32.422.</w:t>
      </w:r>
      <w:proofErr w:type="gramStart"/>
      <w:r>
        <w:t>";</w:t>
      </w:r>
      <w:proofErr w:type="gramEnd"/>
    </w:p>
    <w:p w14:paraId="4B2843A9" w14:textId="77777777" w:rsidR="00117812" w:rsidRDefault="00117812" w:rsidP="00117812">
      <w:pPr>
        <w:pStyle w:val="PL"/>
      </w:pPr>
      <w:r>
        <w:t xml:space="preserve">    }</w:t>
      </w:r>
    </w:p>
    <w:p w14:paraId="62B87AB7" w14:textId="77777777" w:rsidR="00117812" w:rsidRDefault="00117812" w:rsidP="00117812">
      <w:pPr>
        <w:pStyle w:val="PL"/>
      </w:pPr>
    </w:p>
    <w:p w14:paraId="5A48B3E4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reportAmount</w:t>
      </w:r>
      <w:proofErr w:type="spellEnd"/>
      <w:r>
        <w:t xml:space="preserve"> {</w:t>
      </w:r>
    </w:p>
    <w:p w14:paraId="322A23DF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15AEE706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71E18FD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75573F6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2F295E91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611DA10A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'</w:t>
      </w:r>
    </w:p>
    <w:p w14:paraId="48B7D798" w14:textId="77777777" w:rsidR="00117812" w:rsidRDefault="00117812" w:rsidP="00117812">
      <w:pPr>
        <w:pStyle w:val="PL"/>
      </w:pPr>
      <w:r>
        <w:t xml:space="preserve">        +  ' and</w:t>
      </w:r>
      <w:proofErr w:type="gramStart"/>
      <w:r>
        <w:t xml:space="preserve"> ..</w:t>
      </w:r>
      <w:proofErr w:type="gramEnd"/>
      <w:r>
        <w:t>/</w:t>
      </w:r>
      <w:proofErr w:type="spellStart"/>
      <w:r>
        <w:t>reportingTrigger</w:t>
      </w:r>
      <w:proofErr w:type="spellEnd"/>
      <w:r>
        <w:t xml:space="preserve"> = "PERIODICAL"</w:t>
      </w:r>
      <w:proofErr w:type="gramStart"/>
      <w:r>
        <w:t>';</w:t>
      </w:r>
      <w:proofErr w:type="gramEnd"/>
    </w:p>
    <w:p w14:paraId="4FD6CFB0" w14:textId="77777777" w:rsidR="00117812" w:rsidRDefault="00117812" w:rsidP="00117812">
      <w:pPr>
        <w:pStyle w:val="PL"/>
      </w:pPr>
      <w:r>
        <w:t xml:space="preserve">      type union {</w:t>
      </w:r>
    </w:p>
    <w:p w14:paraId="7EEA7B3C" w14:textId="77777777" w:rsidR="00117812" w:rsidRDefault="00117812" w:rsidP="00117812">
      <w:pPr>
        <w:pStyle w:val="PL"/>
      </w:pPr>
      <w:r>
        <w:t xml:space="preserve">        type uint32 {</w:t>
      </w:r>
    </w:p>
    <w:p w14:paraId="0486A702" w14:textId="77777777" w:rsidR="00117812" w:rsidRDefault="00117812" w:rsidP="00117812">
      <w:pPr>
        <w:pStyle w:val="PL"/>
      </w:pPr>
      <w:r>
        <w:t xml:space="preserve">          range "1|4|8|16|32|64</w:t>
      </w:r>
      <w:proofErr w:type="gramStart"/>
      <w:r>
        <w:t>" ;</w:t>
      </w:r>
      <w:proofErr w:type="gramEnd"/>
    </w:p>
    <w:p w14:paraId="3CC1B518" w14:textId="77777777" w:rsidR="00117812" w:rsidRDefault="00117812" w:rsidP="00117812">
      <w:pPr>
        <w:pStyle w:val="PL"/>
      </w:pPr>
      <w:r>
        <w:t xml:space="preserve">        }</w:t>
      </w:r>
    </w:p>
    <w:p w14:paraId="6E4D2A7D" w14:textId="77777777" w:rsidR="00117812" w:rsidRDefault="00117812" w:rsidP="00117812">
      <w:pPr>
        <w:pStyle w:val="PL"/>
      </w:pPr>
      <w:r>
        <w:t xml:space="preserve">        type enumeration {</w:t>
      </w:r>
    </w:p>
    <w:p w14:paraId="2163F64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NFINITY;</w:t>
      </w:r>
      <w:proofErr w:type="gramEnd"/>
    </w:p>
    <w:p w14:paraId="12EB8E75" w14:textId="77777777" w:rsidR="00117812" w:rsidRDefault="00117812" w:rsidP="00117812">
      <w:pPr>
        <w:pStyle w:val="PL"/>
      </w:pPr>
      <w:r>
        <w:t xml:space="preserve">        }</w:t>
      </w:r>
    </w:p>
    <w:p w14:paraId="71C4ECBA" w14:textId="77777777" w:rsidR="00117812" w:rsidRDefault="00117812" w:rsidP="00117812">
      <w:pPr>
        <w:pStyle w:val="PL"/>
      </w:pPr>
      <w:r>
        <w:t xml:space="preserve">      }</w:t>
      </w:r>
    </w:p>
    <w:p w14:paraId="2ABA8DB0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51DA64FD" w14:textId="77777777" w:rsidR="00117812" w:rsidRDefault="00117812" w:rsidP="00117812">
      <w:pPr>
        <w:pStyle w:val="PL"/>
      </w:pPr>
      <w:r>
        <w:t xml:space="preserve">        taken for periodic reporting while the UE is in connected.</w:t>
      </w:r>
    </w:p>
    <w:p w14:paraId="426125C3" w14:textId="77777777" w:rsidR="00117812" w:rsidRDefault="00117812" w:rsidP="00117812">
      <w:pPr>
        <w:pStyle w:val="PL"/>
      </w:pPr>
      <w:r>
        <w:t xml:space="preserve">        The attribute is applicable only for Immediate MDT and when</w:t>
      </w:r>
    </w:p>
    <w:p w14:paraId="23F27A3D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reportingTrigger</w:t>
      </w:r>
      <w:proofErr w:type="spellEnd"/>
      <w:r>
        <w:t xml:space="preserve"> is configured for periodical measurements.</w:t>
      </w:r>
      <w:proofErr w:type="gramStart"/>
      <w:r>
        <w:t>";</w:t>
      </w:r>
      <w:proofErr w:type="gramEnd"/>
    </w:p>
    <w:p w14:paraId="28484C2E" w14:textId="77777777" w:rsidR="00117812" w:rsidRDefault="00117812" w:rsidP="00117812">
      <w:pPr>
        <w:pStyle w:val="PL"/>
      </w:pPr>
      <w:r>
        <w:t xml:space="preserve">      reference "Clause 5.10.6 of 3GPP TS 32.422</w:t>
      </w:r>
      <w:proofErr w:type="gramStart"/>
      <w:r>
        <w:t>";</w:t>
      </w:r>
      <w:proofErr w:type="gramEnd"/>
    </w:p>
    <w:p w14:paraId="789F4844" w14:textId="77777777" w:rsidR="00117812" w:rsidRDefault="00117812" w:rsidP="00117812">
      <w:pPr>
        <w:pStyle w:val="PL"/>
      </w:pPr>
      <w:r>
        <w:t xml:space="preserve">    }</w:t>
      </w:r>
    </w:p>
    <w:p w14:paraId="11A44474" w14:textId="77777777" w:rsidR="00117812" w:rsidRDefault="00117812" w:rsidP="00117812">
      <w:pPr>
        <w:pStyle w:val="PL"/>
      </w:pPr>
    </w:p>
    <w:p w14:paraId="65E2D168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eventThreshold</w:t>
      </w:r>
      <w:proofErr w:type="spellEnd"/>
      <w:r>
        <w:t xml:space="preserve"> {</w:t>
      </w:r>
    </w:p>
    <w:p w14:paraId="4988769F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133B848F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6D5930C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11B0F91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4D4FD29F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0A50089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3B672343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int64;</w:t>
      </w:r>
      <w:proofErr w:type="gramEnd"/>
    </w:p>
    <w:p w14:paraId="7EC08BF7" w14:textId="77777777" w:rsidR="00117812" w:rsidRDefault="00117812" w:rsidP="00117812">
      <w:pPr>
        <w:pStyle w:val="PL"/>
      </w:pPr>
      <w:r>
        <w:t xml:space="preserve">      description "Specifies the threshold which should trigger the reporting</w:t>
      </w:r>
    </w:p>
    <w:p w14:paraId="3BC67FA3" w14:textId="77777777" w:rsidR="00117812" w:rsidRDefault="00117812" w:rsidP="00117812">
      <w:pPr>
        <w:pStyle w:val="PL"/>
      </w:pPr>
      <w:r>
        <w:t xml:space="preserve">        in case A2 event reporting in LTE or 1F/1l event in UMTS. The attribute</w:t>
      </w:r>
    </w:p>
    <w:p w14:paraId="491B6243" w14:textId="77777777" w:rsidR="00117812" w:rsidRDefault="00117812" w:rsidP="00117812">
      <w:pPr>
        <w:pStyle w:val="PL"/>
      </w:pPr>
      <w:r>
        <w:t xml:space="preserve">        is applicable only for Immediate MDT and when </w:t>
      </w:r>
      <w:proofErr w:type="spellStart"/>
      <w:r>
        <w:t>reportingTrigger</w:t>
      </w:r>
      <w:proofErr w:type="spellEnd"/>
      <w:r>
        <w:t xml:space="preserve"> is</w:t>
      </w:r>
    </w:p>
    <w:p w14:paraId="3A957A35" w14:textId="77777777" w:rsidR="00117812" w:rsidRDefault="00117812" w:rsidP="00117812">
      <w:pPr>
        <w:pStyle w:val="PL"/>
      </w:pPr>
      <w:r>
        <w:t xml:space="preserve">        configured for A2 event in LTE or 1F event or 1l event in UMTS.</w:t>
      </w:r>
      <w:proofErr w:type="gramStart"/>
      <w:r>
        <w:t>";</w:t>
      </w:r>
      <w:proofErr w:type="gramEnd"/>
    </w:p>
    <w:p w14:paraId="137E233D" w14:textId="77777777" w:rsidR="00117812" w:rsidRDefault="00117812" w:rsidP="00117812">
      <w:pPr>
        <w:pStyle w:val="PL"/>
      </w:pPr>
      <w:r>
        <w:t xml:space="preserve">      reference "Clauses 5.10.7 and 5.10.7a of 3GPP TS 32.422</w:t>
      </w:r>
      <w:proofErr w:type="gramStart"/>
      <w:r>
        <w:t>";</w:t>
      </w:r>
      <w:proofErr w:type="gramEnd"/>
    </w:p>
    <w:p w14:paraId="691AA8C9" w14:textId="77777777" w:rsidR="00117812" w:rsidRDefault="00117812" w:rsidP="00117812">
      <w:pPr>
        <w:pStyle w:val="PL"/>
      </w:pPr>
      <w:r>
        <w:t xml:space="preserve">    }</w:t>
      </w:r>
    </w:p>
    <w:p w14:paraId="3ECA07C1" w14:textId="77777777" w:rsidR="00117812" w:rsidRDefault="00117812" w:rsidP="00117812">
      <w:pPr>
        <w:pStyle w:val="PL"/>
      </w:pPr>
    </w:p>
    <w:p w14:paraId="67983DB2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collectionPeriodRRMNR</w:t>
      </w:r>
      <w:proofErr w:type="spellEnd"/>
      <w:r>
        <w:t xml:space="preserve"> {</w:t>
      </w:r>
    </w:p>
    <w:p w14:paraId="5683B38C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158BF28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34E4EC4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4D485C1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6C00EBF0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7A684860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DAD8430" w14:textId="77777777" w:rsidR="00117812" w:rsidRDefault="00117812" w:rsidP="00117812">
      <w:pPr>
        <w:pStyle w:val="PL"/>
      </w:pPr>
      <w:r>
        <w:t xml:space="preserve">      type uint32 {</w:t>
      </w:r>
    </w:p>
    <w:p w14:paraId="54B4DBE9" w14:textId="77777777" w:rsidR="00117812" w:rsidRDefault="00117812" w:rsidP="00117812">
      <w:pPr>
        <w:pStyle w:val="PL"/>
      </w:pPr>
      <w:r>
        <w:t xml:space="preserve">        range "1024|2048|5120|10240|60000</w:t>
      </w:r>
      <w:proofErr w:type="gramStart"/>
      <w:r>
        <w:t>";</w:t>
      </w:r>
      <w:proofErr w:type="gramEnd"/>
    </w:p>
    <w:p w14:paraId="39655582" w14:textId="77777777" w:rsidR="00117812" w:rsidRDefault="00117812" w:rsidP="00117812">
      <w:pPr>
        <w:pStyle w:val="PL"/>
      </w:pPr>
      <w:r>
        <w:t xml:space="preserve">      }</w:t>
      </w:r>
    </w:p>
    <w:p w14:paraId="7F8E2A39" w14:textId="77777777" w:rsidR="00117812" w:rsidRDefault="00117812" w:rsidP="00117812">
      <w:pPr>
        <w:pStyle w:val="PL"/>
      </w:pPr>
      <w:r>
        <w:lastRenderedPageBreak/>
        <w:t xml:space="preserve">      units </w:t>
      </w:r>
      <w:proofErr w:type="gramStart"/>
      <w:r>
        <w:t>milliseconds;</w:t>
      </w:r>
      <w:proofErr w:type="gramEnd"/>
    </w:p>
    <w:p w14:paraId="0BF6D049" w14:textId="77777777" w:rsidR="00117812" w:rsidRDefault="00117812" w:rsidP="00117812">
      <w:pPr>
        <w:pStyle w:val="PL"/>
      </w:pPr>
      <w:r>
        <w:t xml:space="preserve">      description "Specifies the collection period for collecting RRM</w:t>
      </w:r>
    </w:p>
    <w:p w14:paraId="16A13280" w14:textId="77777777" w:rsidR="00117812" w:rsidRDefault="00117812" w:rsidP="00117812">
      <w:pPr>
        <w:pStyle w:val="PL"/>
      </w:pPr>
      <w:r>
        <w:t xml:space="preserve">        configured measurement samples for M4, M5 in NR. The attribute is</w:t>
      </w:r>
    </w:p>
    <w:p w14:paraId="411B11E5" w14:textId="77777777" w:rsidR="00117812" w:rsidRDefault="00117812" w:rsidP="00117812">
      <w:pPr>
        <w:pStyle w:val="PL"/>
      </w:pPr>
      <w:r>
        <w:t xml:space="preserve">        applicable only for Immediate MDT.</w:t>
      </w:r>
      <w:proofErr w:type="gramStart"/>
      <w:r>
        <w:t>";</w:t>
      </w:r>
      <w:proofErr w:type="gramEnd"/>
    </w:p>
    <w:p w14:paraId="468A5D46" w14:textId="77777777" w:rsidR="00117812" w:rsidRDefault="00117812" w:rsidP="00117812">
      <w:pPr>
        <w:pStyle w:val="PL"/>
      </w:pPr>
      <w:r>
        <w:t xml:space="preserve">      reference "Clause 5.10.30 of 3GPP TS 32.422</w:t>
      </w:r>
      <w:proofErr w:type="gramStart"/>
      <w:r>
        <w:t>";</w:t>
      </w:r>
      <w:proofErr w:type="gramEnd"/>
    </w:p>
    <w:p w14:paraId="45293386" w14:textId="77777777" w:rsidR="00117812" w:rsidRDefault="00117812" w:rsidP="00117812">
      <w:pPr>
        <w:pStyle w:val="PL"/>
      </w:pPr>
      <w:r>
        <w:t xml:space="preserve">    }</w:t>
      </w:r>
    </w:p>
    <w:p w14:paraId="58AA8780" w14:textId="77777777" w:rsidR="00117812" w:rsidRDefault="00117812" w:rsidP="00117812">
      <w:pPr>
        <w:pStyle w:val="PL"/>
      </w:pPr>
    </w:p>
    <w:p w14:paraId="211D21F4" w14:textId="77777777" w:rsidR="00117812" w:rsidRDefault="00117812" w:rsidP="00117812">
      <w:pPr>
        <w:pStyle w:val="PL"/>
      </w:pPr>
      <w:r>
        <w:t xml:space="preserve">   leaf collectionPeriodM6NR {</w:t>
      </w:r>
    </w:p>
    <w:p w14:paraId="75AC490E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6D7B9FDC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3AB0ABD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26BD26C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4184972D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16A863C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5507A4C0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2148381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20ms;</w:t>
      </w:r>
    </w:p>
    <w:p w14:paraId="6A9C71C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40ms;</w:t>
      </w:r>
    </w:p>
    <w:p w14:paraId="0EC55AE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80ms;</w:t>
      </w:r>
    </w:p>
    <w:p w14:paraId="443C01B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0ms;</w:t>
      </w:r>
    </w:p>
    <w:p w14:paraId="4D1AA81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ms;</w:t>
      </w:r>
    </w:p>
    <w:p w14:paraId="12B04A3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048ms;</w:t>
      </w:r>
    </w:p>
    <w:p w14:paraId="101ACB4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5120ms;</w:t>
      </w:r>
    </w:p>
    <w:p w14:paraId="6EF4892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0ms;</w:t>
      </w:r>
    </w:p>
    <w:p w14:paraId="363F7A4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0480ms;</w:t>
      </w:r>
    </w:p>
    <w:p w14:paraId="3C421A0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0960ms;</w:t>
      </w:r>
    </w:p>
    <w:p w14:paraId="4EEC850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min;</w:t>
      </w:r>
    </w:p>
    <w:p w14:paraId="62B7861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min;</w:t>
      </w:r>
    </w:p>
    <w:p w14:paraId="35A06E4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2min;</w:t>
      </w:r>
    </w:p>
    <w:p w14:paraId="66B2B982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30min;</w:t>
      </w:r>
      <w:proofErr w:type="gramEnd"/>
    </w:p>
    <w:p w14:paraId="7183A0C4" w14:textId="77777777" w:rsidR="00117812" w:rsidRDefault="00117812" w:rsidP="00117812">
      <w:pPr>
        <w:pStyle w:val="PL"/>
      </w:pPr>
      <w:r>
        <w:t xml:space="preserve">      }</w:t>
      </w:r>
    </w:p>
    <w:p w14:paraId="61BB78A9" w14:textId="77777777" w:rsidR="00117812" w:rsidRDefault="00117812" w:rsidP="00117812">
      <w:pPr>
        <w:pStyle w:val="PL"/>
      </w:pPr>
      <w:r>
        <w:t xml:space="preserve">      description "It specifies the collection period for the Packet Delay</w:t>
      </w:r>
    </w:p>
    <w:p w14:paraId="7010D62A" w14:textId="77777777" w:rsidR="00117812" w:rsidRDefault="00117812" w:rsidP="00117812">
      <w:pPr>
        <w:pStyle w:val="PL"/>
      </w:pPr>
      <w:r>
        <w:t xml:space="preserve">        measurement (M6) for NR MDT taken by the </w:t>
      </w:r>
      <w:proofErr w:type="spellStart"/>
      <w:r>
        <w:t>gNB</w:t>
      </w:r>
      <w:proofErr w:type="spellEnd"/>
      <w:r>
        <w:t>. The attribute is</w:t>
      </w:r>
    </w:p>
    <w:p w14:paraId="50F5033E" w14:textId="77777777" w:rsidR="00117812" w:rsidRDefault="00117812" w:rsidP="00117812">
      <w:pPr>
        <w:pStyle w:val="PL"/>
      </w:pPr>
      <w:r>
        <w:t xml:space="preserve">        applicable only for Immediate MDT. ";</w:t>
      </w:r>
    </w:p>
    <w:p w14:paraId="628A3045" w14:textId="77777777" w:rsidR="00117812" w:rsidRDefault="00117812" w:rsidP="00117812">
      <w:pPr>
        <w:pStyle w:val="PL"/>
      </w:pPr>
      <w:r>
        <w:t xml:space="preserve">      reference "clause 5.10.34 </w:t>
      </w:r>
      <w:proofErr w:type="gramStart"/>
      <w:r>
        <w:t>of  TS</w:t>
      </w:r>
      <w:proofErr w:type="gramEnd"/>
      <w:r>
        <w:t xml:space="preserve"> 32.422</w:t>
      </w:r>
      <w:proofErr w:type="gramStart"/>
      <w:r>
        <w:t>";</w:t>
      </w:r>
      <w:proofErr w:type="gramEnd"/>
    </w:p>
    <w:p w14:paraId="6A6AC398" w14:textId="77777777" w:rsidR="00117812" w:rsidRDefault="00117812" w:rsidP="00117812">
      <w:pPr>
        <w:pStyle w:val="PL"/>
      </w:pPr>
      <w:r>
        <w:t xml:space="preserve">    }</w:t>
      </w:r>
    </w:p>
    <w:p w14:paraId="1CDE9A14" w14:textId="77777777" w:rsidR="00117812" w:rsidRDefault="00117812" w:rsidP="00117812">
      <w:pPr>
        <w:pStyle w:val="PL"/>
      </w:pPr>
    </w:p>
    <w:p w14:paraId="22C9AE69" w14:textId="77777777" w:rsidR="00117812" w:rsidRDefault="00117812" w:rsidP="00117812">
      <w:pPr>
        <w:pStyle w:val="PL"/>
      </w:pPr>
      <w:r>
        <w:t xml:space="preserve">    leaf collectionPeriodM7NR {</w:t>
      </w:r>
    </w:p>
    <w:p w14:paraId="2E34AE03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360487F3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66E04D7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4608C66A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59B0B7D5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6B8952B9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E377613" w14:textId="77777777" w:rsidR="00117812" w:rsidRDefault="00117812" w:rsidP="00117812">
      <w:pPr>
        <w:pStyle w:val="PL"/>
      </w:pPr>
      <w:r>
        <w:t xml:space="preserve">      type uint32 {</w:t>
      </w:r>
    </w:p>
    <w:p w14:paraId="00B97BEA" w14:textId="77777777" w:rsidR="00117812" w:rsidRDefault="00117812" w:rsidP="00117812">
      <w:pPr>
        <w:pStyle w:val="PL"/>
      </w:pPr>
      <w:r>
        <w:t xml:space="preserve">        range "</w:t>
      </w:r>
      <w:proofErr w:type="gramStart"/>
      <w:r>
        <w:t>1..</w:t>
      </w:r>
      <w:proofErr w:type="gramEnd"/>
      <w:r>
        <w:t>60</w:t>
      </w:r>
      <w:proofErr w:type="gramStart"/>
      <w:r>
        <w:t>";</w:t>
      </w:r>
      <w:proofErr w:type="gramEnd"/>
    </w:p>
    <w:p w14:paraId="66D37EA5" w14:textId="77777777" w:rsidR="00117812" w:rsidRDefault="00117812" w:rsidP="00117812">
      <w:pPr>
        <w:pStyle w:val="PL"/>
      </w:pPr>
      <w:r>
        <w:t xml:space="preserve">      }</w:t>
      </w:r>
    </w:p>
    <w:p w14:paraId="5AAE7A73" w14:textId="77777777" w:rsidR="00117812" w:rsidRDefault="00117812" w:rsidP="00117812">
      <w:pPr>
        <w:pStyle w:val="PL"/>
      </w:pPr>
      <w:r>
        <w:t xml:space="preserve">      description "It specifies the collection period for the Packet Loss Rate</w:t>
      </w:r>
    </w:p>
    <w:p w14:paraId="729C7267" w14:textId="77777777" w:rsidR="00117812" w:rsidRDefault="00117812" w:rsidP="00117812">
      <w:pPr>
        <w:pStyle w:val="PL"/>
      </w:pPr>
      <w:r>
        <w:t xml:space="preserve">        measurement (M7) for NR MDT taken by the </w:t>
      </w:r>
      <w:proofErr w:type="spellStart"/>
      <w:r>
        <w:t>gNB</w:t>
      </w:r>
      <w:proofErr w:type="spellEnd"/>
      <w:r>
        <w:t>. The attribute is</w:t>
      </w:r>
    </w:p>
    <w:p w14:paraId="76DDD772" w14:textId="77777777" w:rsidR="00117812" w:rsidRDefault="00117812" w:rsidP="00117812">
      <w:pPr>
        <w:pStyle w:val="PL"/>
      </w:pPr>
      <w:r>
        <w:t xml:space="preserve">        applicable only for Immediate MDT.</w:t>
      </w:r>
      <w:proofErr w:type="gramStart"/>
      <w:r>
        <w:t>";</w:t>
      </w:r>
      <w:proofErr w:type="gramEnd"/>
    </w:p>
    <w:p w14:paraId="379F1E56" w14:textId="77777777" w:rsidR="00117812" w:rsidRDefault="00117812" w:rsidP="00117812">
      <w:pPr>
        <w:pStyle w:val="PL"/>
      </w:pPr>
      <w:r>
        <w:t xml:space="preserve">      reference "clause 5.10.35 </w:t>
      </w:r>
      <w:proofErr w:type="gramStart"/>
      <w:r>
        <w:t>of  TS</w:t>
      </w:r>
      <w:proofErr w:type="gramEnd"/>
      <w:r>
        <w:t xml:space="preserve"> 32.422</w:t>
      </w:r>
      <w:proofErr w:type="gramStart"/>
      <w:r>
        <w:t>";</w:t>
      </w:r>
      <w:proofErr w:type="gramEnd"/>
    </w:p>
    <w:p w14:paraId="6E5B8EB3" w14:textId="77777777" w:rsidR="00117812" w:rsidRDefault="00117812" w:rsidP="00117812">
      <w:pPr>
        <w:pStyle w:val="PL"/>
      </w:pPr>
      <w:r>
        <w:t xml:space="preserve">    }</w:t>
      </w:r>
    </w:p>
    <w:p w14:paraId="497E517A" w14:textId="77777777" w:rsidR="00117812" w:rsidRDefault="00117812" w:rsidP="00117812">
      <w:pPr>
        <w:pStyle w:val="PL"/>
      </w:pPr>
    </w:p>
    <w:p w14:paraId="0E089741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collectionPeriodRRMLTE</w:t>
      </w:r>
      <w:proofErr w:type="spellEnd"/>
      <w:r>
        <w:t xml:space="preserve"> {</w:t>
      </w:r>
    </w:p>
    <w:p w14:paraId="7A9F5B99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4E89E54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1B2CE56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246869E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54B33DBF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7B54B42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B8F5DD4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</w:t>
      </w:r>
      <w:r w:rsidRPr="00117812">
        <w:rPr>
          <w:lang w:val="de-DE"/>
        </w:rPr>
        <w:t>type enumeration {</w:t>
      </w:r>
    </w:p>
    <w:p w14:paraId="460F9A5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0ms;</w:t>
      </w:r>
    </w:p>
    <w:p w14:paraId="5FA1772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00ms;</w:t>
      </w:r>
    </w:p>
    <w:p w14:paraId="5064710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ms;</w:t>
      </w:r>
    </w:p>
    <w:p w14:paraId="384FED6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280ms;</w:t>
      </w:r>
    </w:p>
    <w:p w14:paraId="6D548C6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048ms;</w:t>
      </w:r>
    </w:p>
    <w:p w14:paraId="5F9AED0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560ms;</w:t>
      </w:r>
    </w:p>
    <w:p w14:paraId="558547B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5120ms;</w:t>
      </w:r>
    </w:p>
    <w:p w14:paraId="751D2D9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000ms;</w:t>
      </w:r>
    </w:p>
    <w:p w14:paraId="7B69F7B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0ms;</w:t>
      </w:r>
    </w:p>
    <w:p w14:paraId="2B50A11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min;</w:t>
      </w:r>
    </w:p>
    <w:p w14:paraId="4F419E97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236DE485" w14:textId="77777777" w:rsidR="00117812" w:rsidRDefault="00117812" w:rsidP="00117812">
      <w:pPr>
        <w:pStyle w:val="PL"/>
      </w:pPr>
      <w:r>
        <w:t xml:space="preserve">      description "Specifies the collection period for collecting RRM configured</w:t>
      </w:r>
    </w:p>
    <w:p w14:paraId="49E477BD" w14:textId="77777777" w:rsidR="00117812" w:rsidRDefault="00117812" w:rsidP="00117812">
      <w:pPr>
        <w:pStyle w:val="PL"/>
      </w:pPr>
      <w:r>
        <w:t xml:space="preserve">        measurement samples for M3 in LTE. The attribute is applicable only</w:t>
      </w:r>
    </w:p>
    <w:p w14:paraId="5CD27B0E" w14:textId="77777777" w:rsidR="00117812" w:rsidRDefault="00117812" w:rsidP="00117812">
      <w:pPr>
        <w:pStyle w:val="PL"/>
      </w:pPr>
      <w:r>
        <w:t xml:space="preserve">        for Immediate MDT.</w:t>
      </w:r>
      <w:proofErr w:type="gramStart"/>
      <w:r>
        <w:t>";</w:t>
      </w:r>
      <w:proofErr w:type="gramEnd"/>
    </w:p>
    <w:p w14:paraId="11C7A96C" w14:textId="77777777" w:rsidR="00117812" w:rsidRDefault="00117812" w:rsidP="00117812">
      <w:pPr>
        <w:pStyle w:val="PL"/>
      </w:pPr>
      <w:r>
        <w:t xml:space="preserve">      reference "Clause 5.10.20 of 3GPP TS 32.422.</w:t>
      </w:r>
      <w:proofErr w:type="gramStart"/>
      <w:r>
        <w:t>";</w:t>
      </w:r>
      <w:proofErr w:type="gramEnd"/>
    </w:p>
    <w:p w14:paraId="33BB45D7" w14:textId="77777777" w:rsidR="00117812" w:rsidRDefault="00117812" w:rsidP="00117812">
      <w:pPr>
        <w:pStyle w:val="PL"/>
      </w:pPr>
      <w:r>
        <w:t xml:space="preserve">    }</w:t>
      </w:r>
    </w:p>
    <w:p w14:paraId="32730606" w14:textId="77777777" w:rsidR="00117812" w:rsidRDefault="00117812" w:rsidP="00117812">
      <w:pPr>
        <w:pStyle w:val="PL"/>
      </w:pPr>
    </w:p>
    <w:p w14:paraId="01BAE183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measurementPeriodLTE</w:t>
      </w:r>
      <w:proofErr w:type="spellEnd"/>
      <w:r>
        <w:t xml:space="preserve"> {</w:t>
      </w:r>
    </w:p>
    <w:p w14:paraId="7969FD15" w14:textId="77777777" w:rsidR="00117812" w:rsidRDefault="00117812" w:rsidP="00117812">
      <w:pPr>
        <w:pStyle w:val="PL"/>
      </w:pPr>
      <w:r>
        <w:lastRenderedPageBreak/>
        <w:t xml:space="preserve">    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721F0C0F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2C1E8EEA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2B5D7D6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3CA09C74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789EE54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2CEDE84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553B1C0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ms;</w:t>
      </w:r>
    </w:p>
    <w:p w14:paraId="57AF53F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048ms;</w:t>
      </w:r>
    </w:p>
    <w:p w14:paraId="7C34511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5120ms;</w:t>
      </w:r>
    </w:p>
    <w:p w14:paraId="7E18BC7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0ms;</w:t>
      </w:r>
    </w:p>
    <w:p w14:paraId="16024572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1min;</w:t>
      </w:r>
      <w:proofErr w:type="gramEnd"/>
    </w:p>
    <w:p w14:paraId="702EECC5" w14:textId="77777777" w:rsidR="00117812" w:rsidRDefault="00117812" w:rsidP="00117812">
      <w:pPr>
        <w:pStyle w:val="PL"/>
      </w:pPr>
      <w:r>
        <w:t xml:space="preserve">      }</w:t>
      </w:r>
    </w:p>
    <w:p w14:paraId="533E30E9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13E7317D" w14:textId="77777777" w:rsidR="00117812" w:rsidRDefault="00117812" w:rsidP="00117812">
      <w:pPr>
        <w:pStyle w:val="PL"/>
      </w:pPr>
      <w:r>
        <w:t xml:space="preserve">      description "It specifies the measurement period for the</w:t>
      </w:r>
    </w:p>
    <w:p w14:paraId="27624FE5" w14:textId="77777777" w:rsidR="00117812" w:rsidRDefault="00117812" w:rsidP="00117812">
      <w:pPr>
        <w:pStyle w:val="PL"/>
      </w:pPr>
      <w:r>
        <w:t xml:space="preserve">        Data Volume (M4) and Scheduled IP throughput</w:t>
      </w:r>
    </w:p>
    <w:p w14:paraId="019FC29C" w14:textId="77777777" w:rsidR="00117812" w:rsidRDefault="00117812" w:rsidP="00117812">
      <w:pPr>
        <w:pStyle w:val="PL"/>
      </w:pPr>
      <w:r>
        <w:t xml:space="preserve">        measurements (M5) for LTE MDT taken by the </w:t>
      </w:r>
      <w:proofErr w:type="spellStart"/>
      <w:r>
        <w:t>eNB</w:t>
      </w:r>
      <w:proofErr w:type="spellEnd"/>
      <w:r>
        <w:t>.</w:t>
      </w:r>
    </w:p>
    <w:p w14:paraId="68F999E9" w14:textId="77777777" w:rsidR="00117812" w:rsidRDefault="00117812" w:rsidP="00117812">
      <w:pPr>
        <w:pStyle w:val="PL"/>
      </w:pPr>
      <w:r>
        <w:t xml:space="preserve">        The attribute is applicable only for Immediate MDT.</w:t>
      </w:r>
      <w:proofErr w:type="gramStart"/>
      <w:r>
        <w:t>";</w:t>
      </w:r>
      <w:proofErr w:type="gramEnd"/>
    </w:p>
    <w:p w14:paraId="4A92652C" w14:textId="77777777" w:rsidR="00117812" w:rsidRDefault="00117812" w:rsidP="00117812">
      <w:pPr>
        <w:pStyle w:val="PL"/>
      </w:pPr>
      <w:r>
        <w:t xml:space="preserve">      reference "Clause 5.10.23 of 3GPP TS 32.422.</w:t>
      </w:r>
      <w:proofErr w:type="gramStart"/>
      <w:r>
        <w:t>";</w:t>
      </w:r>
      <w:proofErr w:type="gramEnd"/>
    </w:p>
    <w:p w14:paraId="6D403301" w14:textId="77777777" w:rsidR="00117812" w:rsidRDefault="00117812" w:rsidP="00117812">
      <w:pPr>
        <w:pStyle w:val="PL"/>
      </w:pPr>
      <w:r>
        <w:t xml:space="preserve">    }</w:t>
      </w:r>
    </w:p>
    <w:p w14:paraId="52F1AE64" w14:textId="77777777" w:rsidR="00117812" w:rsidRDefault="00117812" w:rsidP="00117812">
      <w:pPr>
        <w:pStyle w:val="PL"/>
      </w:pPr>
    </w:p>
    <w:p w14:paraId="1CBC0414" w14:textId="77777777" w:rsidR="00117812" w:rsidRDefault="00117812" w:rsidP="00117812">
      <w:pPr>
        <w:pStyle w:val="PL"/>
      </w:pPr>
      <w:r>
        <w:t xml:space="preserve">    leaf collectionPeriodM6LTE {</w:t>
      </w:r>
    </w:p>
    <w:p w14:paraId="73F52D42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1FD62D7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769A3A9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15C78ED3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23BEFCCF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70F567F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11A2559C" w14:textId="77777777" w:rsidR="00117812" w:rsidRDefault="00117812" w:rsidP="00117812">
      <w:pPr>
        <w:pStyle w:val="PL"/>
      </w:pPr>
      <w:r>
        <w:t xml:space="preserve">      type uint32 {</w:t>
      </w:r>
    </w:p>
    <w:p w14:paraId="1BBB0449" w14:textId="77777777" w:rsidR="00117812" w:rsidRDefault="00117812" w:rsidP="00117812">
      <w:pPr>
        <w:pStyle w:val="PL"/>
      </w:pPr>
      <w:r>
        <w:t xml:space="preserve">        range "1024|2048|5120|10240</w:t>
      </w:r>
      <w:proofErr w:type="gramStart"/>
      <w:r>
        <w:t>";</w:t>
      </w:r>
      <w:proofErr w:type="gramEnd"/>
    </w:p>
    <w:p w14:paraId="70A02A5A" w14:textId="77777777" w:rsidR="00117812" w:rsidRDefault="00117812" w:rsidP="00117812">
      <w:pPr>
        <w:pStyle w:val="PL"/>
      </w:pPr>
      <w:r>
        <w:t xml:space="preserve">      }</w:t>
      </w:r>
    </w:p>
    <w:p w14:paraId="4B85A3A0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60E2FE60" w14:textId="77777777" w:rsidR="00117812" w:rsidRDefault="00117812" w:rsidP="00117812">
      <w:pPr>
        <w:pStyle w:val="PL"/>
      </w:pPr>
      <w:r>
        <w:t xml:space="preserve">      description "Specifies the collection period for the Packet Delay</w:t>
      </w:r>
    </w:p>
    <w:p w14:paraId="7F458D20" w14:textId="77777777" w:rsidR="00117812" w:rsidRDefault="00117812" w:rsidP="00117812">
      <w:pPr>
        <w:pStyle w:val="PL"/>
      </w:pPr>
      <w:r>
        <w:t xml:space="preserve">        measurement (M6) for MDT taken by the </w:t>
      </w:r>
      <w:proofErr w:type="spellStart"/>
      <w:r>
        <w:t>eNB</w:t>
      </w:r>
      <w:proofErr w:type="spellEnd"/>
      <w:r>
        <w:t>. The attribute is applicable</w:t>
      </w:r>
    </w:p>
    <w:p w14:paraId="2A44062D" w14:textId="77777777" w:rsidR="00117812" w:rsidRDefault="00117812" w:rsidP="00117812">
      <w:pPr>
        <w:pStyle w:val="PL"/>
      </w:pPr>
      <w:r>
        <w:t xml:space="preserve">        only for Immediate MDT. In case this attribute is not used,</w:t>
      </w:r>
    </w:p>
    <w:p w14:paraId="0EADC870" w14:textId="77777777" w:rsidR="00117812" w:rsidRDefault="00117812" w:rsidP="00117812">
      <w:pPr>
        <w:pStyle w:val="PL"/>
      </w:pPr>
      <w:r>
        <w:t xml:space="preserve">        it carries a null semantic.</w:t>
      </w:r>
      <w:proofErr w:type="gramStart"/>
      <w:r>
        <w:t>";</w:t>
      </w:r>
      <w:proofErr w:type="gramEnd"/>
    </w:p>
    <w:p w14:paraId="3BEF2D3B" w14:textId="77777777" w:rsidR="00117812" w:rsidRDefault="00117812" w:rsidP="00117812">
      <w:pPr>
        <w:pStyle w:val="PL"/>
      </w:pPr>
      <w:r>
        <w:t xml:space="preserve">      reference "Clause 5.10.32 </w:t>
      </w:r>
      <w:proofErr w:type="gramStart"/>
      <w:r>
        <w:t>of  TS</w:t>
      </w:r>
      <w:proofErr w:type="gramEnd"/>
      <w:r>
        <w:t xml:space="preserve"> 32.422. ";</w:t>
      </w:r>
    </w:p>
    <w:p w14:paraId="61A70148" w14:textId="77777777" w:rsidR="00117812" w:rsidRDefault="00117812" w:rsidP="00117812">
      <w:pPr>
        <w:pStyle w:val="PL"/>
      </w:pPr>
      <w:r>
        <w:t xml:space="preserve">    }</w:t>
      </w:r>
    </w:p>
    <w:p w14:paraId="5EE9009E" w14:textId="77777777" w:rsidR="00117812" w:rsidRDefault="00117812" w:rsidP="00117812">
      <w:pPr>
        <w:pStyle w:val="PL"/>
      </w:pPr>
    </w:p>
    <w:p w14:paraId="2BC9A8F5" w14:textId="77777777" w:rsidR="00117812" w:rsidRDefault="00117812" w:rsidP="00117812">
      <w:pPr>
        <w:pStyle w:val="PL"/>
      </w:pPr>
      <w:r>
        <w:t xml:space="preserve">    leaf collectionPeriodM7LTE {</w:t>
      </w:r>
    </w:p>
    <w:p w14:paraId="726386A2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6F30E790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4230831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5A22B67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00BFDA24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5B204CC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12F3762" w14:textId="77777777" w:rsidR="00117812" w:rsidRDefault="00117812" w:rsidP="00117812">
      <w:pPr>
        <w:pStyle w:val="PL"/>
      </w:pPr>
      <w:r>
        <w:t xml:space="preserve">      type uint16 {</w:t>
      </w:r>
    </w:p>
    <w:p w14:paraId="0B6C608E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1..60 ;</w:t>
      </w:r>
      <w:proofErr w:type="gramEnd"/>
    </w:p>
    <w:p w14:paraId="57C0D2AB" w14:textId="77777777" w:rsidR="00117812" w:rsidRDefault="00117812" w:rsidP="00117812">
      <w:pPr>
        <w:pStyle w:val="PL"/>
      </w:pPr>
      <w:r>
        <w:t xml:space="preserve">      }</w:t>
      </w:r>
    </w:p>
    <w:p w14:paraId="1B5EE079" w14:textId="77777777" w:rsidR="00117812" w:rsidRDefault="00117812" w:rsidP="00117812">
      <w:pPr>
        <w:pStyle w:val="PL"/>
      </w:pPr>
      <w:r>
        <w:t xml:space="preserve">      description "It specifies the collection period for the Packet Loss Rate</w:t>
      </w:r>
    </w:p>
    <w:p w14:paraId="21D644CC" w14:textId="77777777" w:rsidR="00117812" w:rsidRDefault="00117812" w:rsidP="00117812">
      <w:pPr>
        <w:pStyle w:val="PL"/>
      </w:pPr>
      <w:r>
        <w:t xml:space="preserve">        measurement (M7) for LTE MDT taken by the </w:t>
      </w:r>
      <w:proofErr w:type="spellStart"/>
      <w:r>
        <w:t>eNB</w:t>
      </w:r>
      <w:proofErr w:type="spellEnd"/>
      <w:r>
        <w:t>. The attribute is</w:t>
      </w:r>
    </w:p>
    <w:p w14:paraId="3419FA7C" w14:textId="77777777" w:rsidR="00117812" w:rsidRDefault="00117812" w:rsidP="00117812">
      <w:pPr>
        <w:pStyle w:val="PL"/>
      </w:pPr>
      <w:r>
        <w:t xml:space="preserve">        applicable only for Immediate MDT.</w:t>
      </w:r>
      <w:proofErr w:type="gramStart"/>
      <w:r>
        <w:t>";</w:t>
      </w:r>
      <w:proofErr w:type="gramEnd"/>
    </w:p>
    <w:p w14:paraId="63AB3F9C" w14:textId="77777777" w:rsidR="00117812" w:rsidRDefault="00117812" w:rsidP="00117812">
      <w:pPr>
        <w:pStyle w:val="PL"/>
      </w:pPr>
      <w:r>
        <w:t xml:space="preserve">      reference "Clause 5.10.33 </w:t>
      </w:r>
      <w:proofErr w:type="gramStart"/>
      <w:r>
        <w:t>of  TS</w:t>
      </w:r>
      <w:proofErr w:type="gramEnd"/>
      <w:r>
        <w:t xml:space="preserve"> 32.422.</w:t>
      </w:r>
      <w:proofErr w:type="gramStart"/>
      <w:r>
        <w:t>";</w:t>
      </w:r>
      <w:proofErr w:type="gramEnd"/>
    </w:p>
    <w:p w14:paraId="3BB43856" w14:textId="77777777" w:rsidR="00117812" w:rsidRDefault="00117812" w:rsidP="00117812">
      <w:pPr>
        <w:pStyle w:val="PL"/>
      </w:pPr>
      <w:r>
        <w:t xml:space="preserve">    }</w:t>
      </w:r>
    </w:p>
    <w:p w14:paraId="0BE20DF7" w14:textId="77777777" w:rsidR="00117812" w:rsidRDefault="00117812" w:rsidP="00117812">
      <w:pPr>
        <w:pStyle w:val="PL"/>
      </w:pPr>
    </w:p>
    <w:p w14:paraId="7A3E8495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eventThresholdUphUMTS</w:t>
      </w:r>
      <w:proofErr w:type="spellEnd"/>
      <w:r>
        <w:t xml:space="preserve"> {</w:t>
      </w:r>
    </w:p>
    <w:p w14:paraId="4B714FC0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550D49E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79D8CB8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0D04E51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0FD6791B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31F0C60B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CEA678A" w14:textId="77777777" w:rsidR="00117812" w:rsidRDefault="00117812" w:rsidP="00117812">
      <w:pPr>
        <w:pStyle w:val="PL"/>
      </w:pPr>
      <w:r>
        <w:t xml:space="preserve">      type uint16 {</w:t>
      </w:r>
    </w:p>
    <w:p w14:paraId="47930747" w14:textId="77777777" w:rsidR="00117812" w:rsidRDefault="00117812" w:rsidP="00117812">
      <w:pPr>
        <w:pStyle w:val="PL"/>
      </w:pPr>
      <w:r>
        <w:t xml:space="preserve">        range </w:t>
      </w:r>
      <w:proofErr w:type="gramStart"/>
      <w:r>
        <w:t>0..31 ;</w:t>
      </w:r>
      <w:proofErr w:type="gramEnd"/>
    </w:p>
    <w:p w14:paraId="6E8B093B" w14:textId="77777777" w:rsidR="00117812" w:rsidRDefault="00117812" w:rsidP="00117812">
      <w:pPr>
        <w:pStyle w:val="PL"/>
      </w:pPr>
      <w:r>
        <w:t xml:space="preserve">      }</w:t>
      </w:r>
    </w:p>
    <w:p w14:paraId="66EDFF7D" w14:textId="77777777" w:rsidR="00117812" w:rsidRDefault="00117812" w:rsidP="00117812">
      <w:pPr>
        <w:pStyle w:val="PL"/>
      </w:pPr>
      <w:r>
        <w:t xml:space="preserve">      description "It specifies the threshold which should trigger</w:t>
      </w:r>
    </w:p>
    <w:p w14:paraId="536F3D58" w14:textId="77777777" w:rsidR="00117812" w:rsidRDefault="00117812" w:rsidP="00117812">
      <w:pPr>
        <w:pStyle w:val="PL"/>
      </w:pPr>
      <w:r>
        <w:t xml:space="preserve">        the reporting in case of event-triggered periodic reporting for M4</w:t>
      </w:r>
    </w:p>
    <w:p w14:paraId="6D913820" w14:textId="77777777" w:rsidR="00117812" w:rsidRDefault="00117812" w:rsidP="00117812">
      <w:pPr>
        <w:pStyle w:val="PL"/>
      </w:pPr>
      <w:r>
        <w:t xml:space="preserve">        (UE power headroom measurement) in UMTS.</w:t>
      </w:r>
      <w:proofErr w:type="gramStart"/>
      <w:r>
        <w:t>";</w:t>
      </w:r>
      <w:proofErr w:type="gramEnd"/>
    </w:p>
    <w:p w14:paraId="772317B0" w14:textId="77777777" w:rsidR="00117812" w:rsidRDefault="00117812" w:rsidP="00117812">
      <w:pPr>
        <w:pStyle w:val="PL"/>
      </w:pPr>
      <w:r>
        <w:t xml:space="preserve">        reference "Clause 5.10.39 of TS 32.422.</w:t>
      </w:r>
      <w:proofErr w:type="gramStart"/>
      <w:r>
        <w:t>";</w:t>
      </w:r>
      <w:proofErr w:type="gramEnd"/>
    </w:p>
    <w:p w14:paraId="1850A2B7" w14:textId="77777777" w:rsidR="00117812" w:rsidRDefault="00117812" w:rsidP="00117812">
      <w:pPr>
        <w:pStyle w:val="PL"/>
      </w:pPr>
      <w:r>
        <w:t xml:space="preserve">    }</w:t>
      </w:r>
    </w:p>
    <w:p w14:paraId="687F0FFC" w14:textId="77777777" w:rsidR="00117812" w:rsidRDefault="00117812" w:rsidP="00117812">
      <w:pPr>
        <w:pStyle w:val="PL"/>
      </w:pPr>
    </w:p>
    <w:p w14:paraId="6D9517A7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collectionPeriodRRMUMTS</w:t>
      </w:r>
      <w:proofErr w:type="spellEnd"/>
      <w:r>
        <w:t xml:space="preserve"> {</w:t>
      </w:r>
    </w:p>
    <w:p w14:paraId="0BB94B18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5E82A11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546A291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07B68936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00BA7ECA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0D9EB84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1D0FDAFA" w14:textId="77777777" w:rsidR="00117812" w:rsidRDefault="00117812" w:rsidP="00117812">
      <w:pPr>
        <w:pStyle w:val="PL"/>
      </w:pPr>
      <w:r>
        <w:lastRenderedPageBreak/>
        <w:t xml:space="preserve">      type uint32 {</w:t>
      </w:r>
    </w:p>
    <w:p w14:paraId="045078BC" w14:textId="77777777" w:rsidR="00117812" w:rsidRDefault="00117812" w:rsidP="00117812">
      <w:pPr>
        <w:pStyle w:val="PL"/>
      </w:pPr>
      <w:r>
        <w:t xml:space="preserve">        range "100|250|500|1000|2000|"</w:t>
      </w:r>
    </w:p>
    <w:p w14:paraId="1E348034" w14:textId="77777777" w:rsidR="00117812" w:rsidRDefault="00117812" w:rsidP="00117812">
      <w:pPr>
        <w:pStyle w:val="PL"/>
      </w:pPr>
      <w:r>
        <w:t xml:space="preserve">          +"3000|4000|6000</w:t>
      </w:r>
      <w:proofErr w:type="gramStart"/>
      <w:r>
        <w:t>";</w:t>
      </w:r>
      <w:proofErr w:type="gramEnd"/>
    </w:p>
    <w:p w14:paraId="5F271A0D" w14:textId="77777777" w:rsidR="00117812" w:rsidRDefault="00117812" w:rsidP="00117812">
      <w:pPr>
        <w:pStyle w:val="PL"/>
      </w:pPr>
      <w:r>
        <w:t xml:space="preserve">      }</w:t>
      </w:r>
    </w:p>
    <w:p w14:paraId="7A1F4E08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1E01813E" w14:textId="77777777" w:rsidR="00117812" w:rsidRDefault="00117812" w:rsidP="00117812">
      <w:pPr>
        <w:pStyle w:val="PL"/>
      </w:pPr>
      <w:r>
        <w:t xml:space="preserve">      description "Specifies the collection period for collecting RRM configured</w:t>
      </w:r>
    </w:p>
    <w:p w14:paraId="3AC7F693" w14:textId="77777777" w:rsidR="00117812" w:rsidRDefault="00117812" w:rsidP="00117812">
      <w:pPr>
        <w:pStyle w:val="PL"/>
      </w:pPr>
      <w:r>
        <w:t xml:space="preserve">        measurement samples for M3, M4, M5 in UMTS. The attribute is applicable</w:t>
      </w:r>
    </w:p>
    <w:p w14:paraId="244B3115" w14:textId="77777777" w:rsidR="00117812" w:rsidRDefault="00117812" w:rsidP="00117812">
      <w:pPr>
        <w:pStyle w:val="PL"/>
      </w:pPr>
      <w:r>
        <w:t xml:space="preserve">        only for Immediate MDT. ";</w:t>
      </w:r>
    </w:p>
    <w:p w14:paraId="73A6B7A3" w14:textId="77777777" w:rsidR="00117812" w:rsidRDefault="00117812" w:rsidP="00117812">
      <w:pPr>
        <w:pStyle w:val="PL"/>
      </w:pPr>
      <w:r>
        <w:t xml:space="preserve">      reference "Clause 5.10.21 of 3GPP TS 32.422.</w:t>
      </w:r>
      <w:proofErr w:type="gramStart"/>
      <w:r>
        <w:t>";</w:t>
      </w:r>
      <w:proofErr w:type="gramEnd"/>
    </w:p>
    <w:p w14:paraId="5DDFCD37" w14:textId="77777777" w:rsidR="00117812" w:rsidRDefault="00117812" w:rsidP="00117812">
      <w:pPr>
        <w:pStyle w:val="PL"/>
      </w:pPr>
      <w:r>
        <w:t xml:space="preserve">    }</w:t>
      </w:r>
    </w:p>
    <w:p w14:paraId="6DD0B17C" w14:textId="77777777" w:rsidR="00117812" w:rsidRDefault="00117812" w:rsidP="00117812">
      <w:pPr>
        <w:pStyle w:val="PL"/>
      </w:pPr>
    </w:p>
    <w:p w14:paraId="7A35E192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measurementPeriodUMTS</w:t>
      </w:r>
      <w:proofErr w:type="spellEnd"/>
      <w:r>
        <w:t xml:space="preserve"> {</w:t>
      </w:r>
    </w:p>
    <w:p w14:paraId="001BA43D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3F7877ED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0B9D88AF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35914B4F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2202F636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66AC274B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56C527E" w14:textId="77777777" w:rsidR="00117812" w:rsidRDefault="00117812" w:rsidP="00117812">
      <w:pPr>
        <w:pStyle w:val="PL"/>
      </w:pPr>
      <w:r>
        <w:t xml:space="preserve">      type uint32 {</w:t>
      </w:r>
    </w:p>
    <w:p w14:paraId="57A59B57" w14:textId="77777777" w:rsidR="00117812" w:rsidRDefault="00117812" w:rsidP="00117812">
      <w:pPr>
        <w:pStyle w:val="PL"/>
      </w:pPr>
      <w:r>
        <w:t xml:space="preserve">        range "1000|2000|3000|4000|6000|8000|12000|16000|20000|"</w:t>
      </w:r>
    </w:p>
    <w:p w14:paraId="07454448" w14:textId="77777777" w:rsidR="00117812" w:rsidRDefault="00117812" w:rsidP="00117812">
      <w:pPr>
        <w:pStyle w:val="PL"/>
      </w:pPr>
      <w:r>
        <w:t xml:space="preserve">          +"24000|28000|32000|64000</w:t>
      </w:r>
      <w:proofErr w:type="gramStart"/>
      <w:r>
        <w:t>";</w:t>
      </w:r>
      <w:proofErr w:type="gramEnd"/>
    </w:p>
    <w:p w14:paraId="0759324F" w14:textId="77777777" w:rsidR="00117812" w:rsidRDefault="00117812" w:rsidP="00117812">
      <w:pPr>
        <w:pStyle w:val="PL"/>
      </w:pPr>
      <w:r>
        <w:t xml:space="preserve">      }</w:t>
      </w:r>
    </w:p>
    <w:p w14:paraId="03EBC45D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06D8D817" w14:textId="77777777" w:rsidR="00117812" w:rsidRDefault="00117812" w:rsidP="00117812">
      <w:pPr>
        <w:pStyle w:val="PL"/>
      </w:pPr>
      <w:r>
        <w:t xml:space="preserve">      description "It specifies the measurement period for the Data Volume and</w:t>
      </w:r>
    </w:p>
    <w:p w14:paraId="47E69597" w14:textId="77777777" w:rsidR="00117812" w:rsidRDefault="00117812" w:rsidP="00117812">
      <w:pPr>
        <w:pStyle w:val="PL"/>
      </w:pPr>
      <w:r>
        <w:t xml:space="preserve">        Throughput measurements for MDT taken by RNC.</w:t>
      </w:r>
    </w:p>
    <w:p w14:paraId="74059446" w14:textId="77777777" w:rsidR="00117812" w:rsidRDefault="00117812" w:rsidP="00117812">
      <w:pPr>
        <w:pStyle w:val="PL"/>
      </w:pPr>
      <w:r>
        <w:t xml:space="preserve">        The attribute is applicable only for Immediate MDT. In case this</w:t>
      </w:r>
    </w:p>
    <w:p w14:paraId="15163A24" w14:textId="77777777" w:rsidR="00117812" w:rsidRDefault="00117812" w:rsidP="00117812">
      <w:pPr>
        <w:pStyle w:val="PL"/>
      </w:pPr>
      <w:r>
        <w:t xml:space="preserve">        attribute is not </w:t>
      </w:r>
      <w:proofErr w:type="gramStart"/>
      <w:r>
        <w:t>used,</w:t>
      </w:r>
      <w:proofErr w:type="gramEnd"/>
      <w:r>
        <w:t xml:space="preserve"> it carries a null semantic.</w:t>
      </w:r>
      <w:proofErr w:type="gramStart"/>
      <w:r>
        <w:t>";</w:t>
      </w:r>
      <w:proofErr w:type="gramEnd"/>
    </w:p>
    <w:p w14:paraId="10C14289" w14:textId="77777777" w:rsidR="00117812" w:rsidRDefault="00117812" w:rsidP="00117812">
      <w:pPr>
        <w:pStyle w:val="PL"/>
      </w:pPr>
      <w:r>
        <w:t xml:space="preserve">      reference "Clause 5.10.22 of 3GPP TS 32.422</w:t>
      </w:r>
      <w:proofErr w:type="gramStart"/>
      <w:r>
        <w:t>";</w:t>
      </w:r>
      <w:proofErr w:type="gramEnd"/>
    </w:p>
    <w:p w14:paraId="612231DF" w14:textId="77777777" w:rsidR="00117812" w:rsidRDefault="00117812" w:rsidP="00117812">
      <w:pPr>
        <w:pStyle w:val="PL"/>
      </w:pPr>
      <w:r>
        <w:t xml:space="preserve">    }</w:t>
      </w:r>
    </w:p>
    <w:p w14:paraId="77E02960" w14:textId="77777777" w:rsidR="00117812" w:rsidRDefault="00117812" w:rsidP="00117812">
      <w:pPr>
        <w:pStyle w:val="PL"/>
      </w:pPr>
    </w:p>
    <w:p w14:paraId="6DA04142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measurementQuantity</w:t>
      </w:r>
      <w:proofErr w:type="spellEnd"/>
      <w:r>
        <w:t xml:space="preserve"> {</w:t>
      </w:r>
    </w:p>
    <w:p w14:paraId="37F464B5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35C8449A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5EFCA168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1CC90E5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6837E73C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43AEDB83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26280DF4" w14:textId="77777777" w:rsidR="00117812" w:rsidRDefault="00117812" w:rsidP="00117812">
      <w:pPr>
        <w:pStyle w:val="PL"/>
      </w:pPr>
      <w:r>
        <w:t xml:space="preserve">      type enumeration {</w:t>
      </w:r>
    </w:p>
    <w:p w14:paraId="69AC098D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CPICH_</w:t>
      </w:r>
      <w:proofErr w:type="gramStart"/>
      <w:r>
        <w:t>ECNO;</w:t>
      </w:r>
      <w:proofErr w:type="gramEnd"/>
    </w:p>
    <w:p w14:paraId="07F7641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CPICH_</w:t>
      </w:r>
      <w:proofErr w:type="gramStart"/>
      <w:r>
        <w:t>RSCP;</w:t>
      </w:r>
      <w:proofErr w:type="gramEnd"/>
    </w:p>
    <w:p w14:paraId="38C81948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PATHLOSS;</w:t>
      </w:r>
      <w:proofErr w:type="gramEnd"/>
    </w:p>
    <w:p w14:paraId="6F7E9ED8" w14:textId="77777777" w:rsidR="00117812" w:rsidRDefault="00117812" w:rsidP="00117812">
      <w:pPr>
        <w:pStyle w:val="PL"/>
      </w:pPr>
      <w:r>
        <w:t xml:space="preserve">      }</w:t>
      </w:r>
    </w:p>
    <w:p w14:paraId="67A0AD71" w14:textId="77777777" w:rsidR="00117812" w:rsidRDefault="00117812" w:rsidP="00117812">
      <w:pPr>
        <w:pStyle w:val="PL"/>
      </w:pPr>
      <w:r>
        <w:t xml:space="preserve">      description "It specifies the measurements that are collected in an MDT</w:t>
      </w:r>
    </w:p>
    <w:p w14:paraId="1A2AB453" w14:textId="77777777" w:rsidR="00117812" w:rsidRDefault="00117812" w:rsidP="00117812">
      <w:pPr>
        <w:pStyle w:val="PL"/>
      </w:pPr>
      <w:r>
        <w:t xml:space="preserve">        job for a UMTS MDT configured for event triggered reporting.</w:t>
      </w:r>
      <w:proofErr w:type="gramStart"/>
      <w:r>
        <w:t>";</w:t>
      </w:r>
      <w:proofErr w:type="gramEnd"/>
    </w:p>
    <w:p w14:paraId="735499AF" w14:textId="77777777" w:rsidR="00117812" w:rsidRDefault="00117812" w:rsidP="00117812">
      <w:pPr>
        <w:pStyle w:val="PL"/>
      </w:pPr>
      <w:r>
        <w:t xml:space="preserve">      reference "Clause 5.10.15 of 3GPP TS 32.422.</w:t>
      </w:r>
      <w:proofErr w:type="gramStart"/>
      <w:r>
        <w:t>";</w:t>
      </w:r>
      <w:proofErr w:type="gramEnd"/>
    </w:p>
    <w:p w14:paraId="0F98BDFF" w14:textId="77777777" w:rsidR="00117812" w:rsidRDefault="00117812" w:rsidP="00117812">
      <w:pPr>
        <w:pStyle w:val="PL"/>
      </w:pPr>
      <w:r>
        <w:t xml:space="preserve">    }</w:t>
      </w:r>
    </w:p>
    <w:p w14:paraId="71BD9702" w14:textId="77777777" w:rsidR="00117812" w:rsidRDefault="00117812" w:rsidP="00117812">
      <w:pPr>
        <w:pStyle w:val="PL"/>
      </w:pPr>
    </w:p>
    <w:p w14:paraId="11570A7C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beamLevelMeasurement</w:t>
      </w:r>
      <w:proofErr w:type="spellEnd"/>
      <w:r>
        <w:t xml:space="preserve"> {</w:t>
      </w:r>
    </w:p>
    <w:p w14:paraId="5339FA1B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723CCD73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21A2A758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77FAAA77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666A8CB7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20A5417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ECE3FA8" w14:textId="77777777" w:rsidR="00117812" w:rsidRDefault="00117812" w:rsidP="00117812">
      <w:pPr>
        <w:pStyle w:val="PL"/>
      </w:pPr>
      <w:r>
        <w:t xml:space="preserve">      type </w:t>
      </w:r>
      <w:proofErr w:type="spellStart"/>
      <w:proofErr w:type="gramStart"/>
      <w:r>
        <w:t>boolean</w:t>
      </w:r>
      <w:proofErr w:type="spellEnd"/>
      <w:r>
        <w:t>;</w:t>
      </w:r>
      <w:proofErr w:type="gramEnd"/>
    </w:p>
    <w:p w14:paraId="496D1BC6" w14:textId="77777777" w:rsidR="00117812" w:rsidRDefault="00117812" w:rsidP="00117812">
      <w:pPr>
        <w:pStyle w:val="PL"/>
      </w:pPr>
      <w:r>
        <w:t xml:space="preserve">      default </w:t>
      </w:r>
      <w:proofErr w:type="gramStart"/>
      <w:r>
        <w:t>false;</w:t>
      </w:r>
      <w:proofErr w:type="gramEnd"/>
    </w:p>
    <w:p w14:paraId="79CF4BA0" w14:textId="77777777" w:rsidR="00117812" w:rsidRDefault="00117812" w:rsidP="00117812">
      <w:pPr>
        <w:pStyle w:val="PL"/>
      </w:pPr>
      <w:r>
        <w:t xml:space="preserve">      description "Indicates whether the NR M1 beam level measurements shall</w:t>
      </w:r>
    </w:p>
    <w:p w14:paraId="20952B05" w14:textId="77777777" w:rsidR="00117812" w:rsidRDefault="00117812" w:rsidP="00117812">
      <w:pPr>
        <w:pStyle w:val="PL"/>
      </w:pPr>
      <w:r>
        <w:t xml:space="preserve">        be included or not.</w:t>
      </w:r>
      <w:proofErr w:type="gramStart"/>
      <w:r>
        <w:t>";</w:t>
      </w:r>
      <w:proofErr w:type="gramEnd"/>
    </w:p>
    <w:p w14:paraId="15A015E4" w14:textId="77777777" w:rsidR="00117812" w:rsidRDefault="00117812" w:rsidP="00117812">
      <w:pPr>
        <w:pStyle w:val="PL"/>
      </w:pPr>
      <w:r>
        <w:t xml:space="preserve">      reference "Clause 5.10.40 of 3GPP TS 32.422.</w:t>
      </w:r>
      <w:proofErr w:type="gramStart"/>
      <w:r>
        <w:t>";</w:t>
      </w:r>
      <w:proofErr w:type="gramEnd"/>
    </w:p>
    <w:p w14:paraId="397492B6" w14:textId="77777777" w:rsidR="00117812" w:rsidRDefault="00117812" w:rsidP="00117812">
      <w:pPr>
        <w:pStyle w:val="PL"/>
      </w:pPr>
      <w:r>
        <w:t xml:space="preserve">    }</w:t>
      </w:r>
    </w:p>
    <w:p w14:paraId="482D2383" w14:textId="77777777" w:rsidR="00117812" w:rsidRDefault="00117812" w:rsidP="00117812">
      <w:pPr>
        <w:pStyle w:val="PL"/>
      </w:pPr>
    </w:p>
    <w:p w14:paraId="06B838CD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positioningMethod</w:t>
      </w:r>
      <w:proofErr w:type="spellEnd"/>
      <w:r>
        <w:t xml:space="preserve"> {</w:t>
      </w:r>
    </w:p>
    <w:p w14:paraId="6467CCA3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7D2283F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302CC8FC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41273EF1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19A683C3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24198C0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31CFD1A" w14:textId="77777777" w:rsidR="00117812" w:rsidRDefault="00117812" w:rsidP="00117812">
      <w:pPr>
        <w:pStyle w:val="PL"/>
      </w:pPr>
      <w:r>
        <w:t xml:space="preserve">      type enumeration {</w:t>
      </w:r>
    </w:p>
    <w:p w14:paraId="0A266FC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GNSS;</w:t>
      </w:r>
      <w:proofErr w:type="gramEnd"/>
    </w:p>
    <w:p w14:paraId="7F9B6BB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_CELL_</w:t>
      </w:r>
      <w:proofErr w:type="gramStart"/>
      <w:r>
        <w:t>ID;</w:t>
      </w:r>
      <w:proofErr w:type="gramEnd"/>
    </w:p>
    <w:p w14:paraId="087FC8A1" w14:textId="77777777" w:rsidR="00117812" w:rsidRDefault="00117812" w:rsidP="00117812">
      <w:pPr>
        <w:pStyle w:val="PL"/>
      </w:pPr>
      <w:r>
        <w:t xml:space="preserve">      }</w:t>
      </w:r>
    </w:p>
    <w:p w14:paraId="29407094" w14:textId="77777777" w:rsidR="00117812" w:rsidRDefault="00117812" w:rsidP="00117812">
      <w:pPr>
        <w:pStyle w:val="PL"/>
      </w:pPr>
      <w:r>
        <w:t xml:space="preserve">      description "It specifies what positioning method should be used in the</w:t>
      </w:r>
    </w:p>
    <w:p w14:paraId="282B9810" w14:textId="77777777" w:rsidR="00117812" w:rsidRDefault="00117812" w:rsidP="00117812">
      <w:pPr>
        <w:pStyle w:val="PL"/>
      </w:pPr>
      <w:r>
        <w:t xml:space="preserve">        MDT job.</w:t>
      </w:r>
      <w:proofErr w:type="gramStart"/>
      <w:r>
        <w:t>";</w:t>
      </w:r>
      <w:proofErr w:type="gramEnd"/>
    </w:p>
    <w:p w14:paraId="2B755D6E" w14:textId="77777777" w:rsidR="00117812" w:rsidRDefault="00117812" w:rsidP="00117812">
      <w:pPr>
        <w:pStyle w:val="PL"/>
      </w:pPr>
      <w:r>
        <w:t xml:space="preserve">      reference "Clause 5.10.19 of 3GPP TS 32.422.</w:t>
      </w:r>
      <w:proofErr w:type="gramStart"/>
      <w:r>
        <w:t>";</w:t>
      </w:r>
      <w:proofErr w:type="gramEnd"/>
    </w:p>
    <w:p w14:paraId="508E009A" w14:textId="77777777" w:rsidR="00117812" w:rsidRDefault="00117812" w:rsidP="00117812">
      <w:pPr>
        <w:pStyle w:val="PL"/>
      </w:pPr>
      <w:r>
        <w:t xml:space="preserve">    }</w:t>
      </w:r>
    </w:p>
    <w:p w14:paraId="72BA0443" w14:textId="77777777" w:rsidR="00117812" w:rsidRDefault="00117812" w:rsidP="00117812">
      <w:pPr>
        <w:pStyle w:val="PL"/>
      </w:pPr>
    </w:p>
    <w:p w14:paraId="654262E4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excessPacketDelayThresholds</w:t>
      </w:r>
      <w:proofErr w:type="spellEnd"/>
      <w:r>
        <w:t xml:space="preserve"> {</w:t>
      </w:r>
    </w:p>
    <w:p w14:paraId="3ED8BC0A" w14:textId="77777777" w:rsidR="00117812" w:rsidRDefault="00117812" w:rsidP="00117812">
      <w:pPr>
        <w:pStyle w:val="PL"/>
      </w:pPr>
      <w:r>
        <w:lastRenderedPageBreak/>
        <w:t xml:space="preserve">      description "Excess packet delay thresholds info for M6 UL measurement.</w:t>
      </w:r>
      <w:proofErr w:type="gramStart"/>
      <w:r>
        <w:t>";</w:t>
      </w:r>
      <w:proofErr w:type="gramEnd"/>
    </w:p>
    <w:p w14:paraId="1BB2A51A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2F748547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2429BC6D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702E6DF2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ExcessPacketDelayThresholdsGrp</w:t>
      </w:r>
      <w:proofErr w:type="spellEnd"/>
      <w:r>
        <w:t>;</w:t>
      </w:r>
      <w:proofErr w:type="gramEnd"/>
    </w:p>
    <w:p w14:paraId="403CE0A3" w14:textId="77777777" w:rsidR="00117812" w:rsidRDefault="00117812" w:rsidP="00117812">
      <w:pPr>
        <w:pStyle w:val="PL"/>
      </w:pPr>
      <w:r>
        <w:t xml:space="preserve">    }</w:t>
      </w:r>
    </w:p>
    <w:p w14:paraId="7A82B3A3" w14:textId="77777777" w:rsidR="00117812" w:rsidRDefault="00117812" w:rsidP="00117812">
      <w:pPr>
        <w:pStyle w:val="PL"/>
      </w:pPr>
    </w:p>
    <w:p w14:paraId="03328009" w14:textId="77777777" w:rsidR="00117812" w:rsidRDefault="00117812" w:rsidP="00117812">
      <w:pPr>
        <w:pStyle w:val="PL"/>
      </w:pPr>
      <w:r>
        <w:t xml:space="preserve">    leaf reportAmountM1LTE {</w:t>
      </w:r>
    </w:p>
    <w:p w14:paraId="43668AA6" w14:textId="77777777" w:rsidR="00117812" w:rsidRDefault="00117812" w:rsidP="00117812">
      <w:pPr>
        <w:pStyle w:val="PL"/>
      </w:pPr>
      <w:r>
        <w:t xml:space="preserve">      type enumeration {</w:t>
      </w:r>
    </w:p>
    <w:p w14:paraId="4FE1D0A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enum 1;</w:t>
      </w:r>
    </w:p>
    <w:p w14:paraId="250F93E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61A9E5F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4DE77DB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44CF62B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630A38DA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32;</w:t>
      </w:r>
      <w:proofErr w:type="gramEnd"/>
    </w:p>
    <w:p w14:paraId="1A33FC82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64;</w:t>
      </w:r>
      <w:proofErr w:type="gramEnd"/>
    </w:p>
    <w:p w14:paraId="576ABDA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NFINITY;</w:t>
      </w:r>
      <w:proofErr w:type="gramEnd"/>
    </w:p>
    <w:p w14:paraId="34F97805" w14:textId="77777777" w:rsidR="00117812" w:rsidRDefault="00117812" w:rsidP="00117812">
      <w:pPr>
        <w:pStyle w:val="PL"/>
      </w:pPr>
      <w:r>
        <w:t xml:space="preserve">      }</w:t>
      </w:r>
    </w:p>
    <w:p w14:paraId="617E29F0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401BB906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0295F70C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4E332EFF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1C9EC9DA" w14:textId="77777777" w:rsidR="00117812" w:rsidRDefault="00117812" w:rsidP="00117812">
      <w:pPr>
        <w:pStyle w:val="PL"/>
      </w:pPr>
      <w:r>
        <w:t xml:space="preserve">        measurements and applicable only for LTE.</w:t>
      </w:r>
      <w:proofErr w:type="gramStart"/>
      <w:r>
        <w:t>";</w:t>
      </w:r>
      <w:proofErr w:type="gramEnd"/>
    </w:p>
    <w:p w14:paraId="12B2792E" w14:textId="77777777" w:rsidR="00117812" w:rsidRDefault="00117812" w:rsidP="00117812">
      <w:pPr>
        <w:pStyle w:val="PL"/>
      </w:pPr>
      <w:r>
        <w:t xml:space="preserve">      reference "Clause 5.10.19 of 3GPP TS 32.422.</w:t>
      </w:r>
      <w:proofErr w:type="gramStart"/>
      <w:r>
        <w:t>";</w:t>
      </w:r>
      <w:proofErr w:type="gramEnd"/>
    </w:p>
    <w:p w14:paraId="63DF8A0A" w14:textId="77777777" w:rsidR="00117812" w:rsidRDefault="00117812" w:rsidP="00117812">
      <w:pPr>
        <w:pStyle w:val="PL"/>
      </w:pPr>
      <w:r>
        <w:t xml:space="preserve">    }</w:t>
      </w:r>
    </w:p>
    <w:p w14:paraId="11BF818B" w14:textId="77777777" w:rsidR="00117812" w:rsidRDefault="00117812" w:rsidP="00117812">
      <w:pPr>
        <w:pStyle w:val="PL"/>
      </w:pPr>
    </w:p>
    <w:p w14:paraId="7AD97826" w14:textId="77777777" w:rsidR="00117812" w:rsidRDefault="00117812" w:rsidP="00117812">
      <w:pPr>
        <w:pStyle w:val="PL"/>
      </w:pPr>
      <w:r>
        <w:t xml:space="preserve">    leaf reportAmountM4LTE {</w:t>
      </w:r>
    </w:p>
    <w:p w14:paraId="03E35507" w14:textId="77777777" w:rsidR="00117812" w:rsidRDefault="00117812" w:rsidP="00117812">
      <w:pPr>
        <w:pStyle w:val="PL"/>
      </w:pPr>
      <w:r>
        <w:t xml:space="preserve">      type enumeration {</w:t>
      </w:r>
    </w:p>
    <w:p w14:paraId="43418D8A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1;</w:t>
      </w:r>
      <w:proofErr w:type="gramEnd"/>
    </w:p>
    <w:p w14:paraId="44DFB01D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</w:t>
      </w:r>
      <w:r w:rsidRPr="00117812">
        <w:rPr>
          <w:lang w:val="de-DE"/>
        </w:rPr>
        <w:t>enum 2;</w:t>
      </w:r>
    </w:p>
    <w:p w14:paraId="54741F3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05DED3F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50770AD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01E7BEF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3295A993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64;</w:t>
      </w:r>
      <w:proofErr w:type="gramEnd"/>
    </w:p>
    <w:p w14:paraId="32974DD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NFINITY;</w:t>
      </w:r>
      <w:proofErr w:type="gramEnd"/>
    </w:p>
    <w:p w14:paraId="7190F422" w14:textId="77777777" w:rsidR="00117812" w:rsidRDefault="00117812" w:rsidP="00117812">
      <w:pPr>
        <w:pStyle w:val="PL"/>
      </w:pPr>
      <w:r>
        <w:t xml:space="preserve">      }</w:t>
      </w:r>
    </w:p>
    <w:p w14:paraId="60F2B8CE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5AA8ABCC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13D39FB5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38A29A20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50FFA061" w14:textId="77777777" w:rsidR="00117812" w:rsidRDefault="00117812" w:rsidP="00117812">
      <w:pPr>
        <w:pStyle w:val="PL"/>
      </w:pPr>
      <w:r>
        <w:t xml:space="preserve">        measurements and applicable only for LTE.</w:t>
      </w:r>
      <w:proofErr w:type="gramStart"/>
      <w:r>
        <w:t>";</w:t>
      </w:r>
      <w:proofErr w:type="gramEnd"/>
    </w:p>
    <w:p w14:paraId="79B89282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38D98D4C" w14:textId="77777777" w:rsidR="00117812" w:rsidRDefault="00117812" w:rsidP="00117812">
      <w:pPr>
        <w:pStyle w:val="PL"/>
      </w:pPr>
      <w:r>
        <w:t xml:space="preserve">    }</w:t>
      </w:r>
    </w:p>
    <w:p w14:paraId="0D0E710F" w14:textId="77777777" w:rsidR="00117812" w:rsidRDefault="00117812" w:rsidP="00117812">
      <w:pPr>
        <w:pStyle w:val="PL"/>
      </w:pPr>
    </w:p>
    <w:p w14:paraId="7E13F4C2" w14:textId="77777777" w:rsidR="00117812" w:rsidRDefault="00117812" w:rsidP="00117812">
      <w:pPr>
        <w:pStyle w:val="PL"/>
      </w:pPr>
      <w:r>
        <w:t xml:space="preserve">    leaf reportAmountM5LTE {</w:t>
      </w:r>
    </w:p>
    <w:p w14:paraId="5EA1AC0A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7B51D55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0D7194E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5969AA1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45AF4E8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716596B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6154EC3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11F6B0C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3FE7AD7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35F751ED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6C0ECFCE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0F470275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3235F648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5B35EF56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3F2BA583" w14:textId="77777777" w:rsidR="00117812" w:rsidRDefault="00117812" w:rsidP="00117812">
      <w:pPr>
        <w:pStyle w:val="PL"/>
      </w:pPr>
      <w:r>
        <w:t xml:space="preserve">        measurements and applicable only for LTE.</w:t>
      </w:r>
      <w:proofErr w:type="gramStart"/>
      <w:r>
        <w:t>";</w:t>
      </w:r>
      <w:proofErr w:type="gramEnd"/>
    </w:p>
    <w:p w14:paraId="08796251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33BD7B18" w14:textId="77777777" w:rsidR="00117812" w:rsidRDefault="00117812" w:rsidP="00117812">
      <w:pPr>
        <w:pStyle w:val="PL"/>
      </w:pPr>
      <w:r>
        <w:t xml:space="preserve">    }</w:t>
      </w:r>
    </w:p>
    <w:p w14:paraId="07280E01" w14:textId="77777777" w:rsidR="00117812" w:rsidRDefault="00117812" w:rsidP="00117812">
      <w:pPr>
        <w:pStyle w:val="PL"/>
      </w:pPr>
    </w:p>
    <w:p w14:paraId="26ADFE61" w14:textId="77777777" w:rsidR="00117812" w:rsidRDefault="00117812" w:rsidP="00117812">
      <w:pPr>
        <w:pStyle w:val="PL"/>
      </w:pPr>
      <w:r>
        <w:t xml:space="preserve">    leaf reportAmountM6LTE {</w:t>
      </w:r>
    </w:p>
    <w:p w14:paraId="7C0483AF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543CD67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3CFCAA3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441AB3A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4F6C00C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7D67126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763A157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2D576A6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0D99ACF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5B8E28E5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77C3C1DD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2BF131F9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5F16EC81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0D7C02E8" w14:textId="77777777" w:rsidR="00117812" w:rsidRDefault="00117812" w:rsidP="00117812">
      <w:pPr>
        <w:pStyle w:val="PL"/>
      </w:pPr>
      <w:r>
        <w:lastRenderedPageBreak/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6988434A" w14:textId="77777777" w:rsidR="00117812" w:rsidRDefault="00117812" w:rsidP="00117812">
      <w:pPr>
        <w:pStyle w:val="PL"/>
      </w:pPr>
      <w:r>
        <w:t xml:space="preserve">        measurements and applicable only for LTE.</w:t>
      </w:r>
      <w:proofErr w:type="gramStart"/>
      <w:r>
        <w:t>";</w:t>
      </w:r>
      <w:proofErr w:type="gramEnd"/>
    </w:p>
    <w:p w14:paraId="2B8A52E3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749AA29B" w14:textId="77777777" w:rsidR="00117812" w:rsidRDefault="00117812" w:rsidP="00117812">
      <w:pPr>
        <w:pStyle w:val="PL"/>
      </w:pPr>
      <w:r>
        <w:t xml:space="preserve">    }</w:t>
      </w:r>
    </w:p>
    <w:p w14:paraId="6B5D13D6" w14:textId="77777777" w:rsidR="00117812" w:rsidRDefault="00117812" w:rsidP="00117812">
      <w:pPr>
        <w:pStyle w:val="PL"/>
      </w:pPr>
    </w:p>
    <w:p w14:paraId="6CCED893" w14:textId="77777777" w:rsidR="00117812" w:rsidRDefault="00117812" w:rsidP="00117812">
      <w:pPr>
        <w:pStyle w:val="PL"/>
      </w:pPr>
      <w:r>
        <w:t xml:space="preserve">    leaf reportAmountM7LTE {</w:t>
      </w:r>
    </w:p>
    <w:p w14:paraId="56576587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71DEDC0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0DAD1A7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44DE351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1BA824C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1C97A33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005D1BF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0F05D7C7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6E339DF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4D412A64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580419D0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305F3873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50055F3B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792330E6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5617D8EC" w14:textId="77777777" w:rsidR="00117812" w:rsidRDefault="00117812" w:rsidP="00117812">
      <w:pPr>
        <w:pStyle w:val="PL"/>
      </w:pPr>
      <w:r>
        <w:t xml:space="preserve">        measurements and applicable only for LTE.</w:t>
      </w:r>
      <w:proofErr w:type="gramStart"/>
      <w:r>
        <w:t>";</w:t>
      </w:r>
      <w:proofErr w:type="gramEnd"/>
    </w:p>
    <w:p w14:paraId="6BE9A8D4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7DFEB7B6" w14:textId="77777777" w:rsidR="00117812" w:rsidRDefault="00117812" w:rsidP="00117812">
      <w:pPr>
        <w:pStyle w:val="PL"/>
      </w:pPr>
      <w:r>
        <w:t xml:space="preserve">    }</w:t>
      </w:r>
    </w:p>
    <w:p w14:paraId="2FDAB422" w14:textId="77777777" w:rsidR="00117812" w:rsidRDefault="00117812" w:rsidP="00117812">
      <w:pPr>
        <w:pStyle w:val="PL"/>
      </w:pPr>
    </w:p>
    <w:p w14:paraId="743D4F4B" w14:textId="77777777" w:rsidR="00117812" w:rsidRDefault="00117812" w:rsidP="00117812">
      <w:pPr>
        <w:pStyle w:val="PL"/>
      </w:pPr>
      <w:r>
        <w:t xml:space="preserve">    leaf reportAmountM1NR {</w:t>
      </w:r>
    </w:p>
    <w:p w14:paraId="6F17F35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04E0588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2DB21FB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2577B16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7BDDBB4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046633C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5FDC96A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2C8D7F0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4B5020D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5C09A3E3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78E120FD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6FBB8ED5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09636437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45083592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66FC0697" w14:textId="77777777" w:rsidR="00117812" w:rsidRDefault="00117812" w:rsidP="00117812">
      <w:pPr>
        <w:pStyle w:val="PL"/>
      </w:pPr>
      <w:r>
        <w:t xml:space="preserve">        measurements and applicable only for NR.</w:t>
      </w:r>
      <w:proofErr w:type="gramStart"/>
      <w:r>
        <w:t>";</w:t>
      </w:r>
      <w:proofErr w:type="gramEnd"/>
    </w:p>
    <w:p w14:paraId="6D95C5EA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25D693E7" w14:textId="77777777" w:rsidR="00117812" w:rsidRDefault="00117812" w:rsidP="00117812">
      <w:pPr>
        <w:pStyle w:val="PL"/>
      </w:pPr>
      <w:r>
        <w:t xml:space="preserve">    }</w:t>
      </w:r>
    </w:p>
    <w:p w14:paraId="33F4BBFE" w14:textId="77777777" w:rsidR="00117812" w:rsidRDefault="00117812" w:rsidP="00117812">
      <w:pPr>
        <w:pStyle w:val="PL"/>
      </w:pPr>
    </w:p>
    <w:p w14:paraId="4EDCC628" w14:textId="77777777" w:rsidR="00117812" w:rsidRDefault="00117812" w:rsidP="00117812">
      <w:pPr>
        <w:pStyle w:val="PL"/>
      </w:pPr>
      <w:r>
        <w:t xml:space="preserve">    leaf reportAmountM4NR {</w:t>
      </w:r>
    </w:p>
    <w:p w14:paraId="06AABFE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5F91C74E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7697DDD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3B27620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70E821A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1460A4B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5A9CDE2B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4F040CF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6971FE1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552D0E65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3C8E1D52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3307AA75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482311E9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0472F575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493F4CDD" w14:textId="77777777" w:rsidR="00117812" w:rsidRDefault="00117812" w:rsidP="00117812">
      <w:pPr>
        <w:pStyle w:val="PL"/>
      </w:pPr>
      <w:r>
        <w:t xml:space="preserve">        measurements and applicable only for NR.</w:t>
      </w:r>
      <w:proofErr w:type="gramStart"/>
      <w:r>
        <w:t>";</w:t>
      </w:r>
      <w:proofErr w:type="gramEnd"/>
    </w:p>
    <w:p w14:paraId="1C749F71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41156DC5" w14:textId="77777777" w:rsidR="00117812" w:rsidRDefault="00117812" w:rsidP="00117812">
      <w:pPr>
        <w:pStyle w:val="PL"/>
      </w:pPr>
      <w:r>
        <w:t xml:space="preserve">    }</w:t>
      </w:r>
    </w:p>
    <w:p w14:paraId="6E20EF7D" w14:textId="77777777" w:rsidR="00117812" w:rsidRDefault="00117812" w:rsidP="00117812">
      <w:pPr>
        <w:pStyle w:val="PL"/>
      </w:pPr>
    </w:p>
    <w:p w14:paraId="00906ED9" w14:textId="77777777" w:rsidR="00117812" w:rsidRDefault="00117812" w:rsidP="00117812">
      <w:pPr>
        <w:pStyle w:val="PL"/>
      </w:pPr>
      <w:r>
        <w:t xml:space="preserve">    leaf reportAmountM5NR {</w:t>
      </w:r>
    </w:p>
    <w:p w14:paraId="3FF9259E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5424ED6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27B34C0D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24794FD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5CF898A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4805760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148D638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0F2EFC7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1899433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4AB38B56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64F54898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30EECDB4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54564E1A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0DFF21E0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0FC34D78" w14:textId="77777777" w:rsidR="00117812" w:rsidRDefault="00117812" w:rsidP="00117812">
      <w:pPr>
        <w:pStyle w:val="PL"/>
      </w:pPr>
      <w:r>
        <w:t xml:space="preserve">        measurements and applicable only for NR.</w:t>
      </w:r>
      <w:proofErr w:type="gramStart"/>
      <w:r>
        <w:t>";</w:t>
      </w:r>
      <w:proofErr w:type="gramEnd"/>
    </w:p>
    <w:p w14:paraId="527FA5D2" w14:textId="77777777" w:rsidR="00117812" w:rsidRDefault="00117812" w:rsidP="00117812">
      <w:pPr>
        <w:pStyle w:val="PL"/>
      </w:pPr>
      <w:r>
        <w:lastRenderedPageBreak/>
        <w:t xml:space="preserve">      reference "Clause 5.10.6 of TS 32.422.</w:t>
      </w:r>
      <w:proofErr w:type="gramStart"/>
      <w:r>
        <w:t>";</w:t>
      </w:r>
      <w:proofErr w:type="gramEnd"/>
    </w:p>
    <w:p w14:paraId="06095018" w14:textId="77777777" w:rsidR="00117812" w:rsidRDefault="00117812" w:rsidP="00117812">
      <w:pPr>
        <w:pStyle w:val="PL"/>
      </w:pPr>
      <w:r>
        <w:t xml:space="preserve">    }</w:t>
      </w:r>
    </w:p>
    <w:p w14:paraId="2E52644A" w14:textId="77777777" w:rsidR="00117812" w:rsidRDefault="00117812" w:rsidP="00117812">
      <w:pPr>
        <w:pStyle w:val="PL"/>
      </w:pPr>
    </w:p>
    <w:p w14:paraId="29DE2DDF" w14:textId="77777777" w:rsidR="00117812" w:rsidRDefault="00117812" w:rsidP="00117812">
      <w:pPr>
        <w:pStyle w:val="PL"/>
      </w:pPr>
      <w:r>
        <w:t xml:space="preserve">    leaf reportAmountM6NR {</w:t>
      </w:r>
    </w:p>
    <w:p w14:paraId="4B928653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4F37EE7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2FC48D5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2270413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4781B9C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56C21F3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7033E20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11734C7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0F481E2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5CB9CA95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5E9D9F1A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5FED94A4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386C3C82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2B5A1467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39CD90B4" w14:textId="77777777" w:rsidR="00117812" w:rsidRDefault="00117812" w:rsidP="00117812">
      <w:pPr>
        <w:pStyle w:val="PL"/>
      </w:pPr>
      <w:r>
        <w:t xml:space="preserve">        measurements and applicable only for NR.</w:t>
      </w:r>
      <w:proofErr w:type="gramStart"/>
      <w:r>
        <w:t>";</w:t>
      </w:r>
      <w:proofErr w:type="gramEnd"/>
    </w:p>
    <w:p w14:paraId="1E3528B4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786736A9" w14:textId="77777777" w:rsidR="00117812" w:rsidRDefault="00117812" w:rsidP="00117812">
      <w:pPr>
        <w:pStyle w:val="PL"/>
      </w:pPr>
      <w:r>
        <w:t xml:space="preserve">    }</w:t>
      </w:r>
    </w:p>
    <w:p w14:paraId="2AA8F738" w14:textId="77777777" w:rsidR="00117812" w:rsidRDefault="00117812" w:rsidP="00117812">
      <w:pPr>
        <w:pStyle w:val="PL"/>
      </w:pPr>
    </w:p>
    <w:p w14:paraId="2F20E2B5" w14:textId="77777777" w:rsidR="00117812" w:rsidRDefault="00117812" w:rsidP="00117812">
      <w:pPr>
        <w:pStyle w:val="PL"/>
      </w:pPr>
      <w:r>
        <w:t xml:space="preserve">    leaf reportAmountM7NR {</w:t>
      </w:r>
    </w:p>
    <w:p w14:paraId="1BA5F88C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493CCE94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;</w:t>
      </w:r>
    </w:p>
    <w:p w14:paraId="3CCDD4B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;</w:t>
      </w:r>
    </w:p>
    <w:p w14:paraId="3F65445F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;</w:t>
      </w:r>
    </w:p>
    <w:p w14:paraId="2AFCC19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8;</w:t>
      </w:r>
    </w:p>
    <w:p w14:paraId="3D9B5F8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6;</w:t>
      </w:r>
    </w:p>
    <w:p w14:paraId="0CAB7A5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;</w:t>
      </w:r>
    </w:p>
    <w:p w14:paraId="2980D7A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;</w:t>
      </w:r>
    </w:p>
    <w:p w14:paraId="4EDD4A0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INFINITY;</w:t>
      </w:r>
    </w:p>
    <w:p w14:paraId="1A6CCE46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</w:t>
      </w:r>
      <w:r>
        <w:t>}</w:t>
      </w:r>
    </w:p>
    <w:p w14:paraId="5B3218F6" w14:textId="77777777" w:rsidR="00117812" w:rsidRDefault="00117812" w:rsidP="00117812">
      <w:pPr>
        <w:pStyle w:val="PL"/>
      </w:pPr>
      <w:r>
        <w:t xml:space="preserve">      description "It specifies the number of measurement reports that shall be</w:t>
      </w:r>
    </w:p>
    <w:p w14:paraId="2BF484C9" w14:textId="77777777" w:rsidR="00117812" w:rsidRDefault="00117812" w:rsidP="00117812">
      <w:pPr>
        <w:pStyle w:val="PL"/>
      </w:pPr>
      <w:r>
        <w:t xml:space="preserve">        taken for periodic reporting while the UE is in connected mode.</w:t>
      </w:r>
    </w:p>
    <w:p w14:paraId="5E96F0AE" w14:textId="77777777" w:rsidR="00117812" w:rsidRDefault="00117812" w:rsidP="00117812">
      <w:pPr>
        <w:pStyle w:val="PL"/>
      </w:pPr>
      <w:r>
        <w:t xml:space="preserve">        The attribute is applicable only for Immediate MDT and combined Trace</w:t>
      </w:r>
    </w:p>
    <w:p w14:paraId="5F9C1EFF" w14:textId="77777777" w:rsidR="00117812" w:rsidRDefault="00117812" w:rsidP="00117812">
      <w:pPr>
        <w:pStyle w:val="PL"/>
      </w:pPr>
      <w:r>
        <w:t xml:space="preserve">        and Immediate MDT and when </w:t>
      </w:r>
      <w:proofErr w:type="spellStart"/>
      <w:r>
        <w:t>reportingTrigger</w:t>
      </w:r>
      <w:proofErr w:type="spellEnd"/>
      <w:r>
        <w:t xml:space="preserve"> is configured for periodical</w:t>
      </w:r>
    </w:p>
    <w:p w14:paraId="035E0A09" w14:textId="77777777" w:rsidR="00117812" w:rsidRDefault="00117812" w:rsidP="00117812">
      <w:pPr>
        <w:pStyle w:val="PL"/>
      </w:pPr>
      <w:r>
        <w:t xml:space="preserve">        measurements and applicable only for NR.</w:t>
      </w:r>
      <w:proofErr w:type="gramStart"/>
      <w:r>
        <w:t>";</w:t>
      </w:r>
      <w:proofErr w:type="gramEnd"/>
    </w:p>
    <w:p w14:paraId="49B3B63D" w14:textId="77777777" w:rsidR="00117812" w:rsidRDefault="00117812" w:rsidP="00117812">
      <w:pPr>
        <w:pStyle w:val="PL"/>
      </w:pPr>
      <w:r>
        <w:t xml:space="preserve">      reference "Clause 5.10.6 of TS 32.422.</w:t>
      </w:r>
      <w:proofErr w:type="gramStart"/>
      <w:r>
        <w:t>";</w:t>
      </w:r>
      <w:proofErr w:type="gramEnd"/>
    </w:p>
    <w:p w14:paraId="0E631A21" w14:textId="77777777" w:rsidR="00117812" w:rsidRDefault="00117812" w:rsidP="00117812">
      <w:pPr>
        <w:pStyle w:val="PL"/>
      </w:pPr>
      <w:r>
        <w:t xml:space="preserve">    }</w:t>
      </w:r>
    </w:p>
    <w:p w14:paraId="0AEE20E9" w14:textId="77777777" w:rsidR="00117812" w:rsidRDefault="00117812" w:rsidP="00117812">
      <w:pPr>
        <w:pStyle w:val="PL"/>
      </w:pPr>
      <w:r>
        <w:t xml:space="preserve">  }</w:t>
      </w:r>
    </w:p>
    <w:p w14:paraId="6C71319B" w14:textId="77777777" w:rsidR="00117812" w:rsidRDefault="00117812" w:rsidP="00117812">
      <w:pPr>
        <w:pStyle w:val="PL"/>
      </w:pPr>
    </w:p>
    <w:p w14:paraId="4D88F288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LoggedMdtConfigGrp</w:t>
      </w:r>
      <w:proofErr w:type="spellEnd"/>
      <w:r>
        <w:t xml:space="preserve"> {</w:t>
      </w:r>
    </w:p>
    <w:p w14:paraId="19CD228D" w14:textId="77777777" w:rsidR="00117812" w:rsidRDefault="00117812" w:rsidP="00117812">
      <w:pPr>
        <w:pStyle w:val="PL"/>
      </w:pPr>
      <w:r>
        <w:t xml:space="preserve">    description "This &lt;&lt;</w:t>
      </w:r>
      <w:proofErr w:type="spellStart"/>
      <w:r>
        <w:t>dataType</w:t>
      </w:r>
      <w:proofErr w:type="spellEnd"/>
      <w:r>
        <w:t>&gt;&gt; defines the configuration parameters of</w:t>
      </w:r>
    </w:p>
    <w:p w14:paraId="6DB33836" w14:textId="77777777" w:rsidR="00117812" w:rsidRDefault="00117812" w:rsidP="00117812">
      <w:pPr>
        <w:pStyle w:val="PL"/>
      </w:pPr>
      <w:r>
        <w:t xml:space="preserve">      IOC </w:t>
      </w:r>
      <w:proofErr w:type="spellStart"/>
      <w:r>
        <w:t>TraceJob</w:t>
      </w:r>
      <w:proofErr w:type="spellEnd"/>
      <w:r>
        <w:t xml:space="preserve"> which are specific for Logged MDT or Logged MBSFN MDT.</w:t>
      </w:r>
    </w:p>
    <w:p w14:paraId="0F806A47" w14:textId="77777777" w:rsidR="00117812" w:rsidRDefault="00117812" w:rsidP="00117812">
      <w:pPr>
        <w:pStyle w:val="PL"/>
      </w:pPr>
    </w:p>
    <w:p w14:paraId="4C79E69B" w14:textId="77777777" w:rsidR="00117812" w:rsidRDefault="00117812" w:rsidP="00117812">
      <w:pPr>
        <w:pStyle w:val="PL"/>
      </w:pPr>
      <w:r>
        <w:t xml:space="preserve">      Based on the value configured for attribute </w:t>
      </w:r>
      <w:proofErr w:type="spellStart"/>
      <w:r>
        <w:t>jobType</w:t>
      </w:r>
      <w:proofErr w:type="spellEnd"/>
      <w:r>
        <w:t xml:space="preserve"> in IOC </w:t>
      </w:r>
      <w:proofErr w:type="spellStart"/>
      <w:r>
        <w:t>TraceJob</w:t>
      </w:r>
      <w:proofErr w:type="spellEnd"/>
      <w:r>
        <w:t>,</w:t>
      </w:r>
    </w:p>
    <w:p w14:paraId="7B90A6B7" w14:textId="77777777" w:rsidR="00117812" w:rsidRDefault="00117812" w:rsidP="00117812">
      <w:pPr>
        <w:pStyle w:val="PL"/>
      </w:pPr>
      <w:r>
        <w:t xml:space="preserve">      different attributes are available. In case of LOGGED_MDT_ONLY, the</w:t>
      </w:r>
    </w:p>
    <w:p w14:paraId="7758B596" w14:textId="77777777" w:rsidR="00117812" w:rsidRDefault="00117812" w:rsidP="00117812">
      <w:pPr>
        <w:pStyle w:val="PL"/>
      </w:pPr>
      <w:r>
        <w:t xml:space="preserve">      attributes </w:t>
      </w:r>
      <w:proofErr w:type="spellStart"/>
      <w:r>
        <w:t>reportType</w:t>
      </w:r>
      <w:proofErr w:type="spellEnd"/>
      <w:r>
        <w:t xml:space="preserve">, </w:t>
      </w:r>
      <w:proofErr w:type="spellStart"/>
      <w:r>
        <w:t>eventListForEventTriggeredMeasurement</w:t>
      </w:r>
      <w:proofErr w:type="spellEnd"/>
      <w:r>
        <w:t>,</w:t>
      </w:r>
    </w:p>
    <w:p w14:paraId="213B261E" w14:textId="77777777" w:rsidR="00117812" w:rsidRDefault="00117812" w:rsidP="00117812">
      <w:pPr>
        <w:pStyle w:val="PL"/>
      </w:pPr>
      <w:r>
        <w:t xml:space="preserve">      eventThresholdL1, hysteresisL1, timeToTriggerL1,</w:t>
      </w:r>
    </w:p>
    <w:p w14:paraId="753212A7" w14:textId="77777777" w:rsidR="00117812" w:rsidRDefault="00117812" w:rsidP="00117812">
      <w:pPr>
        <w:pStyle w:val="PL"/>
      </w:pPr>
      <w:r>
        <w:t xml:space="preserve">      </w:t>
      </w:r>
      <w:proofErr w:type="spellStart"/>
      <w:r>
        <w:t>areaConfigurationForNeighCells</w:t>
      </w:r>
      <w:proofErr w:type="spellEnd"/>
      <w:r>
        <w:t xml:space="preserve"> and </w:t>
      </w:r>
      <w:proofErr w:type="spellStart"/>
      <w:r>
        <w:t>npnIdentityList</w:t>
      </w:r>
      <w:proofErr w:type="spellEnd"/>
      <w:r>
        <w:t xml:space="preserve"> are applicable.</w:t>
      </w:r>
    </w:p>
    <w:p w14:paraId="1D0294FE" w14:textId="77777777" w:rsidR="00117812" w:rsidRDefault="00117812" w:rsidP="00117812">
      <w:pPr>
        <w:pStyle w:val="PL"/>
      </w:pPr>
      <w:r>
        <w:t xml:space="preserve">      In case of LOGGED_MBSFN_MDT,</w:t>
      </w:r>
    </w:p>
    <w:p w14:paraId="071AA5B9" w14:textId="77777777" w:rsidR="00117812" w:rsidRDefault="00117812" w:rsidP="00117812">
      <w:pPr>
        <w:pStyle w:val="PL"/>
      </w:pPr>
      <w:r>
        <w:t xml:space="preserve">      the attribute </w:t>
      </w:r>
      <w:proofErr w:type="spellStart"/>
      <w:r>
        <w:t>mbsfnAreaList</w:t>
      </w:r>
      <w:proofErr w:type="spellEnd"/>
      <w:r>
        <w:t xml:space="preserve"> is applicable. The optional attribute</w:t>
      </w:r>
    </w:p>
    <w:p w14:paraId="24546EB2" w14:textId="77777777" w:rsidR="00117812" w:rsidRDefault="00117812" w:rsidP="00117812">
      <w:pPr>
        <w:pStyle w:val="PL"/>
      </w:pPr>
      <w:r>
        <w:t xml:space="preserve">      </w:t>
      </w:r>
      <w:proofErr w:type="spellStart"/>
      <w:r>
        <w:t>plmnList</w:t>
      </w:r>
      <w:proofErr w:type="spellEnd"/>
      <w:r>
        <w:t xml:space="preserve"> allows to specify the PLMNs </w:t>
      </w:r>
      <w:proofErr w:type="gramStart"/>
      <w:r>
        <w:t>where</w:t>
      </w:r>
      <w:proofErr w:type="gramEnd"/>
    </w:p>
    <w:p w14:paraId="562756E3" w14:textId="77777777" w:rsidR="00117812" w:rsidRDefault="00117812" w:rsidP="00117812">
      <w:pPr>
        <w:pStyle w:val="PL"/>
      </w:pPr>
      <w:r>
        <w:t xml:space="preserve">      measurement collection, status indication and log reporting is</w:t>
      </w:r>
    </w:p>
    <w:p w14:paraId="3E3D3375" w14:textId="77777777" w:rsidR="00117812" w:rsidRDefault="00117812" w:rsidP="00117812">
      <w:pPr>
        <w:pStyle w:val="PL"/>
      </w:pPr>
      <w:r>
        <w:t xml:space="preserve">      allowed, the optional attribute </w:t>
      </w:r>
      <w:proofErr w:type="spellStart"/>
      <w:r>
        <w:t>areaConfigurationForNeighCell</w:t>
      </w:r>
      <w:proofErr w:type="spellEnd"/>
    </w:p>
    <w:p w14:paraId="4CEBE60C" w14:textId="77777777" w:rsidR="00117812" w:rsidRDefault="00117812" w:rsidP="00117812">
      <w:pPr>
        <w:pStyle w:val="PL"/>
      </w:pPr>
      <w:r>
        <w:t xml:space="preserve">      allows to specify the area for which UE is requested to perform</w:t>
      </w:r>
    </w:p>
    <w:p w14:paraId="10E52C56" w14:textId="77777777" w:rsidR="00117812" w:rsidRDefault="00117812" w:rsidP="00117812">
      <w:pPr>
        <w:pStyle w:val="PL"/>
      </w:pPr>
      <w:r>
        <w:t xml:space="preserve">      measurements logging for neighbour cells which have list of</w:t>
      </w:r>
    </w:p>
    <w:p w14:paraId="42E287C7" w14:textId="77777777" w:rsidR="00117812" w:rsidRDefault="00117812" w:rsidP="00117812">
      <w:pPr>
        <w:pStyle w:val="PL"/>
      </w:pPr>
      <w:r>
        <w:t xml:space="preserve">      frequencies.</w:t>
      </w:r>
    </w:p>
    <w:p w14:paraId="077FC167" w14:textId="77777777" w:rsidR="00117812" w:rsidRDefault="00117812" w:rsidP="00117812">
      <w:pPr>
        <w:pStyle w:val="PL"/>
      </w:pPr>
    </w:p>
    <w:p w14:paraId="4B2B334E" w14:textId="77777777" w:rsidR="00117812" w:rsidRDefault="00117812" w:rsidP="00117812">
      <w:pPr>
        <w:pStyle w:val="PL"/>
      </w:pPr>
      <w:r>
        <w:t xml:space="preserve">      For logged MDT in UMTS and LTE, the reporting is periodical. Parameter</w:t>
      </w:r>
    </w:p>
    <w:p w14:paraId="535C1B97" w14:textId="77777777" w:rsidR="00117812" w:rsidRDefault="00117812" w:rsidP="00117812">
      <w:pPr>
        <w:pStyle w:val="PL"/>
      </w:pPr>
      <w:r>
        <w:t xml:space="preserve">      </w:t>
      </w:r>
      <w:proofErr w:type="spellStart"/>
      <w:r>
        <w:t>loggingInterval</w:t>
      </w:r>
      <w:proofErr w:type="spellEnd"/>
      <w:r>
        <w:t xml:space="preserve"> determines the interval between the reports and parameter</w:t>
      </w:r>
    </w:p>
    <w:p w14:paraId="0F9B4B0C" w14:textId="77777777" w:rsidR="00117812" w:rsidRDefault="00117812" w:rsidP="00117812">
      <w:pPr>
        <w:pStyle w:val="PL"/>
      </w:pPr>
      <w:r>
        <w:t xml:space="preserve">      </w:t>
      </w:r>
      <w:proofErr w:type="spellStart"/>
      <w:r>
        <w:t>loggingDuration</w:t>
      </w:r>
      <w:proofErr w:type="spellEnd"/>
      <w:r>
        <w:t xml:space="preserve"> determines how long the configuration is valid meaning</w:t>
      </w:r>
    </w:p>
    <w:p w14:paraId="539AC102" w14:textId="77777777" w:rsidR="00117812" w:rsidRDefault="00117812" w:rsidP="00117812">
      <w:pPr>
        <w:pStyle w:val="PL"/>
      </w:pPr>
      <w:r>
        <w:t xml:space="preserve">      after this duration has passed no further reports are sent. In NR, the</w:t>
      </w:r>
    </w:p>
    <w:p w14:paraId="72EB45A9" w14:textId="77777777" w:rsidR="00117812" w:rsidRDefault="00117812" w:rsidP="00117812">
      <w:pPr>
        <w:pStyle w:val="PL"/>
      </w:pPr>
      <w:r>
        <w:t xml:space="preserve">      reporting can be periodical or event based, determined by parameter</w:t>
      </w:r>
    </w:p>
    <w:p w14:paraId="46DC5FBA" w14:textId="77777777" w:rsidR="00117812" w:rsidRDefault="00117812" w:rsidP="00117812">
      <w:pPr>
        <w:pStyle w:val="PL"/>
      </w:pPr>
      <w:r>
        <w:t xml:space="preserve">      </w:t>
      </w:r>
      <w:proofErr w:type="spellStart"/>
      <w:r>
        <w:t>reportType</w:t>
      </w:r>
      <w:proofErr w:type="spellEnd"/>
      <w:r>
        <w:t>. For periodical reporting the same parameters as in LTE and</w:t>
      </w:r>
    </w:p>
    <w:p w14:paraId="0F513BD0" w14:textId="77777777" w:rsidR="00117812" w:rsidRDefault="00117812" w:rsidP="00117812">
      <w:pPr>
        <w:pStyle w:val="PL"/>
      </w:pPr>
      <w:r>
        <w:t xml:space="preserve">      UMTS apply. For </w:t>
      </w:r>
      <w:proofErr w:type="gramStart"/>
      <w:r>
        <w:t>event based</w:t>
      </w:r>
      <w:proofErr w:type="gramEnd"/>
      <w:r>
        <w:t xml:space="preserve"> reporting,</w:t>
      </w:r>
    </w:p>
    <w:p w14:paraId="3A705ADA" w14:textId="77777777" w:rsidR="00117812" w:rsidRDefault="00117812" w:rsidP="00117812">
      <w:pPr>
        <w:pStyle w:val="PL"/>
      </w:pPr>
      <w:r>
        <w:t xml:space="preserve">      parameter </w:t>
      </w:r>
      <w:proofErr w:type="spellStart"/>
      <w:r>
        <w:t>eventListForEventTriggeredMeasurement</w:t>
      </w:r>
      <w:proofErr w:type="spellEnd"/>
      <w:r>
        <w:t xml:space="preserve"> configures the event type,</w:t>
      </w:r>
    </w:p>
    <w:p w14:paraId="035A3132" w14:textId="77777777" w:rsidR="00117812" w:rsidRDefault="00117812" w:rsidP="00117812">
      <w:pPr>
        <w:pStyle w:val="PL"/>
      </w:pPr>
      <w:r>
        <w:t xml:space="preserve">      namely 'out of coverage' or 'L1 event'. In case 'L1 event' is selected as</w:t>
      </w:r>
    </w:p>
    <w:p w14:paraId="361DF008" w14:textId="77777777" w:rsidR="00117812" w:rsidRDefault="00117812" w:rsidP="00117812">
      <w:pPr>
        <w:pStyle w:val="PL"/>
      </w:pPr>
      <w:r>
        <w:t xml:space="preserve">      event type, the logging is performed according to parameter </w:t>
      </w:r>
      <w:proofErr w:type="spellStart"/>
      <w:r>
        <w:t>loggingInterval</w:t>
      </w:r>
      <w:proofErr w:type="spellEnd"/>
    </w:p>
    <w:p w14:paraId="358E2478" w14:textId="77777777" w:rsidR="00117812" w:rsidRDefault="00117812" w:rsidP="00117812">
      <w:pPr>
        <w:pStyle w:val="PL"/>
      </w:pPr>
      <w:r>
        <w:t xml:space="preserve">      at regular intervals only when the conditions indicated by</w:t>
      </w:r>
    </w:p>
    <w:p w14:paraId="2919E6F6" w14:textId="77777777" w:rsidR="00117812" w:rsidRDefault="00117812" w:rsidP="00117812">
      <w:pPr>
        <w:pStyle w:val="PL"/>
      </w:pPr>
      <w:r>
        <w:t xml:space="preserve">      eventThresholdL1, hysteresisL1, timeToTriggerL1 (defining the thresholds,</w:t>
      </w:r>
    </w:p>
    <w:p w14:paraId="61BE3D43" w14:textId="77777777" w:rsidR="00117812" w:rsidRDefault="00117812" w:rsidP="00117812">
      <w:pPr>
        <w:pStyle w:val="PL"/>
      </w:pPr>
      <w:r>
        <w:t xml:space="preserve">      hysteresis and time to trigger) are met and if UE is 'camped normally'</w:t>
      </w:r>
    </w:p>
    <w:p w14:paraId="5A4121A2" w14:textId="77777777" w:rsidR="00117812" w:rsidRDefault="00117812" w:rsidP="00117812">
      <w:pPr>
        <w:pStyle w:val="PL"/>
      </w:pPr>
      <w:r>
        <w:t xml:space="preserve">      state (TS 38.331,</w:t>
      </w:r>
    </w:p>
    <w:p w14:paraId="0FB42C15" w14:textId="77777777" w:rsidR="00117812" w:rsidRDefault="00117812" w:rsidP="00117812">
      <w:pPr>
        <w:pStyle w:val="PL"/>
      </w:pPr>
      <w:r>
        <w:t xml:space="preserve">      TS 38.304).  In case 'out of coverage' is selected as event type, the</w:t>
      </w:r>
    </w:p>
    <w:p w14:paraId="0E0BC825" w14:textId="77777777" w:rsidR="00117812" w:rsidRDefault="00117812" w:rsidP="00117812">
      <w:pPr>
        <w:pStyle w:val="PL"/>
      </w:pPr>
      <w:r>
        <w:t xml:space="preserve">      logging is performed according to parameter </w:t>
      </w:r>
      <w:proofErr w:type="spellStart"/>
      <w:r>
        <w:t>loggingInterval</w:t>
      </w:r>
      <w:proofErr w:type="spellEnd"/>
      <w:r>
        <w:t xml:space="preserve"> at regular</w:t>
      </w:r>
    </w:p>
    <w:p w14:paraId="7509F4DA" w14:textId="77777777" w:rsidR="00117812" w:rsidRDefault="00117812" w:rsidP="00117812">
      <w:pPr>
        <w:pStyle w:val="PL"/>
      </w:pPr>
      <w:r>
        <w:t xml:space="preserve">      intervals only when the UE is in 'any cell selection' state.</w:t>
      </w:r>
    </w:p>
    <w:p w14:paraId="1A033EFE" w14:textId="77777777" w:rsidR="00117812" w:rsidRDefault="00117812" w:rsidP="00117812">
      <w:pPr>
        <w:pStyle w:val="PL"/>
      </w:pPr>
      <w:r>
        <w:t xml:space="preserve">      Furthermore, logging is performed immediately upon transition from the</w:t>
      </w:r>
    </w:p>
    <w:p w14:paraId="09944A0D" w14:textId="77777777" w:rsidR="00117812" w:rsidRDefault="00117812" w:rsidP="00117812">
      <w:pPr>
        <w:pStyle w:val="PL"/>
      </w:pPr>
      <w:r>
        <w:lastRenderedPageBreak/>
        <w:t xml:space="preserve">      '</w:t>
      </w:r>
      <w:proofErr w:type="gramStart"/>
      <w:r>
        <w:t>any</w:t>
      </w:r>
      <w:proofErr w:type="gramEnd"/>
      <w:r>
        <w:t xml:space="preserve"> cell selection' state to the 'camped normally' state (TS 38.331,</w:t>
      </w:r>
    </w:p>
    <w:p w14:paraId="18E99BE8" w14:textId="77777777" w:rsidR="00117812" w:rsidRDefault="00117812" w:rsidP="00117812">
      <w:pPr>
        <w:pStyle w:val="PL"/>
      </w:pPr>
      <w:r>
        <w:t xml:space="preserve">      TS 38.304).</w:t>
      </w:r>
      <w:proofErr w:type="gramStart"/>
      <w:r>
        <w:t>";</w:t>
      </w:r>
      <w:proofErr w:type="gramEnd"/>
    </w:p>
    <w:p w14:paraId="550EDC2F" w14:textId="77777777" w:rsidR="00117812" w:rsidRDefault="00117812" w:rsidP="00117812">
      <w:pPr>
        <w:pStyle w:val="PL"/>
      </w:pPr>
    </w:p>
    <w:p w14:paraId="3621ED2A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aceCollectionEntityId</w:t>
      </w:r>
      <w:proofErr w:type="spellEnd"/>
      <w:r>
        <w:t xml:space="preserve"> {</w:t>
      </w:r>
    </w:p>
    <w:p w14:paraId="4E9421EC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int64;</w:t>
      </w:r>
      <w:proofErr w:type="gramEnd"/>
    </w:p>
    <w:p w14:paraId="23E64762" w14:textId="77777777" w:rsidR="00117812" w:rsidRDefault="00117812" w:rsidP="00117812">
      <w:pPr>
        <w:pStyle w:val="PL"/>
      </w:pPr>
      <w:r>
        <w:t xml:space="preserve">      description "It specifies the TCE Id which is sent to the UE in</w:t>
      </w:r>
    </w:p>
    <w:p w14:paraId="544D3C9D" w14:textId="77777777" w:rsidR="00117812" w:rsidRDefault="00117812" w:rsidP="00117812">
      <w:pPr>
        <w:pStyle w:val="PL"/>
      </w:pPr>
      <w:r>
        <w:t xml:space="preserve">        Logged MDT.</w:t>
      </w:r>
      <w:proofErr w:type="gramStart"/>
      <w:r>
        <w:t>";</w:t>
      </w:r>
      <w:proofErr w:type="gramEnd"/>
    </w:p>
    <w:p w14:paraId="321B2DD9" w14:textId="77777777" w:rsidR="00117812" w:rsidRDefault="00117812" w:rsidP="00117812">
      <w:pPr>
        <w:pStyle w:val="PL"/>
      </w:pPr>
      <w:r>
        <w:t xml:space="preserve">      reference "Clause 5.10.11 of 3GPP TS 32.422.</w:t>
      </w:r>
      <w:proofErr w:type="gramStart"/>
      <w:r>
        <w:t>";</w:t>
      </w:r>
      <w:proofErr w:type="gramEnd"/>
    </w:p>
    <w:p w14:paraId="57BABD5D" w14:textId="77777777" w:rsidR="00117812" w:rsidRDefault="00117812" w:rsidP="00117812">
      <w:pPr>
        <w:pStyle w:val="PL"/>
      </w:pPr>
      <w:r>
        <w:t xml:space="preserve">    }</w:t>
      </w:r>
    </w:p>
    <w:p w14:paraId="31FF8954" w14:textId="77777777" w:rsidR="00117812" w:rsidRDefault="00117812" w:rsidP="00117812">
      <w:pPr>
        <w:pStyle w:val="PL"/>
      </w:pPr>
    </w:p>
    <w:p w14:paraId="33442E9D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loggingDuration</w:t>
      </w:r>
      <w:proofErr w:type="spellEnd"/>
      <w:r>
        <w:t xml:space="preserve"> {</w:t>
      </w:r>
    </w:p>
    <w:p w14:paraId="59BD015E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</w:t>
      </w:r>
    </w:p>
    <w:p w14:paraId="42EA662A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 or'</w:t>
      </w:r>
    </w:p>
    <w:p w14:paraId="355E2C21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8CFC3C7" w14:textId="77777777" w:rsidR="00117812" w:rsidRDefault="00117812" w:rsidP="00117812">
      <w:pPr>
        <w:pStyle w:val="PL"/>
      </w:pPr>
      <w:r>
        <w:t xml:space="preserve">      type uint32 {</w:t>
      </w:r>
    </w:p>
    <w:p w14:paraId="5596A8AC" w14:textId="77777777" w:rsidR="00117812" w:rsidRDefault="00117812" w:rsidP="00117812">
      <w:pPr>
        <w:pStyle w:val="PL"/>
      </w:pPr>
      <w:r>
        <w:t xml:space="preserve">        range "600|1200|2400|3600|5400|7200</w:t>
      </w:r>
      <w:proofErr w:type="gramStart"/>
      <w:r>
        <w:t>";</w:t>
      </w:r>
      <w:proofErr w:type="gramEnd"/>
    </w:p>
    <w:p w14:paraId="0FD1A03C" w14:textId="77777777" w:rsidR="00117812" w:rsidRDefault="00117812" w:rsidP="00117812">
      <w:pPr>
        <w:pStyle w:val="PL"/>
      </w:pPr>
      <w:r>
        <w:t xml:space="preserve">      }</w:t>
      </w:r>
    </w:p>
    <w:p w14:paraId="77FCD7CA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seconds;</w:t>
      </w:r>
      <w:proofErr w:type="gramEnd"/>
    </w:p>
    <w:p w14:paraId="39EF50DA" w14:textId="77777777" w:rsidR="00117812" w:rsidRDefault="00117812" w:rsidP="00117812">
      <w:pPr>
        <w:pStyle w:val="PL"/>
      </w:pPr>
      <w:r>
        <w:t xml:space="preserve">      description "Specifies how long the MDT configuration is valid at the</w:t>
      </w:r>
    </w:p>
    <w:p w14:paraId="2CFD8766" w14:textId="77777777" w:rsidR="00117812" w:rsidRDefault="00117812" w:rsidP="00117812">
      <w:pPr>
        <w:pStyle w:val="PL"/>
      </w:pPr>
      <w:r>
        <w:t xml:space="preserve">        UE in case of Logged MDT. The attribute is applicable only for</w:t>
      </w:r>
    </w:p>
    <w:p w14:paraId="1540237B" w14:textId="77777777" w:rsidR="00117812" w:rsidRDefault="00117812" w:rsidP="00117812">
      <w:pPr>
        <w:pStyle w:val="PL"/>
      </w:pPr>
      <w:r>
        <w:t xml:space="preserve">        Logged MDT and Logged MBSFN MDT.</w:t>
      </w:r>
      <w:proofErr w:type="gramStart"/>
      <w:r>
        <w:t>";</w:t>
      </w:r>
      <w:proofErr w:type="gramEnd"/>
    </w:p>
    <w:p w14:paraId="589DEDD7" w14:textId="77777777" w:rsidR="00117812" w:rsidRDefault="00117812" w:rsidP="00117812">
      <w:pPr>
        <w:pStyle w:val="PL"/>
      </w:pPr>
      <w:r>
        <w:t xml:space="preserve">      reference "Clause 5.10.9 of 3GPP TS 32.422</w:t>
      </w:r>
      <w:proofErr w:type="gramStart"/>
      <w:r>
        <w:t>";</w:t>
      </w:r>
      <w:proofErr w:type="gramEnd"/>
    </w:p>
    <w:p w14:paraId="3DBA27DF" w14:textId="77777777" w:rsidR="00117812" w:rsidRDefault="00117812" w:rsidP="00117812">
      <w:pPr>
        <w:pStyle w:val="PL"/>
      </w:pPr>
      <w:r>
        <w:t xml:space="preserve">    }</w:t>
      </w:r>
    </w:p>
    <w:p w14:paraId="29987CE4" w14:textId="77777777" w:rsidR="00117812" w:rsidRDefault="00117812" w:rsidP="00117812">
      <w:pPr>
        <w:pStyle w:val="PL"/>
      </w:pPr>
    </w:p>
    <w:p w14:paraId="59FBF95D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loggingInterval</w:t>
      </w:r>
      <w:proofErr w:type="spellEnd"/>
      <w:r>
        <w:t xml:space="preserve"> {</w:t>
      </w:r>
    </w:p>
    <w:p w14:paraId="329A4A04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</w:t>
      </w:r>
    </w:p>
    <w:p w14:paraId="64163E23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 or'</w:t>
      </w:r>
    </w:p>
    <w:p w14:paraId="445AB7E1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674D138B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</w:t>
      </w:r>
      <w:r w:rsidRPr="00117812">
        <w:rPr>
          <w:lang w:val="de-DE"/>
        </w:rPr>
        <w:t>type enumeration {</w:t>
      </w:r>
    </w:p>
    <w:p w14:paraId="12F3AF6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20ms;</w:t>
      </w:r>
    </w:p>
    <w:p w14:paraId="299D28E9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40ms;</w:t>
      </w:r>
    </w:p>
    <w:p w14:paraId="0D373D5A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280ms;</w:t>
      </w:r>
    </w:p>
    <w:p w14:paraId="1B395CD8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560ms;</w:t>
      </w:r>
    </w:p>
    <w:p w14:paraId="02AB985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5120ms;</w:t>
      </w:r>
    </w:p>
    <w:p w14:paraId="0BFF511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10240ms;</w:t>
      </w:r>
    </w:p>
    <w:p w14:paraId="5CD5B365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20480ms;</w:t>
      </w:r>
    </w:p>
    <w:p w14:paraId="0D501FB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30720ms;</w:t>
      </w:r>
    </w:p>
    <w:p w14:paraId="55DCBD70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40960ms;</w:t>
      </w:r>
    </w:p>
    <w:p w14:paraId="105C605C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enum 61440ms;</w:t>
      </w:r>
    </w:p>
    <w:p w14:paraId="42E967C3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INFINITY;</w:t>
      </w:r>
      <w:proofErr w:type="gramEnd"/>
    </w:p>
    <w:p w14:paraId="0F3E827A" w14:textId="77777777" w:rsidR="00117812" w:rsidRDefault="00117812" w:rsidP="00117812">
      <w:pPr>
        <w:pStyle w:val="PL"/>
      </w:pPr>
      <w:r>
        <w:t xml:space="preserve">      }</w:t>
      </w:r>
    </w:p>
    <w:p w14:paraId="6C20459B" w14:textId="77777777" w:rsidR="00117812" w:rsidRDefault="00117812" w:rsidP="00117812">
      <w:pPr>
        <w:pStyle w:val="PL"/>
      </w:pPr>
      <w:r>
        <w:t xml:space="preserve">      description "Specifies the </w:t>
      </w:r>
      <w:proofErr w:type="spellStart"/>
      <w:r>
        <w:t>periodicty</w:t>
      </w:r>
      <w:proofErr w:type="spellEnd"/>
      <w:r>
        <w:t xml:space="preserve"> for Logged MDT. The attribute is</w:t>
      </w:r>
    </w:p>
    <w:p w14:paraId="2D1B297F" w14:textId="77777777" w:rsidR="00117812" w:rsidRDefault="00117812" w:rsidP="00117812">
      <w:pPr>
        <w:pStyle w:val="PL"/>
      </w:pPr>
      <w:r>
        <w:t xml:space="preserve">        applicable only for Logged MDT and Logged MBSFN MDT.</w:t>
      </w:r>
      <w:proofErr w:type="gramStart"/>
      <w:r>
        <w:t>";</w:t>
      </w:r>
      <w:proofErr w:type="gramEnd"/>
    </w:p>
    <w:p w14:paraId="0613AD0E" w14:textId="77777777" w:rsidR="00117812" w:rsidRDefault="00117812" w:rsidP="00117812">
      <w:pPr>
        <w:pStyle w:val="PL"/>
      </w:pPr>
      <w:r>
        <w:t xml:space="preserve">      reference "Clause 5.10.8 of 3GPP TS 32.422</w:t>
      </w:r>
      <w:proofErr w:type="gramStart"/>
      <w:r>
        <w:t>";</w:t>
      </w:r>
      <w:proofErr w:type="gramEnd"/>
    </w:p>
    <w:p w14:paraId="3BE2A33D" w14:textId="77777777" w:rsidR="00117812" w:rsidRDefault="00117812" w:rsidP="00117812">
      <w:pPr>
        <w:pStyle w:val="PL"/>
      </w:pPr>
      <w:r>
        <w:t xml:space="preserve">    }</w:t>
      </w:r>
    </w:p>
    <w:p w14:paraId="009D3AFF" w14:textId="77777777" w:rsidR="00117812" w:rsidRDefault="00117812" w:rsidP="00117812">
      <w:pPr>
        <w:pStyle w:val="PL"/>
      </w:pPr>
    </w:p>
    <w:p w14:paraId="2AED0854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reportType</w:t>
      </w:r>
      <w:proofErr w:type="spellEnd"/>
      <w:r>
        <w:t xml:space="preserve"> {</w:t>
      </w:r>
    </w:p>
    <w:p w14:paraId="62654120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6180605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14FC1D55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26FDFCCE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</w:t>
      </w:r>
    </w:p>
    <w:p w14:paraId="78D823C7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16E18B4C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65A99BC7" w14:textId="77777777" w:rsidR="00117812" w:rsidRDefault="00117812" w:rsidP="00117812">
      <w:pPr>
        <w:pStyle w:val="PL"/>
      </w:pPr>
      <w:r>
        <w:t xml:space="preserve">      type enumeration {</w:t>
      </w:r>
    </w:p>
    <w:p w14:paraId="36CA11D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PERIODICAL;</w:t>
      </w:r>
      <w:proofErr w:type="gramEnd"/>
    </w:p>
    <w:p w14:paraId="011B11D8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EVENT_</w:t>
      </w:r>
      <w:proofErr w:type="gramStart"/>
      <w:r>
        <w:t>TRIGGERED;</w:t>
      </w:r>
      <w:proofErr w:type="gramEnd"/>
    </w:p>
    <w:p w14:paraId="06882972" w14:textId="77777777" w:rsidR="00117812" w:rsidRDefault="00117812" w:rsidP="00117812">
      <w:pPr>
        <w:pStyle w:val="PL"/>
      </w:pPr>
      <w:r>
        <w:t xml:space="preserve">      }</w:t>
      </w:r>
    </w:p>
    <w:p w14:paraId="30AAA0B4" w14:textId="77777777" w:rsidR="00117812" w:rsidRDefault="00117812" w:rsidP="00117812">
      <w:pPr>
        <w:pStyle w:val="PL"/>
      </w:pPr>
      <w:r>
        <w:t xml:space="preserve">      description "It specifies report type for logged NR MDT</w:t>
      </w:r>
      <w:proofErr w:type="gramStart"/>
      <w:r>
        <w:t>";</w:t>
      </w:r>
      <w:proofErr w:type="gramEnd"/>
    </w:p>
    <w:p w14:paraId="1CE3F7C3" w14:textId="77777777" w:rsidR="00117812" w:rsidRDefault="00117812" w:rsidP="00117812">
      <w:pPr>
        <w:pStyle w:val="PL"/>
      </w:pPr>
      <w:r>
        <w:t xml:space="preserve">      reference "Clause 5.10.27 of 3GPP TS 32.422.</w:t>
      </w:r>
      <w:proofErr w:type="gramStart"/>
      <w:r>
        <w:t>";</w:t>
      </w:r>
      <w:proofErr w:type="gramEnd"/>
    </w:p>
    <w:p w14:paraId="70A4AA46" w14:textId="77777777" w:rsidR="00117812" w:rsidRDefault="00117812" w:rsidP="00117812">
      <w:pPr>
        <w:pStyle w:val="PL"/>
      </w:pPr>
      <w:r>
        <w:t xml:space="preserve">    }</w:t>
      </w:r>
    </w:p>
    <w:p w14:paraId="78252AFC" w14:textId="77777777" w:rsidR="00117812" w:rsidRDefault="00117812" w:rsidP="00117812">
      <w:pPr>
        <w:pStyle w:val="PL"/>
      </w:pPr>
    </w:p>
    <w:p w14:paraId="44EF0F31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eventListForEventTriggeredMeasurement</w:t>
      </w:r>
      <w:proofErr w:type="spellEnd"/>
      <w:r>
        <w:t xml:space="preserve"> {</w:t>
      </w:r>
    </w:p>
    <w:p w14:paraId="22269834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 </w:t>
      </w:r>
    </w:p>
    <w:p w14:paraId="3DA9CEB8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366C3BCA" w14:textId="77777777" w:rsidR="00117812" w:rsidRDefault="00117812" w:rsidP="00117812">
      <w:pPr>
        <w:pStyle w:val="PL"/>
      </w:pPr>
      <w:r>
        <w:t xml:space="preserve">      type enumeration {</w:t>
      </w:r>
    </w:p>
    <w:p w14:paraId="713E912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OUT_OF_</w:t>
      </w:r>
      <w:proofErr w:type="gramStart"/>
      <w:r>
        <w:t>COVERAGE ;</w:t>
      </w:r>
      <w:proofErr w:type="gramEnd"/>
    </w:p>
    <w:p w14:paraId="08530D5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A2_</w:t>
      </w:r>
      <w:proofErr w:type="gramStart"/>
      <w:r>
        <w:t>EVENT ;</w:t>
      </w:r>
      <w:proofErr w:type="gramEnd"/>
    </w:p>
    <w:p w14:paraId="75336E70" w14:textId="77777777" w:rsidR="00117812" w:rsidRDefault="00117812" w:rsidP="00117812">
      <w:pPr>
        <w:pStyle w:val="PL"/>
      </w:pPr>
      <w:r>
        <w:t xml:space="preserve">      }</w:t>
      </w:r>
    </w:p>
    <w:p w14:paraId="5120A27E" w14:textId="77777777" w:rsidR="00117812" w:rsidRDefault="00117812" w:rsidP="00117812">
      <w:pPr>
        <w:pStyle w:val="PL"/>
      </w:pPr>
      <w:r>
        <w:t xml:space="preserve">      description "Specifies event types for event triggered measurement in the</w:t>
      </w:r>
    </w:p>
    <w:p w14:paraId="6C069383" w14:textId="77777777" w:rsidR="00117812" w:rsidRDefault="00117812" w:rsidP="00117812">
      <w:pPr>
        <w:pStyle w:val="PL"/>
      </w:pPr>
      <w:r>
        <w:t xml:space="preserve">        case of logged NR MDT.  Each trace session may configure at most one</w:t>
      </w:r>
    </w:p>
    <w:p w14:paraId="5355FD54" w14:textId="77777777" w:rsidR="00117812" w:rsidRDefault="00117812" w:rsidP="00117812">
      <w:pPr>
        <w:pStyle w:val="PL"/>
      </w:pPr>
      <w:r>
        <w:t xml:space="preserve">        event. The UE shall perform logging of measurements only upon certain</w:t>
      </w:r>
    </w:p>
    <w:p w14:paraId="24E4595B" w14:textId="77777777" w:rsidR="00117812" w:rsidRDefault="00117812" w:rsidP="00117812">
      <w:pPr>
        <w:pStyle w:val="PL"/>
      </w:pPr>
      <w:r>
        <w:t xml:space="preserve">        condition being fulfilled:</w:t>
      </w:r>
    </w:p>
    <w:p w14:paraId="6744C9BA" w14:textId="77777777" w:rsidR="00117812" w:rsidRDefault="00117812" w:rsidP="00117812">
      <w:pPr>
        <w:pStyle w:val="PL"/>
      </w:pPr>
      <w:r>
        <w:t xml:space="preserve">        - Out of coverage.</w:t>
      </w:r>
    </w:p>
    <w:p w14:paraId="54FBE452" w14:textId="77777777" w:rsidR="00117812" w:rsidRDefault="00117812" w:rsidP="00117812">
      <w:pPr>
        <w:pStyle w:val="PL"/>
      </w:pPr>
      <w:r>
        <w:t xml:space="preserve">        - A2 event.</w:t>
      </w:r>
      <w:proofErr w:type="gramStart"/>
      <w:r>
        <w:t>";</w:t>
      </w:r>
      <w:proofErr w:type="gramEnd"/>
    </w:p>
    <w:p w14:paraId="5E731260" w14:textId="77777777" w:rsidR="00117812" w:rsidRDefault="00117812" w:rsidP="00117812">
      <w:pPr>
        <w:pStyle w:val="PL"/>
      </w:pPr>
      <w:r>
        <w:t xml:space="preserve">      reference "Clause 5.10.28 of 3GPP TS 32.422.</w:t>
      </w:r>
      <w:proofErr w:type="gramStart"/>
      <w:r>
        <w:t>";</w:t>
      </w:r>
      <w:proofErr w:type="gramEnd"/>
    </w:p>
    <w:p w14:paraId="7F94DEFD" w14:textId="77777777" w:rsidR="00117812" w:rsidRDefault="00117812" w:rsidP="00117812">
      <w:pPr>
        <w:pStyle w:val="PL"/>
      </w:pPr>
      <w:r>
        <w:t xml:space="preserve">    }</w:t>
      </w:r>
    </w:p>
    <w:p w14:paraId="0D3B8241" w14:textId="77777777" w:rsidR="00117812" w:rsidRDefault="00117812" w:rsidP="00117812">
      <w:pPr>
        <w:pStyle w:val="PL"/>
      </w:pPr>
    </w:p>
    <w:p w14:paraId="3F00B248" w14:textId="77777777" w:rsidR="00117812" w:rsidRDefault="00117812" w:rsidP="00117812">
      <w:pPr>
        <w:pStyle w:val="PL"/>
      </w:pPr>
      <w:r>
        <w:t xml:space="preserve">    leaf eventThresholdL1 {</w:t>
      </w:r>
    </w:p>
    <w:p w14:paraId="18C4569D" w14:textId="77777777" w:rsidR="00117812" w:rsidRDefault="00117812" w:rsidP="00117812">
      <w:pPr>
        <w:pStyle w:val="PL"/>
      </w:pPr>
      <w:r>
        <w:lastRenderedPageBreak/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</w:t>
      </w:r>
    </w:p>
    <w:p w14:paraId="3F3B9270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 or'</w:t>
      </w:r>
    </w:p>
    <w:p w14:paraId="6B6D9E83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676700E6" w14:textId="77777777" w:rsidR="00117812" w:rsidRDefault="00117812" w:rsidP="00117812">
      <w:pPr>
        <w:pStyle w:val="PL"/>
      </w:pPr>
      <w:r>
        <w:t xml:space="preserve">      type uint32 {</w:t>
      </w:r>
    </w:p>
    <w:p w14:paraId="759A5463" w14:textId="77777777" w:rsidR="00117812" w:rsidRDefault="00117812" w:rsidP="00117812">
      <w:pPr>
        <w:pStyle w:val="PL"/>
      </w:pPr>
      <w:r>
        <w:t xml:space="preserve">        range "</w:t>
      </w:r>
      <w:proofErr w:type="gramStart"/>
      <w:r>
        <w:t>0..</w:t>
      </w:r>
      <w:proofErr w:type="gramEnd"/>
      <w:r>
        <w:t>127</w:t>
      </w:r>
      <w:proofErr w:type="gramStart"/>
      <w:r>
        <w:t>";</w:t>
      </w:r>
      <w:proofErr w:type="gramEnd"/>
    </w:p>
    <w:p w14:paraId="3CA45C31" w14:textId="77777777" w:rsidR="00117812" w:rsidRDefault="00117812" w:rsidP="00117812">
      <w:pPr>
        <w:pStyle w:val="PL"/>
      </w:pPr>
      <w:r>
        <w:t xml:space="preserve">      }</w:t>
      </w:r>
    </w:p>
    <w:p w14:paraId="087191F4" w14:textId="77777777" w:rsidR="00117812" w:rsidRDefault="00117812" w:rsidP="00117812">
      <w:pPr>
        <w:pStyle w:val="PL"/>
      </w:pPr>
      <w:r>
        <w:t xml:space="preserve">      description "It specifies the threshold which should trigger</w:t>
      </w:r>
    </w:p>
    <w:p w14:paraId="07F9026E" w14:textId="77777777" w:rsidR="00117812" w:rsidRDefault="00117812" w:rsidP="00117812">
      <w:pPr>
        <w:pStyle w:val="PL"/>
      </w:pPr>
      <w:r>
        <w:t xml:space="preserve">        the reporting in case of </w:t>
      </w:r>
      <w:proofErr w:type="gramStart"/>
      <w:r>
        <w:t>event based</w:t>
      </w:r>
      <w:proofErr w:type="gramEnd"/>
      <w:r>
        <w:t xml:space="preserve"> reporting of logged NR MDT.</w:t>
      </w:r>
    </w:p>
    <w:p w14:paraId="76DEDFB1" w14:textId="77777777" w:rsidR="00117812" w:rsidRDefault="00117812" w:rsidP="00117812">
      <w:pPr>
        <w:pStyle w:val="PL"/>
      </w:pPr>
      <w:r>
        <w:t xml:space="preserve">        The attribute is applicable only for Logged MDT and when </w:t>
      </w:r>
      <w:proofErr w:type="spellStart"/>
      <w:r>
        <w:t>reportType</w:t>
      </w:r>
      <w:proofErr w:type="spellEnd"/>
    </w:p>
    <w:p w14:paraId="5F38902C" w14:textId="77777777" w:rsidR="00117812" w:rsidRDefault="00117812" w:rsidP="00117812">
      <w:pPr>
        <w:pStyle w:val="PL"/>
      </w:pPr>
      <w:r>
        <w:t xml:space="preserve">        is configured for event triggered reporting and when</w:t>
      </w:r>
    </w:p>
    <w:p w14:paraId="17FFC00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ventListForEventTriggeredMeasurement</w:t>
      </w:r>
      <w:proofErr w:type="spellEnd"/>
      <w:r>
        <w:t xml:space="preserve"> is configured for L1 event.</w:t>
      </w:r>
      <w:proofErr w:type="gramStart"/>
      <w:r>
        <w:t>";</w:t>
      </w:r>
      <w:proofErr w:type="gramEnd"/>
    </w:p>
    <w:p w14:paraId="4976906E" w14:textId="77777777" w:rsidR="00117812" w:rsidRDefault="00117812" w:rsidP="00117812">
      <w:pPr>
        <w:pStyle w:val="PL"/>
      </w:pPr>
      <w:r>
        <w:t xml:space="preserve">      reference "clause 5.10.36 of TS 32.422</w:t>
      </w:r>
      <w:proofErr w:type="gramStart"/>
      <w:r>
        <w:t>";</w:t>
      </w:r>
      <w:proofErr w:type="gramEnd"/>
    </w:p>
    <w:p w14:paraId="648F952A" w14:textId="77777777" w:rsidR="00117812" w:rsidRDefault="00117812" w:rsidP="00117812">
      <w:pPr>
        <w:pStyle w:val="PL"/>
      </w:pPr>
      <w:r>
        <w:t xml:space="preserve">    }</w:t>
      </w:r>
    </w:p>
    <w:p w14:paraId="735A57DA" w14:textId="77777777" w:rsidR="00117812" w:rsidRDefault="00117812" w:rsidP="00117812">
      <w:pPr>
        <w:pStyle w:val="PL"/>
      </w:pPr>
    </w:p>
    <w:p w14:paraId="6BE9401A" w14:textId="77777777" w:rsidR="00117812" w:rsidRDefault="00117812" w:rsidP="00117812">
      <w:pPr>
        <w:pStyle w:val="PL"/>
      </w:pPr>
      <w:r>
        <w:t xml:space="preserve">    leaf hysteresisL1 {</w:t>
      </w:r>
    </w:p>
    <w:p w14:paraId="6E4D13AA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 </w:t>
      </w:r>
    </w:p>
    <w:p w14:paraId="1DF84218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 or'</w:t>
      </w:r>
    </w:p>
    <w:p w14:paraId="580C4465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69A8C0F0" w14:textId="77777777" w:rsidR="00117812" w:rsidRDefault="00117812" w:rsidP="00117812">
      <w:pPr>
        <w:pStyle w:val="PL"/>
      </w:pPr>
      <w:r>
        <w:t xml:space="preserve">      type uint32 {</w:t>
      </w:r>
    </w:p>
    <w:p w14:paraId="09FEA6C2" w14:textId="77777777" w:rsidR="00117812" w:rsidRDefault="00117812" w:rsidP="00117812">
      <w:pPr>
        <w:pStyle w:val="PL"/>
      </w:pPr>
      <w:r>
        <w:t xml:space="preserve">        range "</w:t>
      </w:r>
      <w:proofErr w:type="gramStart"/>
      <w:r>
        <w:t>0..</w:t>
      </w:r>
      <w:proofErr w:type="gramEnd"/>
      <w:r>
        <w:t>30</w:t>
      </w:r>
      <w:proofErr w:type="gramStart"/>
      <w:r>
        <w:t>";</w:t>
      </w:r>
      <w:proofErr w:type="gramEnd"/>
    </w:p>
    <w:p w14:paraId="095025B7" w14:textId="77777777" w:rsidR="00117812" w:rsidRDefault="00117812" w:rsidP="00117812">
      <w:pPr>
        <w:pStyle w:val="PL"/>
      </w:pPr>
      <w:r>
        <w:t xml:space="preserve">      }</w:t>
      </w:r>
    </w:p>
    <w:p w14:paraId="62C38AA9" w14:textId="77777777" w:rsidR="00117812" w:rsidRDefault="00117812" w:rsidP="00117812">
      <w:pPr>
        <w:pStyle w:val="PL"/>
      </w:pPr>
      <w:r>
        <w:t xml:space="preserve">      description "It specifies the hysteresis used within the entry and leave</w:t>
      </w:r>
    </w:p>
    <w:p w14:paraId="02AB638B" w14:textId="77777777" w:rsidR="00117812" w:rsidRDefault="00117812" w:rsidP="00117812">
      <w:pPr>
        <w:pStyle w:val="PL"/>
      </w:pPr>
      <w:r>
        <w:t xml:space="preserve">        condition of the L1 </w:t>
      </w:r>
      <w:proofErr w:type="gramStart"/>
      <w:r>
        <w:t>event based</w:t>
      </w:r>
      <w:proofErr w:type="gramEnd"/>
      <w:r>
        <w:t xml:space="preserve"> reporting of logged NR MDT.</w:t>
      </w:r>
    </w:p>
    <w:p w14:paraId="04167F6D" w14:textId="77777777" w:rsidR="00117812" w:rsidRDefault="00117812" w:rsidP="00117812">
      <w:pPr>
        <w:pStyle w:val="PL"/>
      </w:pPr>
      <w:r>
        <w:t xml:space="preserve">        The attribute is applicable only for Logged MDT, when </w:t>
      </w:r>
      <w:proofErr w:type="spellStart"/>
      <w:r>
        <w:t>reportType</w:t>
      </w:r>
      <w:proofErr w:type="spellEnd"/>
    </w:p>
    <w:p w14:paraId="6E23275A" w14:textId="77777777" w:rsidR="00117812" w:rsidRDefault="00117812" w:rsidP="00117812">
      <w:pPr>
        <w:pStyle w:val="PL"/>
      </w:pPr>
      <w:r>
        <w:t xml:space="preserve">        is configured for event triggered reporting and when</w:t>
      </w:r>
    </w:p>
    <w:p w14:paraId="55A9A5B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ventListForEventTriggeredMeasurement</w:t>
      </w:r>
      <w:proofErr w:type="spellEnd"/>
      <w:r>
        <w:t xml:space="preserve"> is configured for L1 event.</w:t>
      </w:r>
      <w:proofErr w:type="gramStart"/>
      <w:r>
        <w:t>";</w:t>
      </w:r>
      <w:proofErr w:type="gramEnd"/>
    </w:p>
    <w:p w14:paraId="68473C1D" w14:textId="77777777" w:rsidR="00117812" w:rsidRDefault="00117812" w:rsidP="00117812">
      <w:pPr>
        <w:pStyle w:val="PL"/>
      </w:pPr>
      <w:r>
        <w:t xml:space="preserve">      reference "clause 5.10.37 of TS 32.422</w:t>
      </w:r>
      <w:proofErr w:type="gramStart"/>
      <w:r>
        <w:t>";</w:t>
      </w:r>
      <w:proofErr w:type="gramEnd"/>
    </w:p>
    <w:p w14:paraId="0FDA0E30" w14:textId="77777777" w:rsidR="00117812" w:rsidRDefault="00117812" w:rsidP="00117812">
      <w:pPr>
        <w:pStyle w:val="PL"/>
      </w:pPr>
      <w:r>
        <w:t xml:space="preserve">    }</w:t>
      </w:r>
    </w:p>
    <w:p w14:paraId="3B5EFF42" w14:textId="77777777" w:rsidR="00117812" w:rsidRDefault="00117812" w:rsidP="00117812">
      <w:pPr>
        <w:pStyle w:val="PL"/>
      </w:pPr>
    </w:p>
    <w:p w14:paraId="46736D2E" w14:textId="77777777" w:rsidR="00117812" w:rsidRDefault="00117812" w:rsidP="00117812">
      <w:pPr>
        <w:pStyle w:val="PL"/>
      </w:pPr>
      <w:r>
        <w:t xml:space="preserve">    leaf timeToTriggerL1 {</w:t>
      </w:r>
    </w:p>
    <w:p w14:paraId="55304E42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 </w:t>
      </w:r>
    </w:p>
    <w:p w14:paraId="39371DEF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 or'</w:t>
      </w:r>
    </w:p>
    <w:p w14:paraId="12841924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70C54035" w14:textId="77777777" w:rsidR="00117812" w:rsidRDefault="00117812" w:rsidP="00117812">
      <w:pPr>
        <w:pStyle w:val="PL"/>
      </w:pPr>
      <w:r>
        <w:t xml:space="preserve">      type int32 {</w:t>
      </w:r>
    </w:p>
    <w:p w14:paraId="5A3D320E" w14:textId="77777777" w:rsidR="00117812" w:rsidRDefault="00117812" w:rsidP="00117812">
      <w:pPr>
        <w:pStyle w:val="PL"/>
      </w:pPr>
      <w:r>
        <w:t xml:space="preserve">        range 0|40|64|80|100|128|160|256|320|480|512|640|1024|1280|2560|</w:t>
      </w:r>
      <w:proofErr w:type="gramStart"/>
      <w:r>
        <w:t>5120;</w:t>
      </w:r>
      <w:proofErr w:type="gramEnd"/>
    </w:p>
    <w:p w14:paraId="78B62637" w14:textId="77777777" w:rsidR="00117812" w:rsidRDefault="00117812" w:rsidP="00117812">
      <w:pPr>
        <w:pStyle w:val="PL"/>
      </w:pPr>
      <w:r>
        <w:t xml:space="preserve">      }</w:t>
      </w:r>
    </w:p>
    <w:p w14:paraId="7EE4F1BB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301A868D" w14:textId="77777777" w:rsidR="00117812" w:rsidRDefault="00117812" w:rsidP="00117812">
      <w:pPr>
        <w:pStyle w:val="PL"/>
      </w:pPr>
      <w:r>
        <w:t xml:space="preserve">      description "It specifies the threshold which should trigger</w:t>
      </w:r>
    </w:p>
    <w:p w14:paraId="04A88D31" w14:textId="77777777" w:rsidR="00117812" w:rsidRDefault="00117812" w:rsidP="00117812">
      <w:pPr>
        <w:pStyle w:val="PL"/>
      </w:pPr>
      <w:r>
        <w:t xml:space="preserve">        the reporting in case of </w:t>
      </w:r>
      <w:proofErr w:type="gramStart"/>
      <w:r>
        <w:t>event based</w:t>
      </w:r>
      <w:proofErr w:type="gramEnd"/>
      <w:r>
        <w:t xml:space="preserve"> reporting of logged NR MDT.</w:t>
      </w:r>
    </w:p>
    <w:p w14:paraId="513D4C98" w14:textId="77777777" w:rsidR="00117812" w:rsidRDefault="00117812" w:rsidP="00117812">
      <w:pPr>
        <w:pStyle w:val="PL"/>
      </w:pPr>
      <w:r>
        <w:t xml:space="preserve">        The attribute is applicable only for Logged MDT, when </w:t>
      </w:r>
      <w:proofErr w:type="spellStart"/>
      <w:r>
        <w:t>reportType</w:t>
      </w:r>
      <w:proofErr w:type="spellEnd"/>
    </w:p>
    <w:p w14:paraId="37B03B1C" w14:textId="77777777" w:rsidR="00117812" w:rsidRDefault="00117812" w:rsidP="00117812">
      <w:pPr>
        <w:pStyle w:val="PL"/>
      </w:pPr>
      <w:r>
        <w:t xml:space="preserve">        is configured for event triggered reporting and when</w:t>
      </w:r>
    </w:p>
    <w:p w14:paraId="7ED87D7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ventListForEventTriggeredMeasurement</w:t>
      </w:r>
      <w:proofErr w:type="spellEnd"/>
      <w:r>
        <w:t xml:space="preserve"> is configured for L1 event.</w:t>
      </w:r>
      <w:proofErr w:type="gramStart"/>
      <w:r>
        <w:t>";</w:t>
      </w:r>
      <w:proofErr w:type="gramEnd"/>
    </w:p>
    <w:p w14:paraId="5252CF7E" w14:textId="77777777" w:rsidR="00117812" w:rsidRDefault="00117812" w:rsidP="00117812">
      <w:pPr>
        <w:pStyle w:val="PL"/>
      </w:pPr>
      <w:r>
        <w:t xml:space="preserve">      reference "clause 5.10.38 of TS 32.422</w:t>
      </w:r>
      <w:proofErr w:type="gramStart"/>
      <w:r>
        <w:t>";</w:t>
      </w:r>
      <w:proofErr w:type="gramEnd"/>
    </w:p>
    <w:p w14:paraId="4DEEFFB2" w14:textId="77777777" w:rsidR="00117812" w:rsidRDefault="00117812" w:rsidP="00117812">
      <w:pPr>
        <w:pStyle w:val="PL"/>
      </w:pPr>
      <w:r>
        <w:t xml:space="preserve">    }</w:t>
      </w:r>
    </w:p>
    <w:p w14:paraId="64D43138" w14:textId="77777777" w:rsidR="00117812" w:rsidRDefault="00117812" w:rsidP="00117812">
      <w:pPr>
        <w:pStyle w:val="PL"/>
      </w:pPr>
    </w:p>
    <w:p w14:paraId="3B711E37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areaConfigurationForNeighCell</w:t>
      </w:r>
      <w:proofErr w:type="spellEnd"/>
      <w:r>
        <w:t xml:space="preserve"> {</w:t>
      </w:r>
    </w:p>
    <w:p w14:paraId="7DA0FAE5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 or' </w:t>
      </w:r>
    </w:p>
    <w:p w14:paraId="23C61802" w14:textId="77777777" w:rsidR="00117812" w:rsidRDefault="00117812" w:rsidP="00117812">
      <w:pPr>
        <w:pStyle w:val="PL"/>
      </w:pPr>
      <w:r>
        <w:t xml:space="preserve">        + '</w:t>
      </w:r>
      <w:proofErr w:type="gramStart"/>
      <w:r>
        <w:t xml:space="preserve"> 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0193BF1A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idx</w:t>
      </w:r>
      <w:proofErr w:type="spellEnd"/>
      <w:proofErr w:type="gramStart"/>
      <w:r>
        <w:t>";</w:t>
      </w:r>
      <w:proofErr w:type="gramEnd"/>
    </w:p>
    <w:p w14:paraId="1C16E8AB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</w:t>
      </w:r>
      <w:proofErr w:type="gramStart"/>
      <w:r>
        <w:t>32 ;</w:t>
      </w:r>
      <w:proofErr w:type="gramEnd"/>
      <w:r>
        <w:t xml:space="preserve"> }</w:t>
      </w:r>
    </w:p>
    <w:p w14:paraId="35E89FA5" w14:textId="77777777" w:rsidR="00117812" w:rsidRDefault="00117812" w:rsidP="00117812">
      <w:pPr>
        <w:pStyle w:val="PL"/>
      </w:pPr>
      <w:r>
        <w:t xml:space="preserve">      description "It specifies the area for which UE is requested to perform</w:t>
      </w:r>
    </w:p>
    <w:p w14:paraId="384152C6" w14:textId="77777777" w:rsidR="00117812" w:rsidRDefault="00117812" w:rsidP="00117812">
      <w:pPr>
        <w:pStyle w:val="PL"/>
      </w:pPr>
      <w:r>
        <w:t xml:space="preserve">        measurement logging for neighbour cells which have list of frequencies.</w:t>
      </w:r>
    </w:p>
    <w:p w14:paraId="3D113F36" w14:textId="77777777" w:rsidR="00117812" w:rsidRDefault="00117812" w:rsidP="00117812">
      <w:pPr>
        <w:pStyle w:val="PL"/>
      </w:pPr>
      <w:r>
        <w:t xml:space="preserve">        If it is not configured, the UE shall perform measurement logging for</w:t>
      </w:r>
    </w:p>
    <w:p w14:paraId="59B2C6D1" w14:textId="77777777" w:rsidR="00117812" w:rsidRDefault="00117812" w:rsidP="00117812">
      <w:pPr>
        <w:pStyle w:val="PL"/>
      </w:pPr>
      <w:r>
        <w:t xml:space="preserve">        all the neighbour cells.</w:t>
      </w:r>
    </w:p>
    <w:p w14:paraId="3A8235B7" w14:textId="77777777" w:rsidR="00117812" w:rsidRDefault="00117812" w:rsidP="00117812">
      <w:pPr>
        <w:pStyle w:val="PL"/>
      </w:pPr>
    </w:p>
    <w:p w14:paraId="305375A3" w14:textId="77777777" w:rsidR="00117812" w:rsidRDefault="00117812" w:rsidP="00117812">
      <w:pPr>
        <w:pStyle w:val="PL"/>
      </w:pPr>
      <w:r>
        <w:t xml:space="preserve">        Applicable only to NR Logged MDT.</w:t>
      </w:r>
      <w:proofErr w:type="gramStart"/>
      <w:r>
        <w:t>";</w:t>
      </w:r>
      <w:proofErr w:type="gramEnd"/>
    </w:p>
    <w:p w14:paraId="0CD4C4FC" w14:textId="77777777" w:rsidR="00117812" w:rsidRDefault="00117812" w:rsidP="00117812">
      <w:pPr>
        <w:pStyle w:val="PL"/>
      </w:pPr>
      <w:r>
        <w:t xml:space="preserve">      reference "Clause 5.10.26 of 3GPP TS 32.422.</w:t>
      </w:r>
      <w:proofErr w:type="gramStart"/>
      <w:r>
        <w:t>";</w:t>
      </w:r>
      <w:proofErr w:type="gramEnd"/>
    </w:p>
    <w:p w14:paraId="5995B80F" w14:textId="77777777" w:rsidR="00117812" w:rsidRDefault="00117812" w:rsidP="00117812">
      <w:pPr>
        <w:pStyle w:val="PL"/>
      </w:pPr>
    </w:p>
    <w:p w14:paraId="5FC30059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AreaConfigGrp</w:t>
      </w:r>
      <w:proofErr w:type="spellEnd"/>
      <w:r>
        <w:t>;</w:t>
      </w:r>
      <w:proofErr w:type="gramEnd"/>
    </w:p>
    <w:p w14:paraId="56F13B8F" w14:textId="77777777" w:rsidR="00117812" w:rsidRDefault="00117812" w:rsidP="00117812">
      <w:pPr>
        <w:pStyle w:val="PL"/>
      </w:pPr>
      <w:r>
        <w:t xml:space="preserve">    }</w:t>
      </w:r>
    </w:p>
    <w:p w14:paraId="7F86C5FF" w14:textId="77777777" w:rsidR="00117812" w:rsidRDefault="00117812" w:rsidP="00117812">
      <w:pPr>
        <w:pStyle w:val="PL"/>
      </w:pPr>
    </w:p>
    <w:p w14:paraId="7066BACD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mbsfnAreaList</w:t>
      </w:r>
      <w:proofErr w:type="spellEnd"/>
      <w:r>
        <w:t xml:space="preserve"> {</w:t>
      </w:r>
    </w:p>
    <w:p w14:paraId="30192B5B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/../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</w:t>
      </w:r>
      <w:proofErr w:type="gramStart"/>
      <w:r>
        <w:t>';</w:t>
      </w:r>
      <w:proofErr w:type="gramEnd"/>
    </w:p>
    <w:p w14:paraId="50A116A7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mbsfnAreaId</w:t>
      </w:r>
      <w:proofErr w:type="spellEnd"/>
      <w:r>
        <w:t xml:space="preserve"> </w:t>
      </w:r>
      <w:proofErr w:type="spellStart"/>
      <w:r>
        <w:t>earfcn</w:t>
      </w:r>
      <w:proofErr w:type="spellEnd"/>
      <w:proofErr w:type="gramStart"/>
      <w:r>
        <w:t>";</w:t>
      </w:r>
      <w:proofErr w:type="gramEnd"/>
    </w:p>
    <w:p w14:paraId="4EEEE147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8;</w:t>
      </w:r>
      <w:proofErr w:type="gramEnd"/>
    </w:p>
    <w:p w14:paraId="3D454E1D" w14:textId="77777777" w:rsidR="00117812" w:rsidRDefault="00117812" w:rsidP="00117812">
      <w:pPr>
        <w:pStyle w:val="PL"/>
      </w:pPr>
      <w:r>
        <w:t xml:space="preserve">      description "The MBSFN Area consists of a MBSFN Area ID and Carrier</w:t>
      </w:r>
    </w:p>
    <w:p w14:paraId="26D288E7" w14:textId="77777777" w:rsidR="00117812" w:rsidRDefault="00117812" w:rsidP="00117812">
      <w:pPr>
        <w:pStyle w:val="PL"/>
      </w:pPr>
      <w:r>
        <w:t xml:space="preserve">        Frequency (EARFCN). The target MBSFN area List can have up to 8 entries.</w:t>
      </w:r>
    </w:p>
    <w:p w14:paraId="75DABBA3" w14:textId="77777777" w:rsidR="00117812" w:rsidRDefault="00117812" w:rsidP="00117812">
      <w:pPr>
        <w:pStyle w:val="PL"/>
      </w:pPr>
      <w:r>
        <w:t xml:space="preserve">        This parameter is applicable only if the job type is Logged MBSFN MDT.</w:t>
      </w:r>
      <w:proofErr w:type="gramStart"/>
      <w:r>
        <w:t>";</w:t>
      </w:r>
      <w:proofErr w:type="gramEnd"/>
    </w:p>
    <w:p w14:paraId="635D657B" w14:textId="77777777" w:rsidR="00117812" w:rsidRDefault="00117812" w:rsidP="00117812">
      <w:pPr>
        <w:pStyle w:val="PL"/>
      </w:pPr>
      <w:r>
        <w:t xml:space="preserve">      reference "Clause 5.10.25 of 3GPP TS 32.422.</w:t>
      </w:r>
      <w:proofErr w:type="gramStart"/>
      <w:r>
        <w:t>";</w:t>
      </w:r>
      <w:proofErr w:type="gramEnd"/>
    </w:p>
    <w:p w14:paraId="110B16E6" w14:textId="77777777" w:rsidR="00117812" w:rsidRDefault="00117812" w:rsidP="00117812">
      <w:pPr>
        <w:pStyle w:val="PL"/>
      </w:pPr>
    </w:p>
    <w:p w14:paraId="717A28A7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MbsfnAreaGrp</w:t>
      </w:r>
      <w:proofErr w:type="spellEnd"/>
      <w:r>
        <w:t>;</w:t>
      </w:r>
      <w:proofErr w:type="gramEnd"/>
    </w:p>
    <w:p w14:paraId="76768A39" w14:textId="77777777" w:rsidR="00117812" w:rsidRDefault="00117812" w:rsidP="00117812">
      <w:pPr>
        <w:pStyle w:val="PL"/>
      </w:pPr>
      <w:r>
        <w:t xml:space="preserve">    }</w:t>
      </w:r>
    </w:p>
    <w:p w14:paraId="3CA19AC7" w14:textId="77777777" w:rsidR="00117812" w:rsidRDefault="00117812" w:rsidP="00117812">
      <w:pPr>
        <w:pStyle w:val="PL"/>
      </w:pPr>
    </w:p>
    <w:p w14:paraId="1EBB97B1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nPNIdentityList</w:t>
      </w:r>
      <w:proofErr w:type="spellEnd"/>
      <w:r>
        <w:t xml:space="preserve"> {</w:t>
      </w:r>
    </w:p>
    <w:p w14:paraId="1DB71B26" w14:textId="77777777" w:rsidR="00117812" w:rsidRDefault="00117812" w:rsidP="00117812">
      <w:pPr>
        <w:pStyle w:val="PL"/>
      </w:pPr>
      <w:r>
        <w:t xml:space="preserve">      description "It defines which NPNs that can be served by the NR cell,</w:t>
      </w:r>
    </w:p>
    <w:p w14:paraId="14993CFA" w14:textId="77777777" w:rsidR="00117812" w:rsidRDefault="00117812" w:rsidP="00117812">
      <w:pPr>
        <w:pStyle w:val="PL"/>
      </w:pPr>
      <w:r>
        <w:t xml:space="preserve">        and which CAG IDs or NIDs can be supported by the NR cell for</w:t>
      </w:r>
    </w:p>
    <w:p w14:paraId="55C4F0D3" w14:textId="77777777" w:rsidR="00117812" w:rsidRDefault="00117812" w:rsidP="00117812">
      <w:pPr>
        <w:pStyle w:val="PL"/>
      </w:pPr>
      <w:r>
        <w:t xml:space="preserve">        corresponding PNI-NPN or SNPN in case of the cell is NPN-only cell.</w:t>
      </w:r>
    </w:p>
    <w:p w14:paraId="7F57BCB8" w14:textId="77777777" w:rsidR="00117812" w:rsidRDefault="00117812" w:rsidP="00117812">
      <w:pPr>
        <w:pStyle w:val="PL"/>
      </w:pPr>
      <w:r>
        <w:t xml:space="preserve">        (NPN-Identity referring to TS 38.331)</w:t>
      </w:r>
      <w:proofErr w:type="gramStart"/>
      <w:r>
        <w:t>";</w:t>
      </w:r>
      <w:proofErr w:type="gramEnd"/>
    </w:p>
    <w:p w14:paraId="63EFD887" w14:textId="77777777" w:rsidR="00117812" w:rsidRDefault="00117812" w:rsidP="00117812">
      <w:pPr>
        <w:pStyle w:val="PL"/>
      </w:pPr>
      <w:r>
        <w:lastRenderedPageBreak/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03528C49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10DC8CD0" w14:textId="77777777" w:rsidR="00117812" w:rsidRDefault="00117812" w:rsidP="00117812">
      <w:pPr>
        <w:pStyle w:val="PL"/>
      </w:pPr>
      <w:r>
        <w:t xml:space="preserve">      uses types3</w:t>
      </w:r>
      <w:proofErr w:type="gramStart"/>
      <w:r>
        <w:t>gpp:NpnIdGrp</w:t>
      </w:r>
      <w:proofErr w:type="gramEnd"/>
      <w:r>
        <w:t>;</w:t>
      </w:r>
    </w:p>
    <w:p w14:paraId="7812B531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;}</w:t>
      </w:r>
    </w:p>
    <w:p w14:paraId="00BE2166" w14:textId="77777777" w:rsidR="00117812" w:rsidRDefault="00117812" w:rsidP="00117812">
      <w:pPr>
        <w:pStyle w:val="PL"/>
      </w:pPr>
      <w:r>
        <w:t xml:space="preserve">    }</w:t>
      </w:r>
    </w:p>
    <w:p w14:paraId="1913FEA1" w14:textId="77777777" w:rsidR="00117812" w:rsidRDefault="00117812" w:rsidP="00117812">
      <w:pPr>
        <w:pStyle w:val="PL"/>
      </w:pPr>
      <w:r>
        <w:t xml:space="preserve">  }</w:t>
      </w:r>
    </w:p>
    <w:p w14:paraId="2F1C1F49" w14:textId="77777777" w:rsidR="00117812" w:rsidRDefault="00117812" w:rsidP="00117812">
      <w:pPr>
        <w:pStyle w:val="PL"/>
      </w:pPr>
    </w:p>
    <w:p w14:paraId="64E90CB8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MdtConfigGrp</w:t>
      </w:r>
      <w:proofErr w:type="spellEnd"/>
      <w:r>
        <w:t xml:space="preserve"> {</w:t>
      </w:r>
    </w:p>
    <w:p w14:paraId="5B99E531" w14:textId="77777777" w:rsidR="00117812" w:rsidRDefault="00117812" w:rsidP="00117812">
      <w:pPr>
        <w:pStyle w:val="PL"/>
      </w:pPr>
      <w:r>
        <w:t xml:space="preserve">    description "Defines the configuration parameters of IOC </w:t>
      </w:r>
      <w:proofErr w:type="spellStart"/>
      <w:r>
        <w:t>TraceJob</w:t>
      </w:r>
      <w:proofErr w:type="spellEnd"/>
      <w:r>
        <w:t xml:space="preserve"> which are</w:t>
      </w:r>
    </w:p>
    <w:p w14:paraId="39FA7200" w14:textId="77777777" w:rsidR="00117812" w:rsidRDefault="00117812" w:rsidP="00117812">
      <w:pPr>
        <w:pStyle w:val="PL"/>
      </w:pPr>
      <w:r>
        <w:t xml:space="preserve">     specific for MDT or any combination of MDT. </w:t>
      </w:r>
    </w:p>
    <w:p w14:paraId="57F444BD" w14:textId="77777777" w:rsidR="00117812" w:rsidRDefault="00117812" w:rsidP="00117812">
      <w:pPr>
        <w:pStyle w:val="PL"/>
      </w:pPr>
      <w:r>
        <w:t xml:space="preserve">     </w:t>
      </w:r>
    </w:p>
    <w:p w14:paraId="50FDDF3A" w14:textId="77777777" w:rsidR="00117812" w:rsidRDefault="00117812" w:rsidP="00117812">
      <w:pPr>
        <w:pStyle w:val="PL"/>
      </w:pPr>
      <w:r>
        <w:t xml:space="preserve">     The attribute </w:t>
      </w:r>
      <w:proofErr w:type="spellStart"/>
      <w:r>
        <w:t>anonymizationOfMdtData</w:t>
      </w:r>
      <w:proofErr w:type="spellEnd"/>
      <w:r>
        <w:t xml:space="preserve"> specifies the level of anonymization </w:t>
      </w:r>
    </w:p>
    <w:p w14:paraId="3669825F" w14:textId="77777777" w:rsidR="00117812" w:rsidRDefault="00117812" w:rsidP="00117812">
      <w:pPr>
        <w:pStyle w:val="PL"/>
      </w:pPr>
      <w:r>
        <w:t xml:space="preserve">     of MDT data.  </w:t>
      </w:r>
    </w:p>
    <w:p w14:paraId="08BB493C" w14:textId="77777777" w:rsidR="00117812" w:rsidRDefault="00117812" w:rsidP="00117812">
      <w:pPr>
        <w:pStyle w:val="PL"/>
      </w:pPr>
      <w:r>
        <w:t xml:space="preserve">     </w:t>
      </w:r>
    </w:p>
    <w:p w14:paraId="13F54AA8" w14:textId="77777777" w:rsidR="00117812" w:rsidRDefault="00117812" w:rsidP="00117812">
      <w:pPr>
        <w:pStyle w:val="PL"/>
      </w:pPr>
      <w:r>
        <w:t xml:space="preserve">     The attribute </w:t>
      </w:r>
      <w:proofErr w:type="spellStart"/>
      <w:r>
        <w:t>areaScope</w:t>
      </w:r>
      <w:proofErr w:type="spellEnd"/>
      <w:r>
        <w:t xml:space="preserve"> defines the area scope</w:t>
      </w:r>
    </w:p>
    <w:p w14:paraId="443DC9ED" w14:textId="77777777" w:rsidR="00117812" w:rsidRDefault="00117812" w:rsidP="00117812">
      <w:pPr>
        <w:pStyle w:val="PL"/>
      </w:pPr>
      <w:r>
        <w:t xml:space="preserve">     of MDT, which is specified in clause 5.10.2 of TS 32.422.</w:t>
      </w:r>
    </w:p>
    <w:p w14:paraId="11785A19" w14:textId="77777777" w:rsidR="00117812" w:rsidRDefault="00117812" w:rsidP="00117812">
      <w:pPr>
        <w:pStyle w:val="PL"/>
      </w:pPr>
      <w:r>
        <w:t xml:space="preserve">     </w:t>
      </w:r>
    </w:p>
    <w:p w14:paraId="5125321E" w14:textId="77777777" w:rsidR="00117812" w:rsidRDefault="00117812" w:rsidP="00117812">
      <w:pPr>
        <w:pStyle w:val="PL"/>
      </w:pPr>
      <w:r>
        <w:t xml:space="preserve">     The optional attribute </w:t>
      </w:r>
      <w:proofErr w:type="spellStart"/>
      <w:r>
        <w:t>sensorInformation</w:t>
      </w:r>
      <w:proofErr w:type="spellEnd"/>
      <w:r>
        <w:t xml:space="preserve"> allows to specify</w:t>
      </w:r>
    </w:p>
    <w:p w14:paraId="1B009C37" w14:textId="77777777" w:rsidR="00117812" w:rsidRDefault="00117812" w:rsidP="00117812">
      <w:pPr>
        <w:pStyle w:val="PL"/>
      </w:pPr>
      <w:r>
        <w:t xml:space="preserve">     the sensor information to include. </w:t>
      </w:r>
    </w:p>
    <w:p w14:paraId="0175B25E" w14:textId="77777777" w:rsidR="00117812" w:rsidRDefault="00117812" w:rsidP="00117812">
      <w:pPr>
        <w:pStyle w:val="PL"/>
      </w:pPr>
      <w:r>
        <w:t xml:space="preserve">     </w:t>
      </w:r>
    </w:p>
    <w:p w14:paraId="1B485F19" w14:textId="77777777" w:rsidR="00117812" w:rsidRDefault="00117812" w:rsidP="00117812">
      <w:pPr>
        <w:pStyle w:val="PL"/>
      </w:pPr>
      <w:r>
        <w:t xml:space="preserve">     The attribute </w:t>
      </w:r>
      <w:proofErr w:type="spellStart"/>
      <w:r>
        <w:t>trsrPrefixCfg</w:t>
      </w:r>
      <w:proofErr w:type="spellEnd"/>
      <w:r>
        <w:t xml:space="preserve"> contains the TRSR prefix </w:t>
      </w:r>
    </w:p>
    <w:p w14:paraId="4274F63C" w14:textId="77777777" w:rsidR="00117812" w:rsidRDefault="00117812" w:rsidP="00117812">
      <w:pPr>
        <w:pStyle w:val="PL"/>
      </w:pPr>
      <w:r>
        <w:t xml:space="preserve">     configuration parameters which shall be used by the NR-RAN nodes </w:t>
      </w:r>
    </w:p>
    <w:p w14:paraId="1C172AF6" w14:textId="77777777" w:rsidR="00117812" w:rsidRDefault="00117812" w:rsidP="00117812">
      <w:pPr>
        <w:pStyle w:val="PL"/>
      </w:pPr>
      <w:r>
        <w:t xml:space="preserve">     during TRSR assignment for a C-MDT job.</w:t>
      </w:r>
    </w:p>
    <w:p w14:paraId="3FD7E25A" w14:textId="77777777" w:rsidR="00117812" w:rsidRDefault="00117812" w:rsidP="00117812">
      <w:pPr>
        <w:pStyle w:val="PL"/>
      </w:pPr>
    </w:p>
    <w:p w14:paraId="58137F5E" w14:textId="77777777" w:rsidR="00117812" w:rsidRDefault="00117812" w:rsidP="00117812">
      <w:pPr>
        <w:pStyle w:val="PL"/>
      </w:pPr>
      <w:r>
        <w:t xml:space="preserve">     Based on the value configured for attribute </w:t>
      </w:r>
      <w:proofErr w:type="spellStart"/>
      <w:r>
        <w:t>jobType</w:t>
      </w:r>
      <w:proofErr w:type="spellEnd"/>
      <w:r>
        <w:t xml:space="preserve"> in IOC </w:t>
      </w:r>
    </w:p>
    <w:p w14:paraId="7F0A2FD5" w14:textId="77777777" w:rsidR="00117812" w:rsidRDefault="00117812" w:rsidP="00117812">
      <w:pPr>
        <w:pStyle w:val="PL"/>
      </w:pPr>
      <w:r>
        <w:t xml:space="preserve">     </w:t>
      </w:r>
      <w:proofErr w:type="spellStart"/>
      <w:r>
        <w:t>TraceJob</w:t>
      </w:r>
      <w:proofErr w:type="spellEnd"/>
      <w:r>
        <w:t xml:space="preserve">, the attributes </w:t>
      </w:r>
      <w:proofErr w:type="spellStart"/>
      <w:r>
        <w:t>immediateMdtConfig</w:t>
      </w:r>
      <w:proofErr w:type="spellEnd"/>
      <w:r>
        <w:t xml:space="preserve"> or </w:t>
      </w:r>
      <w:proofErr w:type="spellStart"/>
      <w:r>
        <w:t>loggedMdtConfig</w:t>
      </w:r>
      <w:proofErr w:type="spellEnd"/>
      <w:r>
        <w:t xml:space="preserve"> </w:t>
      </w:r>
    </w:p>
    <w:p w14:paraId="44D9F3CB" w14:textId="77777777" w:rsidR="00117812" w:rsidRDefault="00117812" w:rsidP="00117812">
      <w:pPr>
        <w:pStyle w:val="PL"/>
      </w:pPr>
      <w:r>
        <w:t xml:space="preserve">     or both are available: If the attribute </w:t>
      </w:r>
      <w:proofErr w:type="spellStart"/>
      <w:r>
        <w:t>jobType</w:t>
      </w:r>
      <w:proofErr w:type="spellEnd"/>
      <w:r>
        <w:t xml:space="preserve"> </w:t>
      </w:r>
      <w:proofErr w:type="spellStart"/>
      <w:r>
        <w:t>indictes</w:t>
      </w:r>
      <w:proofErr w:type="spellEnd"/>
      <w:r>
        <w:t xml:space="preserve"> immediate MDT, </w:t>
      </w:r>
    </w:p>
    <w:p w14:paraId="786A7E7F" w14:textId="77777777" w:rsidR="00117812" w:rsidRDefault="00117812" w:rsidP="00117812">
      <w:pPr>
        <w:pStyle w:val="PL"/>
      </w:pPr>
      <w:r>
        <w:t xml:space="preserve">     the attribute </w:t>
      </w:r>
      <w:proofErr w:type="spellStart"/>
      <w:r>
        <w:t>immediateMdtConfig</w:t>
      </w:r>
      <w:proofErr w:type="spellEnd"/>
      <w:r>
        <w:t xml:space="preserve"> is applicable. If the attribute </w:t>
      </w:r>
      <w:proofErr w:type="spellStart"/>
      <w:r>
        <w:t>jobType</w:t>
      </w:r>
      <w:proofErr w:type="spellEnd"/>
      <w:r>
        <w:t xml:space="preserve"> </w:t>
      </w:r>
    </w:p>
    <w:p w14:paraId="2883C07B" w14:textId="77777777" w:rsidR="00117812" w:rsidRDefault="00117812" w:rsidP="00117812">
      <w:pPr>
        <w:pStyle w:val="PL"/>
      </w:pPr>
      <w:r>
        <w:t xml:space="preserve">     </w:t>
      </w:r>
      <w:proofErr w:type="spellStart"/>
      <w:r>
        <w:t>indictes</w:t>
      </w:r>
      <w:proofErr w:type="spellEnd"/>
      <w:r>
        <w:t xml:space="preserve"> logged MDT or logged MBSFN MDT, the attribute </w:t>
      </w:r>
      <w:proofErr w:type="spellStart"/>
      <w:r>
        <w:t>loggedMdtConfig</w:t>
      </w:r>
      <w:proofErr w:type="spellEnd"/>
      <w:r>
        <w:t xml:space="preserve"> is </w:t>
      </w:r>
    </w:p>
    <w:p w14:paraId="617BE95A" w14:textId="77777777" w:rsidR="00117812" w:rsidRDefault="00117812" w:rsidP="00117812">
      <w:pPr>
        <w:pStyle w:val="PL"/>
      </w:pPr>
      <w:r>
        <w:t xml:space="preserve">     applicable. If the attribute </w:t>
      </w:r>
      <w:proofErr w:type="spellStart"/>
      <w:r>
        <w:t>jobType</w:t>
      </w:r>
      <w:proofErr w:type="spellEnd"/>
      <w:r>
        <w:t xml:space="preserve"> </w:t>
      </w:r>
      <w:proofErr w:type="spellStart"/>
      <w:r>
        <w:t>indictes</w:t>
      </w:r>
      <w:proofErr w:type="spellEnd"/>
      <w:r>
        <w:t xml:space="preserve"> both immediate MDT and </w:t>
      </w:r>
    </w:p>
    <w:p w14:paraId="69B40426" w14:textId="77777777" w:rsidR="00117812" w:rsidRDefault="00117812" w:rsidP="00117812">
      <w:pPr>
        <w:pStyle w:val="PL"/>
      </w:pPr>
      <w:r>
        <w:t xml:space="preserve">     logged MDT, both the attribute </w:t>
      </w:r>
      <w:proofErr w:type="spellStart"/>
      <w:r>
        <w:t>immediateMdtConfig</w:t>
      </w:r>
      <w:proofErr w:type="spellEnd"/>
      <w:r>
        <w:t xml:space="preserve"> and </w:t>
      </w:r>
    </w:p>
    <w:p w14:paraId="3A101992" w14:textId="77777777" w:rsidR="00117812" w:rsidRDefault="00117812" w:rsidP="00117812">
      <w:pPr>
        <w:pStyle w:val="PL"/>
      </w:pPr>
      <w:r>
        <w:t xml:space="preserve">     the attribute </w:t>
      </w:r>
      <w:proofErr w:type="spellStart"/>
      <w:r>
        <w:t>loggedMdtConfig</w:t>
      </w:r>
      <w:proofErr w:type="spellEnd"/>
      <w:r>
        <w:t xml:space="preserve"> are applicable.</w:t>
      </w:r>
    </w:p>
    <w:p w14:paraId="16B1C1DF" w14:textId="77777777" w:rsidR="00117812" w:rsidRDefault="00117812" w:rsidP="00117812">
      <w:pPr>
        <w:pStyle w:val="PL"/>
      </w:pPr>
    </w:p>
    <w:p w14:paraId="3C673498" w14:textId="77777777" w:rsidR="00117812" w:rsidRDefault="00117812" w:rsidP="00117812">
      <w:pPr>
        <w:pStyle w:val="PL"/>
      </w:pPr>
      <w:r>
        <w:t xml:space="preserve">     The optional attribute </w:t>
      </w:r>
      <w:proofErr w:type="spellStart"/>
      <w:r>
        <w:t>plmnList</w:t>
      </w:r>
      <w:proofErr w:type="spellEnd"/>
      <w:r>
        <w:t xml:space="preserve"> allows to specify the PLMNs </w:t>
      </w:r>
      <w:proofErr w:type="gramStart"/>
      <w:r>
        <w:t>where</w:t>
      </w:r>
      <w:proofErr w:type="gramEnd"/>
      <w:r>
        <w:t xml:space="preserve"> </w:t>
      </w:r>
    </w:p>
    <w:p w14:paraId="5E5987FA" w14:textId="77777777" w:rsidR="00117812" w:rsidRDefault="00117812" w:rsidP="00117812">
      <w:pPr>
        <w:pStyle w:val="PL"/>
      </w:pPr>
      <w:r>
        <w:t xml:space="preserve">     measurements collection, status indication and log reporting is allowed.</w:t>
      </w:r>
      <w:proofErr w:type="gramStart"/>
      <w:r>
        <w:t>";</w:t>
      </w:r>
      <w:proofErr w:type="gramEnd"/>
    </w:p>
    <w:p w14:paraId="2BC27D14" w14:textId="77777777" w:rsidR="00117812" w:rsidRDefault="00117812" w:rsidP="00117812">
      <w:pPr>
        <w:pStyle w:val="PL"/>
      </w:pPr>
    </w:p>
    <w:p w14:paraId="5F453A63" w14:textId="77777777" w:rsidR="00117812" w:rsidRDefault="00117812" w:rsidP="00117812">
      <w:pPr>
        <w:pStyle w:val="PL"/>
      </w:pPr>
      <w:r>
        <w:t xml:space="preserve">   leaf </w:t>
      </w:r>
      <w:proofErr w:type="spellStart"/>
      <w:r>
        <w:t>anonymizationOfMdtData</w:t>
      </w:r>
      <w:proofErr w:type="spellEnd"/>
      <w:r>
        <w:t xml:space="preserve"> {</w:t>
      </w:r>
    </w:p>
    <w:p w14:paraId="7DDDC4CC" w14:textId="77777777" w:rsidR="00117812" w:rsidRDefault="00117812" w:rsidP="00117812">
      <w:pPr>
        <w:pStyle w:val="PL"/>
      </w:pPr>
      <w:r>
        <w:t xml:space="preserve">      when</w:t>
      </w:r>
      <w:proofErr w:type="gramStart"/>
      <w:r>
        <w:t xml:space="preserve"> ..</w:t>
      </w:r>
      <w:proofErr w:type="gramEnd"/>
      <w:r>
        <w:t>/</w:t>
      </w:r>
      <w:proofErr w:type="spellStart"/>
      <w:proofErr w:type="gramStart"/>
      <w:r>
        <w:t>areaScope</w:t>
      </w:r>
      <w:proofErr w:type="spellEnd"/>
      <w:r>
        <w:t xml:space="preserve"> ;</w:t>
      </w:r>
      <w:proofErr w:type="gramEnd"/>
    </w:p>
    <w:p w14:paraId="3FD3C856" w14:textId="77777777" w:rsidR="00117812" w:rsidRDefault="00117812" w:rsidP="00117812">
      <w:pPr>
        <w:pStyle w:val="PL"/>
      </w:pPr>
      <w:r>
        <w:t xml:space="preserve">      type enumeration {</w:t>
      </w:r>
    </w:p>
    <w:p w14:paraId="3AB95965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_</w:t>
      </w:r>
      <w:proofErr w:type="gramStart"/>
      <w:r>
        <w:t>IDENTITY;</w:t>
      </w:r>
      <w:proofErr w:type="gramEnd"/>
    </w:p>
    <w:p w14:paraId="73A73C79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AC_OF_</w:t>
      </w:r>
      <w:proofErr w:type="gramStart"/>
      <w:r>
        <w:t>IMEI;</w:t>
      </w:r>
      <w:proofErr w:type="gramEnd"/>
    </w:p>
    <w:p w14:paraId="71C7E46A" w14:textId="77777777" w:rsidR="00117812" w:rsidRDefault="00117812" w:rsidP="00117812">
      <w:pPr>
        <w:pStyle w:val="PL"/>
      </w:pPr>
      <w:r>
        <w:t xml:space="preserve">      }</w:t>
      </w:r>
    </w:p>
    <w:p w14:paraId="1C92BD75" w14:textId="77777777" w:rsidR="00117812" w:rsidRDefault="00117812" w:rsidP="00117812">
      <w:pPr>
        <w:pStyle w:val="PL"/>
      </w:pPr>
      <w:r>
        <w:t xml:space="preserve">      default NO_</w:t>
      </w:r>
      <w:proofErr w:type="gramStart"/>
      <w:r>
        <w:t>IDENTITY;</w:t>
      </w:r>
      <w:proofErr w:type="gramEnd"/>
    </w:p>
    <w:p w14:paraId="447AEA3A" w14:textId="77777777" w:rsidR="00117812" w:rsidRDefault="00117812" w:rsidP="00117812">
      <w:pPr>
        <w:pStyle w:val="PL"/>
      </w:pPr>
      <w:r>
        <w:t xml:space="preserve">      description "Specifies level of anonymization of MDT data.</w:t>
      </w:r>
    </w:p>
    <w:p w14:paraId="3A7879CE" w14:textId="77777777" w:rsidR="00117812" w:rsidRDefault="00117812" w:rsidP="00117812">
      <w:pPr>
        <w:pStyle w:val="PL"/>
      </w:pPr>
      <w:r>
        <w:t xml:space="preserve">        This attribute is only applicable for </w:t>
      </w:r>
      <w:proofErr w:type="gramStart"/>
      <w:r>
        <w:t>management based</w:t>
      </w:r>
      <w:proofErr w:type="gramEnd"/>
      <w:r>
        <w:t xml:space="preserve"> activation.</w:t>
      </w:r>
      <w:proofErr w:type="gramStart"/>
      <w:r>
        <w:t>";</w:t>
      </w:r>
      <w:proofErr w:type="gramEnd"/>
    </w:p>
    <w:p w14:paraId="3AE5994C" w14:textId="77777777" w:rsidR="00117812" w:rsidRDefault="00117812" w:rsidP="00117812">
      <w:pPr>
        <w:pStyle w:val="PL"/>
      </w:pPr>
      <w:r>
        <w:t xml:space="preserve">      reference "Clause 5.10.12 of 3GPP TS 32.422</w:t>
      </w:r>
      <w:proofErr w:type="gramStart"/>
      <w:r>
        <w:t>";</w:t>
      </w:r>
      <w:proofErr w:type="gramEnd"/>
    </w:p>
    <w:p w14:paraId="1536BAB3" w14:textId="77777777" w:rsidR="00117812" w:rsidRDefault="00117812" w:rsidP="00117812">
      <w:pPr>
        <w:pStyle w:val="PL"/>
      </w:pPr>
      <w:r>
        <w:t xml:space="preserve">    }</w:t>
      </w:r>
    </w:p>
    <w:p w14:paraId="6FA52071" w14:textId="77777777" w:rsidR="00117812" w:rsidRDefault="00117812" w:rsidP="00117812">
      <w:pPr>
        <w:pStyle w:val="PL"/>
      </w:pPr>
    </w:p>
    <w:p w14:paraId="2CDA90D4" w14:textId="77777777" w:rsidR="00117812" w:rsidRDefault="00117812" w:rsidP="00117812">
      <w:pPr>
        <w:pStyle w:val="PL"/>
      </w:pPr>
      <w:r>
        <w:t xml:space="preserve">   list </w:t>
      </w:r>
      <w:proofErr w:type="spellStart"/>
      <w:r>
        <w:t>areaScope</w:t>
      </w:r>
      <w:proofErr w:type="spellEnd"/>
      <w:r>
        <w:t xml:space="preserve"> {</w:t>
      </w:r>
    </w:p>
    <w:p w14:paraId="57F2DF91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idx</w:t>
      </w:r>
      <w:proofErr w:type="spellEnd"/>
      <w:proofErr w:type="gramStart"/>
      <w:r>
        <w:t>";</w:t>
      </w:r>
      <w:proofErr w:type="gramEnd"/>
    </w:p>
    <w:p w14:paraId="1B77B39E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</w:t>
      </w:r>
      <w:proofErr w:type="gramStart"/>
      <w:r>
        <w:t>32 ;</w:t>
      </w:r>
      <w:proofErr w:type="gramEnd"/>
      <w:r>
        <w:t xml:space="preserve"> }</w:t>
      </w:r>
    </w:p>
    <w:p w14:paraId="5A326420" w14:textId="77777777" w:rsidR="00117812" w:rsidRDefault="00117812" w:rsidP="00117812">
      <w:pPr>
        <w:pStyle w:val="PL"/>
      </w:pPr>
      <w:r>
        <w:t xml:space="preserve">      description "It specifies the area where data shall be collected. ";</w:t>
      </w:r>
    </w:p>
    <w:p w14:paraId="5A381483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3477CD37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AreaScopeGrp</w:t>
      </w:r>
      <w:proofErr w:type="spellEnd"/>
      <w:r>
        <w:t>;</w:t>
      </w:r>
      <w:proofErr w:type="gramEnd"/>
    </w:p>
    <w:p w14:paraId="730898D6" w14:textId="77777777" w:rsidR="00117812" w:rsidRDefault="00117812" w:rsidP="00117812">
      <w:pPr>
        <w:pStyle w:val="PL"/>
      </w:pPr>
      <w:r>
        <w:t xml:space="preserve">    }</w:t>
      </w:r>
    </w:p>
    <w:p w14:paraId="2BDC2C20" w14:textId="77777777" w:rsidR="00117812" w:rsidRDefault="00117812" w:rsidP="00117812">
      <w:pPr>
        <w:pStyle w:val="PL"/>
      </w:pPr>
    </w:p>
    <w:p w14:paraId="38958E22" w14:textId="77777777" w:rsidR="00117812" w:rsidRDefault="00117812" w:rsidP="00117812">
      <w:pPr>
        <w:pStyle w:val="PL"/>
      </w:pPr>
      <w:r>
        <w:t xml:space="preserve">   leaf-list </w:t>
      </w:r>
      <w:proofErr w:type="spellStart"/>
      <w:r>
        <w:t>sensorInformation</w:t>
      </w:r>
      <w:proofErr w:type="spellEnd"/>
      <w:r>
        <w:t xml:space="preserve"> {</w:t>
      </w:r>
    </w:p>
    <w:p w14:paraId="5C7A8544" w14:textId="77777777" w:rsidR="00117812" w:rsidRDefault="00117812" w:rsidP="00117812">
      <w:pPr>
        <w:pStyle w:val="PL"/>
      </w:pPr>
      <w:r>
        <w:t xml:space="preserve">      type enumeration {</w:t>
      </w:r>
    </w:p>
    <w:p w14:paraId="6357768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BAROMETRIC_</w:t>
      </w:r>
      <w:proofErr w:type="gramStart"/>
      <w:r>
        <w:t>PRESSURE;</w:t>
      </w:r>
      <w:proofErr w:type="gramEnd"/>
    </w:p>
    <w:p w14:paraId="2D6A869D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E_</w:t>
      </w:r>
      <w:proofErr w:type="gramStart"/>
      <w:r>
        <w:t>SPEED;</w:t>
      </w:r>
      <w:proofErr w:type="gramEnd"/>
    </w:p>
    <w:p w14:paraId="6ABAF4A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UE_</w:t>
      </w:r>
      <w:proofErr w:type="gramStart"/>
      <w:r>
        <w:t>ORIENTATION;</w:t>
      </w:r>
      <w:proofErr w:type="gramEnd"/>
    </w:p>
    <w:p w14:paraId="21486650" w14:textId="77777777" w:rsidR="00117812" w:rsidRDefault="00117812" w:rsidP="00117812">
      <w:pPr>
        <w:pStyle w:val="PL"/>
      </w:pPr>
      <w:r>
        <w:t xml:space="preserve">      }</w:t>
      </w:r>
    </w:p>
    <w:p w14:paraId="7189D504" w14:textId="77777777" w:rsidR="00117812" w:rsidRDefault="00117812" w:rsidP="00117812">
      <w:pPr>
        <w:pStyle w:val="PL"/>
      </w:pPr>
      <w:r>
        <w:t xml:space="preserve">      description "It specifies which sensor information shall be included in</w:t>
      </w:r>
    </w:p>
    <w:p w14:paraId="4FBDDF02" w14:textId="77777777" w:rsidR="00117812" w:rsidRDefault="00117812" w:rsidP="00117812">
      <w:pPr>
        <w:pStyle w:val="PL"/>
      </w:pPr>
      <w:r>
        <w:t xml:space="preserve">        logged NR MDT and immediate NR MDT measurement if they are available.</w:t>
      </w:r>
      <w:proofErr w:type="gramStart"/>
      <w:r>
        <w:t>";</w:t>
      </w:r>
      <w:proofErr w:type="gramEnd"/>
    </w:p>
    <w:p w14:paraId="42212093" w14:textId="77777777" w:rsidR="00117812" w:rsidRDefault="00117812" w:rsidP="00117812">
      <w:pPr>
        <w:pStyle w:val="PL"/>
      </w:pPr>
      <w:r>
        <w:t xml:space="preserve">      reference "Clause 5.10.29 of 3GPP TS 32.422.</w:t>
      </w:r>
      <w:proofErr w:type="gramStart"/>
      <w:r>
        <w:t>";</w:t>
      </w:r>
      <w:proofErr w:type="gramEnd"/>
    </w:p>
    <w:p w14:paraId="0BEB80DF" w14:textId="77777777" w:rsidR="00117812" w:rsidRDefault="00117812" w:rsidP="00117812">
      <w:pPr>
        <w:pStyle w:val="PL"/>
      </w:pPr>
      <w:r>
        <w:t xml:space="preserve">    }</w:t>
      </w:r>
    </w:p>
    <w:p w14:paraId="64BB99D7" w14:textId="77777777" w:rsidR="00117812" w:rsidRDefault="00117812" w:rsidP="00117812">
      <w:pPr>
        <w:pStyle w:val="PL"/>
      </w:pPr>
    </w:p>
    <w:p w14:paraId="0C09BB1B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immediateMdtConfig</w:t>
      </w:r>
      <w:proofErr w:type="spellEnd"/>
      <w:r>
        <w:t xml:space="preserve"> {</w:t>
      </w:r>
    </w:p>
    <w:p w14:paraId="6C5BA0CB" w14:textId="77777777" w:rsidR="00117812" w:rsidRDefault="00117812" w:rsidP="00117812">
      <w:pPr>
        <w:pStyle w:val="PL"/>
      </w:pPr>
      <w:r>
        <w:t xml:space="preserve">      description "The set of parameters specific for Immediate MDT</w:t>
      </w:r>
    </w:p>
    <w:p w14:paraId="12348F79" w14:textId="77777777" w:rsidR="00117812" w:rsidRDefault="00117812" w:rsidP="00117812">
      <w:pPr>
        <w:pStyle w:val="PL"/>
      </w:pPr>
      <w:r>
        <w:t xml:space="preserve">        configuration.</w:t>
      </w:r>
      <w:proofErr w:type="gramStart"/>
      <w:r>
        <w:t>";</w:t>
      </w:r>
      <w:proofErr w:type="gramEnd"/>
    </w:p>
    <w:p w14:paraId="0570D506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54A90645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73625CA8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1F897FD6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ImmediateMdtConfigGrp</w:t>
      </w:r>
      <w:proofErr w:type="spellEnd"/>
      <w:r>
        <w:t>;</w:t>
      </w:r>
      <w:proofErr w:type="gramEnd"/>
    </w:p>
    <w:p w14:paraId="78F9F04F" w14:textId="77777777" w:rsidR="00117812" w:rsidRDefault="00117812" w:rsidP="00117812">
      <w:pPr>
        <w:pStyle w:val="PL"/>
      </w:pPr>
      <w:r>
        <w:t xml:space="preserve">    }</w:t>
      </w:r>
    </w:p>
    <w:p w14:paraId="2784F00D" w14:textId="77777777" w:rsidR="00117812" w:rsidRDefault="00117812" w:rsidP="00117812">
      <w:pPr>
        <w:pStyle w:val="PL"/>
      </w:pPr>
    </w:p>
    <w:p w14:paraId="31F9E52F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loggedMdtConfig</w:t>
      </w:r>
      <w:proofErr w:type="spellEnd"/>
      <w:r>
        <w:t xml:space="preserve"> {</w:t>
      </w:r>
    </w:p>
    <w:p w14:paraId="5ADA1A55" w14:textId="77777777" w:rsidR="00117812" w:rsidRDefault="00117812" w:rsidP="00117812">
      <w:pPr>
        <w:pStyle w:val="PL"/>
      </w:pPr>
      <w:r>
        <w:t xml:space="preserve">      description "The set of parameters specific for Logged MDT and Logged</w:t>
      </w:r>
    </w:p>
    <w:p w14:paraId="7C311C0C" w14:textId="77777777" w:rsidR="00117812" w:rsidRDefault="00117812" w:rsidP="00117812">
      <w:pPr>
        <w:pStyle w:val="PL"/>
      </w:pPr>
      <w:r>
        <w:lastRenderedPageBreak/>
        <w:t xml:space="preserve">        MBSFN MDT configuration.</w:t>
      </w:r>
      <w:proofErr w:type="gramStart"/>
      <w:r>
        <w:t>";</w:t>
      </w:r>
      <w:proofErr w:type="gramEnd"/>
    </w:p>
    <w:p w14:paraId="030DEB27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4802F522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3482FB83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1FF7991F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LoggedMdtConfigGrp</w:t>
      </w:r>
      <w:proofErr w:type="spellEnd"/>
      <w:r>
        <w:t>;</w:t>
      </w:r>
      <w:proofErr w:type="gramEnd"/>
    </w:p>
    <w:p w14:paraId="78BA0D81" w14:textId="77777777" w:rsidR="00117812" w:rsidRDefault="00117812" w:rsidP="00117812">
      <w:pPr>
        <w:pStyle w:val="PL"/>
      </w:pPr>
      <w:r>
        <w:t xml:space="preserve">    }</w:t>
      </w:r>
    </w:p>
    <w:p w14:paraId="14A50680" w14:textId="77777777" w:rsidR="00117812" w:rsidRDefault="00117812" w:rsidP="00117812">
      <w:pPr>
        <w:pStyle w:val="PL"/>
      </w:pPr>
    </w:p>
    <w:p w14:paraId="19F72110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mNOnly</w:t>
      </w:r>
      <w:proofErr w:type="spellEnd"/>
      <w:r>
        <w:t xml:space="preserve"> {</w:t>
      </w:r>
    </w:p>
    <w:p w14:paraId="38BC1E02" w14:textId="77777777" w:rsidR="00117812" w:rsidRDefault="00117812" w:rsidP="00117812">
      <w:pPr>
        <w:pStyle w:val="PL"/>
      </w:pPr>
      <w:r>
        <w:t xml:space="preserve">      type </w:t>
      </w:r>
      <w:proofErr w:type="spellStart"/>
      <w:proofErr w:type="gramStart"/>
      <w:r>
        <w:t>boolean</w:t>
      </w:r>
      <w:proofErr w:type="spellEnd"/>
      <w:r>
        <w:t>;</w:t>
      </w:r>
      <w:proofErr w:type="gramEnd"/>
    </w:p>
    <w:p w14:paraId="23D7F93C" w14:textId="77777777" w:rsidR="00117812" w:rsidRDefault="00117812" w:rsidP="00117812">
      <w:pPr>
        <w:pStyle w:val="PL"/>
      </w:pPr>
      <w:r>
        <w:t xml:space="preserve">      default </w:t>
      </w:r>
      <w:proofErr w:type="gramStart"/>
      <w:r>
        <w:t>false;</w:t>
      </w:r>
      <w:proofErr w:type="gramEnd"/>
    </w:p>
    <w:p w14:paraId="2F8149B7" w14:textId="77777777" w:rsidR="00117812" w:rsidRDefault="00117812" w:rsidP="00117812">
      <w:pPr>
        <w:pStyle w:val="PL"/>
      </w:pPr>
      <w:r>
        <w:t xml:space="preserve">      description "Specifies whether the MDT configuration is for MN</w:t>
      </w:r>
    </w:p>
    <w:p w14:paraId="0DF5BFEF" w14:textId="77777777" w:rsidR="00117812" w:rsidRDefault="00117812" w:rsidP="00117812">
      <w:pPr>
        <w:pStyle w:val="PL"/>
      </w:pPr>
      <w:r>
        <w:t xml:space="preserve">        only or not. The value FALSE means the MDT configuration is for</w:t>
      </w:r>
    </w:p>
    <w:p w14:paraId="27D0EE1F" w14:textId="77777777" w:rsidR="00117812" w:rsidRDefault="00117812" w:rsidP="00117812">
      <w:pPr>
        <w:pStyle w:val="PL"/>
      </w:pPr>
      <w:r>
        <w:t xml:space="preserve">        both MN and SN. The value TRUE means the MDT configuration is</w:t>
      </w:r>
    </w:p>
    <w:p w14:paraId="154BDAE1" w14:textId="77777777" w:rsidR="00117812" w:rsidRDefault="00117812" w:rsidP="00117812">
      <w:pPr>
        <w:pStyle w:val="PL"/>
      </w:pPr>
      <w:r>
        <w:t xml:space="preserve">        for MN only.</w:t>
      </w:r>
      <w:proofErr w:type="gramStart"/>
      <w:r>
        <w:t>";</w:t>
      </w:r>
      <w:proofErr w:type="gramEnd"/>
    </w:p>
    <w:p w14:paraId="1A18A562" w14:textId="77777777" w:rsidR="00117812" w:rsidRDefault="00117812" w:rsidP="00117812">
      <w:pPr>
        <w:pStyle w:val="PL"/>
      </w:pPr>
      <w:r>
        <w:t xml:space="preserve">    }</w:t>
      </w:r>
    </w:p>
    <w:p w14:paraId="3E8D6A8E" w14:textId="77777777" w:rsidR="00117812" w:rsidRDefault="00117812" w:rsidP="00117812">
      <w:pPr>
        <w:pStyle w:val="PL"/>
      </w:pPr>
    </w:p>
    <w:p w14:paraId="523DAE24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plmnList</w:t>
      </w:r>
      <w:proofErr w:type="spellEnd"/>
      <w:r>
        <w:t xml:space="preserve"> {</w:t>
      </w:r>
    </w:p>
    <w:p w14:paraId="234E6BC7" w14:textId="77777777" w:rsidR="00117812" w:rsidRDefault="00117812" w:rsidP="00117812">
      <w:pPr>
        <w:pStyle w:val="PL"/>
      </w:pPr>
      <w:r>
        <w:t xml:space="preserve">      key "mcc </w:t>
      </w:r>
      <w:proofErr w:type="spellStart"/>
      <w:r>
        <w:t>mnc</w:t>
      </w:r>
      <w:proofErr w:type="spellEnd"/>
      <w:proofErr w:type="gramStart"/>
      <w:r>
        <w:t>";</w:t>
      </w:r>
      <w:proofErr w:type="gramEnd"/>
    </w:p>
    <w:p w14:paraId="12897CD3" w14:textId="77777777" w:rsidR="00117812" w:rsidRDefault="00117812" w:rsidP="00117812">
      <w:pPr>
        <w:pStyle w:val="PL"/>
      </w:pPr>
      <w:r>
        <w:t xml:space="preserve">      uses types3</w:t>
      </w:r>
      <w:proofErr w:type="gramStart"/>
      <w:r>
        <w:t>gpp:PLMNId</w:t>
      </w:r>
      <w:proofErr w:type="gramEnd"/>
      <w:r>
        <w:t>;</w:t>
      </w:r>
    </w:p>
    <w:p w14:paraId="3F8661BA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6;</w:t>
      </w:r>
      <w:proofErr w:type="gramEnd"/>
    </w:p>
    <w:p w14:paraId="215FE374" w14:textId="77777777" w:rsidR="00117812" w:rsidRDefault="00117812" w:rsidP="00117812">
      <w:pPr>
        <w:pStyle w:val="PL"/>
      </w:pPr>
      <w:r>
        <w:t xml:space="preserve">      description "It indicates the PLMNs </w:t>
      </w:r>
      <w:proofErr w:type="gramStart"/>
      <w:r>
        <w:t>where</w:t>
      </w:r>
      <w:proofErr w:type="gramEnd"/>
      <w:r>
        <w:t xml:space="preserve"> measurement collection, status</w:t>
      </w:r>
    </w:p>
    <w:p w14:paraId="76A5AC88" w14:textId="77777777" w:rsidR="00117812" w:rsidRDefault="00117812" w:rsidP="00117812">
      <w:pPr>
        <w:pStyle w:val="PL"/>
      </w:pPr>
      <w:r>
        <w:t xml:space="preserve">        indication and log reporting is allowed.</w:t>
      </w:r>
      <w:proofErr w:type="gramStart"/>
      <w:r>
        <w:t>";</w:t>
      </w:r>
      <w:proofErr w:type="gramEnd"/>
    </w:p>
    <w:p w14:paraId="4CD8E3FA" w14:textId="77777777" w:rsidR="00117812" w:rsidRDefault="00117812" w:rsidP="00117812">
      <w:pPr>
        <w:pStyle w:val="PL"/>
      </w:pPr>
      <w:r>
        <w:t xml:space="preserve">      reference "Clause 5.10.24 of 3GPP TS 32.422.</w:t>
      </w:r>
      <w:proofErr w:type="gramStart"/>
      <w:r>
        <w:t>";</w:t>
      </w:r>
      <w:proofErr w:type="gramEnd"/>
    </w:p>
    <w:p w14:paraId="37AED05A" w14:textId="77777777" w:rsidR="00117812" w:rsidRDefault="00117812" w:rsidP="00117812">
      <w:pPr>
        <w:pStyle w:val="PL"/>
      </w:pPr>
      <w:r>
        <w:t xml:space="preserve">    }</w:t>
      </w:r>
    </w:p>
    <w:p w14:paraId="487BE110" w14:textId="77777777" w:rsidR="00117812" w:rsidRDefault="00117812" w:rsidP="00117812">
      <w:pPr>
        <w:pStyle w:val="PL"/>
      </w:pPr>
    </w:p>
    <w:p w14:paraId="537610E2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srPrefixCfg</w:t>
      </w:r>
      <w:proofErr w:type="spellEnd"/>
      <w:r>
        <w:t xml:space="preserve"> {</w:t>
      </w:r>
    </w:p>
    <w:p w14:paraId="7372816B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idx</w:t>
      </w:r>
      <w:proofErr w:type="spellEnd"/>
      <w:proofErr w:type="gramStart"/>
      <w:r>
        <w:t>";</w:t>
      </w:r>
      <w:proofErr w:type="gramEnd"/>
    </w:p>
    <w:p w14:paraId="0ADBE57A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30FF39AF" w14:textId="77777777" w:rsidR="00117812" w:rsidRDefault="00117812" w:rsidP="00117812">
      <w:pPr>
        <w:pStyle w:val="PL"/>
      </w:pPr>
      <w:r>
        <w:t xml:space="preserve">      description "The TRSR prefix configuration parameters which are used by </w:t>
      </w:r>
    </w:p>
    <w:p w14:paraId="4A54C989" w14:textId="77777777" w:rsidR="00117812" w:rsidRDefault="00117812" w:rsidP="00117812">
      <w:pPr>
        <w:pStyle w:val="PL"/>
      </w:pPr>
      <w:r>
        <w:t xml:space="preserve">        NR-RAN at TRSR assignment for a given C-MDT job. It defines both the </w:t>
      </w:r>
    </w:p>
    <w:p w14:paraId="31C47A3E" w14:textId="77777777" w:rsidR="00117812" w:rsidRDefault="00117812" w:rsidP="00117812">
      <w:pPr>
        <w:pStyle w:val="PL"/>
      </w:pPr>
      <w:r>
        <w:t xml:space="preserve">        base TRSR prefix and the size of the TRSR prefix. The attribute </w:t>
      </w:r>
    </w:p>
    <w:p w14:paraId="59925E7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rstPrefix</w:t>
      </w:r>
      <w:proofErr w:type="spellEnd"/>
      <w:r>
        <w:t xml:space="preserve"> specifies the base TRSR prefix. The attribute </w:t>
      </w:r>
    </w:p>
    <w:p w14:paraId="5F3EA8B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rsrPrefixLength</w:t>
      </w:r>
      <w:proofErr w:type="spellEnd"/>
      <w:r>
        <w:t xml:space="preserve"> defines the size of base TRSR prefix.</w:t>
      </w:r>
      <w:proofErr w:type="gramStart"/>
      <w:r>
        <w:t>";</w:t>
      </w:r>
      <w:proofErr w:type="gramEnd"/>
    </w:p>
    <w:p w14:paraId="01DB31C7" w14:textId="77777777" w:rsidR="00117812" w:rsidRDefault="00117812" w:rsidP="00117812">
      <w:pPr>
        <w:pStyle w:val="PL"/>
      </w:pPr>
      <w:r>
        <w:t xml:space="preserve">      reference "Clause 5.10 of 3GPP TS 32.422.</w:t>
      </w:r>
      <w:proofErr w:type="gramStart"/>
      <w:r>
        <w:t>";</w:t>
      </w:r>
      <w:proofErr w:type="gramEnd"/>
    </w:p>
    <w:p w14:paraId="511142BC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</w:t>
      </w:r>
      <w:proofErr w:type="gramStart"/>
      <w:r>
        <w:t>32 ;</w:t>
      </w:r>
      <w:proofErr w:type="gramEnd"/>
      <w:r>
        <w:t xml:space="preserve"> }</w:t>
      </w:r>
    </w:p>
    <w:p w14:paraId="1E39FCEB" w14:textId="77777777" w:rsidR="00117812" w:rsidRDefault="00117812" w:rsidP="00117812">
      <w:pPr>
        <w:pStyle w:val="PL"/>
      </w:pPr>
      <w:r>
        <w:t xml:space="preserve">      uses trace3</w:t>
      </w:r>
      <w:proofErr w:type="gramStart"/>
      <w:r>
        <w:t>gpp:TrsrPrefixCfgGrp</w:t>
      </w:r>
      <w:proofErr w:type="gramEnd"/>
      <w:r>
        <w:t xml:space="preserve"> ; </w:t>
      </w:r>
    </w:p>
    <w:p w14:paraId="31A88CF4" w14:textId="77777777" w:rsidR="00117812" w:rsidRDefault="00117812" w:rsidP="00117812">
      <w:pPr>
        <w:pStyle w:val="PL"/>
      </w:pPr>
      <w:r>
        <w:t xml:space="preserve">    }   </w:t>
      </w:r>
    </w:p>
    <w:p w14:paraId="2A342E5B" w14:textId="77777777" w:rsidR="00117812" w:rsidRDefault="00117812" w:rsidP="00117812">
      <w:pPr>
        <w:pStyle w:val="PL"/>
      </w:pPr>
      <w:r>
        <w:t xml:space="preserve">  }</w:t>
      </w:r>
    </w:p>
    <w:p w14:paraId="2EE31800" w14:textId="77777777" w:rsidR="00117812" w:rsidRDefault="00117812" w:rsidP="00117812">
      <w:pPr>
        <w:pStyle w:val="PL"/>
      </w:pPr>
    </w:p>
    <w:p w14:paraId="591C81A7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UECoreMeasConfigGrp</w:t>
      </w:r>
      <w:proofErr w:type="spellEnd"/>
      <w:r>
        <w:t xml:space="preserve"> {</w:t>
      </w:r>
    </w:p>
    <w:p w14:paraId="35A6D2B6" w14:textId="77777777" w:rsidR="00117812" w:rsidRDefault="00117812" w:rsidP="00117812">
      <w:pPr>
        <w:pStyle w:val="PL"/>
      </w:pPr>
      <w:r>
        <w:t xml:space="preserve">    description "Represents the </w:t>
      </w:r>
      <w:proofErr w:type="spellStart"/>
      <w:r>
        <w:t>UECoreMeasConfig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.</w:t>
      </w:r>
    </w:p>
    <w:p w14:paraId="5BEE714C" w14:textId="77777777" w:rsidR="00117812" w:rsidRDefault="00117812" w:rsidP="00117812">
      <w:pPr>
        <w:pStyle w:val="PL"/>
      </w:pPr>
      <w:r>
        <w:t xml:space="preserve">      This &lt;&lt;</w:t>
      </w:r>
      <w:proofErr w:type="spellStart"/>
      <w:r>
        <w:t>dataType</w:t>
      </w:r>
      <w:proofErr w:type="spellEnd"/>
      <w:r>
        <w:t xml:space="preserve">&gt;&gt; defines the </w:t>
      </w:r>
      <w:proofErr w:type="spellStart"/>
      <w:r>
        <w:t>aconfiguration</w:t>
      </w:r>
      <w:proofErr w:type="spellEnd"/>
      <w:r>
        <w:t xml:space="preserve"> parameters of IOC </w:t>
      </w:r>
      <w:proofErr w:type="spellStart"/>
      <w:r>
        <w:t>TraceJob</w:t>
      </w:r>
      <w:proofErr w:type="spellEnd"/>
    </w:p>
    <w:p w14:paraId="657D6100" w14:textId="77777777" w:rsidR="00117812" w:rsidRDefault="00117812" w:rsidP="00117812">
      <w:pPr>
        <w:pStyle w:val="PL"/>
      </w:pPr>
      <w:r>
        <w:t xml:space="preserve">        which are specific for UE level measurements collection.</w:t>
      </w:r>
      <w:proofErr w:type="gramStart"/>
      <w:r>
        <w:t>";</w:t>
      </w:r>
      <w:proofErr w:type="gramEnd"/>
    </w:p>
    <w:p w14:paraId="15FF2886" w14:textId="77777777" w:rsidR="00117812" w:rsidRDefault="00117812" w:rsidP="00117812">
      <w:pPr>
        <w:pStyle w:val="PL"/>
      </w:pPr>
    </w:p>
    <w:p w14:paraId="78C26941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ueCoreMeasurements</w:t>
      </w:r>
      <w:proofErr w:type="spellEnd"/>
      <w:r>
        <w:t xml:space="preserve"> {</w:t>
      </w:r>
    </w:p>
    <w:p w14:paraId="554CD4E1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7F8F95B9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426FE02E" w14:textId="77777777" w:rsidR="00117812" w:rsidRDefault="00117812" w:rsidP="00117812">
      <w:pPr>
        <w:pStyle w:val="PL"/>
      </w:pPr>
      <w:r>
        <w:t xml:space="preserve">      description "List of 5GC UE level measurements identified by name.</w:t>
      </w:r>
    </w:p>
    <w:p w14:paraId="58F815DB" w14:textId="77777777" w:rsidR="00117812" w:rsidRDefault="00117812" w:rsidP="00117812">
      <w:pPr>
        <w:pStyle w:val="PL"/>
      </w:pPr>
    </w:p>
    <w:p w14:paraId="406B67E6" w14:textId="77777777" w:rsidR="00117812" w:rsidRDefault="00117812" w:rsidP="00117812">
      <w:pPr>
        <w:pStyle w:val="PL"/>
      </w:pPr>
      <w:r>
        <w:t xml:space="preserve">        The list may include 5GC UE level measurements defined in TS 28.558,</w:t>
      </w:r>
    </w:p>
    <w:p w14:paraId="737DA743" w14:textId="77777777" w:rsidR="00117812" w:rsidRDefault="00117812" w:rsidP="00117812">
      <w:pPr>
        <w:pStyle w:val="PL"/>
      </w:pPr>
      <w:r>
        <w:t xml:space="preserve">        or vendor specific measurements.</w:t>
      </w:r>
    </w:p>
    <w:p w14:paraId="3686A4D6" w14:textId="77777777" w:rsidR="00117812" w:rsidRDefault="00117812" w:rsidP="00117812">
      <w:pPr>
        <w:pStyle w:val="PL"/>
      </w:pPr>
    </w:p>
    <w:p w14:paraId="666E6401" w14:textId="77777777" w:rsidR="00117812" w:rsidRDefault="00117812" w:rsidP="00117812">
      <w:pPr>
        <w:pStyle w:val="PL"/>
      </w:pPr>
      <w:r>
        <w:t xml:space="preserve">        For non-3GPP specified 5GC UE level measurements the name is defined</w:t>
      </w:r>
    </w:p>
    <w:p w14:paraId="33FF7865" w14:textId="77777777" w:rsidR="00117812" w:rsidRDefault="00117812" w:rsidP="00117812">
      <w:pPr>
        <w:pStyle w:val="PL"/>
      </w:pPr>
      <w:r>
        <w:t xml:space="preserve">        elsewhere.</w:t>
      </w:r>
      <w:proofErr w:type="gramStart"/>
      <w:r>
        <w:t>";</w:t>
      </w:r>
      <w:proofErr w:type="gramEnd"/>
    </w:p>
    <w:p w14:paraId="6ABA8219" w14:textId="77777777" w:rsidR="00117812" w:rsidRDefault="00117812" w:rsidP="00117812">
      <w:pPr>
        <w:pStyle w:val="PL"/>
      </w:pPr>
      <w:r>
        <w:t xml:space="preserve">    }</w:t>
      </w:r>
    </w:p>
    <w:p w14:paraId="101DD6E5" w14:textId="77777777" w:rsidR="00117812" w:rsidRDefault="00117812" w:rsidP="00117812">
      <w:pPr>
        <w:pStyle w:val="PL"/>
      </w:pPr>
    </w:p>
    <w:p w14:paraId="63C9D28D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ueCoreMeasGranularityPeriod</w:t>
      </w:r>
      <w:proofErr w:type="spellEnd"/>
      <w:r>
        <w:t xml:space="preserve"> {</w:t>
      </w:r>
    </w:p>
    <w:p w14:paraId="509F5060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uint32;</w:t>
      </w:r>
      <w:proofErr w:type="gramEnd"/>
    </w:p>
    <w:p w14:paraId="0ADB54F6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1B570BEE" w14:textId="77777777" w:rsidR="00117812" w:rsidRDefault="00117812" w:rsidP="00117812">
      <w:pPr>
        <w:pStyle w:val="PL"/>
      </w:pPr>
      <w:r>
        <w:t xml:space="preserve">      units </w:t>
      </w:r>
      <w:proofErr w:type="gramStart"/>
      <w:r>
        <w:t>milliseconds;</w:t>
      </w:r>
      <w:proofErr w:type="gramEnd"/>
    </w:p>
    <w:p w14:paraId="75716387" w14:textId="77777777" w:rsidR="00117812" w:rsidRDefault="00117812" w:rsidP="00117812">
      <w:pPr>
        <w:pStyle w:val="PL"/>
      </w:pPr>
      <w:r>
        <w:t xml:space="preserve">      description "Granularity period used to produce 5GC UE</w:t>
      </w:r>
    </w:p>
    <w:p w14:paraId="1A04297B" w14:textId="77777777" w:rsidR="00117812" w:rsidRDefault="00117812" w:rsidP="00117812">
      <w:pPr>
        <w:pStyle w:val="PL"/>
      </w:pPr>
      <w:r>
        <w:t xml:space="preserve">        level measurements. The period is defined in milliseconds (</w:t>
      </w:r>
      <w:proofErr w:type="spellStart"/>
      <w:r>
        <w:t>ms</w:t>
      </w:r>
      <w:proofErr w:type="spellEnd"/>
      <w:r>
        <w:t>).</w:t>
      </w:r>
      <w:proofErr w:type="gramStart"/>
      <w:r>
        <w:t>";</w:t>
      </w:r>
      <w:proofErr w:type="gramEnd"/>
    </w:p>
    <w:p w14:paraId="2CB81BD7" w14:textId="77777777" w:rsidR="00117812" w:rsidRDefault="00117812" w:rsidP="00117812">
      <w:pPr>
        <w:pStyle w:val="PL"/>
      </w:pPr>
      <w:r>
        <w:t xml:space="preserve">    }</w:t>
      </w:r>
    </w:p>
    <w:p w14:paraId="2E10DDE0" w14:textId="77777777" w:rsidR="00117812" w:rsidRDefault="00117812" w:rsidP="00117812">
      <w:pPr>
        <w:pStyle w:val="PL"/>
      </w:pPr>
    </w:p>
    <w:p w14:paraId="581C9AE3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nfTypeToMeasure</w:t>
      </w:r>
      <w:proofErr w:type="spellEnd"/>
      <w:r>
        <w:t xml:space="preserve"> {</w:t>
      </w:r>
    </w:p>
    <w:p w14:paraId="5C6EDF5D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247BD804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3E1AD424" w14:textId="77777777" w:rsidR="00117812" w:rsidRDefault="00117812" w:rsidP="00117812">
      <w:pPr>
        <w:pStyle w:val="PL"/>
      </w:pPr>
      <w:r>
        <w:t xml:space="preserve">      description "It indicates the type of NE to produce the 5GC UE level</w:t>
      </w:r>
    </w:p>
    <w:p w14:paraId="264935E2" w14:textId="77777777" w:rsidR="00117812" w:rsidRDefault="00117812" w:rsidP="00117812">
      <w:pPr>
        <w:pStyle w:val="PL"/>
      </w:pPr>
      <w:r>
        <w:t xml:space="preserve">        measurements.</w:t>
      </w:r>
    </w:p>
    <w:p w14:paraId="61A4D98B" w14:textId="77777777" w:rsidR="00117812" w:rsidRDefault="00117812" w:rsidP="00117812">
      <w:pPr>
        <w:pStyle w:val="PL"/>
      </w:pPr>
    </w:p>
    <w:p w14:paraId="0C3A9D6A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>: The NF types represented by the measured object</w:t>
      </w:r>
    </w:p>
    <w:p w14:paraId="3FB59EE9" w14:textId="77777777" w:rsidR="00117812" w:rsidRDefault="00117812" w:rsidP="00117812">
      <w:pPr>
        <w:pStyle w:val="PL"/>
      </w:pPr>
      <w:r>
        <w:t xml:space="preserve">        classes as defined by f) of the 5GC UE level measurements specified</w:t>
      </w:r>
    </w:p>
    <w:p w14:paraId="359E1B59" w14:textId="77777777" w:rsidR="00117812" w:rsidRDefault="00117812" w:rsidP="00117812">
      <w:pPr>
        <w:pStyle w:val="PL"/>
      </w:pPr>
      <w:r>
        <w:t xml:space="preserve">        in TS 28.558.</w:t>
      </w:r>
      <w:proofErr w:type="gramStart"/>
      <w:r>
        <w:t>";</w:t>
      </w:r>
      <w:proofErr w:type="gramEnd"/>
    </w:p>
    <w:p w14:paraId="0D8C02D9" w14:textId="77777777" w:rsidR="00117812" w:rsidRDefault="00117812" w:rsidP="00117812">
      <w:pPr>
        <w:pStyle w:val="PL"/>
      </w:pPr>
      <w:r>
        <w:t xml:space="preserve">    }</w:t>
      </w:r>
    </w:p>
    <w:p w14:paraId="4F55E652" w14:textId="77777777" w:rsidR="00117812" w:rsidRDefault="00117812" w:rsidP="00117812">
      <w:pPr>
        <w:pStyle w:val="PL"/>
      </w:pPr>
    </w:p>
    <w:p w14:paraId="2D71A711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objectInstances</w:t>
      </w:r>
      <w:proofErr w:type="spellEnd"/>
      <w:r>
        <w:t xml:space="preserve"> {</w:t>
      </w:r>
    </w:p>
    <w:p w14:paraId="7C22F164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63938EB3" w14:textId="77777777" w:rsidR="00117812" w:rsidRDefault="00117812" w:rsidP="00117812">
      <w:pPr>
        <w:pStyle w:val="PL"/>
      </w:pPr>
      <w:r>
        <w:t xml:space="preserve">      description "List of object instances.</w:t>
      </w:r>
    </w:p>
    <w:p w14:paraId="2ED64F28" w14:textId="77777777" w:rsidR="00117812" w:rsidRDefault="00117812" w:rsidP="00117812">
      <w:pPr>
        <w:pStyle w:val="PL"/>
      </w:pPr>
      <w:r>
        <w:lastRenderedPageBreak/>
        <w:t xml:space="preserve">        Each object instance is identified by its DN.</w:t>
      </w:r>
      <w:proofErr w:type="gramStart"/>
      <w:r>
        <w:t>";</w:t>
      </w:r>
      <w:proofErr w:type="gramEnd"/>
    </w:p>
    <w:p w14:paraId="6EA77B1C" w14:textId="77777777" w:rsidR="00117812" w:rsidRDefault="00117812" w:rsidP="00117812">
      <w:pPr>
        <w:pStyle w:val="PL"/>
      </w:pPr>
      <w:r>
        <w:t xml:space="preserve">    }</w:t>
      </w:r>
    </w:p>
    <w:p w14:paraId="2A2AC940" w14:textId="77777777" w:rsidR="00117812" w:rsidRDefault="00117812" w:rsidP="00117812">
      <w:pPr>
        <w:pStyle w:val="PL"/>
      </w:pPr>
    </w:p>
    <w:p w14:paraId="46775B44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rootObjectInstances</w:t>
      </w:r>
      <w:proofErr w:type="spellEnd"/>
      <w:r>
        <w:t xml:space="preserve"> {</w:t>
      </w:r>
    </w:p>
    <w:p w14:paraId="6BF51053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33802B13" w14:textId="77777777" w:rsidR="00117812" w:rsidRDefault="00117812" w:rsidP="00117812">
      <w:pPr>
        <w:pStyle w:val="PL"/>
      </w:pPr>
      <w:r>
        <w:t xml:space="preserve">      description "List of root object instances.</w:t>
      </w:r>
    </w:p>
    <w:p w14:paraId="57015988" w14:textId="77777777" w:rsidR="00117812" w:rsidRDefault="00117812" w:rsidP="00117812">
      <w:pPr>
        <w:pStyle w:val="PL"/>
      </w:pPr>
      <w:r>
        <w:t xml:space="preserve">        Each object instance is identified by its DN and designates</w:t>
      </w:r>
    </w:p>
    <w:p w14:paraId="69D4AA3E" w14:textId="77777777" w:rsidR="00117812" w:rsidRDefault="00117812" w:rsidP="00117812">
      <w:pPr>
        <w:pStyle w:val="PL"/>
      </w:pPr>
      <w:r>
        <w:t xml:space="preserve">        the root of a </w:t>
      </w:r>
      <w:proofErr w:type="spellStart"/>
      <w:r>
        <w:t>substree</w:t>
      </w:r>
      <w:proofErr w:type="spellEnd"/>
      <w:r>
        <w:t xml:space="preserve"> that contains the root object and all</w:t>
      </w:r>
    </w:p>
    <w:p w14:paraId="1E9405AF" w14:textId="77777777" w:rsidR="00117812" w:rsidRDefault="00117812" w:rsidP="00117812">
      <w:pPr>
        <w:pStyle w:val="PL"/>
      </w:pPr>
      <w:r>
        <w:t xml:space="preserve">        descendant objects.</w:t>
      </w:r>
      <w:proofErr w:type="gramStart"/>
      <w:r>
        <w:t>";</w:t>
      </w:r>
      <w:proofErr w:type="gramEnd"/>
    </w:p>
    <w:p w14:paraId="2FAAD966" w14:textId="77777777" w:rsidR="00117812" w:rsidRDefault="00117812" w:rsidP="00117812">
      <w:pPr>
        <w:pStyle w:val="PL"/>
      </w:pPr>
      <w:r>
        <w:t xml:space="preserve">    }</w:t>
      </w:r>
    </w:p>
    <w:p w14:paraId="4862FB31" w14:textId="77777777" w:rsidR="00117812" w:rsidRDefault="00117812" w:rsidP="00117812">
      <w:pPr>
        <w:pStyle w:val="PL"/>
      </w:pPr>
      <w:r>
        <w:t xml:space="preserve">  }</w:t>
      </w:r>
    </w:p>
    <w:p w14:paraId="184B582D" w14:textId="77777777" w:rsidR="00117812" w:rsidRDefault="00117812" w:rsidP="00117812">
      <w:pPr>
        <w:pStyle w:val="PL"/>
      </w:pPr>
    </w:p>
    <w:p w14:paraId="1D8273DE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TrsrPrefixCfgGrp</w:t>
      </w:r>
      <w:proofErr w:type="spellEnd"/>
      <w:r>
        <w:t xml:space="preserve"> {</w:t>
      </w:r>
    </w:p>
    <w:p w14:paraId="30A3C3FF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srPrefix</w:t>
      </w:r>
      <w:proofErr w:type="spellEnd"/>
      <w:r>
        <w:t xml:space="preserve"> {</w:t>
      </w:r>
    </w:p>
    <w:p w14:paraId="15A2D7E5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23411FE5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14715468" w14:textId="77777777" w:rsidR="00117812" w:rsidRDefault="00117812" w:rsidP="00117812">
      <w:pPr>
        <w:pStyle w:val="PL"/>
      </w:pPr>
      <w:r>
        <w:t xml:space="preserve">      description "A </w:t>
      </w:r>
      <w:proofErr w:type="gramStart"/>
      <w:r>
        <w:t>2 byte</w:t>
      </w:r>
      <w:proofErr w:type="gramEnd"/>
      <w:r>
        <w:t xml:space="preserve"> Octet String. This is the base TRSR prefix</w:t>
      </w:r>
      <w:proofErr w:type="gramStart"/>
      <w:r>
        <w:t>";</w:t>
      </w:r>
      <w:proofErr w:type="gramEnd"/>
    </w:p>
    <w:p w14:paraId="5ABFE6CE" w14:textId="77777777" w:rsidR="00117812" w:rsidRDefault="00117812" w:rsidP="00117812">
      <w:pPr>
        <w:pStyle w:val="PL"/>
      </w:pPr>
      <w:r>
        <w:t xml:space="preserve">    }</w:t>
      </w:r>
    </w:p>
    <w:p w14:paraId="0F06628D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srPrefixLength</w:t>
      </w:r>
      <w:proofErr w:type="spellEnd"/>
      <w:r>
        <w:t xml:space="preserve"> {</w:t>
      </w:r>
    </w:p>
    <w:p w14:paraId="02FF7C6A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int32;</w:t>
      </w:r>
      <w:proofErr w:type="gramEnd"/>
    </w:p>
    <w:p w14:paraId="1E54A309" w14:textId="77777777" w:rsidR="00117812" w:rsidRDefault="00117812" w:rsidP="00117812">
      <w:pPr>
        <w:pStyle w:val="PL"/>
      </w:pPr>
      <w:r>
        <w:t xml:space="preserve">      mandatory </w:t>
      </w:r>
      <w:proofErr w:type="gramStart"/>
      <w:r>
        <w:t>true;</w:t>
      </w:r>
      <w:proofErr w:type="gramEnd"/>
    </w:p>
    <w:p w14:paraId="2FFF5069" w14:textId="77777777" w:rsidR="00117812" w:rsidRDefault="00117812" w:rsidP="00117812">
      <w:pPr>
        <w:pStyle w:val="PL"/>
      </w:pPr>
      <w:r>
        <w:t xml:space="preserve">      description "An integer to indicate how many bits are used for the </w:t>
      </w:r>
    </w:p>
    <w:p w14:paraId="70BCA934" w14:textId="77777777" w:rsidR="00117812" w:rsidRDefault="00117812" w:rsidP="00117812">
      <w:pPr>
        <w:pStyle w:val="PL"/>
      </w:pPr>
      <w:r>
        <w:t xml:space="preserve">        TRSR prefix</w:t>
      </w:r>
      <w:proofErr w:type="gramStart"/>
      <w:r>
        <w:t>";</w:t>
      </w:r>
      <w:proofErr w:type="gramEnd"/>
    </w:p>
    <w:p w14:paraId="10B420A9" w14:textId="77777777" w:rsidR="00117812" w:rsidRDefault="00117812" w:rsidP="00117812">
      <w:pPr>
        <w:pStyle w:val="PL"/>
      </w:pPr>
    </w:p>
    <w:p w14:paraId="6955B51B" w14:textId="77777777" w:rsidR="00117812" w:rsidRDefault="00117812" w:rsidP="00117812">
      <w:pPr>
        <w:pStyle w:val="PL"/>
      </w:pPr>
      <w:r>
        <w:t xml:space="preserve">    }</w:t>
      </w:r>
    </w:p>
    <w:p w14:paraId="1811B21D" w14:textId="77777777" w:rsidR="00117812" w:rsidRDefault="00117812" w:rsidP="00117812">
      <w:pPr>
        <w:pStyle w:val="PL"/>
      </w:pPr>
      <w:r>
        <w:t xml:space="preserve">  }</w:t>
      </w:r>
    </w:p>
    <w:p w14:paraId="79EACC30" w14:textId="77777777" w:rsidR="00117812" w:rsidRDefault="00117812" w:rsidP="00117812">
      <w:pPr>
        <w:pStyle w:val="PL"/>
      </w:pPr>
    </w:p>
    <w:p w14:paraId="3FA83C7B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TraceJobGrp</w:t>
      </w:r>
      <w:proofErr w:type="spellEnd"/>
      <w:r>
        <w:t xml:space="preserve"> {</w:t>
      </w:r>
    </w:p>
    <w:p w14:paraId="34251C04" w14:textId="77777777" w:rsidR="00117812" w:rsidRDefault="00117812" w:rsidP="00117812">
      <w:pPr>
        <w:pStyle w:val="PL"/>
      </w:pPr>
    </w:p>
    <w:p w14:paraId="0EB09D6C" w14:textId="77777777" w:rsidR="00117812" w:rsidRDefault="00117812" w:rsidP="00117812">
      <w:pPr>
        <w:pStyle w:val="PL"/>
        <w:rPr>
          <w:ins w:id="4" w:author="Zu Qiang"/>
        </w:rPr>
      </w:pPr>
      <w:ins w:id="5" w:author="Zu Qiang">
        <w:r>
          <w:t xml:space="preserve">    leaf </w:t>
        </w:r>
        <w:proofErr w:type="spellStart"/>
        <w:r>
          <w:t>administrativeState</w:t>
        </w:r>
        <w:proofErr w:type="spellEnd"/>
        <w:r>
          <w:t xml:space="preserve"> {</w:t>
        </w:r>
      </w:ins>
    </w:p>
    <w:p w14:paraId="2893F527" w14:textId="77777777" w:rsidR="00117812" w:rsidRDefault="00117812" w:rsidP="00117812">
      <w:pPr>
        <w:pStyle w:val="PL"/>
        <w:rPr>
          <w:ins w:id="6" w:author="Zu Qiang"/>
        </w:rPr>
      </w:pPr>
      <w:ins w:id="7" w:author="Zu Qiang">
        <w:r>
          <w:t xml:space="preserve">      default </w:t>
        </w:r>
        <w:proofErr w:type="gramStart"/>
        <w:r>
          <w:t>LOCKED;</w:t>
        </w:r>
        <w:proofErr w:type="gramEnd"/>
      </w:ins>
    </w:p>
    <w:p w14:paraId="4F30A67E" w14:textId="77777777" w:rsidR="00117812" w:rsidRDefault="00117812" w:rsidP="00117812">
      <w:pPr>
        <w:pStyle w:val="PL"/>
        <w:rPr>
          <w:ins w:id="8" w:author="Zu Qiang"/>
        </w:rPr>
      </w:pPr>
      <w:ins w:id="9" w:author="Zu Qiang">
        <w:r>
          <w:t xml:space="preserve">      type types3</w:t>
        </w:r>
        <w:proofErr w:type="gramStart"/>
        <w:r>
          <w:t>gpp:BasicAdministrativeState</w:t>
        </w:r>
        <w:proofErr w:type="gramEnd"/>
        <w:r>
          <w:t xml:space="preserve"> ;</w:t>
        </w:r>
      </w:ins>
    </w:p>
    <w:p w14:paraId="18701B00" w14:textId="77777777" w:rsidR="00117812" w:rsidRDefault="00117812" w:rsidP="00117812">
      <w:pPr>
        <w:pStyle w:val="PL"/>
        <w:rPr>
          <w:ins w:id="10" w:author="Zu Qiang"/>
        </w:rPr>
      </w:pPr>
      <w:ins w:id="11" w:author="Zu Qiang">
        <w:r>
          <w:t xml:space="preserve">      description "Administrative state of a managed object instance. The </w:t>
        </w:r>
      </w:ins>
    </w:p>
    <w:p w14:paraId="1FC87FB5" w14:textId="77777777" w:rsidR="00117812" w:rsidRDefault="00117812" w:rsidP="00117812">
      <w:pPr>
        <w:pStyle w:val="PL"/>
        <w:rPr>
          <w:ins w:id="12" w:author="Zu Qiang"/>
        </w:rPr>
      </w:pPr>
      <w:ins w:id="13" w:author="Zu Qiang">
        <w:r>
          <w:t xml:space="preserve">        administrative state describes the permission to use or prohibition </w:t>
        </w:r>
      </w:ins>
    </w:p>
    <w:p w14:paraId="69D7F8C6" w14:textId="77777777" w:rsidR="00117812" w:rsidRDefault="00117812" w:rsidP="00117812">
      <w:pPr>
        <w:pStyle w:val="PL"/>
        <w:rPr>
          <w:ins w:id="14" w:author="Zu Qiang"/>
        </w:rPr>
      </w:pPr>
      <w:ins w:id="15" w:author="Zu Qiang">
        <w:r>
          <w:t xml:space="preserve">        against using the object instance. The administrative state is set by</w:t>
        </w:r>
      </w:ins>
    </w:p>
    <w:p w14:paraId="1D6FC2B6" w14:textId="77777777" w:rsidR="00117812" w:rsidRDefault="00117812" w:rsidP="00117812">
      <w:pPr>
        <w:pStyle w:val="PL"/>
        <w:rPr>
          <w:ins w:id="16" w:author="Zu Qiang"/>
        </w:rPr>
      </w:pPr>
      <w:ins w:id="17" w:author="Zu Qiang">
        <w:r>
          <w:t xml:space="preserve">        the </w:t>
        </w:r>
        <w:proofErr w:type="spellStart"/>
        <w:r>
          <w:t>MnS</w:t>
        </w:r>
        <w:proofErr w:type="spellEnd"/>
        <w:r>
          <w:t xml:space="preserve"> consumer.</w:t>
        </w:r>
        <w:proofErr w:type="gramStart"/>
        <w:r>
          <w:t>";</w:t>
        </w:r>
        <w:proofErr w:type="gramEnd"/>
      </w:ins>
    </w:p>
    <w:p w14:paraId="638D807B" w14:textId="77777777" w:rsidR="00117812" w:rsidRDefault="00117812" w:rsidP="00117812">
      <w:pPr>
        <w:pStyle w:val="PL"/>
        <w:rPr>
          <w:ins w:id="18" w:author="Zu Qiang"/>
        </w:rPr>
      </w:pPr>
      <w:ins w:id="19" w:author="Zu Qiang">
        <w:r>
          <w:t xml:space="preserve">    }</w:t>
        </w:r>
      </w:ins>
    </w:p>
    <w:p w14:paraId="4686C9A5" w14:textId="77777777" w:rsidR="00117812" w:rsidRDefault="00117812" w:rsidP="00117812">
      <w:pPr>
        <w:pStyle w:val="PL"/>
        <w:rPr>
          <w:ins w:id="20" w:author="Zu Qiang"/>
        </w:rPr>
      </w:pPr>
    </w:p>
    <w:p w14:paraId="3BF2AC6A" w14:textId="77777777" w:rsidR="00117812" w:rsidRDefault="00117812" w:rsidP="00117812">
      <w:pPr>
        <w:pStyle w:val="PL"/>
        <w:rPr>
          <w:ins w:id="21" w:author="Zu Qiang"/>
        </w:rPr>
      </w:pPr>
      <w:ins w:id="22" w:author="Zu Qiang">
        <w:r>
          <w:t xml:space="preserve">    leaf </w:t>
        </w:r>
        <w:proofErr w:type="spellStart"/>
        <w:r>
          <w:t>operationalState</w:t>
        </w:r>
        <w:proofErr w:type="spellEnd"/>
        <w:r>
          <w:t xml:space="preserve"> {</w:t>
        </w:r>
      </w:ins>
    </w:p>
    <w:p w14:paraId="67CD2071" w14:textId="77777777" w:rsidR="00117812" w:rsidRDefault="00117812" w:rsidP="00117812">
      <w:pPr>
        <w:pStyle w:val="PL"/>
        <w:rPr>
          <w:ins w:id="23" w:author="Zu Qiang"/>
        </w:rPr>
      </w:pPr>
      <w:ins w:id="24" w:author="Zu Qiang">
        <w:r>
          <w:t xml:space="preserve">      config </w:t>
        </w:r>
        <w:proofErr w:type="gramStart"/>
        <w:r>
          <w:t>false;</w:t>
        </w:r>
        <w:proofErr w:type="gramEnd"/>
      </w:ins>
    </w:p>
    <w:p w14:paraId="43628942" w14:textId="77777777" w:rsidR="00117812" w:rsidRDefault="00117812" w:rsidP="00117812">
      <w:pPr>
        <w:pStyle w:val="PL"/>
        <w:rPr>
          <w:ins w:id="25" w:author="Zu Qiang"/>
        </w:rPr>
      </w:pPr>
      <w:ins w:id="26" w:author="Zu Qiang">
        <w:r>
          <w:t xml:space="preserve">      mandatory </w:t>
        </w:r>
        <w:proofErr w:type="gramStart"/>
        <w:r>
          <w:t>true;</w:t>
        </w:r>
        <w:proofErr w:type="gramEnd"/>
      </w:ins>
    </w:p>
    <w:p w14:paraId="36388CA2" w14:textId="77777777" w:rsidR="00117812" w:rsidRDefault="00117812" w:rsidP="00117812">
      <w:pPr>
        <w:pStyle w:val="PL"/>
        <w:rPr>
          <w:ins w:id="27" w:author="Zu Qiang"/>
        </w:rPr>
      </w:pPr>
      <w:ins w:id="28" w:author="Zu Qiang">
        <w:r>
          <w:t xml:space="preserve">      type types3</w:t>
        </w:r>
        <w:proofErr w:type="gramStart"/>
        <w:r>
          <w:t>gpp:OperationalState</w:t>
        </w:r>
        <w:proofErr w:type="gramEnd"/>
        <w:r>
          <w:t xml:space="preserve"> ;</w:t>
        </w:r>
      </w:ins>
    </w:p>
    <w:p w14:paraId="3277ECA8" w14:textId="77777777" w:rsidR="00117812" w:rsidRDefault="00117812" w:rsidP="00117812">
      <w:pPr>
        <w:pStyle w:val="PL"/>
        <w:rPr>
          <w:ins w:id="29" w:author="Zu Qiang"/>
        </w:rPr>
      </w:pPr>
      <w:ins w:id="30" w:author="Zu Qiang">
        <w:r>
          <w:t xml:space="preserve">      description "Operational state of managed object instance. The </w:t>
        </w:r>
      </w:ins>
    </w:p>
    <w:p w14:paraId="3DBEBFA6" w14:textId="77777777" w:rsidR="00117812" w:rsidRDefault="00117812" w:rsidP="00117812">
      <w:pPr>
        <w:pStyle w:val="PL"/>
        <w:rPr>
          <w:ins w:id="31" w:author="Zu Qiang"/>
        </w:rPr>
      </w:pPr>
      <w:ins w:id="32" w:author="Zu Qiang">
        <w:r>
          <w:t xml:space="preserve">        operational state describes if an object instance is operable  </w:t>
        </w:r>
      </w:ins>
    </w:p>
    <w:p w14:paraId="59CB1C3E" w14:textId="77777777" w:rsidR="00117812" w:rsidRDefault="00117812" w:rsidP="00117812">
      <w:pPr>
        <w:pStyle w:val="PL"/>
        <w:rPr>
          <w:ins w:id="33" w:author="Zu Qiang"/>
        </w:rPr>
      </w:pPr>
      <w:ins w:id="34" w:author="Zu Qiang">
        <w:r>
          <w:t xml:space="preserve">        (ENABLED) or inoperable (DISABLED). This state is set by the </w:t>
        </w:r>
      </w:ins>
    </w:p>
    <w:p w14:paraId="600767AA" w14:textId="77777777" w:rsidR="00117812" w:rsidRDefault="00117812" w:rsidP="00117812">
      <w:pPr>
        <w:pStyle w:val="PL"/>
        <w:rPr>
          <w:ins w:id="35" w:author="Zu Qiang"/>
        </w:rPr>
      </w:pPr>
      <w:ins w:id="36" w:author="Zu Qiang">
        <w:r>
          <w:t xml:space="preserve">        object instance or the </w:t>
        </w:r>
        <w:proofErr w:type="spellStart"/>
        <w:r>
          <w:t>MnS</w:t>
        </w:r>
        <w:proofErr w:type="spellEnd"/>
        <w:r>
          <w:t xml:space="preserve"> producer and is hence READ-ONLY.</w:t>
        </w:r>
        <w:proofErr w:type="gramStart"/>
        <w:r>
          <w:t>";</w:t>
        </w:r>
        <w:proofErr w:type="gramEnd"/>
      </w:ins>
    </w:p>
    <w:p w14:paraId="1720C93D" w14:textId="77777777" w:rsidR="00117812" w:rsidRDefault="00117812" w:rsidP="00117812">
      <w:pPr>
        <w:pStyle w:val="PL"/>
        <w:rPr>
          <w:ins w:id="37" w:author="Zu Qiang"/>
        </w:rPr>
      </w:pPr>
      <w:ins w:id="38" w:author="Zu Qiang">
        <w:r>
          <w:t xml:space="preserve">    }</w:t>
        </w:r>
      </w:ins>
    </w:p>
    <w:p w14:paraId="5FD4F2E3" w14:textId="77777777" w:rsidR="00117812" w:rsidRDefault="00117812" w:rsidP="00117812">
      <w:pPr>
        <w:pStyle w:val="PL"/>
        <w:rPr>
          <w:ins w:id="39" w:author="Zu Qiang"/>
        </w:rPr>
      </w:pPr>
    </w:p>
    <w:p w14:paraId="0776E47B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jobType</w:t>
      </w:r>
      <w:proofErr w:type="spellEnd"/>
      <w:r>
        <w:t xml:space="preserve"> {</w:t>
      </w:r>
    </w:p>
    <w:p w14:paraId="7727F961" w14:textId="77777777" w:rsidR="00117812" w:rsidRDefault="00117812" w:rsidP="00117812">
      <w:pPr>
        <w:pStyle w:val="PL"/>
      </w:pPr>
      <w:r>
        <w:t xml:space="preserve">      type enumeration {</w:t>
      </w:r>
    </w:p>
    <w:p w14:paraId="5396EF01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MMEDIATE_MDT_</w:t>
      </w:r>
      <w:proofErr w:type="gramStart"/>
      <w:r>
        <w:t>ONLY;</w:t>
      </w:r>
      <w:proofErr w:type="gramEnd"/>
    </w:p>
    <w:p w14:paraId="605BE17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LOGGED_MDT_</w:t>
      </w:r>
      <w:proofErr w:type="gramStart"/>
      <w:r>
        <w:t>ONLY;</w:t>
      </w:r>
      <w:proofErr w:type="gramEnd"/>
    </w:p>
    <w:p w14:paraId="3FE46AFE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RACE_</w:t>
      </w:r>
      <w:proofErr w:type="gramStart"/>
      <w:r>
        <w:t>ONLY;</w:t>
      </w:r>
      <w:proofErr w:type="gramEnd"/>
    </w:p>
    <w:p w14:paraId="38E95BEE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MMEDIATE_MDT_AND_</w:t>
      </w:r>
      <w:proofErr w:type="gramStart"/>
      <w:r>
        <w:t>TRACE;</w:t>
      </w:r>
      <w:proofErr w:type="gramEnd"/>
    </w:p>
    <w:p w14:paraId="6B78822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LF_REPORT_</w:t>
      </w:r>
      <w:proofErr w:type="gramStart"/>
      <w:r>
        <w:t>ONLY;</w:t>
      </w:r>
      <w:proofErr w:type="gramEnd"/>
    </w:p>
    <w:p w14:paraId="0925804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CEF_REPORT_</w:t>
      </w:r>
      <w:proofErr w:type="gramStart"/>
      <w:r>
        <w:t>ONLY;</w:t>
      </w:r>
      <w:proofErr w:type="gramEnd"/>
    </w:p>
    <w:p w14:paraId="7EB65471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LOGGED_MBSFN_</w:t>
      </w:r>
      <w:proofErr w:type="gramStart"/>
      <w:r>
        <w:t>MDT;</w:t>
      </w:r>
      <w:proofErr w:type="gramEnd"/>
    </w:p>
    <w:p w14:paraId="33D2658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5GC_UE_LEVEL_MEASUREMENTS_</w:t>
      </w:r>
      <w:proofErr w:type="gramStart"/>
      <w:r>
        <w:t>ONLY;</w:t>
      </w:r>
      <w:proofErr w:type="gramEnd"/>
    </w:p>
    <w:p w14:paraId="298E4DF4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RACE_AND_5GC_UE_LEVEL_</w:t>
      </w:r>
      <w:proofErr w:type="gramStart"/>
      <w:r>
        <w:t>MEASUREMENTS;</w:t>
      </w:r>
      <w:proofErr w:type="gramEnd"/>
    </w:p>
    <w:p w14:paraId="535155E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MMEDIATE_MDT_AND_5GC_UE_LEVEL_</w:t>
      </w:r>
      <w:proofErr w:type="gramStart"/>
      <w:r>
        <w:t>MEASUREMENTS;</w:t>
      </w:r>
      <w:proofErr w:type="gramEnd"/>
    </w:p>
    <w:p w14:paraId="7259EEC3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TRACE_AND_IMMEDIATE_MDT_AND_5GC_UE_LEVEL_</w:t>
      </w:r>
      <w:proofErr w:type="gramStart"/>
      <w:r>
        <w:t>MEASUREMENTS;</w:t>
      </w:r>
      <w:proofErr w:type="gramEnd"/>
    </w:p>
    <w:p w14:paraId="7F29993C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RC_</w:t>
      </w:r>
      <w:proofErr w:type="gramStart"/>
      <w:r>
        <w:t>REPORT;</w:t>
      </w:r>
      <w:proofErr w:type="gramEnd"/>
    </w:p>
    <w:p w14:paraId="79E8904C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IMMEDIATE_MDT_AND_LOGGED_</w:t>
      </w:r>
      <w:proofErr w:type="gramStart"/>
      <w:r>
        <w:t>MDT;</w:t>
      </w:r>
      <w:proofErr w:type="gramEnd"/>
    </w:p>
    <w:p w14:paraId="69F4BD66" w14:textId="77777777" w:rsidR="00117812" w:rsidRDefault="00117812" w:rsidP="00117812">
      <w:pPr>
        <w:pStyle w:val="PL"/>
      </w:pPr>
      <w:r>
        <w:t xml:space="preserve">      }</w:t>
      </w:r>
    </w:p>
    <w:p w14:paraId="6D12F3C1" w14:textId="77777777" w:rsidR="00117812" w:rsidRDefault="00117812" w:rsidP="00117812">
      <w:pPr>
        <w:pStyle w:val="PL"/>
      </w:pPr>
      <w:r>
        <w:t xml:space="preserve">      default TRACE_</w:t>
      </w:r>
      <w:proofErr w:type="gramStart"/>
      <w:r>
        <w:t>ONLY;</w:t>
      </w:r>
      <w:proofErr w:type="gramEnd"/>
    </w:p>
    <w:p w14:paraId="0B1E1D11" w14:textId="77777777" w:rsidR="00117812" w:rsidRDefault="00117812" w:rsidP="00117812">
      <w:pPr>
        <w:pStyle w:val="PL"/>
      </w:pPr>
      <w:r>
        <w:t xml:space="preserve">      description "It specifies whether the</w:t>
      </w:r>
    </w:p>
    <w:p w14:paraId="1D4DC2A9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raceJob</w:t>
      </w:r>
      <w:proofErr w:type="spellEnd"/>
      <w:r>
        <w:t xml:space="preserve"> represents only MDT, Trace, RLF, RCEF, RRC or 5GC UE</w:t>
      </w:r>
    </w:p>
    <w:p w14:paraId="4B318AAF" w14:textId="77777777" w:rsidR="00117812" w:rsidRDefault="00117812" w:rsidP="00117812">
      <w:pPr>
        <w:pStyle w:val="PL"/>
      </w:pPr>
      <w:r>
        <w:t xml:space="preserve">        level measurements job, or a combined job. It also defines the</w:t>
      </w:r>
    </w:p>
    <w:p w14:paraId="46A24BBE" w14:textId="77777777" w:rsidR="00117812" w:rsidRDefault="00117812" w:rsidP="00117812">
      <w:pPr>
        <w:pStyle w:val="PL"/>
      </w:pPr>
      <w:r>
        <w:t xml:space="preserve">        MDT mode.</w:t>
      </w:r>
      <w:proofErr w:type="gramStart"/>
      <w:r>
        <w:t>";</w:t>
      </w:r>
      <w:proofErr w:type="gramEnd"/>
    </w:p>
    <w:p w14:paraId="5B408EA4" w14:textId="77777777" w:rsidR="00117812" w:rsidRDefault="00117812" w:rsidP="00117812">
      <w:pPr>
        <w:pStyle w:val="PL"/>
      </w:pPr>
      <w:r>
        <w:t xml:space="preserve">      reference "Clause 5.9a of 3GPP TS 32.422.</w:t>
      </w:r>
      <w:proofErr w:type="gramStart"/>
      <w:r>
        <w:t>";</w:t>
      </w:r>
      <w:proofErr w:type="gramEnd"/>
    </w:p>
    <w:p w14:paraId="56AD0284" w14:textId="77777777" w:rsidR="00117812" w:rsidRDefault="00117812" w:rsidP="00117812">
      <w:pPr>
        <w:pStyle w:val="PL"/>
      </w:pPr>
      <w:r>
        <w:t xml:space="preserve">    }</w:t>
      </w:r>
    </w:p>
    <w:p w14:paraId="46467318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rrcReportType</w:t>
      </w:r>
      <w:proofErr w:type="spellEnd"/>
      <w:r>
        <w:t xml:space="preserve"> {</w:t>
      </w:r>
    </w:p>
    <w:p w14:paraId="17BA4433" w14:textId="77777777" w:rsidR="00117812" w:rsidRDefault="00117812" w:rsidP="00117812">
      <w:pPr>
        <w:pStyle w:val="PL"/>
      </w:pPr>
      <w:r>
        <w:t xml:space="preserve">      type enumeration {</w:t>
      </w:r>
    </w:p>
    <w:p w14:paraId="5FD72241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LF_</w:t>
      </w:r>
      <w:proofErr w:type="gramStart"/>
      <w:r>
        <w:t>REPORT;</w:t>
      </w:r>
      <w:proofErr w:type="gramEnd"/>
    </w:p>
    <w:p w14:paraId="5B4A0DA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CEF_</w:t>
      </w:r>
      <w:proofErr w:type="gramStart"/>
      <w:r>
        <w:t>REPORT;</w:t>
      </w:r>
      <w:proofErr w:type="gramEnd"/>
    </w:p>
    <w:p w14:paraId="42F9903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HR;</w:t>
      </w:r>
      <w:proofErr w:type="gramEnd"/>
    </w:p>
    <w:p w14:paraId="7B1D4BD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PR;</w:t>
      </w:r>
      <w:proofErr w:type="gramEnd"/>
    </w:p>
    <w:p w14:paraId="2DF35F1B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MHI;</w:t>
      </w:r>
      <w:proofErr w:type="gramEnd"/>
    </w:p>
    <w:p w14:paraId="6C946D24" w14:textId="77777777" w:rsidR="00117812" w:rsidRDefault="00117812" w:rsidP="00117812">
      <w:pPr>
        <w:pStyle w:val="PL"/>
      </w:pPr>
      <w:r>
        <w:lastRenderedPageBreak/>
        <w:t xml:space="preserve">        </w:t>
      </w:r>
      <w:proofErr w:type="spellStart"/>
      <w:r>
        <w:t>enum</w:t>
      </w:r>
      <w:proofErr w:type="spellEnd"/>
      <w:r>
        <w:t xml:space="preserve"> RA_</w:t>
      </w:r>
      <w:proofErr w:type="gramStart"/>
      <w:r>
        <w:t>REPORT;</w:t>
      </w:r>
      <w:proofErr w:type="gramEnd"/>
    </w:p>
    <w:p w14:paraId="152BF238" w14:textId="77777777" w:rsidR="00117812" w:rsidRDefault="00117812" w:rsidP="00117812">
      <w:pPr>
        <w:pStyle w:val="PL"/>
      </w:pPr>
      <w:r>
        <w:t xml:space="preserve">      }</w:t>
      </w:r>
    </w:p>
    <w:p w14:paraId="51F816CC" w14:textId="77777777" w:rsidR="00117812" w:rsidRDefault="00117812" w:rsidP="00117812">
      <w:pPr>
        <w:pStyle w:val="PL"/>
      </w:pPr>
      <w:r>
        <w:t xml:space="preserve">    description "Specifies the RRC reports requested. ";</w:t>
      </w:r>
    </w:p>
    <w:p w14:paraId="358F82C0" w14:textId="77777777" w:rsidR="00117812" w:rsidRDefault="00117812" w:rsidP="00117812">
      <w:pPr>
        <w:pStyle w:val="PL"/>
      </w:pPr>
      <w:r>
        <w:t xml:space="preserve">    reference "3GPP TS 38.331</w:t>
      </w:r>
      <w:proofErr w:type="gramStart"/>
      <w:r>
        <w:t>";</w:t>
      </w:r>
      <w:proofErr w:type="gramEnd"/>
    </w:p>
    <w:p w14:paraId="5D97D624" w14:textId="77777777" w:rsidR="00117812" w:rsidRDefault="00117812" w:rsidP="00117812">
      <w:pPr>
        <w:pStyle w:val="PL"/>
      </w:pPr>
      <w:r>
        <w:t xml:space="preserve">    }</w:t>
      </w:r>
    </w:p>
    <w:p w14:paraId="24FF0D7A" w14:textId="77777777" w:rsidR="00117812" w:rsidRDefault="00117812" w:rsidP="00117812">
      <w:pPr>
        <w:pStyle w:val="PL"/>
      </w:pPr>
    </w:p>
    <w:p w14:paraId="67B4D876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pLMNTarget</w:t>
      </w:r>
      <w:proofErr w:type="spellEnd"/>
      <w:r>
        <w:t xml:space="preserve"> {</w:t>
      </w:r>
    </w:p>
    <w:p w14:paraId="1FE10A39" w14:textId="77777777" w:rsidR="00117812" w:rsidRDefault="00117812" w:rsidP="00117812">
      <w:pPr>
        <w:pStyle w:val="PL"/>
      </w:pPr>
      <w:r>
        <w:t xml:space="preserve">      key "mcc </w:t>
      </w:r>
      <w:proofErr w:type="spellStart"/>
      <w:r>
        <w:t>mnc</w:t>
      </w:r>
      <w:proofErr w:type="spellEnd"/>
      <w:proofErr w:type="gramStart"/>
      <w:r>
        <w:t>";</w:t>
      </w:r>
      <w:proofErr w:type="gramEnd"/>
    </w:p>
    <w:p w14:paraId="17520101" w14:textId="77777777" w:rsidR="00117812" w:rsidRDefault="00117812" w:rsidP="00117812">
      <w:pPr>
        <w:pStyle w:val="PL"/>
      </w:pPr>
      <w:r>
        <w:t xml:space="preserve">      description "It specifies which PLMN that the subscriber of the session to</w:t>
      </w:r>
    </w:p>
    <w:p w14:paraId="3FFD441A" w14:textId="77777777" w:rsidR="00117812" w:rsidRDefault="00117812" w:rsidP="00117812">
      <w:pPr>
        <w:pStyle w:val="PL"/>
      </w:pPr>
      <w:r>
        <w:t xml:space="preserve">        be recorded uses as selected PLMN.</w:t>
      </w:r>
      <w:proofErr w:type="gramStart"/>
      <w:r>
        <w:t>";</w:t>
      </w:r>
      <w:proofErr w:type="gramEnd"/>
    </w:p>
    <w:p w14:paraId="722A70E2" w14:textId="77777777" w:rsidR="00117812" w:rsidRDefault="00117812" w:rsidP="00117812">
      <w:pPr>
        <w:pStyle w:val="PL"/>
      </w:pPr>
      <w:r>
        <w:t xml:space="preserve">      reference "Clause 5.9b of 3GPP TS 32.422</w:t>
      </w:r>
      <w:proofErr w:type="gramStart"/>
      <w:r>
        <w:t>";</w:t>
      </w:r>
      <w:proofErr w:type="gramEnd"/>
    </w:p>
    <w:p w14:paraId="61398D54" w14:textId="77777777" w:rsidR="00117812" w:rsidRDefault="00117812" w:rsidP="00117812">
      <w:pPr>
        <w:pStyle w:val="PL"/>
      </w:pPr>
    </w:p>
    <w:p w14:paraId="77EFB9D6" w14:textId="77777777" w:rsidR="00117812" w:rsidRDefault="00117812" w:rsidP="00117812">
      <w:pPr>
        <w:pStyle w:val="PL"/>
      </w:pPr>
      <w:r>
        <w:t xml:space="preserve">      uses types3</w:t>
      </w:r>
      <w:proofErr w:type="gramStart"/>
      <w:r>
        <w:t>gpp:PLMNId</w:t>
      </w:r>
      <w:proofErr w:type="gramEnd"/>
      <w:r>
        <w:t>;</w:t>
      </w:r>
    </w:p>
    <w:p w14:paraId="42B93D47" w14:textId="77777777" w:rsidR="00117812" w:rsidRDefault="00117812" w:rsidP="00117812">
      <w:pPr>
        <w:pStyle w:val="PL"/>
      </w:pPr>
      <w:r>
        <w:t xml:space="preserve">    }</w:t>
      </w:r>
    </w:p>
    <w:p w14:paraId="5770B46B" w14:textId="77777777" w:rsidR="00117812" w:rsidRDefault="00117812" w:rsidP="00117812">
      <w:pPr>
        <w:pStyle w:val="PL"/>
      </w:pPr>
    </w:p>
    <w:p w14:paraId="19C64EBB" w14:textId="77777777" w:rsidR="00117812" w:rsidRDefault="00117812" w:rsidP="00117812">
      <w:pPr>
        <w:pStyle w:val="PL"/>
      </w:pPr>
      <w:r>
        <w:t xml:space="preserve">    leaf-list </w:t>
      </w:r>
      <w:proofErr w:type="spellStart"/>
      <w:r>
        <w:t>listOfTraceMetrics</w:t>
      </w:r>
      <w:proofErr w:type="spellEnd"/>
      <w:r>
        <w:t xml:space="preserve"> {</w:t>
      </w:r>
    </w:p>
    <w:p w14:paraId="67C717F3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TRACE_ONLY"'</w:t>
      </w:r>
    </w:p>
    <w:p w14:paraId="5BEEB212" w14:textId="77777777" w:rsidR="00117812" w:rsidRDefault="00117812" w:rsidP="00117812">
      <w:pPr>
        <w:pStyle w:val="PL"/>
      </w:pPr>
      <w:r>
        <w:t xml:space="preserve">        + 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</w:t>
      </w:r>
      <w:proofErr w:type="gramStart"/>
      <w:r>
        <w:t>';</w:t>
      </w:r>
      <w:proofErr w:type="gramEnd"/>
    </w:p>
    <w:p w14:paraId="6F3252D9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78A147C3" w14:textId="77777777" w:rsidR="00117812" w:rsidRDefault="00117812" w:rsidP="00117812">
      <w:pPr>
        <w:pStyle w:val="PL"/>
      </w:pPr>
      <w:r>
        <w:t xml:space="preserve">      description "List of trace metrics identified by name.</w:t>
      </w:r>
    </w:p>
    <w:p w14:paraId="5E4B0AA2" w14:textId="77777777" w:rsidR="00117812" w:rsidRDefault="00117812" w:rsidP="00117812">
      <w:pPr>
        <w:pStyle w:val="PL"/>
      </w:pPr>
      <w:r>
        <w:t xml:space="preserve">        Includes trace messages, MDT measurements (Immediate MDT,</w:t>
      </w:r>
    </w:p>
    <w:p w14:paraId="7FE3E05C" w14:textId="77777777" w:rsidR="00117812" w:rsidRDefault="00117812" w:rsidP="00117812">
      <w:pPr>
        <w:pStyle w:val="PL"/>
      </w:pPr>
      <w:r>
        <w:t xml:space="preserve">        Logged MDT, Logged MBSFN MDT), RLF, RCEF and RRC reports,</w:t>
      </w:r>
    </w:p>
    <w:p w14:paraId="64231EC2" w14:textId="77777777" w:rsidR="00117812" w:rsidRDefault="00117812" w:rsidP="00117812">
      <w:pPr>
        <w:pStyle w:val="PL"/>
      </w:pPr>
      <w:r>
        <w:t xml:space="preserve">        see TS 32.422 Trace messages are identified with their message</w:t>
      </w:r>
    </w:p>
    <w:p w14:paraId="325FE3B3" w14:textId="77777777" w:rsidR="00117812" w:rsidRDefault="00117812" w:rsidP="00117812">
      <w:pPr>
        <w:pStyle w:val="PL"/>
      </w:pPr>
      <w:r>
        <w:t xml:space="preserve">        identifier. Trace metric identifier is constructed as defined</w:t>
      </w:r>
    </w:p>
    <w:p w14:paraId="23AF2119" w14:textId="77777777" w:rsidR="00117812" w:rsidRDefault="00117812" w:rsidP="00117812">
      <w:pPr>
        <w:pStyle w:val="PL"/>
      </w:pPr>
      <w:r>
        <w:t xml:space="preserve">        in clause 10 of TS 32.422.</w:t>
      </w:r>
    </w:p>
    <w:p w14:paraId="1095721C" w14:textId="77777777" w:rsidR="00117812" w:rsidRDefault="00117812" w:rsidP="00117812">
      <w:pPr>
        <w:pStyle w:val="PL"/>
      </w:pPr>
      <w:r>
        <w:t xml:space="preserve">        For non-3GPP specified trace metrics the name is defined elsewhere.</w:t>
      </w:r>
    </w:p>
    <w:p w14:paraId="50474E39" w14:textId="77777777" w:rsidR="00117812" w:rsidRDefault="00117812" w:rsidP="00117812">
      <w:pPr>
        <w:pStyle w:val="PL"/>
      </w:pPr>
      <w:r>
        <w:t>";</w:t>
      </w:r>
    </w:p>
    <w:p w14:paraId="5A90C76F" w14:textId="77777777" w:rsidR="00117812" w:rsidRDefault="00117812" w:rsidP="00117812">
      <w:pPr>
        <w:pStyle w:val="PL"/>
      </w:pPr>
      <w:r>
        <w:t xml:space="preserve">      reference "Clause 10 of 3GPP TS 32.422</w:t>
      </w:r>
      <w:proofErr w:type="gramStart"/>
      <w:r>
        <w:t>";</w:t>
      </w:r>
      <w:proofErr w:type="gramEnd"/>
    </w:p>
    <w:p w14:paraId="7F3FC849" w14:textId="77777777" w:rsidR="00117812" w:rsidRDefault="00117812" w:rsidP="00117812">
      <w:pPr>
        <w:pStyle w:val="PL"/>
      </w:pPr>
      <w:r>
        <w:t xml:space="preserve">    }</w:t>
      </w:r>
    </w:p>
    <w:p w14:paraId="4CF385FD" w14:textId="77777777" w:rsidR="00117812" w:rsidRDefault="00117812" w:rsidP="00117812">
      <w:pPr>
        <w:pStyle w:val="PL"/>
      </w:pPr>
    </w:p>
    <w:p w14:paraId="35682349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aceCollectionEntityIPAddress</w:t>
      </w:r>
      <w:proofErr w:type="spellEnd"/>
      <w:r>
        <w:t xml:space="preserve"> {</w:t>
      </w:r>
    </w:p>
    <w:p w14:paraId="771E8254" w14:textId="77777777" w:rsidR="00117812" w:rsidRDefault="00117812" w:rsidP="00117812">
      <w:pPr>
        <w:pStyle w:val="PL"/>
      </w:pPr>
      <w:r>
        <w:t xml:space="preserve">      type </w:t>
      </w:r>
      <w:proofErr w:type="spellStart"/>
      <w:proofErr w:type="gramStart"/>
      <w:r>
        <w:t>inet:ip</w:t>
      </w:r>
      <w:proofErr w:type="gramEnd"/>
      <w:r>
        <w:t>-</w:t>
      </w:r>
      <w:proofErr w:type="gramStart"/>
      <w:r>
        <w:t>address</w:t>
      </w:r>
      <w:proofErr w:type="spellEnd"/>
      <w:r>
        <w:t>;</w:t>
      </w:r>
      <w:proofErr w:type="gramEnd"/>
    </w:p>
    <w:p w14:paraId="687AD669" w14:textId="77777777" w:rsidR="00117812" w:rsidRDefault="00117812" w:rsidP="00117812">
      <w:pPr>
        <w:pStyle w:val="PL"/>
      </w:pPr>
      <w:r>
        <w:t xml:space="preserve">      description "It specifies the address of the Trace Collection Entity</w:t>
      </w:r>
    </w:p>
    <w:p w14:paraId="4B806AC3" w14:textId="77777777" w:rsidR="00117812" w:rsidRDefault="00117812" w:rsidP="00117812">
      <w:pPr>
        <w:pStyle w:val="PL"/>
      </w:pPr>
      <w:r>
        <w:t xml:space="preserve">        when the attribute </w:t>
      </w:r>
      <w:proofErr w:type="spellStart"/>
      <w:r>
        <w:t>traceReportingFormat</w:t>
      </w:r>
      <w:proofErr w:type="spellEnd"/>
      <w:r>
        <w:t xml:space="preserve"> is configured for the</w:t>
      </w:r>
    </w:p>
    <w:p w14:paraId="188C94E8" w14:textId="77777777" w:rsidR="00117812" w:rsidRDefault="00117812" w:rsidP="00117812">
      <w:pPr>
        <w:pStyle w:val="PL"/>
      </w:pPr>
      <w:r>
        <w:t xml:space="preserve">        file-based reporting. The attribute is applicable for both Trace and</w:t>
      </w:r>
    </w:p>
    <w:p w14:paraId="6439487E" w14:textId="77777777" w:rsidR="00117812" w:rsidRDefault="00117812" w:rsidP="00117812">
      <w:pPr>
        <w:pStyle w:val="PL"/>
      </w:pPr>
      <w:r>
        <w:t xml:space="preserve">        MDT.</w:t>
      </w:r>
      <w:proofErr w:type="gramStart"/>
      <w:r>
        <w:t>";</w:t>
      </w:r>
      <w:proofErr w:type="gramEnd"/>
    </w:p>
    <w:p w14:paraId="049EFD2B" w14:textId="77777777" w:rsidR="00117812" w:rsidRDefault="00117812" w:rsidP="00117812">
      <w:pPr>
        <w:pStyle w:val="PL"/>
      </w:pPr>
      <w:r>
        <w:t xml:space="preserve">      reference "Clause 5.9 of 3GPP TS 32.422.</w:t>
      </w:r>
      <w:proofErr w:type="gramStart"/>
      <w:r>
        <w:t>";</w:t>
      </w:r>
      <w:proofErr w:type="gramEnd"/>
    </w:p>
    <w:p w14:paraId="6263039B" w14:textId="77777777" w:rsidR="00117812" w:rsidRDefault="00117812" w:rsidP="00117812">
      <w:pPr>
        <w:pStyle w:val="PL"/>
      </w:pPr>
      <w:r>
        <w:t xml:space="preserve">    }</w:t>
      </w:r>
    </w:p>
    <w:p w14:paraId="0B8E38DD" w14:textId="77777777" w:rsidR="00117812" w:rsidRDefault="00117812" w:rsidP="00117812">
      <w:pPr>
        <w:pStyle w:val="PL"/>
      </w:pPr>
    </w:p>
    <w:p w14:paraId="6A282ACF" w14:textId="77777777" w:rsidR="00117812" w:rsidRDefault="00117812" w:rsidP="00117812">
      <w:pPr>
        <w:pStyle w:val="PL"/>
      </w:pPr>
    </w:p>
    <w:p w14:paraId="21FF2DB4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aceReportingConsumerUri</w:t>
      </w:r>
      <w:proofErr w:type="spellEnd"/>
      <w:r>
        <w:t xml:space="preserve"> {</w:t>
      </w:r>
    </w:p>
    <w:p w14:paraId="55891873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</w:t>
      </w:r>
      <w:proofErr w:type="gramEnd"/>
      <w:r>
        <w:t>/</w:t>
      </w:r>
      <w:proofErr w:type="spellStart"/>
      <w:proofErr w:type="gramStart"/>
      <w:r>
        <w:t>traceReportingFormat</w:t>
      </w:r>
      <w:proofErr w:type="spellEnd"/>
      <w:r>
        <w:t xml:space="preserve">  =</w:t>
      </w:r>
      <w:proofErr w:type="gramEnd"/>
      <w:r>
        <w:t xml:space="preserve"> "STREAMING"</w:t>
      </w:r>
      <w:proofErr w:type="gramStart"/>
      <w:r>
        <w:t>';</w:t>
      </w:r>
      <w:proofErr w:type="gramEnd"/>
    </w:p>
    <w:p w14:paraId="077BC740" w14:textId="77777777" w:rsidR="00117812" w:rsidRDefault="00117812" w:rsidP="00117812">
      <w:pPr>
        <w:pStyle w:val="PL"/>
      </w:pPr>
      <w:r>
        <w:t xml:space="preserve">      type </w:t>
      </w:r>
      <w:proofErr w:type="spellStart"/>
      <w:proofErr w:type="gramStart"/>
      <w:r>
        <w:t>inet:uri</w:t>
      </w:r>
      <w:proofErr w:type="spellEnd"/>
      <w:proofErr w:type="gramEnd"/>
      <w:r>
        <w:t>;</w:t>
      </w:r>
    </w:p>
    <w:p w14:paraId="3297A310" w14:textId="77777777" w:rsidR="00117812" w:rsidRDefault="00117812" w:rsidP="00117812">
      <w:pPr>
        <w:pStyle w:val="PL"/>
      </w:pPr>
      <w:r>
        <w:t xml:space="preserve">      description "URI of the Streaming Trace data reporting </w:t>
      </w:r>
      <w:proofErr w:type="spellStart"/>
      <w:r>
        <w:t>MnS</w:t>
      </w:r>
      <w:proofErr w:type="spellEnd"/>
      <w:r>
        <w:t xml:space="preserve"> consumer</w:t>
      </w:r>
    </w:p>
    <w:p w14:paraId="7E577B38" w14:textId="77777777" w:rsidR="00117812" w:rsidRDefault="00117812" w:rsidP="00117812">
      <w:pPr>
        <w:pStyle w:val="PL"/>
      </w:pPr>
      <w:r>
        <w:t xml:space="preserve">        (a.k.a. streaming target).</w:t>
      </w:r>
      <w:proofErr w:type="gramStart"/>
      <w:r>
        <w:t>";</w:t>
      </w:r>
      <w:proofErr w:type="gramEnd"/>
    </w:p>
    <w:p w14:paraId="7D1F0E73" w14:textId="77777777" w:rsidR="00117812" w:rsidRDefault="00117812" w:rsidP="00117812">
      <w:pPr>
        <w:pStyle w:val="PL"/>
      </w:pPr>
      <w:r>
        <w:t xml:space="preserve">      reference "Clause 5.9 of 3GPP TS 32.422.</w:t>
      </w:r>
      <w:proofErr w:type="gramStart"/>
      <w:r>
        <w:t>";</w:t>
      </w:r>
      <w:proofErr w:type="gramEnd"/>
    </w:p>
    <w:p w14:paraId="2B7A3C67" w14:textId="77777777" w:rsidR="00117812" w:rsidRDefault="00117812" w:rsidP="00117812">
      <w:pPr>
        <w:pStyle w:val="PL"/>
      </w:pPr>
      <w:r>
        <w:t xml:space="preserve">    }</w:t>
      </w:r>
    </w:p>
    <w:p w14:paraId="0B6C012E" w14:textId="77777777" w:rsidR="00117812" w:rsidRDefault="00117812" w:rsidP="00117812">
      <w:pPr>
        <w:pStyle w:val="PL"/>
      </w:pPr>
    </w:p>
    <w:p w14:paraId="4975F94F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aceReference</w:t>
      </w:r>
      <w:proofErr w:type="spellEnd"/>
      <w:r>
        <w:t xml:space="preserve"> {</w:t>
      </w:r>
    </w:p>
    <w:p w14:paraId="4DEA1CFF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idx</w:t>
      </w:r>
      <w:proofErr w:type="spellEnd"/>
      <w:proofErr w:type="gramStart"/>
      <w:r>
        <w:t>";</w:t>
      </w:r>
      <w:proofErr w:type="gramEnd"/>
    </w:p>
    <w:p w14:paraId="29673F8D" w14:textId="77777777" w:rsidR="00117812" w:rsidRDefault="00117812" w:rsidP="00117812">
      <w:pPr>
        <w:pStyle w:val="PL"/>
      </w:pPr>
      <w:r>
        <w:t xml:space="preserve">      min-elements </w:t>
      </w:r>
      <w:proofErr w:type="gramStart"/>
      <w:r>
        <w:t>1;</w:t>
      </w:r>
      <w:proofErr w:type="gramEnd"/>
    </w:p>
    <w:p w14:paraId="78FDC0B0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39D6102E" w14:textId="77777777" w:rsidR="00117812" w:rsidRDefault="00117812" w:rsidP="00117812">
      <w:pPr>
        <w:pStyle w:val="PL"/>
      </w:pPr>
      <w:r>
        <w:t xml:space="preserve">      description "A globally unique identifier, which uniquely identifies the</w:t>
      </w:r>
    </w:p>
    <w:p w14:paraId="64379272" w14:textId="77777777" w:rsidR="00117812" w:rsidRDefault="00117812" w:rsidP="00117812">
      <w:pPr>
        <w:pStyle w:val="PL"/>
      </w:pPr>
      <w:r>
        <w:t xml:space="preserve">        Trace Session that is created by the </w:t>
      </w:r>
      <w:proofErr w:type="spellStart"/>
      <w:r>
        <w:t>TraceJob</w:t>
      </w:r>
      <w:proofErr w:type="spellEnd"/>
      <w:r>
        <w:t>.</w:t>
      </w:r>
    </w:p>
    <w:p w14:paraId="42FA022B" w14:textId="77777777" w:rsidR="00117812" w:rsidRDefault="00117812" w:rsidP="00117812">
      <w:pPr>
        <w:pStyle w:val="PL"/>
      </w:pPr>
      <w:r>
        <w:t xml:space="preserve">        In case of shared network, it is the MCC and MNC of the Participating</w:t>
      </w:r>
    </w:p>
    <w:p w14:paraId="0C3214E6" w14:textId="77777777" w:rsidR="00117812" w:rsidRDefault="00117812" w:rsidP="00117812">
      <w:pPr>
        <w:pStyle w:val="PL"/>
      </w:pPr>
      <w:r>
        <w:t xml:space="preserve">        Operator that </w:t>
      </w:r>
      <w:proofErr w:type="gramStart"/>
      <w:r>
        <w:t>request</w:t>
      </w:r>
      <w:proofErr w:type="gramEnd"/>
      <w:r>
        <w:t xml:space="preserve"> the trace session that shall be provided.</w:t>
      </w:r>
    </w:p>
    <w:p w14:paraId="785876E5" w14:textId="77777777" w:rsidR="00117812" w:rsidRDefault="00117812" w:rsidP="00117812">
      <w:pPr>
        <w:pStyle w:val="PL"/>
      </w:pPr>
      <w:r>
        <w:t xml:space="preserve">        The attribute is applicable for both Trace and MDT.</w:t>
      </w:r>
      <w:proofErr w:type="gramStart"/>
      <w:r>
        <w:t>";</w:t>
      </w:r>
      <w:proofErr w:type="gramEnd"/>
    </w:p>
    <w:p w14:paraId="74D629FF" w14:textId="77777777" w:rsidR="00117812" w:rsidRDefault="00117812" w:rsidP="00117812">
      <w:pPr>
        <w:pStyle w:val="PL"/>
      </w:pPr>
      <w:r>
        <w:t xml:space="preserve">      reference "Clause 5.6 of 3GPP TS 32.422.</w:t>
      </w:r>
      <w:proofErr w:type="gramStart"/>
      <w:r>
        <w:t>";</w:t>
      </w:r>
      <w:proofErr w:type="gramEnd"/>
    </w:p>
    <w:p w14:paraId="571610C0" w14:textId="77777777" w:rsidR="00117812" w:rsidRDefault="00117812" w:rsidP="00117812">
      <w:pPr>
        <w:pStyle w:val="PL"/>
      </w:pPr>
    </w:p>
    <w:p w14:paraId="048D6BFF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uint</w:t>
      </w:r>
      <w:proofErr w:type="gramStart"/>
      <w:r>
        <w:t>32 ;</w:t>
      </w:r>
      <w:proofErr w:type="gramEnd"/>
      <w:r>
        <w:t xml:space="preserve"> }</w:t>
      </w:r>
    </w:p>
    <w:p w14:paraId="4074CBBC" w14:textId="77777777" w:rsidR="00117812" w:rsidRDefault="00117812" w:rsidP="00117812">
      <w:pPr>
        <w:pStyle w:val="PL"/>
      </w:pPr>
      <w:r>
        <w:t xml:space="preserve">      uses trace3</w:t>
      </w:r>
      <w:proofErr w:type="gramStart"/>
      <w:r>
        <w:t>gpp:TraceReferenceGrp</w:t>
      </w:r>
      <w:proofErr w:type="gramEnd"/>
      <w:r>
        <w:t xml:space="preserve"> ;</w:t>
      </w:r>
    </w:p>
    <w:p w14:paraId="5BB8CAAE" w14:textId="77777777" w:rsidR="00117812" w:rsidRDefault="00117812" w:rsidP="00117812">
      <w:pPr>
        <w:pStyle w:val="PL"/>
      </w:pPr>
      <w:r>
        <w:t xml:space="preserve">    }</w:t>
      </w:r>
    </w:p>
    <w:p w14:paraId="5B4457D1" w14:textId="77777777" w:rsidR="00117812" w:rsidRDefault="00117812" w:rsidP="00117812">
      <w:pPr>
        <w:pStyle w:val="PL"/>
      </w:pPr>
    </w:p>
    <w:p w14:paraId="67E9C843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jobId</w:t>
      </w:r>
      <w:proofErr w:type="spellEnd"/>
      <w:r>
        <w:t xml:space="preserve"> {</w:t>
      </w:r>
    </w:p>
    <w:p w14:paraId="0EB49C4B" w14:textId="77777777" w:rsidR="00117812" w:rsidRDefault="00117812" w:rsidP="00117812">
      <w:pPr>
        <w:pStyle w:val="PL"/>
      </w:pPr>
      <w:r>
        <w:t xml:space="preserve">      type </w:t>
      </w:r>
      <w:proofErr w:type="gramStart"/>
      <w:r>
        <w:t>string;</w:t>
      </w:r>
      <w:proofErr w:type="gramEnd"/>
    </w:p>
    <w:p w14:paraId="41DC9694" w14:textId="77777777" w:rsidR="00117812" w:rsidRDefault="00117812" w:rsidP="00117812">
      <w:pPr>
        <w:pStyle w:val="PL"/>
      </w:pPr>
      <w:r>
        <w:t xml:space="preserve">      yext3</w:t>
      </w:r>
      <w:proofErr w:type="gramStart"/>
      <w:r>
        <w:t>gpp:inVariant</w:t>
      </w:r>
      <w:proofErr w:type="gramEnd"/>
      <w:r>
        <w:t>;</w:t>
      </w:r>
    </w:p>
    <w:p w14:paraId="4689817C" w14:textId="77777777" w:rsidR="00117812" w:rsidRDefault="00117812" w:rsidP="00117812">
      <w:pPr>
        <w:pStyle w:val="PL"/>
      </w:pPr>
      <w:r>
        <w:t xml:space="preserve">      description "Identifier of a </w:t>
      </w:r>
      <w:proofErr w:type="spellStart"/>
      <w:r>
        <w:t>TraceJob</w:t>
      </w:r>
      <w:proofErr w:type="spellEnd"/>
      <w:proofErr w:type="gramStart"/>
      <w:r>
        <w:t>";</w:t>
      </w:r>
      <w:proofErr w:type="gramEnd"/>
    </w:p>
    <w:p w14:paraId="24394418" w14:textId="77777777" w:rsidR="00117812" w:rsidRDefault="00117812" w:rsidP="00117812">
      <w:pPr>
        <w:pStyle w:val="PL"/>
      </w:pPr>
      <w:r>
        <w:t xml:space="preserve">    }</w:t>
      </w:r>
    </w:p>
    <w:p w14:paraId="43F62296" w14:textId="77777777" w:rsidR="00117812" w:rsidRDefault="00117812" w:rsidP="00117812">
      <w:pPr>
        <w:pStyle w:val="PL"/>
      </w:pPr>
    </w:p>
    <w:p w14:paraId="5499B479" w14:textId="77777777" w:rsidR="00117812" w:rsidRDefault="00117812" w:rsidP="00117812">
      <w:pPr>
        <w:pStyle w:val="PL"/>
      </w:pPr>
      <w:r>
        <w:t xml:space="preserve">    leaf </w:t>
      </w:r>
      <w:proofErr w:type="spellStart"/>
      <w:r>
        <w:t>traceReportingFormat</w:t>
      </w:r>
      <w:proofErr w:type="spellEnd"/>
      <w:r>
        <w:t xml:space="preserve"> {</w:t>
      </w:r>
    </w:p>
    <w:p w14:paraId="27AD79F3" w14:textId="77777777" w:rsidR="00117812" w:rsidRDefault="00117812" w:rsidP="00117812">
      <w:pPr>
        <w:pStyle w:val="PL"/>
      </w:pPr>
      <w:r>
        <w:t xml:space="preserve">      type enumeration {</w:t>
      </w:r>
    </w:p>
    <w:p w14:paraId="452C19A6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FILE_</w:t>
      </w:r>
      <w:proofErr w:type="gramStart"/>
      <w:r>
        <w:t>BASED;</w:t>
      </w:r>
      <w:proofErr w:type="gramEnd"/>
    </w:p>
    <w:p w14:paraId="47E0BBE3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TREAMING;</w:t>
      </w:r>
      <w:proofErr w:type="gramEnd"/>
    </w:p>
    <w:p w14:paraId="1394D15A" w14:textId="77777777" w:rsidR="00117812" w:rsidRDefault="00117812" w:rsidP="00117812">
      <w:pPr>
        <w:pStyle w:val="PL"/>
      </w:pPr>
      <w:r>
        <w:t xml:space="preserve">      }</w:t>
      </w:r>
    </w:p>
    <w:p w14:paraId="4F303406" w14:textId="77777777" w:rsidR="00117812" w:rsidRDefault="00117812" w:rsidP="00117812">
      <w:pPr>
        <w:pStyle w:val="PL"/>
      </w:pPr>
      <w:r>
        <w:t xml:space="preserve">      default FILE_</w:t>
      </w:r>
      <w:proofErr w:type="gramStart"/>
      <w:r>
        <w:t>BASED;</w:t>
      </w:r>
      <w:proofErr w:type="gramEnd"/>
    </w:p>
    <w:p w14:paraId="0748AB37" w14:textId="77777777" w:rsidR="00117812" w:rsidRDefault="00117812" w:rsidP="00117812">
      <w:pPr>
        <w:pStyle w:val="PL"/>
      </w:pPr>
      <w:r>
        <w:t xml:space="preserve">      description "Specifies the trace reporting format - streaming trace</w:t>
      </w:r>
    </w:p>
    <w:p w14:paraId="09DD1914" w14:textId="77777777" w:rsidR="00117812" w:rsidRDefault="00117812" w:rsidP="00117812">
      <w:pPr>
        <w:pStyle w:val="PL"/>
      </w:pPr>
      <w:r>
        <w:t xml:space="preserve">        reporting or file-based trace reporting</w:t>
      </w:r>
      <w:proofErr w:type="gramStart"/>
      <w:r>
        <w:t>";</w:t>
      </w:r>
      <w:proofErr w:type="gramEnd"/>
    </w:p>
    <w:p w14:paraId="0217BB4F" w14:textId="77777777" w:rsidR="00117812" w:rsidRDefault="00117812" w:rsidP="00117812">
      <w:pPr>
        <w:pStyle w:val="PL"/>
      </w:pPr>
      <w:r>
        <w:t xml:space="preserve">      reference "3GPP TS 32.422 clause 5.11</w:t>
      </w:r>
      <w:proofErr w:type="gramStart"/>
      <w:r>
        <w:t>";</w:t>
      </w:r>
      <w:proofErr w:type="gramEnd"/>
    </w:p>
    <w:p w14:paraId="63796B29" w14:textId="77777777" w:rsidR="00117812" w:rsidRDefault="00117812" w:rsidP="00117812">
      <w:pPr>
        <w:pStyle w:val="PL"/>
      </w:pPr>
      <w:r>
        <w:lastRenderedPageBreak/>
        <w:t xml:space="preserve">    }</w:t>
      </w:r>
    </w:p>
    <w:p w14:paraId="4410FD35" w14:textId="77777777" w:rsidR="00117812" w:rsidRDefault="00117812" w:rsidP="00117812">
      <w:pPr>
        <w:pStyle w:val="PL"/>
      </w:pPr>
    </w:p>
    <w:p w14:paraId="5ACEA7A7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aceTarget</w:t>
      </w:r>
      <w:proofErr w:type="spellEnd"/>
      <w:r>
        <w:t xml:space="preserve"> {</w:t>
      </w:r>
    </w:p>
    <w:p w14:paraId="4502A3DC" w14:textId="77777777" w:rsidR="00117812" w:rsidRDefault="00117812" w:rsidP="00117812">
      <w:pPr>
        <w:pStyle w:val="PL"/>
      </w:pPr>
      <w:r>
        <w:t xml:space="preserve">      key "</w:t>
      </w:r>
      <w:proofErr w:type="spellStart"/>
      <w:r>
        <w:t>traceTargetType</w:t>
      </w:r>
      <w:proofErr w:type="spellEnd"/>
      <w:proofErr w:type="gramStart"/>
      <w:r>
        <w:t>";</w:t>
      </w:r>
      <w:proofErr w:type="gramEnd"/>
    </w:p>
    <w:p w14:paraId="115501DF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05357E6A" w14:textId="77777777" w:rsidR="00117812" w:rsidRDefault="00117812" w:rsidP="00117812">
      <w:pPr>
        <w:pStyle w:val="PL"/>
      </w:pPr>
      <w:r>
        <w:t xml:space="preserve">      description "It specifies the target object of the Trace, MDT and</w:t>
      </w:r>
    </w:p>
    <w:p w14:paraId="703F5709" w14:textId="77777777" w:rsidR="00117812" w:rsidRDefault="00117812" w:rsidP="00117812">
      <w:pPr>
        <w:pStyle w:val="PL"/>
      </w:pPr>
      <w:r>
        <w:t xml:space="preserve">        5GC UE level measurements collection. The attribute is applicable for</w:t>
      </w:r>
    </w:p>
    <w:p w14:paraId="48FAECC1" w14:textId="77777777" w:rsidR="00117812" w:rsidRDefault="00117812" w:rsidP="00117812">
      <w:pPr>
        <w:pStyle w:val="PL"/>
      </w:pPr>
      <w:r>
        <w:t xml:space="preserve">        Trace, MDT, and 5GC UE level measurements collection.</w:t>
      </w:r>
    </w:p>
    <w:p w14:paraId="5D5984F3" w14:textId="77777777" w:rsidR="00117812" w:rsidRDefault="00117812" w:rsidP="00117812">
      <w:pPr>
        <w:pStyle w:val="PL"/>
      </w:pPr>
      <w:r>
        <w:t xml:space="preserve">        In case of management based Immediate MDT, RLF reporting, RCEF</w:t>
      </w:r>
    </w:p>
    <w:p w14:paraId="4E4E3A24" w14:textId="77777777" w:rsidR="00117812" w:rsidRDefault="00117812" w:rsidP="00117812">
      <w:pPr>
        <w:pStyle w:val="PL"/>
      </w:pPr>
      <w:r>
        <w:t xml:space="preserve">        reporting or RRC </w:t>
      </w:r>
      <w:proofErr w:type="spellStart"/>
      <w:r>
        <w:t>reposring</w:t>
      </w:r>
      <w:proofErr w:type="spellEnd"/>
      <w:r>
        <w:t xml:space="preserve">, the </w:t>
      </w:r>
      <w:proofErr w:type="spellStart"/>
      <w:r>
        <w:t>traceTarget</w:t>
      </w:r>
      <w:proofErr w:type="spellEnd"/>
      <w:r>
        <w:t xml:space="preserve"> attribute shall be null</w:t>
      </w:r>
    </w:p>
    <w:p w14:paraId="2A194515" w14:textId="77777777" w:rsidR="00117812" w:rsidRDefault="00117812" w:rsidP="00117812">
      <w:pPr>
        <w:pStyle w:val="PL"/>
      </w:pPr>
      <w:r>
        <w:t xml:space="preserve">        value.</w:t>
      </w:r>
      <w:proofErr w:type="gramStart"/>
      <w:r>
        <w:t>";</w:t>
      </w:r>
      <w:proofErr w:type="gramEnd"/>
    </w:p>
    <w:p w14:paraId="267BED7A" w14:textId="77777777" w:rsidR="00117812" w:rsidRDefault="00117812" w:rsidP="00117812">
      <w:pPr>
        <w:pStyle w:val="PL"/>
      </w:pPr>
    </w:p>
    <w:p w14:paraId="7B5239A8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traceTargetType</w:t>
      </w:r>
      <w:proofErr w:type="spellEnd"/>
      <w:r>
        <w:t xml:space="preserve"> {</w:t>
      </w:r>
    </w:p>
    <w:p w14:paraId="1C7AE828" w14:textId="77777777" w:rsidR="00117812" w:rsidRDefault="00117812" w:rsidP="00117812">
      <w:pPr>
        <w:pStyle w:val="PL"/>
      </w:pPr>
      <w:r>
        <w:t xml:space="preserve">        type enumeration {</w:t>
      </w:r>
    </w:p>
    <w:p w14:paraId="3228FF67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IMSI;</w:t>
      </w:r>
    </w:p>
    <w:p w14:paraId="69DAE716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MEI;</w:t>
      </w:r>
    </w:p>
    <w:p w14:paraId="0DE01A93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IMEISV;</w:t>
      </w:r>
    </w:p>
    <w:p w14:paraId="69683C3C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PUBLIC_</w:t>
      </w:r>
      <w:proofErr w:type="gramStart"/>
      <w:r>
        <w:t>ID;</w:t>
      </w:r>
      <w:proofErr w:type="gramEnd"/>
    </w:p>
    <w:p w14:paraId="5EDBCAE6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UTRAN_</w:t>
      </w:r>
      <w:proofErr w:type="gramStart"/>
      <w:r>
        <w:t>CELL;</w:t>
      </w:r>
      <w:proofErr w:type="gramEnd"/>
    </w:p>
    <w:p w14:paraId="3103B21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E_UTRAN_</w:t>
      </w:r>
      <w:proofErr w:type="gramStart"/>
      <w:r>
        <w:t>CELL;</w:t>
      </w:r>
      <w:proofErr w:type="gramEnd"/>
    </w:p>
    <w:p w14:paraId="75D51D8F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G_RAN_</w:t>
      </w:r>
      <w:proofErr w:type="gramStart"/>
      <w:r>
        <w:t>CELL;</w:t>
      </w:r>
      <w:proofErr w:type="gramEnd"/>
    </w:p>
    <w:p w14:paraId="0BDBF009" w14:textId="77777777" w:rsidR="00117812" w:rsidRPr="00117812" w:rsidRDefault="00117812" w:rsidP="00117812">
      <w:pPr>
        <w:pStyle w:val="PL"/>
        <w:rPr>
          <w:lang w:val="de-DE"/>
        </w:rPr>
      </w:pPr>
      <w:r>
        <w:t xml:space="preserve">          </w:t>
      </w:r>
      <w:r w:rsidRPr="00117812">
        <w:rPr>
          <w:lang w:val="de-DE"/>
        </w:rPr>
        <w:t>enum ENB;</w:t>
      </w:r>
    </w:p>
    <w:p w14:paraId="0F945121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RNC;</w:t>
      </w:r>
    </w:p>
    <w:p w14:paraId="47F919E2" w14:textId="77777777" w:rsidR="00117812" w:rsidRPr="00117812" w:rsidRDefault="00117812" w:rsidP="00117812">
      <w:pPr>
        <w:pStyle w:val="PL"/>
        <w:rPr>
          <w:lang w:val="de-DE"/>
        </w:rPr>
      </w:pPr>
      <w:r w:rsidRPr="00117812">
        <w:rPr>
          <w:lang w:val="de-DE"/>
        </w:rPr>
        <w:t xml:space="preserve">          enum GNB;</w:t>
      </w:r>
    </w:p>
    <w:p w14:paraId="3A62C41A" w14:textId="77777777" w:rsidR="00117812" w:rsidRDefault="00117812" w:rsidP="00117812">
      <w:pPr>
        <w:pStyle w:val="PL"/>
      </w:pPr>
      <w:r w:rsidRPr="00117812">
        <w:rPr>
          <w:lang w:val="de-DE"/>
        </w:rPr>
        <w:t xml:space="preserve">          </w:t>
      </w:r>
      <w:proofErr w:type="spellStart"/>
      <w:r>
        <w:t>enum</w:t>
      </w:r>
      <w:proofErr w:type="spellEnd"/>
      <w:r>
        <w:t xml:space="preserve"> </w:t>
      </w:r>
      <w:proofErr w:type="gramStart"/>
      <w:r>
        <w:t>SUPI;</w:t>
      </w:r>
      <w:proofErr w:type="gramEnd"/>
    </w:p>
    <w:p w14:paraId="7A09DA7B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 N4_SESSION_</w:t>
      </w:r>
      <w:proofErr w:type="gramStart"/>
      <w:r>
        <w:t>ID;</w:t>
      </w:r>
      <w:proofErr w:type="gramEnd"/>
    </w:p>
    <w:p w14:paraId="670F93FF" w14:textId="77777777" w:rsidR="00117812" w:rsidRDefault="00117812" w:rsidP="00117812">
      <w:pPr>
        <w:pStyle w:val="PL"/>
      </w:pPr>
      <w:r>
        <w:t xml:space="preserve">        }</w:t>
      </w:r>
    </w:p>
    <w:p w14:paraId="5BAD8C74" w14:textId="77777777" w:rsidR="00117812" w:rsidRDefault="00117812" w:rsidP="00117812">
      <w:pPr>
        <w:pStyle w:val="PL"/>
      </w:pPr>
      <w:r>
        <w:t xml:space="preserve">        description "It specifies the target object of the Trace, MDT and</w:t>
      </w:r>
    </w:p>
    <w:p w14:paraId="2BF230C8" w14:textId="77777777" w:rsidR="00117812" w:rsidRDefault="00117812" w:rsidP="00117812">
      <w:pPr>
        <w:pStyle w:val="PL"/>
      </w:pPr>
      <w:r>
        <w:t xml:space="preserve">          5GC UE level measurements collection. The attribute is applicable for</w:t>
      </w:r>
    </w:p>
    <w:p w14:paraId="05463F0D" w14:textId="77777777" w:rsidR="00117812" w:rsidRDefault="00117812" w:rsidP="00117812">
      <w:pPr>
        <w:pStyle w:val="PL"/>
      </w:pPr>
      <w:r>
        <w:t xml:space="preserve">          Trace, MDT, and 5GC UE level measurements collection.</w:t>
      </w:r>
    </w:p>
    <w:p w14:paraId="72ED99C1" w14:textId="77777777" w:rsidR="00117812" w:rsidRDefault="00117812" w:rsidP="00117812">
      <w:pPr>
        <w:pStyle w:val="PL"/>
      </w:pPr>
    </w:p>
    <w:p w14:paraId="20307E9F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PUBLIC_ID in case of a Management Based</w:t>
      </w:r>
    </w:p>
    <w:p w14:paraId="7F7656D3" w14:textId="77777777" w:rsidR="00117812" w:rsidRDefault="00117812" w:rsidP="00117812">
      <w:pPr>
        <w:pStyle w:val="PL"/>
      </w:pPr>
      <w:r>
        <w:t xml:space="preserve">          Activation is done to an </w:t>
      </w:r>
      <w:proofErr w:type="spellStart"/>
      <w:r>
        <w:t>SCSCFFunction</w:t>
      </w:r>
      <w:proofErr w:type="spellEnd"/>
      <w:r>
        <w:t xml:space="preserve"> (Serving Call Session Control</w:t>
      </w:r>
    </w:p>
    <w:p w14:paraId="79EDDE46" w14:textId="77777777" w:rsidR="00117812" w:rsidRDefault="00117812" w:rsidP="00117812">
      <w:pPr>
        <w:pStyle w:val="PL"/>
      </w:pPr>
      <w:r>
        <w:t xml:space="preserve">          Function) or </w:t>
      </w:r>
      <w:proofErr w:type="spellStart"/>
      <w:r>
        <w:t>PCSCFFunction</w:t>
      </w:r>
      <w:proofErr w:type="spellEnd"/>
      <w:r>
        <w:t xml:space="preserve"> (Proxy Call Session Control Function)</w:t>
      </w:r>
    </w:p>
    <w:p w14:paraId="35752CED" w14:textId="77777777" w:rsidR="00117812" w:rsidRDefault="00117812" w:rsidP="00117812">
      <w:pPr>
        <w:pStyle w:val="PL"/>
      </w:pPr>
    </w:p>
    <w:p w14:paraId="6B493F8F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UTRAN_CELL only in case of</w:t>
      </w:r>
    </w:p>
    <w:p w14:paraId="74184B61" w14:textId="77777777" w:rsidR="00117812" w:rsidRDefault="00117812" w:rsidP="00117812">
      <w:pPr>
        <w:pStyle w:val="PL"/>
      </w:pPr>
      <w:r>
        <w:t xml:space="preserve">          UTRAN cell traffic trace function.</w:t>
      </w:r>
    </w:p>
    <w:p w14:paraId="6310C0F2" w14:textId="77777777" w:rsidR="00117812" w:rsidRDefault="00117812" w:rsidP="00117812">
      <w:pPr>
        <w:pStyle w:val="PL"/>
      </w:pPr>
    </w:p>
    <w:p w14:paraId="14C6F5BC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E-UTRAN_CELL only in case of E-UTRAN cell</w:t>
      </w:r>
    </w:p>
    <w:p w14:paraId="2FCDDD67" w14:textId="77777777" w:rsidR="00117812" w:rsidRDefault="00117812" w:rsidP="00117812">
      <w:pPr>
        <w:pStyle w:val="PL"/>
      </w:pPr>
      <w:r>
        <w:t xml:space="preserve">          traffic trace function.</w:t>
      </w:r>
    </w:p>
    <w:p w14:paraId="07B3836D" w14:textId="77777777" w:rsidR="00117812" w:rsidRDefault="00117812" w:rsidP="00117812">
      <w:pPr>
        <w:pStyle w:val="PL"/>
      </w:pPr>
    </w:p>
    <w:p w14:paraId="0CC59942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NG-RAN_CELL only in case of NR cell</w:t>
      </w:r>
    </w:p>
    <w:p w14:paraId="13953659" w14:textId="77777777" w:rsidR="00117812" w:rsidRDefault="00117812" w:rsidP="00117812">
      <w:pPr>
        <w:pStyle w:val="PL"/>
      </w:pPr>
      <w:r>
        <w:t xml:space="preserve">          traffic trace function.</w:t>
      </w:r>
    </w:p>
    <w:p w14:paraId="5E529EBD" w14:textId="77777777" w:rsidR="00117812" w:rsidRDefault="00117812" w:rsidP="00117812">
      <w:pPr>
        <w:pStyle w:val="PL"/>
      </w:pPr>
    </w:p>
    <w:p w14:paraId="22A0B186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either IMSI, IMEI or</w:t>
      </w:r>
    </w:p>
    <w:p w14:paraId="09C714A2" w14:textId="77777777" w:rsidR="00117812" w:rsidRDefault="00117812" w:rsidP="00117812">
      <w:pPr>
        <w:pStyle w:val="PL"/>
      </w:pPr>
      <w:r>
        <w:t xml:space="preserve">          IMEISV if the Trace Session is activated to any of the following</w:t>
      </w:r>
    </w:p>
    <w:p w14:paraId="356F521C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ManagedEntity</w:t>
      </w:r>
      <w:proofErr w:type="spellEnd"/>
      <w:r>
        <w:t>(</w:t>
      </w:r>
      <w:proofErr w:type="spellStart"/>
      <w:r>
        <w:t>ies</w:t>
      </w:r>
      <w:proofErr w:type="spellEnd"/>
      <w:r>
        <w:t>):</w:t>
      </w:r>
    </w:p>
    <w:p w14:paraId="0AADCC0D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HssFunction</w:t>
      </w:r>
      <w:proofErr w:type="spellEnd"/>
    </w:p>
    <w:p w14:paraId="4879B3F6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MscServerFunction</w:t>
      </w:r>
      <w:proofErr w:type="spellEnd"/>
    </w:p>
    <w:p w14:paraId="7FF9C8C4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SgsnFunction</w:t>
      </w:r>
      <w:proofErr w:type="spellEnd"/>
    </w:p>
    <w:p w14:paraId="2C9816B1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GgsnFunction</w:t>
      </w:r>
      <w:proofErr w:type="spellEnd"/>
    </w:p>
    <w:p w14:paraId="61AB5825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BmscFunction</w:t>
      </w:r>
      <w:proofErr w:type="spellEnd"/>
    </w:p>
    <w:p w14:paraId="0561671A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RncFunction</w:t>
      </w:r>
      <w:proofErr w:type="spellEnd"/>
    </w:p>
    <w:p w14:paraId="04BCF3E4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MmeFunction</w:t>
      </w:r>
      <w:proofErr w:type="spellEnd"/>
    </w:p>
    <w:p w14:paraId="5FE52215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ServingGWFunction</w:t>
      </w:r>
      <w:proofErr w:type="spellEnd"/>
    </w:p>
    <w:p w14:paraId="74595891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PGWFunction</w:t>
      </w:r>
      <w:proofErr w:type="spellEnd"/>
    </w:p>
    <w:p w14:paraId="22A7A3D2" w14:textId="77777777" w:rsidR="00117812" w:rsidRDefault="00117812" w:rsidP="00117812">
      <w:pPr>
        <w:pStyle w:val="PL"/>
      </w:pPr>
    </w:p>
    <w:p w14:paraId="14446D8F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either SUPI or IMEISV if the Trace Session</w:t>
      </w:r>
    </w:p>
    <w:p w14:paraId="202BB841" w14:textId="77777777" w:rsidR="00117812" w:rsidRDefault="00117812" w:rsidP="00117812">
      <w:pPr>
        <w:pStyle w:val="PL"/>
      </w:pPr>
      <w:r>
        <w:t xml:space="preserve">          is activated to any of the following </w:t>
      </w:r>
      <w:proofErr w:type="spellStart"/>
      <w:r>
        <w:t>ManagedEntity</w:t>
      </w:r>
      <w:proofErr w:type="spellEnd"/>
      <w:r>
        <w:t>(</w:t>
      </w:r>
      <w:proofErr w:type="spellStart"/>
      <w:r>
        <w:t>ies</w:t>
      </w:r>
      <w:proofErr w:type="spellEnd"/>
      <w:r>
        <w:t>):</w:t>
      </w:r>
    </w:p>
    <w:p w14:paraId="48485D05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AFFunction</w:t>
      </w:r>
      <w:proofErr w:type="spellEnd"/>
    </w:p>
    <w:p w14:paraId="1B2566A1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AMFFunction</w:t>
      </w:r>
      <w:proofErr w:type="spellEnd"/>
    </w:p>
    <w:p w14:paraId="04DEF1DA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AUSFunction</w:t>
      </w:r>
      <w:proofErr w:type="spellEnd"/>
    </w:p>
    <w:p w14:paraId="77F0F6FB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NEFFunction</w:t>
      </w:r>
      <w:proofErr w:type="spellEnd"/>
    </w:p>
    <w:p w14:paraId="724003A0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NRFFunction</w:t>
      </w:r>
      <w:proofErr w:type="spellEnd"/>
    </w:p>
    <w:p w14:paraId="1CD8087D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NSSFFunction</w:t>
      </w:r>
      <w:proofErr w:type="spellEnd"/>
    </w:p>
    <w:p w14:paraId="26CA6486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PCFFunction</w:t>
      </w:r>
      <w:proofErr w:type="spellEnd"/>
    </w:p>
    <w:p w14:paraId="3D7F3C9A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SMFFunction</w:t>
      </w:r>
      <w:proofErr w:type="spellEnd"/>
    </w:p>
    <w:p w14:paraId="5544A434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UPFFunction</w:t>
      </w:r>
      <w:proofErr w:type="spellEnd"/>
    </w:p>
    <w:p w14:paraId="455C4AF0" w14:textId="77777777" w:rsidR="00117812" w:rsidRDefault="00117812" w:rsidP="00117812">
      <w:pPr>
        <w:pStyle w:val="PL"/>
      </w:pPr>
      <w:r>
        <w:t xml:space="preserve">          - </w:t>
      </w:r>
      <w:proofErr w:type="spellStart"/>
      <w:r>
        <w:t>UDMFunction</w:t>
      </w:r>
      <w:proofErr w:type="spellEnd"/>
    </w:p>
    <w:p w14:paraId="00B3B02F" w14:textId="77777777" w:rsidR="00117812" w:rsidRDefault="00117812" w:rsidP="00117812">
      <w:pPr>
        <w:pStyle w:val="PL"/>
      </w:pPr>
    </w:p>
    <w:p w14:paraId="087AAA22" w14:textId="77777777" w:rsidR="00117812" w:rsidRDefault="00117812" w:rsidP="00117812">
      <w:pPr>
        <w:pStyle w:val="PL"/>
      </w:pPr>
      <w:r>
        <w:t xml:space="preserve">          In case of </w:t>
      </w:r>
      <w:proofErr w:type="gramStart"/>
      <w:r>
        <w:t>signalling based</w:t>
      </w:r>
      <w:proofErr w:type="gramEnd"/>
      <w:r>
        <w:t xml:space="preserve"> MDT, the </w:t>
      </w:r>
      <w:proofErr w:type="spellStart"/>
      <w:r>
        <w:t>targetIdType</w:t>
      </w:r>
      <w:proofErr w:type="spellEnd"/>
      <w:r>
        <w:t xml:space="preserve"> shall be</w:t>
      </w:r>
    </w:p>
    <w:p w14:paraId="64DD9086" w14:textId="77777777" w:rsidR="00117812" w:rsidRDefault="00117812" w:rsidP="00117812">
      <w:pPr>
        <w:pStyle w:val="PL"/>
      </w:pPr>
      <w:r>
        <w:t xml:space="preserve">          able to carry PUBLIC_ID, IMSI, IMEI, IMEISV or SUPI.</w:t>
      </w:r>
    </w:p>
    <w:p w14:paraId="22FE5689" w14:textId="77777777" w:rsidR="00117812" w:rsidRDefault="00117812" w:rsidP="00117812">
      <w:pPr>
        <w:pStyle w:val="PL"/>
      </w:pPr>
    </w:p>
    <w:p w14:paraId="124A8C81" w14:textId="77777777" w:rsidR="00117812" w:rsidRDefault="00117812" w:rsidP="00117812">
      <w:pPr>
        <w:pStyle w:val="PL"/>
      </w:pPr>
      <w:r>
        <w:t xml:space="preserve">          In case of management based Logged MDT, the </w:t>
      </w:r>
      <w:proofErr w:type="spellStart"/>
      <w:r>
        <w:t>targetIdType</w:t>
      </w:r>
      <w:proofErr w:type="spellEnd"/>
    </w:p>
    <w:p w14:paraId="50FCF652" w14:textId="77777777" w:rsidR="00117812" w:rsidRDefault="00117812" w:rsidP="00117812">
      <w:pPr>
        <w:pStyle w:val="PL"/>
      </w:pPr>
      <w:r>
        <w:t xml:space="preserve">          shall carry an </w:t>
      </w:r>
      <w:proofErr w:type="spellStart"/>
      <w:r>
        <w:t>eNB</w:t>
      </w:r>
      <w:proofErr w:type="spellEnd"/>
      <w:r>
        <w:t xml:space="preserve"> or a </w:t>
      </w:r>
      <w:proofErr w:type="spellStart"/>
      <w:r>
        <w:t>gNB</w:t>
      </w:r>
      <w:proofErr w:type="spellEnd"/>
      <w:r>
        <w:t xml:space="preserve"> or an RNC.</w:t>
      </w:r>
    </w:p>
    <w:p w14:paraId="1382903E" w14:textId="77777777" w:rsidR="00117812" w:rsidRDefault="00117812" w:rsidP="00117812">
      <w:pPr>
        <w:pStyle w:val="PL"/>
      </w:pPr>
      <w:r>
        <w:t xml:space="preserve">          The Logged MDT should be initiated on the specified </w:t>
      </w:r>
      <w:proofErr w:type="spellStart"/>
      <w:r>
        <w:t>eNB</w:t>
      </w:r>
      <w:proofErr w:type="spellEnd"/>
      <w:r>
        <w:t>/</w:t>
      </w:r>
      <w:proofErr w:type="spellStart"/>
      <w:r>
        <w:t>gNB</w:t>
      </w:r>
      <w:proofErr w:type="spellEnd"/>
      <w:r>
        <w:t>/RNC in</w:t>
      </w:r>
    </w:p>
    <w:p w14:paraId="12E455F2" w14:textId="77777777" w:rsidR="00117812" w:rsidRDefault="00117812" w:rsidP="00117812">
      <w:pPr>
        <w:pStyle w:val="PL"/>
      </w:pPr>
      <w:r>
        <w:t xml:space="preserve">          </w:t>
      </w:r>
      <w:proofErr w:type="spellStart"/>
      <w:r>
        <w:t>targetIdValueList</w:t>
      </w:r>
      <w:proofErr w:type="spellEnd"/>
      <w:r>
        <w:t>.</w:t>
      </w:r>
    </w:p>
    <w:p w14:paraId="5CC1D9F6" w14:textId="77777777" w:rsidR="00117812" w:rsidRDefault="00117812" w:rsidP="00117812">
      <w:pPr>
        <w:pStyle w:val="PL"/>
      </w:pPr>
    </w:p>
    <w:p w14:paraId="13D3A34A" w14:textId="77777777" w:rsidR="00117812" w:rsidRDefault="00117812" w:rsidP="00117812">
      <w:pPr>
        <w:pStyle w:val="PL"/>
      </w:pPr>
      <w:r>
        <w:lastRenderedPageBreak/>
        <w:t xml:space="preserve">          In case of signalling based 5GC UE level measurements collection,</w:t>
      </w:r>
    </w:p>
    <w:p w14:paraId="392BF718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e</w:t>
      </w:r>
      <w:proofErr w:type="spellEnd"/>
      <w:r>
        <w:t xml:space="preserve"> shall be able to carry IMEISV or SUPI.</w:t>
      </w:r>
    </w:p>
    <w:p w14:paraId="66B329CF" w14:textId="77777777" w:rsidR="00117812" w:rsidRDefault="00117812" w:rsidP="00117812">
      <w:pPr>
        <w:pStyle w:val="PL"/>
      </w:pPr>
    </w:p>
    <w:p w14:paraId="0257DF17" w14:textId="77777777" w:rsidR="00117812" w:rsidRDefault="00117812" w:rsidP="00117812">
      <w:pPr>
        <w:pStyle w:val="PL"/>
      </w:pPr>
      <w:r>
        <w:t xml:space="preserve">          In case of management based 5GC UE level measurements collection,</w:t>
      </w:r>
    </w:p>
    <w:p w14:paraId="0016369F" w14:textId="77777777" w:rsidR="00117812" w:rsidRDefault="00117812" w:rsidP="00117812">
      <w:pPr>
        <w:pStyle w:val="PL"/>
      </w:pPr>
      <w:r>
        <w:t xml:space="preserve">          the </w:t>
      </w:r>
      <w:proofErr w:type="spellStart"/>
      <w:r>
        <w:t>targetIdType</w:t>
      </w:r>
      <w:proofErr w:type="spellEnd"/>
      <w:r>
        <w:t xml:space="preserve"> shall be able to carry the corresponding</w:t>
      </w:r>
    </w:p>
    <w:p w14:paraId="6F3A2D41" w14:textId="77777777" w:rsidR="00117812" w:rsidRDefault="00117812" w:rsidP="00117812">
      <w:pPr>
        <w:pStyle w:val="PL"/>
      </w:pPr>
      <w:r>
        <w:t xml:space="preserve">          Measured UE Identifier as defined by the bullet g) of the 5GC UE</w:t>
      </w:r>
    </w:p>
    <w:p w14:paraId="25E70FFE" w14:textId="77777777" w:rsidR="00117812" w:rsidRDefault="00117812" w:rsidP="00117812">
      <w:pPr>
        <w:pStyle w:val="PL"/>
      </w:pPr>
      <w:r>
        <w:t xml:space="preserve">          level measurements (see TS 28.558) when the </w:t>
      </w:r>
      <w:proofErr w:type="spellStart"/>
      <w:r>
        <w:t>TraceJob</w:t>
      </w:r>
      <w:proofErr w:type="spellEnd"/>
      <w:r>
        <w:t xml:space="preserve"> is created at</w:t>
      </w:r>
    </w:p>
    <w:p w14:paraId="2C5D5612" w14:textId="77777777" w:rsidR="00117812" w:rsidRDefault="00117812" w:rsidP="00117812">
      <w:pPr>
        <w:pStyle w:val="PL"/>
      </w:pPr>
      <w:r>
        <w:t xml:space="preserve">          the subject </w:t>
      </w:r>
      <w:proofErr w:type="spellStart"/>
      <w:r>
        <w:t>ManagedEntity</w:t>
      </w:r>
      <w:proofErr w:type="spellEnd"/>
      <w:r>
        <w:t>.</w:t>
      </w:r>
      <w:proofErr w:type="gramStart"/>
      <w:r>
        <w:t>";</w:t>
      </w:r>
      <w:proofErr w:type="gramEnd"/>
    </w:p>
    <w:p w14:paraId="13BBBF5E" w14:textId="77777777" w:rsidR="00117812" w:rsidRDefault="00117812" w:rsidP="00117812">
      <w:pPr>
        <w:pStyle w:val="PL"/>
      </w:pPr>
      <w:r>
        <w:t xml:space="preserve">      }</w:t>
      </w:r>
    </w:p>
    <w:p w14:paraId="24A92FEC" w14:textId="77777777" w:rsidR="00117812" w:rsidRDefault="00117812" w:rsidP="00117812">
      <w:pPr>
        <w:pStyle w:val="PL"/>
      </w:pPr>
    </w:p>
    <w:p w14:paraId="09A0421C" w14:textId="77777777" w:rsidR="00117812" w:rsidRDefault="00117812" w:rsidP="00117812">
      <w:pPr>
        <w:pStyle w:val="PL"/>
      </w:pPr>
      <w:r>
        <w:t xml:space="preserve">      leaf-list </w:t>
      </w:r>
      <w:proofErr w:type="spellStart"/>
      <w:r>
        <w:t>traceTargetValueList</w:t>
      </w:r>
      <w:proofErr w:type="spellEnd"/>
      <w:r>
        <w:t xml:space="preserve"> {</w:t>
      </w:r>
    </w:p>
    <w:p w14:paraId="6414E9B0" w14:textId="77777777" w:rsidR="00117812" w:rsidRDefault="00117812" w:rsidP="00117812">
      <w:pPr>
        <w:pStyle w:val="PL"/>
      </w:pPr>
      <w:r>
        <w:t xml:space="preserve">        type </w:t>
      </w:r>
      <w:proofErr w:type="gramStart"/>
      <w:r>
        <w:t>string;</w:t>
      </w:r>
      <w:proofErr w:type="gramEnd"/>
    </w:p>
    <w:p w14:paraId="1155E3A6" w14:textId="77777777" w:rsidR="00117812" w:rsidRDefault="00117812" w:rsidP="00117812">
      <w:pPr>
        <w:pStyle w:val="PL"/>
      </w:pPr>
      <w:r>
        <w:t xml:space="preserve">        description "It specifies the ID value(s) of the target object defined</w:t>
      </w:r>
    </w:p>
    <w:p w14:paraId="270B218F" w14:textId="77777777" w:rsidR="00117812" w:rsidRDefault="00117812" w:rsidP="00117812">
      <w:pPr>
        <w:pStyle w:val="PL"/>
      </w:pPr>
      <w:r>
        <w:t xml:space="preserve">          by </w:t>
      </w:r>
      <w:proofErr w:type="spellStart"/>
      <w:r>
        <w:t>traceTargetType</w:t>
      </w:r>
      <w:proofErr w:type="spellEnd"/>
      <w:proofErr w:type="gramStart"/>
      <w:r>
        <w:t>";</w:t>
      </w:r>
      <w:proofErr w:type="gramEnd"/>
    </w:p>
    <w:p w14:paraId="71134503" w14:textId="77777777" w:rsidR="00117812" w:rsidRDefault="00117812" w:rsidP="00117812">
      <w:pPr>
        <w:pStyle w:val="PL"/>
      </w:pPr>
      <w:r>
        <w:t xml:space="preserve">      }</w:t>
      </w:r>
    </w:p>
    <w:p w14:paraId="0B4B6AAC" w14:textId="77777777" w:rsidR="00117812" w:rsidRDefault="00117812" w:rsidP="00117812">
      <w:pPr>
        <w:pStyle w:val="PL"/>
      </w:pPr>
    </w:p>
    <w:p w14:paraId="6747EF38" w14:textId="77777777" w:rsidR="00117812" w:rsidRDefault="00117812" w:rsidP="00117812">
      <w:pPr>
        <w:pStyle w:val="PL"/>
      </w:pPr>
      <w:r>
        <w:t xml:space="preserve">      reference "3GPP TS 32.422</w:t>
      </w:r>
      <w:proofErr w:type="gramStart"/>
      <w:r>
        <w:t>";</w:t>
      </w:r>
      <w:proofErr w:type="gramEnd"/>
    </w:p>
    <w:p w14:paraId="4DB13406" w14:textId="77777777" w:rsidR="00117812" w:rsidRDefault="00117812" w:rsidP="00117812">
      <w:pPr>
        <w:pStyle w:val="PL"/>
      </w:pPr>
      <w:r>
        <w:t xml:space="preserve">    }</w:t>
      </w:r>
    </w:p>
    <w:p w14:paraId="2225AD9D" w14:textId="77777777" w:rsidR="00117812" w:rsidRDefault="00117812" w:rsidP="00117812">
      <w:pPr>
        <w:pStyle w:val="PL"/>
      </w:pPr>
    </w:p>
    <w:p w14:paraId="1A8214F0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aceConfig</w:t>
      </w:r>
      <w:proofErr w:type="spellEnd"/>
      <w:r>
        <w:t xml:space="preserve"> {</w:t>
      </w:r>
    </w:p>
    <w:p w14:paraId="0B69F7CF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TRACE_ONLY"'</w:t>
      </w:r>
    </w:p>
    <w:p w14:paraId="7B5471A6" w14:textId="77777777" w:rsidR="00117812" w:rsidRDefault="00117812" w:rsidP="00117812">
      <w:pPr>
        <w:pStyle w:val="PL"/>
      </w:pPr>
      <w:r>
        <w:t xml:space="preserve">      + 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7198E902" w14:textId="77777777" w:rsidR="00117812" w:rsidRDefault="00117812" w:rsidP="00117812">
      <w:pPr>
        <w:pStyle w:val="PL"/>
      </w:pPr>
      <w:r>
        <w:t xml:space="preserve">      + 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TRACE_AND_5GC_UE_LEVEL_MEASUREMENTS"'</w:t>
      </w:r>
    </w:p>
    <w:p w14:paraId="122FEDBC" w14:textId="77777777" w:rsidR="00117812" w:rsidRDefault="00117812" w:rsidP="00117812">
      <w:pPr>
        <w:pStyle w:val="PL"/>
      </w:pPr>
      <w:r>
        <w:t xml:space="preserve">      + 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</w:t>
      </w:r>
    </w:p>
    <w:p w14:paraId="53C01073" w14:textId="77777777" w:rsidR="00117812" w:rsidRDefault="00117812" w:rsidP="00117812">
      <w:pPr>
        <w:pStyle w:val="PL"/>
      </w:pPr>
      <w:r>
        <w:t xml:space="preserve">      "TRACE_AND_IMMEDIATE_MDT_AND_5GC_UE_LEVEL_MEASUREMENTS"</w:t>
      </w:r>
      <w:proofErr w:type="gramStart"/>
      <w:r>
        <w:t>';</w:t>
      </w:r>
      <w:proofErr w:type="gramEnd"/>
    </w:p>
    <w:p w14:paraId="0A43ECBD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6ADDC3C8" w14:textId="77777777" w:rsidR="00117812" w:rsidRDefault="00117812" w:rsidP="00117812">
      <w:pPr>
        <w:pStyle w:val="PL"/>
      </w:pPr>
      <w:r>
        <w:t xml:space="preserve">      description "Trace config</w:t>
      </w:r>
      <w:proofErr w:type="gramStart"/>
      <w:r>
        <w:t>";</w:t>
      </w:r>
      <w:proofErr w:type="gramEnd"/>
    </w:p>
    <w:p w14:paraId="58ACC78A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776FEAF2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TraceConfigGrp</w:t>
      </w:r>
      <w:proofErr w:type="spellEnd"/>
      <w:r>
        <w:t>;</w:t>
      </w:r>
      <w:proofErr w:type="gramEnd"/>
    </w:p>
    <w:p w14:paraId="1B9542BF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482E648A" w14:textId="77777777" w:rsidR="00117812" w:rsidRDefault="00117812" w:rsidP="00117812">
      <w:pPr>
        <w:pStyle w:val="PL"/>
      </w:pPr>
      <w:r>
        <w:t xml:space="preserve">    }</w:t>
      </w:r>
    </w:p>
    <w:p w14:paraId="36D3E317" w14:textId="77777777" w:rsidR="00117812" w:rsidRDefault="00117812" w:rsidP="00117812">
      <w:pPr>
        <w:pStyle w:val="PL"/>
      </w:pPr>
    </w:p>
    <w:p w14:paraId="79BBC4D7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mdtConfig</w:t>
      </w:r>
      <w:proofErr w:type="spellEnd"/>
      <w:r>
        <w:t xml:space="preserve"> {</w:t>
      </w:r>
    </w:p>
    <w:p w14:paraId="337B63FE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ONLY"'</w:t>
      </w:r>
    </w:p>
    <w:p w14:paraId="1FB7D2BB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DT_ONLY"'</w:t>
      </w:r>
    </w:p>
    <w:p w14:paraId="6A1C0009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TRACE"'</w:t>
      </w:r>
    </w:p>
    <w:p w14:paraId="4F3A4AA3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LOGGED_MBSFN_MDT"'</w:t>
      </w:r>
    </w:p>
    <w:p w14:paraId="0A4E223D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72843B86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</w:t>
      </w:r>
    </w:p>
    <w:p w14:paraId="55EC7AD1" w14:textId="77777777" w:rsidR="00117812" w:rsidRDefault="00117812" w:rsidP="00117812">
      <w:pPr>
        <w:pStyle w:val="PL"/>
      </w:pPr>
      <w:r>
        <w:t xml:space="preserve">        "TRACE_AND_IMMEDIATE_MDT_AND_5GC_UE_LEVEL_MEASUREMENTS"'</w:t>
      </w:r>
    </w:p>
    <w:p w14:paraId="6C307692" w14:textId="77777777" w:rsidR="00117812" w:rsidRDefault="00117812" w:rsidP="00117812">
      <w:pPr>
        <w:pStyle w:val="PL"/>
      </w:pPr>
      <w:r>
        <w:t xml:space="preserve">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LOGGED_MDT"</w:t>
      </w:r>
      <w:proofErr w:type="gramStart"/>
      <w:r>
        <w:t>';</w:t>
      </w:r>
      <w:proofErr w:type="gramEnd"/>
    </w:p>
    <w:p w14:paraId="1A41A64B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63954A69" w14:textId="77777777" w:rsidR="00117812" w:rsidRDefault="00117812" w:rsidP="00117812">
      <w:pPr>
        <w:pStyle w:val="PL"/>
      </w:pPr>
      <w:r>
        <w:t xml:space="preserve">      description "This &lt;&lt;</w:t>
      </w:r>
      <w:proofErr w:type="spellStart"/>
      <w:r>
        <w:t>dataType</w:t>
      </w:r>
      <w:proofErr w:type="spellEnd"/>
      <w:r>
        <w:t>&gt;&gt; defines the configuration parameters of</w:t>
      </w:r>
    </w:p>
    <w:p w14:paraId="71547CB4" w14:textId="77777777" w:rsidR="00117812" w:rsidRDefault="00117812" w:rsidP="00117812">
      <w:pPr>
        <w:pStyle w:val="PL"/>
      </w:pPr>
      <w:r>
        <w:t xml:space="preserve">        IOC </w:t>
      </w:r>
      <w:proofErr w:type="spellStart"/>
      <w:r>
        <w:t>TraceJob</w:t>
      </w:r>
      <w:proofErr w:type="spellEnd"/>
      <w:r>
        <w:t xml:space="preserve"> which are specific for MDT or any combination of MDT. </w:t>
      </w:r>
    </w:p>
    <w:p w14:paraId="5140E812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anonymizationOfMdtData</w:t>
      </w:r>
      <w:proofErr w:type="spellEnd"/>
      <w:r>
        <w:t xml:space="preserve"> specifies the level of </w:t>
      </w:r>
    </w:p>
    <w:p w14:paraId="4213DCEC" w14:textId="77777777" w:rsidR="00117812" w:rsidRDefault="00117812" w:rsidP="00117812">
      <w:pPr>
        <w:pStyle w:val="PL"/>
      </w:pPr>
      <w:r>
        <w:t xml:space="preserve">        anonymization of MDT data.</w:t>
      </w:r>
    </w:p>
    <w:p w14:paraId="0F0F102C" w14:textId="77777777" w:rsidR="00117812" w:rsidRDefault="00117812" w:rsidP="00117812">
      <w:pPr>
        <w:pStyle w:val="PL"/>
      </w:pPr>
      <w:r>
        <w:t xml:space="preserve">        The optional attribute </w:t>
      </w:r>
      <w:proofErr w:type="spellStart"/>
      <w:r>
        <w:t>areaScopedefines</w:t>
      </w:r>
      <w:proofErr w:type="spellEnd"/>
      <w:r>
        <w:t xml:space="preserve"> the area scope of MDT, which </w:t>
      </w:r>
    </w:p>
    <w:p w14:paraId="4FEC1192" w14:textId="77777777" w:rsidR="00117812" w:rsidRDefault="00117812" w:rsidP="00117812">
      <w:pPr>
        <w:pStyle w:val="PL"/>
      </w:pPr>
      <w:r>
        <w:t xml:space="preserve">        is specified in clause 5.10.2 of TS 32.422.</w:t>
      </w:r>
    </w:p>
    <w:p w14:paraId="2E6AE09D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sensorInformation</w:t>
      </w:r>
      <w:proofErr w:type="spellEnd"/>
      <w:r>
        <w:t xml:space="preserve"> allows to specify the sensor </w:t>
      </w:r>
    </w:p>
    <w:p w14:paraId="5537A0F4" w14:textId="77777777" w:rsidR="00117812" w:rsidRDefault="00117812" w:rsidP="00117812">
      <w:pPr>
        <w:pStyle w:val="PL"/>
      </w:pPr>
      <w:r>
        <w:t xml:space="preserve">        information to include.</w:t>
      </w:r>
    </w:p>
    <w:p w14:paraId="52269A24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trsrPrefixCfg</w:t>
      </w:r>
      <w:proofErr w:type="spellEnd"/>
      <w:r>
        <w:t xml:space="preserve"> contains the TRSR prefix </w:t>
      </w:r>
    </w:p>
    <w:p w14:paraId="2DF42754" w14:textId="77777777" w:rsidR="00117812" w:rsidRDefault="00117812" w:rsidP="00117812">
      <w:pPr>
        <w:pStyle w:val="PL"/>
      </w:pPr>
      <w:r>
        <w:t xml:space="preserve">        configuration parameters which shall be used by the NR-RAN nodes </w:t>
      </w:r>
    </w:p>
    <w:p w14:paraId="0A95899A" w14:textId="77777777" w:rsidR="00117812" w:rsidRDefault="00117812" w:rsidP="00117812">
      <w:pPr>
        <w:pStyle w:val="PL"/>
      </w:pPr>
      <w:r>
        <w:t xml:space="preserve">        during TRSR assignment for a C-MDT job.</w:t>
      </w:r>
    </w:p>
    <w:p w14:paraId="25CC8262" w14:textId="77777777" w:rsidR="00117812" w:rsidRDefault="00117812" w:rsidP="00117812">
      <w:pPr>
        <w:pStyle w:val="PL"/>
      </w:pPr>
      <w:r>
        <w:t xml:space="preserve">        Based on the value configured for attribute </w:t>
      </w:r>
      <w:proofErr w:type="spellStart"/>
      <w:r>
        <w:t>jobType</w:t>
      </w:r>
      <w:proofErr w:type="spellEnd"/>
      <w:r>
        <w:t xml:space="preserve"> in IOC </w:t>
      </w:r>
      <w:proofErr w:type="spellStart"/>
      <w:r>
        <w:t>TraceJob</w:t>
      </w:r>
      <w:proofErr w:type="spellEnd"/>
      <w:r>
        <w:t xml:space="preserve">, </w:t>
      </w:r>
    </w:p>
    <w:p w14:paraId="31B2AE3D" w14:textId="77777777" w:rsidR="00117812" w:rsidRDefault="00117812" w:rsidP="00117812">
      <w:pPr>
        <w:pStyle w:val="PL"/>
      </w:pPr>
      <w:r>
        <w:t xml:space="preserve">        the attributes </w:t>
      </w:r>
      <w:proofErr w:type="spellStart"/>
      <w:r>
        <w:t>immediateMdtConfig</w:t>
      </w:r>
      <w:proofErr w:type="spellEnd"/>
      <w:r>
        <w:t xml:space="preserve"> or </w:t>
      </w:r>
      <w:proofErr w:type="spellStart"/>
      <w:r>
        <w:t>loggedMdtConfig</w:t>
      </w:r>
      <w:proofErr w:type="spellEnd"/>
      <w:r>
        <w:t xml:space="preserve"> or both are </w:t>
      </w:r>
    </w:p>
    <w:p w14:paraId="2ED31C53" w14:textId="77777777" w:rsidR="00117812" w:rsidRDefault="00117812" w:rsidP="00117812">
      <w:pPr>
        <w:pStyle w:val="PL"/>
      </w:pPr>
      <w:r>
        <w:t xml:space="preserve">        available: If the attribute </w:t>
      </w:r>
      <w:proofErr w:type="spellStart"/>
      <w:r>
        <w:t>jobType</w:t>
      </w:r>
      <w:proofErr w:type="spellEnd"/>
      <w:r>
        <w:t xml:space="preserve"> </w:t>
      </w:r>
      <w:proofErr w:type="spellStart"/>
      <w:r>
        <w:t>indictes</w:t>
      </w:r>
      <w:proofErr w:type="spellEnd"/>
      <w:r>
        <w:t xml:space="preserve"> immediate MDT, the </w:t>
      </w:r>
    </w:p>
    <w:p w14:paraId="73F25E89" w14:textId="77777777" w:rsidR="00117812" w:rsidRDefault="00117812" w:rsidP="00117812">
      <w:pPr>
        <w:pStyle w:val="PL"/>
      </w:pPr>
      <w:r>
        <w:t xml:space="preserve">        attribute </w:t>
      </w:r>
      <w:proofErr w:type="spellStart"/>
      <w:r>
        <w:t>immediateMdtConfig</w:t>
      </w:r>
      <w:proofErr w:type="spellEnd"/>
      <w:r>
        <w:t xml:space="preserve"> is applicable. If the attribute </w:t>
      </w:r>
      <w:proofErr w:type="spellStart"/>
      <w:r>
        <w:t>jobType</w:t>
      </w:r>
      <w:proofErr w:type="spellEnd"/>
      <w:r>
        <w:t xml:space="preserve"> </w:t>
      </w:r>
    </w:p>
    <w:p w14:paraId="3421AB6D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indictes</w:t>
      </w:r>
      <w:proofErr w:type="spellEnd"/>
      <w:r>
        <w:t xml:space="preserve"> logged MDT or logged MBSFN MDT, the attribute </w:t>
      </w:r>
      <w:proofErr w:type="spellStart"/>
      <w:r>
        <w:t>loggedMdtConfig</w:t>
      </w:r>
      <w:proofErr w:type="spellEnd"/>
    </w:p>
    <w:p w14:paraId="0ABA3F9B" w14:textId="77777777" w:rsidR="00117812" w:rsidRDefault="00117812" w:rsidP="00117812">
      <w:pPr>
        <w:pStyle w:val="PL"/>
      </w:pPr>
      <w:r>
        <w:t xml:space="preserve">        is applicable. If the attribute </w:t>
      </w:r>
      <w:proofErr w:type="spellStart"/>
      <w:r>
        <w:t>jobType</w:t>
      </w:r>
      <w:proofErr w:type="spellEnd"/>
      <w:r>
        <w:t xml:space="preserve"> </w:t>
      </w:r>
      <w:proofErr w:type="spellStart"/>
      <w:r>
        <w:t>indictes</w:t>
      </w:r>
      <w:proofErr w:type="spellEnd"/>
      <w:r>
        <w:t xml:space="preserve"> both immediate MDT </w:t>
      </w:r>
    </w:p>
    <w:p w14:paraId="2626C9F8" w14:textId="77777777" w:rsidR="00117812" w:rsidRDefault="00117812" w:rsidP="00117812">
      <w:pPr>
        <w:pStyle w:val="PL"/>
      </w:pPr>
      <w:r>
        <w:t xml:space="preserve">        and logged MDT, both the attribute </w:t>
      </w:r>
      <w:proofErr w:type="spellStart"/>
      <w:r>
        <w:t>immediateMdtConfig</w:t>
      </w:r>
      <w:proofErr w:type="spellEnd"/>
      <w:r>
        <w:t xml:space="preserve"> and the </w:t>
      </w:r>
    </w:p>
    <w:p w14:paraId="391EEC76" w14:textId="77777777" w:rsidR="00117812" w:rsidRDefault="00117812" w:rsidP="00117812">
      <w:pPr>
        <w:pStyle w:val="PL"/>
      </w:pPr>
      <w:r>
        <w:t xml:space="preserve">        attribute </w:t>
      </w:r>
      <w:proofErr w:type="spellStart"/>
      <w:r>
        <w:t>loggedMdtConfig</w:t>
      </w:r>
      <w:proofErr w:type="spellEnd"/>
      <w:r>
        <w:t xml:space="preserve"> are applicable.</w:t>
      </w:r>
    </w:p>
    <w:p w14:paraId="72623BA3" w14:textId="77777777" w:rsidR="00117812" w:rsidRDefault="00117812" w:rsidP="00117812">
      <w:pPr>
        <w:pStyle w:val="PL"/>
      </w:pPr>
      <w:r>
        <w:t xml:space="preserve">        The optional attribute </w:t>
      </w:r>
      <w:proofErr w:type="spellStart"/>
      <w:r>
        <w:t>plmnList</w:t>
      </w:r>
      <w:proofErr w:type="spellEnd"/>
      <w:r>
        <w:t xml:space="preserve"> allows to specify the PLMNs </w:t>
      </w:r>
      <w:proofErr w:type="gramStart"/>
      <w:r>
        <w:t>where</w:t>
      </w:r>
      <w:proofErr w:type="gramEnd"/>
      <w:r>
        <w:t xml:space="preserve"> </w:t>
      </w:r>
    </w:p>
    <w:p w14:paraId="3D96D513" w14:textId="77777777" w:rsidR="00117812" w:rsidRDefault="00117812" w:rsidP="00117812">
      <w:pPr>
        <w:pStyle w:val="PL"/>
      </w:pPr>
      <w:r>
        <w:t xml:space="preserve">        measurements collection, status indication and log reporting is </w:t>
      </w:r>
    </w:p>
    <w:p w14:paraId="5E79134A" w14:textId="77777777" w:rsidR="00117812" w:rsidRDefault="00117812" w:rsidP="00117812">
      <w:pPr>
        <w:pStyle w:val="PL"/>
      </w:pPr>
      <w:r>
        <w:t xml:space="preserve">        allowed.</w:t>
      </w:r>
      <w:proofErr w:type="gramStart"/>
      <w:r>
        <w:t>";</w:t>
      </w:r>
      <w:proofErr w:type="gramEnd"/>
    </w:p>
    <w:p w14:paraId="65E5F278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4193D7B6" w14:textId="77777777" w:rsidR="00117812" w:rsidRDefault="00117812" w:rsidP="00117812">
      <w:pPr>
        <w:pStyle w:val="PL"/>
      </w:pPr>
      <w:r>
        <w:t xml:space="preserve">      uses </w:t>
      </w:r>
      <w:proofErr w:type="spellStart"/>
      <w:proofErr w:type="gramStart"/>
      <w:r>
        <w:t>MdtConfigGrp</w:t>
      </w:r>
      <w:proofErr w:type="spellEnd"/>
      <w:r>
        <w:t>;</w:t>
      </w:r>
      <w:proofErr w:type="gramEnd"/>
    </w:p>
    <w:p w14:paraId="5FC72D18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7719D299" w14:textId="77777777" w:rsidR="00117812" w:rsidRDefault="00117812" w:rsidP="00117812">
      <w:pPr>
        <w:pStyle w:val="PL"/>
      </w:pPr>
      <w:r>
        <w:t xml:space="preserve">    }</w:t>
      </w:r>
    </w:p>
    <w:p w14:paraId="34B13277" w14:textId="77777777" w:rsidR="00117812" w:rsidRDefault="00117812" w:rsidP="00117812">
      <w:pPr>
        <w:pStyle w:val="PL"/>
      </w:pPr>
    </w:p>
    <w:p w14:paraId="0CE9D4E0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ueCoreMeasConfig</w:t>
      </w:r>
      <w:proofErr w:type="spellEnd"/>
      <w:r>
        <w:t xml:space="preserve"> {</w:t>
      </w:r>
    </w:p>
    <w:p w14:paraId="01986075" w14:textId="77777777" w:rsidR="00117812" w:rsidRDefault="00117812" w:rsidP="00117812">
      <w:pPr>
        <w:pStyle w:val="PL"/>
      </w:pPr>
      <w:r>
        <w:t xml:space="preserve">      when </w:t>
      </w:r>
      <w:proofErr w:type="gramStart"/>
      <w:r>
        <w:t>'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5GC_UE_LEVEL_MEASUREMENTS_ONLY"'</w:t>
      </w:r>
    </w:p>
    <w:p w14:paraId="4DB91C21" w14:textId="77777777" w:rsidR="00117812" w:rsidRDefault="00117812" w:rsidP="00117812">
      <w:pPr>
        <w:pStyle w:val="PL"/>
      </w:pPr>
      <w:r>
        <w:t xml:space="preserve"> 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TRACE_AND_5GC_UE_LEVEL_MEASUREMENTS"'</w:t>
      </w:r>
    </w:p>
    <w:p w14:paraId="5178FD99" w14:textId="77777777" w:rsidR="00117812" w:rsidRDefault="00117812" w:rsidP="00117812">
      <w:pPr>
        <w:pStyle w:val="PL"/>
      </w:pPr>
      <w:r>
        <w:t xml:space="preserve"> 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 "IMMEDIATE_MDT_AND_5GC_UE_LEVEL_MEASUREMENTS"'</w:t>
      </w:r>
    </w:p>
    <w:p w14:paraId="29A5B332" w14:textId="77777777" w:rsidR="00117812" w:rsidRDefault="00117812" w:rsidP="00117812">
      <w:pPr>
        <w:pStyle w:val="PL"/>
      </w:pPr>
      <w:r>
        <w:t xml:space="preserve">         + ' or</w:t>
      </w:r>
      <w:proofErr w:type="gramStart"/>
      <w:r>
        <w:t xml:space="preserve"> ..</w:t>
      </w:r>
      <w:proofErr w:type="gramEnd"/>
      <w:r>
        <w:t>/</w:t>
      </w:r>
      <w:proofErr w:type="spellStart"/>
      <w:r>
        <w:t>jobType</w:t>
      </w:r>
      <w:proofErr w:type="spellEnd"/>
      <w:r>
        <w:t xml:space="preserve"> =</w:t>
      </w:r>
    </w:p>
    <w:p w14:paraId="54D84C1F" w14:textId="77777777" w:rsidR="00117812" w:rsidRDefault="00117812" w:rsidP="00117812">
      <w:pPr>
        <w:pStyle w:val="PL"/>
      </w:pPr>
      <w:r>
        <w:t xml:space="preserve">         "TRACE_AND_IMMEDIATE_MDT_AND_5GC_UE_LEVEL_MEASUREMENTS"</w:t>
      </w:r>
      <w:proofErr w:type="gramStart"/>
      <w:r>
        <w:t>';</w:t>
      </w:r>
      <w:proofErr w:type="gramEnd"/>
    </w:p>
    <w:p w14:paraId="08ED1BA1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0B49A537" w14:textId="77777777" w:rsidR="00117812" w:rsidRDefault="00117812" w:rsidP="00117812">
      <w:pPr>
        <w:pStyle w:val="PL"/>
      </w:pPr>
      <w:r>
        <w:t xml:space="preserve">      description "5GC UE level measurements config</w:t>
      </w:r>
      <w:proofErr w:type="gramStart"/>
      <w:r>
        <w:t>";</w:t>
      </w:r>
      <w:proofErr w:type="gramEnd"/>
    </w:p>
    <w:p w14:paraId="2353EB86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657F4486" w14:textId="77777777" w:rsidR="00117812" w:rsidRDefault="00117812" w:rsidP="00117812">
      <w:pPr>
        <w:pStyle w:val="PL"/>
      </w:pPr>
      <w:r>
        <w:lastRenderedPageBreak/>
        <w:t xml:space="preserve">      uses </w:t>
      </w:r>
      <w:proofErr w:type="spellStart"/>
      <w:proofErr w:type="gramStart"/>
      <w:r>
        <w:t>UECoreMeasConfigGrp</w:t>
      </w:r>
      <w:proofErr w:type="spellEnd"/>
      <w:r>
        <w:t>;</w:t>
      </w:r>
      <w:proofErr w:type="gramEnd"/>
    </w:p>
    <w:p w14:paraId="5E74C881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</w:t>
      </w:r>
      <w:proofErr w:type="gramStart"/>
      <w:r>
        <w:t>; }</w:t>
      </w:r>
      <w:proofErr w:type="gramEnd"/>
    </w:p>
    <w:p w14:paraId="413CF86C" w14:textId="77777777" w:rsidR="00117812" w:rsidRDefault="00117812" w:rsidP="00117812">
      <w:pPr>
        <w:pStyle w:val="PL"/>
      </w:pPr>
      <w:r>
        <w:t xml:space="preserve">    }</w:t>
      </w:r>
    </w:p>
    <w:p w14:paraId="5B130EDD" w14:textId="77777777" w:rsidR="00117812" w:rsidRDefault="00117812" w:rsidP="00117812">
      <w:pPr>
        <w:pStyle w:val="PL"/>
      </w:pPr>
    </w:p>
    <w:p w14:paraId="052E2701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nPNTarget</w:t>
      </w:r>
      <w:proofErr w:type="spellEnd"/>
      <w:r>
        <w:t xml:space="preserve"> {</w:t>
      </w:r>
    </w:p>
    <w:p w14:paraId="569B085C" w14:textId="77777777" w:rsidR="00117812" w:rsidRDefault="00117812" w:rsidP="00117812">
      <w:pPr>
        <w:pStyle w:val="PL"/>
      </w:pPr>
      <w:r>
        <w:t xml:space="preserve">      description "applicable only for NR and shall be present in case of NPN</w:t>
      </w:r>
    </w:p>
    <w:p w14:paraId="149C97B4" w14:textId="77777777" w:rsidR="00117812" w:rsidRDefault="00117812" w:rsidP="00117812">
      <w:pPr>
        <w:pStyle w:val="PL"/>
      </w:pPr>
      <w:r>
        <w:t xml:space="preserve">        either a PNI-NPN or a SNPN) and for management-based activation when</w:t>
      </w:r>
    </w:p>
    <w:p w14:paraId="5674858B" w14:textId="77777777" w:rsidR="00117812" w:rsidRDefault="00117812" w:rsidP="00117812">
      <w:pPr>
        <w:pStyle w:val="PL"/>
      </w:pPr>
      <w:r>
        <w:t xml:space="preserve">        several NPNs are supported in the RAN.</w:t>
      </w:r>
      <w:proofErr w:type="gramStart"/>
      <w:r>
        <w:t>";</w:t>
      </w:r>
      <w:proofErr w:type="gramEnd"/>
    </w:p>
    <w:p w14:paraId="4F340554" w14:textId="77777777" w:rsidR="00117812" w:rsidRDefault="00117812" w:rsidP="00117812">
      <w:pPr>
        <w:pStyle w:val="PL"/>
      </w:pPr>
      <w:r>
        <w:t xml:space="preserve">      key </w:t>
      </w:r>
      <w:proofErr w:type="spellStart"/>
      <w:proofErr w:type="gramStart"/>
      <w:r>
        <w:t>idx</w:t>
      </w:r>
      <w:proofErr w:type="spellEnd"/>
      <w:r>
        <w:t>;</w:t>
      </w:r>
      <w:proofErr w:type="gramEnd"/>
    </w:p>
    <w:p w14:paraId="19BD4D92" w14:textId="77777777" w:rsidR="00117812" w:rsidRDefault="00117812" w:rsidP="00117812">
      <w:pPr>
        <w:pStyle w:val="PL"/>
      </w:pPr>
      <w:r>
        <w:t xml:space="preserve">      </w:t>
      </w:r>
      <w:proofErr w:type="gramStart"/>
      <w:r>
        <w:t>max-elements</w:t>
      </w:r>
      <w:proofErr w:type="gramEnd"/>
      <w:r>
        <w:t xml:space="preserve"> </w:t>
      </w:r>
      <w:proofErr w:type="gramStart"/>
      <w:r>
        <w:t>1;</w:t>
      </w:r>
      <w:proofErr w:type="gramEnd"/>
    </w:p>
    <w:p w14:paraId="0E559CA7" w14:textId="77777777" w:rsidR="00117812" w:rsidRDefault="00117812" w:rsidP="00117812">
      <w:pPr>
        <w:pStyle w:val="PL"/>
      </w:pPr>
      <w:r>
        <w:t xml:space="preserve">      uses types3</w:t>
      </w:r>
      <w:proofErr w:type="gramStart"/>
      <w:r>
        <w:t>gpp:NpnIdGrp</w:t>
      </w:r>
      <w:proofErr w:type="gramEnd"/>
      <w:r>
        <w:t>;</w:t>
      </w:r>
    </w:p>
    <w:p w14:paraId="05677881" w14:textId="77777777" w:rsidR="00117812" w:rsidRDefault="00117812" w:rsidP="00117812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</w:t>
      </w:r>
      <w:proofErr w:type="gramStart"/>
      <w:r>
        <w:t>{ type</w:t>
      </w:r>
      <w:proofErr w:type="gramEnd"/>
      <w:r>
        <w:t xml:space="preserve"> string;}</w:t>
      </w:r>
    </w:p>
    <w:p w14:paraId="6D86AB6D" w14:textId="77777777" w:rsidR="00117812" w:rsidRDefault="00117812" w:rsidP="00117812">
      <w:pPr>
        <w:pStyle w:val="PL"/>
      </w:pPr>
      <w:r>
        <w:t xml:space="preserve">    }</w:t>
      </w:r>
    </w:p>
    <w:p w14:paraId="626B6823" w14:textId="77777777" w:rsidR="00117812" w:rsidRDefault="00117812" w:rsidP="00117812">
      <w:pPr>
        <w:pStyle w:val="PL"/>
      </w:pPr>
      <w:r>
        <w:t xml:space="preserve">  }</w:t>
      </w:r>
    </w:p>
    <w:p w14:paraId="4D86E426" w14:textId="77777777" w:rsidR="00117812" w:rsidRDefault="00117812" w:rsidP="00117812">
      <w:pPr>
        <w:pStyle w:val="PL"/>
      </w:pPr>
    </w:p>
    <w:p w14:paraId="4AEB730D" w14:textId="77777777" w:rsidR="00117812" w:rsidRDefault="00117812" w:rsidP="00117812">
      <w:pPr>
        <w:pStyle w:val="PL"/>
      </w:pPr>
      <w:r>
        <w:t xml:space="preserve">  grouping </w:t>
      </w:r>
      <w:proofErr w:type="spellStart"/>
      <w:r>
        <w:t>TraceSubtree</w:t>
      </w:r>
      <w:proofErr w:type="spellEnd"/>
      <w:r>
        <w:t xml:space="preserve"> {</w:t>
      </w:r>
    </w:p>
    <w:p w14:paraId="45A98D1E" w14:textId="77777777" w:rsidR="00117812" w:rsidRDefault="00117812" w:rsidP="00117812">
      <w:pPr>
        <w:pStyle w:val="PL"/>
      </w:pPr>
      <w:r>
        <w:t xml:space="preserve">    description "Contains classes that manage Tracing.</w:t>
      </w:r>
    </w:p>
    <w:p w14:paraId="1497981C" w14:textId="77777777" w:rsidR="00117812" w:rsidRDefault="00117812" w:rsidP="00117812">
      <w:pPr>
        <w:pStyle w:val="PL"/>
      </w:pPr>
      <w:r>
        <w:t xml:space="preserve">      Should be used in </w:t>
      </w:r>
      <w:proofErr w:type="gramStart"/>
      <w:r>
        <w:t>all  classes</w:t>
      </w:r>
      <w:proofErr w:type="gramEnd"/>
      <w:r>
        <w:t xml:space="preserve"> (or classes inheriting from)</w:t>
      </w:r>
    </w:p>
    <w:p w14:paraId="16B32658" w14:textId="77777777" w:rsidR="00117812" w:rsidRDefault="00117812" w:rsidP="00117812">
      <w:pPr>
        <w:pStyle w:val="PL"/>
      </w:pPr>
      <w:r>
        <w:t xml:space="preserve">      - </w:t>
      </w:r>
      <w:proofErr w:type="spellStart"/>
      <w:r>
        <w:t>SubNetwork</w:t>
      </w:r>
      <w:proofErr w:type="spellEnd"/>
    </w:p>
    <w:p w14:paraId="71D2ABF9" w14:textId="77777777" w:rsidR="00117812" w:rsidRDefault="00117812" w:rsidP="00117812">
      <w:pPr>
        <w:pStyle w:val="PL"/>
      </w:pPr>
      <w:r>
        <w:t xml:space="preserve">      - </w:t>
      </w:r>
      <w:proofErr w:type="spellStart"/>
      <w:r>
        <w:t>ManagedElement</w:t>
      </w:r>
      <w:proofErr w:type="spellEnd"/>
    </w:p>
    <w:p w14:paraId="3A1C5D87" w14:textId="77777777" w:rsidR="00117812" w:rsidRDefault="00117812" w:rsidP="00117812">
      <w:pPr>
        <w:pStyle w:val="PL"/>
      </w:pPr>
      <w:r>
        <w:t xml:space="preserve">      - </w:t>
      </w:r>
      <w:proofErr w:type="spellStart"/>
      <w:r>
        <w:t>ManagedFunction</w:t>
      </w:r>
      <w:proofErr w:type="spellEnd"/>
    </w:p>
    <w:p w14:paraId="6D3CD770" w14:textId="77777777" w:rsidR="00117812" w:rsidRDefault="00117812" w:rsidP="00117812">
      <w:pPr>
        <w:pStyle w:val="PL"/>
      </w:pPr>
    </w:p>
    <w:p w14:paraId="5221C3E5" w14:textId="77777777" w:rsidR="00117812" w:rsidRDefault="00117812" w:rsidP="00117812">
      <w:pPr>
        <w:pStyle w:val="PL"/>
      </w:pPr>
      <w:r>
        <w:t xml:space="preserve">      If a YANG module wants to augment these classes/list/</w:t>
      </w:r>
      <w:proofErr w:type="gramStart"/>
      <w:r>
        <w:t>groupings</w:t>
      </w:r>
      <w:proofErr w:type="gramEnd"/>
      <w:r>
        <w:t xml:space="preserve"> they must</w:t>
      </w:r>
    </w:p>
    <w:p w14:paraId="74650AB8" w14:textId="77777777" w:rsidR="00117812" w:rsidRDefault="00117812" w:rsidP="00117812">
      <w:pPr>
        <w:pStyle w:val="PL"/>
      </w:pPr>
      <w:r>
        <w:t xml:space="preserve">      augment all user classes!</w:t>
      </w:r>
      <w:proofErr w:type="gramStart"/>
      <w:r>
        <w:t>";</w:t>
      </w:r>
      <w:proofErr w:type="gramEnd"/>
    </w:p>
    <w:p w14:paraId="63592F93" w14:textId="77777777" w:rsidR="00117812" w:rsidRDefault="00117812" w:rsidP="00117812">
      <w:pPr>
        <w:pStyle w:val="PL"/>
      </w:pPr>
    </w:p>
    <w:p w14:paraId="6F83089F" w14:textId="77777777" w:rsidR="00117812" w:rsidRDefault="00117812" w:rsidP="00117812">
      <w:pPr>
        <w:pStyle w:val="PL"/>
      </w:pPr>
      <w:r>
        <w:t xml:space="preserve">    list </w:t>
      </w:r>
      <w:proofErr w:type="spellStart"/>
      <w:r>
        <w:t>TraceJob</w:t>
      </w:r>
      <w:proofErr w:type="spellEnd"/>
      <w:r>
        <w:t xml:space="preserve"> {</w:t>
      </w:r>
    </w:p>
    <w:p w14:paraId="10EE9D06" w14:textId="77777777" w:rsidR="00117812" w:rsidRDefault="00117812" w:rsidP="00117812">
      <w:pPr>
        <w:pStyle w:val="PL"/>
      </w:pPr>
      <w:r>
        <w:t xml:space="preserve">      description "A </w:t>
      </w:r>
      <w:proofErr w:type="spellStart"/>
      <w:r>
        <w:t>TraceJob</w:t>
      </w:r>
      <w:proofErr w:type="spellEnd"/>
      <w:r>
        <w:t xml:space="preserve"> instance represents the Trace Control and</w:t>
      </w:r>
    </w:p>
    <w:p w14:paraId="2D0A99F7" w14:textId="77777777" w:rsidR="00117812" w:rsidRDefault="00117812" w:rsidP="00117812">
      <w:pPr>
        <w:pStyle w:val="PL"/>
      </w:pPr>
      <w:r>
        <w:t xml:space="preserve">        Configuration parameters of a particular Trace Job (see TS 32.421 and</w:t>
      </w:r>
    </w:p>
    <w:p w14:paraId="0AC167B5" w14:textId="77777777" w:rsidR="00117812" w:rsidRDefault="00117812" w:rsidP="00117812">
      <w:pPr>
        <w:pStyle w:val="PL"/>
      </w:pPr>
      <w:r>
        <w:t xml:space="preserve">        TS 32.422 for details). It can be name-contained by </w:t>
      </w:r>
      <w:proofErr w:type="spellStart"/>
      <w:r>
        <w:t>SubNetwork</w:t>
      </w:r>
      <w:proofErr w:type="spellEnd"/>
      <w:r>
        <w:t>,</w:t>
      </w:r>
    </w:p>
    <w:p w14:paraId="38B44F77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ManagedElement</w:t>
      </w:r>
      <w:proofErr w:type="spellEnd"/>
      <w:r>
        <w:t xml:space="preserve">, </w:t>
      </w:r>
      <w:proofErr w:type="spellStart"/>
      <w:r>
        <w:t>ManagedFunction</w:t>
      </w:r>
      <w:proofErr w:type="spellEnd"/>
      <w:r>
        <w:t>.</w:t>
      </w:r>
    </w:p>
    <w:p w14:paraId="7859515B" w14:textId="77777777" w:rsidR="00117812" w:rsidRDefault="00117812" w:rsidP="00117812">
      <w:pPr>
        <w:pStyle w:val="PL"/>
      </w:pPr>
    </w:p>
    <w:p w14:paraId="15931B0E" w14:textId="77777777" w:rsidR="00117812" w:rsidRDefault="00117812" w:rsidP="00117812">
      <w:pPr>
        <w:pStyle w:val="PL"/>
      </w:pPr>
      <w:r>
        <w:t xml:space="preserve">        To activate Trace Jobs, a </w:t>
      </w:r>
      <w:proofErr w:type="spellStart"/>
      <w:r>
        <w:t>MnS</w:t>
      </w:r>
      <w:proofErr w:type="spellEnd"/>
      <w:r>
        <w:t xml:space="preserve"> consumer </w:t>
      </w:r>
      <w:proofErr w:type="gramStart"/>
      <w:r>
        <w:t>has to</w:t>
      </w:r>
      <w:proofErr w:type="gramEnd"/>
      <w:r>
        <w:t xml:space="preserve"> create </w:t>
      </w:r>
      <w:proofErr w:type="spellStart"/>
      <w:r>
        <w:t>TraceJob</w:t>
      </w:r>
      <w:proofErr w:type="spellEnd"/>
      <w:r>
        <w:t xml:space="preserve"> object</w:t>
      </w:r>
    </w:p>
    <w:p w14:paraId="47819977" w14:textId="77777777" w:rsidR="00117812" w:rsidRDefault="00117812" w:rsidP="00117812">
      <w:pPr>
        <w:pStyle w:val="PL"/>
      </w:pPr>
      <w:r>
        <w:t xml:space="preserve">        instances on the </w:t>
      </w:r>
      <w:proofErr w:type="spellStart"/>
      <w:r>
        <w:t>MnS</w:t>
      </w:r>
      <w:proofErr w:type="spellEnd"/>
      <w:r>
        <w:t xml:space="preserve"> producer. A </w:t>
      </w:r>
      <w:proofErr w:type="spellStart"/>
      <w:r>
        <w:t>MnS</w:t>
      </w:r>
      <w:proofErr w:type="spellEnd"/>
      <w:r>
        <w:t xml:space="preserve"> consumer can activate a Trace Job</w:t>
      </w:r>
    </w:p>
    <w:p w14:paraId="51E9389B" w14:textId="77777777" w:rsidR="00117812" w:rsidRDefault="00117812" w:rsidP="00117812">
      <w:pPr>
        <w:pStyle w:val="PL"/>
      </w:pPr>
      <w:r>
        <w:t xml:space="preserve">        for another </w:t>
      </w:r>
      <w:proofErr w:type="spellStart"/>
      <w:r>
        <w:t>MnS</w:t>
      </w:r>
      <w:proofErr w:type="spellEnd"/>
      <w:r>
        <w:t xml:space="preserve"> consumer since it is not required the value of</w:t>
      </w:r>
    </w:p>
    <w:p w14:paraId="7B2D6BFF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raceCollectionEntityIPAddress</w:t>
      </w:r>
      <w:proofErr w:type="spellEnd"/>
      <w:r>
        <w:t xml:space="preserve"> or </w:t>
      </w:r>
      <w:proofErr w:type="spellStart"/>
      <w:r>
        <w:t>traceReportingConsumerUri</w:t>
      </w:r>
      <w:proofErr w:type="spellEnd"/>
      <w:r>
        <w:t xml:space="preserve"> to be</w:t>
      </w:r>
    </w:p>
    <w:p w14:paraId="1894FFBD" w14:textId="77777777" w:rsidR="00117812" w:rsidRDefault="00117812" w:rsidP="00117812">
      <w:pPr>
        <w:pStyle w:val="PL"/>
      </w:pPr>
      <w:r>
        <w:t xml:space="preserve">        his own.</w:t>
      </w:r>
    </w:p>
    <w:p w14:paraId="2723B0EE" w14:textId="77777777" w:rsidR="00117812" w:rsidRDefault="00117812" w:rsidP="00117812">
      <w:pPr>
        <w:pStyle w:val="PL"/>
      </w:pPr>
    </w:p>
    <w:p w14:paraId="1F4767F0" w14:textId="77777777" w:rsidR="00117812" w:rsidRDefault="00117812" w:rsidP="00117812">
      <w:pPr>
        <w:pStyle w:val="PL"/>
      </w:pPr>
      <w:r>
        <w:t xml:space="preserve">        For the details of Trace Job activation see clauses 4.1.1.1.2 and</w:t>
      </w:r>
    </w:p>
    <w:p w14:paraId="116B34FD" w14:textId="77777777" w:rsidR="00117812" w:rsidRDefault="00117812" w:rsidP="00117812">
      <w:pPr>
        <w:pStyle w:val="PL"/>
      </w:pPr>
      <w:r>
        <w:t xml:space="preserve">        4.1.2.1.2 of TS 32.422.</w:t>
      </w:r>
    </w:p>
    <w:p w14:paraId="58DC765F" w14:textId="77777777" w:rsidR="00117812" w:rsidRDefault="00117812" w:rsidP="00117812">
      <w:pPr>
        <w:pStyle w:val="PL"/>
      </w:pPr>
    </w:p>
    <w:p w14:paraId="1CB5F7A6" w14:textId="77777777" w:rsidR="00117812" w:rsidRDefault="00117812" w:rsidP="00117812">
      <w:pPr>
        <w:pStyle w:val="PL"/>
      </w:pPr>
      <w:r>
        <w:t xml:space="preserve">        When a </w:t>
      </w:r>
      <w:proofErr w:type="spellStart"/>
      <w:r>
        <w:t>MnS</w:t>
      </w:r>
      <w:proofErr w:type="spellEnd"/>
      <w:r>
        <w:t xml:space="preserve"> consumer wishes to deactivate a Trace Job, the </w:t>
      </w:r>
      <w:proofErr w:type="spellStart"/>
      <w:r>
        <w:t>MnS</w:t>
      </w:r>
      <w:proofErr w:type="spellEnd"/>
      <w:r>
        <w:t xml:space="preserve"> consumer</w:t>
      </w:r>
    </w:p>
    <w:p w14:paraId="0BEA6CAE" w14:textId="77777777" w:rsidR="00117812" w:rsidRDefault="00117812" w:rsidP="00117812">
      <w:pPr>
        <w:pStyle w:val="PL"/>
      </w:pPr>
      <w:r>
        <w:t xml:space="preserve">        shall delete the corresponding </w:t>
      </w:r>
      <w:proofErr w:type="spellStart"/>
      <w:r>
        <w:t>TraceJob</w:t>
      </w:r>
      <w:proofErr w:type="spellEnd"/>
      <w:r>
        <w:t xml:space="preserve"> instance.</w:t>
      </w:r>
    </w:p>
    <w:p w14:paraId="3B580CBA" w14:textId="77777777" w:rsidR="00117812" w:rsidRDefault="00117812" w:rsidP="00117812">
      <w:pPr>
        <w:pStyle w:val="PL"/>
      </w:pPr>
    </w:p>
    <w:p w14:paraId="3BED1A48" w14:textId="77777777" w:rsidR="00117812" w:rsidRDefault="00117812" w:rsidP="00117812">
      <w:pPr>
        <w:pStyle w:val="PL"/>
      </w:pPr>
      <w:r>
        <w:t xml:space="preserve">        For details of management Trace Job activation/deactivation see clause</w:t>
      </w:r>
    </w:p>
    <w:p w14:paraId="1216066A" w14:textId="77777777" w:rsidR="00117812" w:rsidRDefault="00117812" w:rsidP="00117812">
      <w:pPr>
        <w:pStyle w:val="PL"/>
      </w:pPr>
      <w:r>
        <w:t xml:space="preserve">        4.1.1.1.2 of TS 32.422.</w:t>
      </w:r>
    </w:p>
    <w:p w14:paraId="7200C435" w14:textId="77777777" w:rsidR="00117812" w:rsidRDefault="00117812" w:rsidP="00117812">
      <w:pPr>
        <w:pStyle w:val="PL"/>
      </w:pPr>
    </w:p>
    <w:p w14:paraId="22740BD5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traceReference</w:t>
      </w:r>
      <w:proofErr w:type="spellEnd"/>
      <w:r>
        <w:t xml:space="preserve"> specifies a globally unique ID and</w:t>
      </w:r>
    </w:p>
    <w:p w14:paraId="58F6B77B" w14:textId="77777777" w:rsidR="00117812" w:rsidRDefault="00117812" w:rsidP="00117812">
      <w:pPr>
        <w:pStyle w:val="PL"/>
      </w:pPr>
      <w:r>
        <w:t xml:space="preserve">        identifies a Trace session. One Trace Session may be activated to</w:t>
      </w:r>
    </w:p>
    <w:p w14:paraId="0BE9C001" w14:textId="77777777" w:rsidR="00117812" w:rsidRDefault="00117812" w:rsidP="00117812">
      <w:pPr>
        <w:pStyle w:val="PL"/>
      </w:pPr>
      <w:r>
        <w:t xml:space="preserve">        multiple Network Elements. The </w:t>
      </w:r>
      <w:proofErr w:type="spellStart"/>
      <w:r>
        <w:t>traceReference</w:t>
      </w:r>
      <w:proofErr w:type="spellEnd"/>
      <w:r>
        <w:t xml:space="preserve"> is populated by the</w:t>
      </w:r>
    </w:p>
    <w:p w14:paraId="2177A36F" w14:textId="77777777" w:rsidR="00117812" w:rsidRDefault="00117812" w:rsidP="00117812">
      <w:pPr>
        <w:pStyle w:val="PL"/>
      </w:pPr>
      <w:r>
        <w:t xml:space="preserve">        consumer that makes the request for a Trace Session.</w:t>
      </w:r>
    </w:p>
    <w:p w14:paraId="05C58E3A" w14:textId="77777777" w:rsidR="00117812" w:rsidRDefault="00117812" w:rsidP="00117812">
      <w:pPr>
        <w:pStyle w:val="PL"/>
      </w:pPr>
    </w:p>
    <w:p w14:paraId="06EE03B1" w14:textId="77777777" w:rsidR="00117812" w:rsidRDefault="00117812" w:rsidP="00117812">
      <w:pPr>
        <w:pStyle w:val="PL"/>
      </w:pPr>
      <w:r>
        <w:t xml:space="preserve">        The </w:t>
      </w:r>
      <w:proofErr w:type="spellStart"/>
      <w:r>
        <w:t>jobId</w:t>
      </w:r>
      <w:proofErr w:type="spellEnd"/>
      <w:r>
        <w:t xml:space="preserve"> attribute presents the job identifier of a </w:t>
      </w:r>
      <w:proofErr w:type="spellStart"/>
      <w:r>
        <w:t>TraceJob</w:t>
      </w:r>
      <w:proofErr w:type="spellEnd"/>
      <w:r>
        <w:t xml:space="preserve"> instance.</w:t>
      </w:r>
    </w:p>
    <w:p w14:paraId="74104EC0" w14:textId="77777777" w:rsidR="00117812" w:rsidRDefault="00117812" w:rsidP="00117812">
      <w:pPr>
        <w:pStyle w:val="PL"/>
      </w:pPr>
      <w:r>
        <w:t xml:space="preserve">        The </w:t>
      </w:r>
      <w:proofErr w:type="spellStart"/>
      <w:r>
        <w:t>jobId</w:t>
      </w:r>
      <w:proofErr w:type="spellEnd"/>
      <w:r>
        <w:t xml:space="preserve"> can be used to </w:t>
      </w:r>
      <w:proofErr w:type="gramStart"/>
      <w:r>
        <w:t>associate  multiple</w:t>
      </w:r>
      <w:proofErr w:type="gramEnd"/>
      <w:r>
        <w:t xml:space="preserve"> </w:t>
      </w:r>
      <w:proofErr w:type="spellStart"/>
      <w:r>
        <w:t>TraceJob</w:t>
      </w:r>
      <w:proofErr w:type="spellEnd"/>
      <w:r>
        <w:t xml:space="preserve"> instances.</w:t>
      </w:r>
    </w:p>
    <w:p w14:paraId="30AA1775" w14:textId="77777777" w:rsidR="00117812" w:rsidRDefault="00117812" w:rsidP="00117812">
      <w:pPr>
        <w:pStyle w:val="PL"/>
      </w:pPr>
      <w:r>
        <w:t xml:space="preserve">        For example, it is possible to configure the same </w:t>
      </w:r>
      <w:proofErr w:type="spellStart"/>
      <w:r>
        <w:t>jobId</w:t>
      </w:r>
      <w:proofErr w:type="spellEnd"/>
      <w:r>
        <w:t xml:space="preserve"> value for</w:t>
      </w:r>
    </w:p>
    <w:p w14:paraId="0852B927" w14:textId="77777777" w:rsidR="00117812" w:rsidRDefault="00117812" w:rsidP="00117812">
      <w:pPr>
        <w:pStyle w:val="PL"/>
      </w:pPr>
      <w:r>
        <w:t xml:space="preserve">        multiple </w:t>
      </w:r>
      <w:proofErr w:type="spellStart"/>
      <w:r>
        <w:t>TraceJob</w:t>
      </w:r>
      <w:proofErr w:type="spellEnd"/>
      <w:r>
        <w:t xml:space="preserve"> instances required to produce the data (e.g. RSRP</w:t>
      </w:r>
    </w:p>
    <w:p w14:paraId="6895B1E1" w14:textId="77777777" w:rsidR="00117812" w:rsidRDefault="00117812" w:rsidP="00117812">
      <w:pPr>
        <w:pStyle w:val="PL"/>
      </w:pPr>
      <w:r>
        <w:t xml:space="preserve">        values of M1 and RLF reports) for a specific network analysis.</w:t>
      </w:r>
    </w:p>
    <w:p w14:paraId="51D60517" w14:textId="77777777" w:rsidR="00117812" w:rsidRDefault="00117812" w:rsidP="00117812">
      <w:pPr>
        <w:pStyle w:val="PL"/>
      </w:pPr>
    </w:p>
    <w:p w14:paraId="1A8E22F7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traceReportingFormat</w:t>
      </w:r>
      <w:proofErr w:type="spellEnd"/>
      <w:r>
        <w:t xml:space="preserve"> defines the method for reporting</w:t>
      </w:r>
    </w:p>
    <w:p w14:paraId="59E02EE0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he</w:t>
      </w:r>
      <w:proofErr w:type="spellEnd"/>
      <w:r>
        <w:t xml:space="preserve"> produced measurements. The selectable options are file-based or</w:t>
      </w:r>
    </w:p>
    <w:p w14:paraId="08733CB7" w14:textId="77777777" w:rsidR="00117812" w:rsidRDefault="00117812" w:rsidP="00117812">
      <w:pPr>
        <w:pStyle w:val="PL"/>
      </w:pPr>
      <w:r>
        <w:t xml:space="preserve">        stream-based reporting. In case of file-based reporting the attribute</w:t>
      </w:r>
    </w:p>
    <w:p w14:paraId="47ECFD31" w14:textId="77777777" w:rsidR="00117812" w:rsidRDefault="00117812" w:rsidP="00117812">
      <w:pPr>
        <w:pStyle w:val="PL"/>
      </w:pPr>
      <w:r>
        <w:t xml:space="preserve">        </w:t>
      </w:r>
      <w:proofErr w:type="spellStart"/>
      <w:r>
        <w:t>traceCollectionEntityIPAddress</w:t>
      </w:r>
      <w:proofErr w:type="spellEnd"/>
      <w:r>
        <w:t xml:space="preserve"> is used to specify the IP address to</w:t>
      </w:r>
    </w:p>
    <w:p w14:paraId="69BA09EE" w14:textId="77777777" w:rsidR="00117812" w:rsidRDefault="00117812" w:rsidP="00117812">
      <w:pPr>
        <w:pStyle w:val="PL"/>
      </w:pPr>
      <w:r>
        <w:t xml:space="preserve">        which the trace records shall be transferred, while in case of</w:t>
      </w:r>
    </w:p>
    <w:p w14:paraId="211BD418" w14:textId="77777777" w:rsidR="00117812" w:rsidRDefault="00117812" w:rsidP="00117812">
      <w:pPr>
        <w:pStyle w:val="PL"/>
      </w:pPr>
      <w:r>
        <w:t xml:space="preserve">        stream-based reporting the attribute </w:t>
      </w:r>
      <w:proofErr w:type="spellStart"/>
      <w:r>
        <w:t>traceReportingConsumerUri</w:t>
      </w:r>
      <w:proofErr w:type="spellEnd"/>
    </w:p>
    <w:p w14:paraId="43A44E06" w14:textId="77777777" w:rsidR="00117812" w:rsidRDefault="00117812" w:rsidP="00117812">
      <w:pPr>
        <w:pStyle w:val="PL"/>
      </w:pPr>
      <w:r>
        <w:t xml:space="preserve">        specifies the streaming target.</w:t>
      </w:r>
    </w:p>
    <w:p w14:paraId="11520397" w14:textId="77777777" w:rsidR="00117812" w:rsidRDefault="00117812" w:rsidP="00117812">
      <w:pPr>
        <w:pStyle w:val="PL"/>
      </w:pPr>
    </w:p>
    <w:p w14:paraId="12606F4E" w14:textId="77777777" w:rsidR="00117812" w:rsidRDefault="00117812" w:rsidP="00117812">
      <w:pPr>
        <w:pStyle w:val="PL"/>
      </w:pPr>
      <w:r>
        <w:t xml:space="preserve">        The mandatory attribute </w:t>
      </w:r>
      <w:proofErr w:type="spellStart"/>
      <w:r>
        <w:t>traceTarget</w:t>
      </w:r>
      <w:proofErr w:type="spellEnd"/>
      <w:r>
        <w:t xml:space="preserve"> determines the target object of</w:t>
      </w:r>
    </w:p>
    <w:p w14:paraId="189AC6B3" w14:textId="77777777" w:rsidR="00117812" w:rsidRDefault="00117812" w:rsidP="00117812">
      <w:pPr>
        <w:pStyle w:val="PL"/>
      </w:pPr>
      <w:r>
        <w:t xml:space="preserve">        the </w:t>
      </w:r>
      <w:proofErr w:type="spellStart"/>
      <w:r>
        <w:t>TraceJob</w:t>
      </w:r>
      <w:proofErr w:type="spellEnd"/>
      <w:r>
        <w:t>. Dependent on the network element to which the Trace</w:t>
      </w:r>
    </w:p>
    <w:p w14:paraId="04C57FD2" w14:textId="77777777" w:rsidR="00117812" w:rsidRDefault="00117812" w:rsidP="00117812">
      <w:pPr>
        <w:pStyle w:val="PL"/>
      </w:pPr>
      <w:r>
        <w:t xml:space="preserve">        Session is activated different types of the target object are possible.</w:t>
      </w:r>
    </w:p>
    <w:p w14:paraId="27C55702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pLMNTarget</w:t>
      </w:r>
      <w:proofErr w:type="spellEnd"/>
      <w:r>
        <w:t xml:space="preserve"> defines the PLMN for which sessions shall be</w:t>
      </w:r>
    </w:p>
    <w:p w14:paraId="58A7B8A6" w14:textId="77777777" w:rsidR="00117812" w:rsidRDefault="00117812" w:rsidP="00117812">
      <w:pPr>
        <w:pStyle w:val="PL"/>
      </w:pPr>
      <w:r>
        <w:t xml:space="preserve">        selected in the Trace Session in case of </w:t>
      </w:r>
      <w:proofErr w:type="gramStart"/>
      <w:r>
        <w:t>management based</w:t>
      </w:r>
      <w:proofErr w:type="gramEnd"/>
      <w:r>
        <w:t xml:space="preserve"> activation</w:t>
      </w:r>
    </w:p>
    <w:p w14:paraId="356398BD" w14:textId="77777777" w:rsidR="00117812" w:rsidRDefault="00117812" w:rsidP="00117812">
      <w:pPr>
        <w:pStyle w:val="PL"/>
      </w:pPr>
      <w:r>
        <w:t xml:space="preserve">        when several PLMNs are supported in the </w:t>
      </w:r>
      <w:proofErr w:type="spellStart"/>
      <w:r>
        <w:t>RAN.The</w:t>
      </w:r>
      <w:proofErr w:type="spellEnd"/>
      <w:r>
        <w:t xml:space="preserve"> MDT configuration may</w:t>
      </w:r>
    </w:p>
    <w:p w14:paraId="48E75BBB" w14:textId="77777777" w:rsidR="00117812" w:rsidRDefault="00117812" w:rsidP="00117812">
      <w:pPr>
        <w:pStyle w:val="PL"/>
      </w:pPr>
      <w:r>
        <w:t xml:space="preserve">        include area scope defined by network slice, in which case</w:t>
      </w:r>
    </w:p>
    <w:p w14:paraId="6EB7034D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pLMNTarget</w:t>
      </w:r>
      <w:proofErr w:type="spellEnd"/>
      <w:r>
        <w:t xml:space="preserve"> is not applicable.</w:t>
      </w:r>
    </w:p>
    <w:p w14:paraId="7E06902A" w14:textId="77777777" w:rsidR="00117812" w:rsidRDefault="00117812" w:rsidP="00117812">
      <w:pPr>
        <w:pStyle w:val="PL"/>
      </w:pPr>
    </w:p>
    <w:p w14:paraId="5CD58A60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listOfTraceMetrics</w:t>
      </w:r>
      <w:proofErr w:type="spellEnd"/>
      <w:r>
        <w:t xml:space="preserve"> allows </w:t>
      </w:r>
      <w:proofErr w:type="spellStart"/>
      <w:r>
        <w:t>configuraton</w:t>
      </w:r>
      <w:proofErr w:type="spellEnd"/>
      <w:r>
        <w:t xml:space="preserve"> of which metrics</w:t>
      </w:r>
    </w:p>
    <w:p w14:paraId="072A6D1B" w14:textId="77777777" w:rsidR="00117812" w:rsidRDefault="00117812" w:rsidP="00117812">
      <w:pPr>
        <w:pStyle w:val="PL"/>
      </w:pPr>
      <w:r>
        <w:t xml:space="preserve">        shall be recorded.</w:t>
      </w:r>
    </w:p>
    <w:p w14:paraId="01A84B53" w14:textId="77777777" w:rsidR="00117812" w:rsidRDefault="00117812" w:rsidP="00117812">
      <w:pPr>
        <w:pStyle w:val="PL"/>
      </w:pPr>
    </w:p>
    <w:p w14:paraId="305E7091" w14:textId="77777777" w:rsidR="00117812" w:rsidRDefault="00117812" w:rsidP="00117812">
      <w:pPr>
        <w:pStyle w:val="PL"/>
      </w:pPr>
      <w:r>
        <w:t xml:space="preserve">        The attribute </w:t>
      </w:r>
      <w:proofErr w:type="spellStart"/>
      <w:r>
        <w:t>jobType</w:t>
      </w:r>
      <w:proofErr w:type="spellEnd"/>
      <w:r>
        <w:t xml:space="preserve"> specifies the kind of data to collect. In case </w:t>
      </w:r>
    </w:p>
    <w:p w14:paraId="3211341C" w14:textId="77777777" w:rsidR="00117812" w:rsidRDefault="00117812" w:rsidP="00117812">
      <w:pPr>
        <w:pStyle w:val="PL"/>
      </w:pPr>
      <w:r>
        <w:lastRenderedPageBreak/>
        <w:t xml:space="preserve">        of TRACE_ONLY, the configuration parameters of attribute </w:t>
      </w:r>
      <w:proofErr w:type="spellStart"/>
      <w:r>
        <w:t>traceConfig</w:t>
      </w:r>
      <w:proofErr w:type="spellEnd"/>
      <w:r>
        <w:t xml:space="preserve"> </w:t>
      </w:r>
    </w:p>
    <w:p w14:paraId="5908D573" w14:textId="77777777" w:rsidR="00117812" w:rsidRDefault="00117812" w:rsidP="00117812">
      <w:pPr>
        <w:pStyle w:val="PL"/>
      </w:pPr>
      <w:r>
        <w:t xml:space="preserve">        shall be applied. If the attribute </w:t>
      </w:r>
      <w:proofErr w:type="spellStart"/>
      <w:r>
        <w:t>jobType</w:t>
      </w:r>
      <w:proofErr w:type="spellEnd"/>
      <w:r>
        <w:t xml:space="preserve"> contains IMMEDIATE_MDT, </w:t>
      </w:r>
    </w:p>
    <w:p w14:paraId="42F1729C" w14:textId="77777777" w:rsidR="00117812" w:rsidRDefault="00117812" w:rsidP="00117812">
      <w:pPr>
        <w:pStyle w:val="PL"/>
      </w:pPr>
      <w:r>
        <w:t xml:space="preserve">        LOGGED_MDT and LOGGED_MBSFN_MDT the configuration parameters of </w:t>
      </w:r>
    </w:p>
    <w:p w14:paraId="43C693F4" w14:textId="77777777" w:rsidR="00117812" w:rsidRDefault="00117812" w:rsidP="00117812">
      <w:pPr>
        <w:pStyle w:val="PL"/>
      </w:pPr>
      <w:r>
        <w:t xml:space="preserve">        attribute </w:t>
      </w:r>
      <w:proofErr w:type="spellStart"/>
      <w:r>
        <w:t>mdtConfig</w:t>
      </w:r>
      <w:proofErr w:type="spellEnd"/>
      <w:r>
        <w:t xml:space="preserve"> or a subset of these shall be applied. If the </w:t>
      </w:r>
    </w:p>
    <w:p w14:paraId="3426C3D8" w14:textId="77777777" w:rsidR="00117812" w:rsidRDefault="00117812" w:rsidP="00117812">
      <w:pPr>
        <w:pStyle w:val="PL"/>
      </w:pPr>
      <w:r>
        <w:t xml:space="preserve">        attribute </w:t>
      </w:r>
      <w:proofErr w:type="spellStart"/>
      <w:r>
        <w:t>jobType</w:t>
      </w:r>
      <w:proofErr w:type="spellEnd"/>
      <w:r>
        <w:t xml:space="preserve"> contains 5GC_UE_LEVEL_MEASUREMENTS, the configuration</w:t>
      </w:r>
    </w:p>
    <w:p w14:paraId="4E3404E4" w14:textId="77777777" w:rsidR="00117812" w:rsidRDefault="00117812" w:rsidP="00117812">
      <w:pPr>
        <w:pStyle w:val="PL"/>
      </w:pPr>
      <w:r>
        <w:t xml:space="preserve">        parameters of attribute </w:t>
      </w:r>
      <w:proofErr w:type="spellStart"/>
      <w:r>
        <w:t>ueCoreMeasConfig</w:t>
      </w:r>
      <w:proofErr w:type="spellEnd"/>
      <w:r>
        <w:t xml:space="preserve"> shall be applied.  </w:t>
      </w:r>
    </w:p>
    <w:p w14:paraId="3CAC8D59" w14:textId="77777777" w:rsidR="00117812" w:rsidRDefault="00117812" w:rsidP="00117812">
      <w:pPr>
        <w:pStyle w:val="PL"/>
      </w:pPr>
    </w:p>
    <w:p w14:paraId="42B76619" w14:textId="77777777" w:rsidR="00117812" w:rsidRDefault="00117812" w:rsidP="00117812">
      <w:pPr>
        <w:pStyle w:val="PL"/>
      </w:pPr>
      <w:r>
        <w:t xml:space="preserve">        If </w:t>
      </w:r>
      <w:proofErr w:type="spellStart"/>
      <w:r>
        <w:t>jobType</w:t>
      </w:r>
      <w:proofErr w:type="spellEnd"/>
      <w:r>
        <w:t xml:space="preserve"> has the value RRC_REPORT, the attribute </w:t>
      </w:r>
      <w:proofErr w:type="spellStart"/>
      <w:r>
        <w:t>rrcReportType</w:t>
      </w:r>
      <w:proofErr w:type="spellEnd"/>
      <w:r>
        <w:t xml:space="preserve"> shall</w:t>
      </w:r>
    </w:p>
    <w:p w14:paraId="10D4B3F6" w14:textId="77777777" w:rsidR="00117812" w:rsidRDefault="00117812" w:rsidP="00117812">
      <w:pPr>
        <w:pStyle w:val="PL"/>
      </w:pPr>
      <w:r>
        <w:t xml:space="preserve">        be present. The </w:t>
      </w:r>
      <w:proofErr w:type="spellStart"/>
      <w:r>
        <w:t>rrcReportType</w:t>
      </w:r>
      <w:proofErr w:type="spellEnd"/>
      <w:r>
        <w:t xml:space="preserve"> allows the tracing of RRC reports.</w:t>
      </w:r>
    </w:p>
    <w:p w14:paraId="4B08A6E7" w14:textId="77777777" w:rsidR="00117812" w:rsidRDefault="00117812" w:rsidP="00117812">
      <w:pPr>
        <w:pStyle w:val="PL"/>
      </w:pPr>
    </w:p>
    <w:p w14:paraId="25F7D126" w14:textId="77777777" w:rsidR="00117812" w:rsidRDefault="00117812" w:rsidP="00117812">
      <w:pPr>
        <w:pStyle w:val="PL"/>
      </w:pPr>
      <w:r>
        <w:t xml:space="preserve">        Creation and deletion of </w:t>
      </w:r>
      <w:proofErr w:type="spellStart"/>
      <w:r>
        <w:t>TraceJob</w:t>
      </w:r>
      <w:proofErr w:type="spellEnd"/>
      <w:r>
        <w:t xml:space="preserve"> instances by </w:t>
      </w:r>
      <w:proofErr w:type="spellStart"/>
      <w:r>
        <w:t>MnS</w:t>
      </w:r>
      <w:proofErr w:type="spellEnd"/>
      <w:r>
        <w:t xml:space="preserve"> consumers is</w:t>
      </w:r>
    </w:p>
    <w:p w14:paraId="2F1F617E" w14:textId="77777777" w:rsidR="00117812" w:rsidRDefault="00117812" w:rsidP="00117812">
      <w:pPr>
        <w:pStyle w:val="PL"/>
      </w:pPr>
      <w:r>
        <w:t xml:space="preserve">        optional; when not supported, the </w:t>
      </w:r>
      <w:proofErr w:type="spellStart"/>
      <w:r>
        <w:t>TraceJob</w:t>
      </w:r>
      <w:proofErr w:type="spellEnd"/>
      <w:r>
        <w:t xml:space="preserve"> instances may be created</w:t>
      </w:r>
    </w:p>
    <w:p w14:paraId="61EBEB93" w14:textId="77777777" w:rsidR="00117812" w:rsidRDefault="00117812" w:rsidP="00117812">
      <w:pPr>
        <w:pStyle w:val="PL"/>
        <w:rPr>
          <w:ins w:id="40" w:author="Zu Qiang"/>
        </w:rPr>
      </w:pPr>
      <w:ins w:id="41" w:author="Zu Qiang">
        <w:r>
          <w:t xml:space="preserve">        and deleted by the system or be pre-installed.</w:t>
        </w:r>
      </w:ins>
    </w:p>
    <w:p w14:paraId="32B94736" w14:textId="77777777" w:rsidR="00117812" w:rsidRDefault="00117812" w:rsidP="00117812">
      <w:pPr>
        <w:pStyle w:val="PL"/>
        <w:rPr>
          <w:ins w:id="42" w:author="Zu Qiang"/>
        </w:rPr>
      </w:pPr>
      <w:ins w:id="43" w:author="Zu Qiang">
        <w:r>
          <w:t xml:space="preserve">        </w:t>
        </w:r>
      </w:ins>
    </w:p>
    <w:p w14:paraId="08EDB02C" w14:textId="77777777" w:rsidR="00117812" w:rsidRDefault="00117812" w:rsidP="00117812">
      <w:pPr>
        <w:pStyle w:val="PL"/>
        <w:rPr>
          <w:ins w:id="44" w:author="Zu Qiang"/>
        </w:rPr>
      </w:pPr>
      <w:ins w:id="45" w:author="Zu Qiang">
        <w:r>
          <w:t xml:space="preserve">        For temporary suspension of trace production, the </w:t>
        </w:r>
        <w:proofErr w:type="spellStart"/>
        <w:r>
          <w:t>MnS</w:t>
        </w:r>
        <w:proofErr w:type="spellEnd"/>
        <w:r>
          <w:t xml:space="preserve"> Consumer may </w:t>
        </w:r>
      </w:ins>
    </w:p>
    <w:p w14:paraId="218C3B63" w14:textId="77777777" w:rsidR="00117812" w:rsidRDefault="00117812" w:rsidP="00117812">
      <w:pPr>
        <w:pStyle w:val="PL"/>
        <w:rPr>
          <w:ins w:id="46" w:author="Zu Qiang"/>
        </w:rPr>
      </w:pPr>
      <w:ins w:id="47" w:author="Zu Qiang">
        <w:r>
          <w:t xml:space="preserve">        update the administrative state attribute, by setting it </w:t>
        </w:r>
        <w:proofErr w:type="gramStart"/>
        <w:r>
          <w:t>to</w:t>
        </w:r>
        <w:proofErr w:type="gramEnd"/>
        <w:r>
          <w:t xml:space="preserve"> 'LOCKED'.</w:t>
        </w:r>
      </w:ins>
    </w:p>
    <w:p w14:paraId="1BCF0FAC" w14:textId="77777777" w:rsidR="00117812" w:rsidRDefault="00117812" w:rsidP="00117812">
      <w:pPr>
        <w:pStyle w:val="PL"/>
        <w:rPr>
          <w:ins w:id="48" w:author="Zu Qiang"/>
        </w:rPr>
      </w:pPr>
      <w:ins w:id="49" w:author="Zu Qiang">
        <w:r>
          <w:t xml:space="preserve">        The </w:t>
        </w:r>
        <w:proofErr w:type="spellStart"/>
        <w:r>
          <w:t>MnS</w:t>
        </w:r>
        <w:proofErr w:type="spellEnd"/>
        <w:r>
          <w:t xml:space="preserve"> Producer may also suspend trace production, for example in </w:t>
        </w:r>
      </w:ins>
    </w:p>
    <w:p w14:paraId="7198F0A1" w14:textId="77777777" w:rsidR="00117812" w:rsidRDefault="00117812" w:rsidP="00117812">
      <w:pPr>
        <w:pStyle w:val="PL"/>
        <w:rPr>
          <w:ins w:id="50" w:author="Zu Qiang"/>
        </w:rPr>
      </w:pPr>
      <w:ins w:id="51" w:author="Zu Qiang">
        <w:r>
          <w:t xml:space="preserve">        overload situations, by setting the operational state attribute to </w:t>
        </w:r>
      </w:ins>
    </w:p>
    <w:p w14:paraId="135444B5" w14:textId="77777777" w:rsidR="00117812" w:rsidRDefault="00117812" w:rsidP="00117812">
      <w:pPr>
        <w:pStyle w:val="PL"/>
        <w:rPr>
          <w:ins w:id="52" w:author="Zu Qiang"/>
        </w:rPr>
      </w:pPr>
      <w:ins w:id="53" w:author="Zu Qiang">
        <w:r>
          <w:t xml:space="preserve">        'DISABLED'. </w:t>
        </w:r>
      </w:ins>
    </w:p>
    <w:p w14:paraId="22DC7CBE" w14:textId="77777777" w:rsidR="00117812" w:rsidRDefault="00117812" w:rsidP="00117812">
      <w:pPr>
        <w:pStyle w:val="PL"/>
        <w:rPr>
          <w:ins w:id="54" w:author="Zu Qiang"/>
        </w:rPr>
      </w:pPr>
      <w:ins w:id="55" w:author="Zu Qiang">
        <w:r>
          <w:t xml:space="preserve">        </w:t>
        </w:r>
      </w:ins>
    </w:p>
    <w:p w14:paraId="7FAA4635" w14:textId="77777777" w:rsidR="00117812" w:rsidRDefault="00117812" w:rsidP="00117812">
      <w:pPr>
        <w:pStyle w:val="PL"/>
        <w:rPr>
          <w:ins w:id="56" w:author="Zu Qiang"/>
        </w:rPr>
      </w:pPr>
      <w:ins w:id="57" w:author="Zu Qiang">
        <w:r>
          <w:t xml:space="preserve">        When the administrative state is set to 'UNLOCKED' after creation </w:t>
        </w:r>
      </w:ins>
    </w:p>
    <w:p w14:paraId="42546081" w14:textId="77777777" w:rsidR="00117812" w:rsidRDefault="00117812" w:rsidP="00117812">
      <w:pPr>
        <w:pStyle w:val="PL"/>
        <w:rPr>
          <w:ins w:id="58" w:author="Zu Qiang"/>
        </w:rPr>
      </w:pPr>
      <w:ins w:id="59" w:author="Zu Qiang">
        <w:r>
          <w:t xml:space="preserve">        of a </w:t>
        </w:r>
        <w:proofErr w:type="spellStart"/>
        <w:r>
          <w:t>TraceJob</w:t>
        </w:r>
        <w:proofErr w:type="spellEnd"/>
        <w:r>
          <w:t xml:space="preserve">, the corresponding Trace Session shall be activated. </w:t>
        </w:r>
      </w:ins>
    </w:p>
    <w:p w14:paraId="3A071B71" w14:textId="77777777" w:rsidR="00117812" w:rsidRDefault="00117812" w:rsidP="00117812">
      <w:pPr>
        <w:pStyle w:val="PL"/>
        <w:rPr>
          <w:ins w:id="60" w:author="Zu Qiang"/>
        </w:rPr>
      </w:pPr>
      <w:ins w:id="61" w:author="Zu Qiang">
        <w:r>
          <w:t xml:space="preserve">        When the administrative state is set to 'LOCKED' or the operational </w:t>
        </w:r>
      </w:ins>
    </w:p>
    <w:p w14:paraId="3DB48B14" w14:textId="77777777" w:rsidR="00117812" w:rsidRDefault="00117812" w:rsidP="00117812">
      <w:pPr>
        <w:pStyle w:val="PL"/>
        <w:rPr>
          <w:ins w:id="62" w:author="Zu Qiang"/>
        </w:rPr>
      </w:pPr>
      <w:ins w:id="63" w:author="Zu Qiang">
        <w:r>
          <w:t xml:space="preserve">        state is set to 'DISABLED', the ongoing Trace Session shall be </w:t>
        </w:r>
      </w:ins>
    </w:p>
    <w:p w14:paraId="52484D9D" w14:textId="77777777" w:rsidR="00117812" w:rsidRDefault="00117812" w:rsidP="00117812">
      <w:pPr>
        <w:pStyle w:val="PL"/>
        <w:rPr>
          <w:ins w:id="64" w:author="Zu Qiang"/>
        </w:rPr>
      </w:pPr>
      <w:ins w:id="65" w:author="Zu Qiang">
        <w:r>
          <w:t xml:space="preserve">        suspended. The Trace Session shall be resumed when the operational </w:t>
        </w:r>
      </w:ins>
    </w:p>
    <w:p w14:paraId="3AD66796" w14:textId="77777777" w:rsidR="00117812" w:rsidRDefault="00117812" w:rsidP="00117812">
      <w:pPr>
        <w:pStyle w:val="PL"/>
        <w:rPr>
          <w:ins w:id="66" w:author="Zu Qiang"/>
        </w:rPr>
      </w:pPr>
      <w:ins w:id="67" w:author="Zu Qiang">
        <w:r>
          <w:t xml:space="preserve">        state is set to 'ENABLED' and the administrative state is set back </w:t>
        </w:r>
      </w:ins>
    </w:p>
    <w:p w14:paraId="4E50C061" w14:textId="77777777" w:rsidR="00117812" w:rsidRDefault="00117812" w:rsidP="00117812">
      <w:pPr>
        <w:pStyle w:val="PL"/>
        <w:rPr>
          <w:ins w:id="68" w:author="Zu Qiang"/>
        </w:rPr>
      </w:pPr>
      <w:ins w:id="69" w:author="Zu Qiang">
        <w:r>
          <w:t xml:space="preserve">        to 'UNLOCKED'.</w:t>
        </w:r>
        <w:proofErr w:type="gramStart"/>
        <w:r>
          <w:t>";</w:t>
        </w:r>
        <w:proofErr w:type="gramEnd"/>
      </w:ins>
    </w:p>
    <w:p w14:paraId="0AF12FBE" w14:textId="77777777" w:rsidR="00117812" w:rsidRDefault="00117812" w:rsidP="00117812">
      <w:pPr>
        <w:pStyle w:val="PL"/>
        <w:rPr>
          <w:del w:id="70" w:author="Zu Qiang"/>
        </w:rPr>
      </w:pPr>
      <w:del w:id="71" w:author="Zu Qiang">
        <w:r>
          <w:delText xml:space="preserve">        and deleted by the system or be pre-installed.";</w:delText>
        </w:r>
      </w:del>
    </w:p>
    <w:p w14:paraId="61C15214" w14:textId="77777777" w:rsidR="00117812" w:rsidRDefault="00117812" w:rsidP="00117812">
      <w:pPr>
        <w:pStyle w:val="PL"/>
      </w:pPr>
    </w:p>
    <w:p w14:paraId="5076C319" w14:textId="77777777" w:rsidR="00117812" w:rsidRDefault="00117812" w:rsidP="00117812">
      <w:pPr>
        <w:pStyle w:val="PL"/>
      </w:pPr>
      <w:r>
        <w:t xml:space="preserve">      key </w:t>
      </w:r>
      <w:proofErr w:type="gramStart"/>
      <w:r>
        <w:t>id;</w:t>
      </w:r>
      <w:proofErr w:type="gramEnd"/>
    </w:p>
    <w:p w14:paraId="77277D41" w14:textId="77777777" w:rsidR="00117812" w:rsidRDefault="00117812" w:rsidP="00117812">
      <w:pPr>
        <w:pStyle w:val="PL"/>
      </w:pPr>
      <w:r>
        <w:t xml:space="preserve">      uses top3</w:t>
      </w:r>
      <w:proofErr w:type="gramStart"/>
      <w:r>
        <w:t>gpp:Top</w:t>
      </w:r>
      <w:proofErr w:type="gramEnd"/>
      <w:r>
        <w:t>_</w:t>
      </w:r>
      <w:proofErr w:type="gramStart"/>
      <w:r>
        <w:t>Grp ;</w:t>
      </w:r>
      <w:proofErr w:type="gramEnd"/>
    </w:p>
    <w:p w14:paraId="40FD2B63" w14:textId="77777777" w:rsidR="00117812" w:rsidRDefault="00117812" w:rsidP="00117812">
      <w:pPr>
        <w:pStyle w:val="PL"/>
      </w:pPr>
      <w:r>
        <w:t xml:space="preserve">      container attributes {</w:t>
      </w:r>
    </w:p>
    <w:p w14:paraId="4B7649B5" w14:textId="77777777" w:rsidR="00117812" w:rsidRDefault="00117812" w:rsidP="00117812">
      <w:pPr>
        <w:pStyle w:val="PL"/>
      </w:pPr>
      <w:r>
        <w:t xml:space="preserve">        uses </w:t>
      </w:r>
      <w:proofErr w:type="spellStart"/>
      <w:proofErr w:type="gramStart"/>
      <w:r>
        <w:t>TraceJobGrp</w:t>
      </w:r>
      <w:proofErr w:type="spellEnd"/>
      <w:r>
        <w:t xml:space="preserve"> ;</w:t>
      </w:r>
      <w:proofErr w:type="gramEnd"/>
    </w:p>
    <w:p w14:paraId="13F68F4E" w14:textId="77777777" w:rsidR="00117812" w:rsidRDefault="00117812" w:rsidP="00117812">
      <w:pPr>
        <w:pStyle w:val="PL"/>
      </w:pPr>
      <w:r>
        <w:t xml:space="preserve">      }</w:t>
      </w:r>
    </w:p>
    <w:p w14:paraId="74E4620C" w14:textId="77777777" w:rsidR="00117812" w:rsidRDefault="00117812" w:rsidP="00117812">
      <w:pPr>
        <w:pStyle w:val="PL"/>
      </w:pPr>
      <w:r>
        <w:t xml:space="preserve">      uses files3</w:t>
      </w:r>
      <w:proofErr w:type="gramStart"/>
      <w:r>
        <w:t>gpp:FilesSubtree</w:t>
      </w:r>
      <w:proofErr w:type="gramEnd"/>
      <w:r>
        <w:t xml:space="preserve"> {</w:t>
      </w:r>
    </w:p>
    <w:p w14:paraId="789267D5" w14:textId="77777777" w:rsidR="00117812" w:rsidRDefault="00117812" w:rsidP="00117812">
      <w:pPr>
        <w:pStyle w:val="PL"/>
      </w:pPr>
      <w:r>
        <w:t xml:space="preserve">        if-feature </w:t>
      </w:r>
      <w:proofErr w:type="spellStart"/>
      <w:proofErr w:type="gramStart"/>
      <w:r>
        <w:t>FilesUnderTraceJob</w:t>
      </w:r>
      <w:proofErr w:type="spellEnd"/>
      <w:r>
        <w:t>;</w:t>
      </w:r>
      <w:proofErr w:type="gramEnd"/>
    </w:p>
    <w:p w14:paraId="23A651CA" w14:textId="77777777" w:rsidR="00117812" w:rsidRDefault="00117812" w:rsidP="00117812">
      <w:pPr>
        <w:pStyle w:val="PL"/>
      </w:pPr>
      <w:r>
        <w:t xml:space="preserve">      }</w:t>
      </w:r>
    </w:p>
    <w:p w14:paraId="3E9C6C27" w14:textId="77777777" w:rsidR="00117812" w:rsidRDefault="00117812" w:rsidP="00117812">
      <w:pPr>
        <w:pStyle w:val="PL"/>
      </w:pPr>
      <w:r>
        <w:t xml:space="preserve">    }</w:t>
      </w:r>
    </w:p>
    <w:p w14:paraId="11EDEFBC" w14:textId="77777777" w:rsidR="00117812" w:rsidRDefault="00117812" w:rsidP="00117812">
      <w:pPr>
        <w:pStyle w:val="PL"/>
      </w:pPr>
      <w:r>
        <w:t xml:space="preserve">  }</w:t>
      </w:r>
    </w:p>
    <w:p w14:paraId="7012B16C" w14:textId="77777777" w:rsidR="00117812" w:rsidRDefault="00117812" w:rsidP="00117812">
      <w:pPr>
        <w:pStyle w:val="PL"/>
      </w:pPr>
      <w:r>
        <w:t>}</w:t>
      </w:r>
    </w:p>
    <w:p w14:paraId="182D69EF" w14:textId="77777777" w:rsidR="00117812" w:rsidRPr="002A399E" w:rsidRDefault="00117812" w:rsidP="0011781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A399E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2145A64E" w14:textId="77777777" w:rsidR="00117812" w:rsidRPr="0079795B" w:rsidRDefault="00117812" w:rsidP="00117812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12D881E8" w14:textId="77777777" w:rsidR="00A30704" w:rsidRPr="00D12109" w:rsidRDefault="00A30704" w:rsidP="00117812">
      <w:pPr>
        <w:tabs>
          <w:tab w:val="left" w:pos="0"/>
          <w:tab w:val="center" w:pos="4820"/>
          <w:tab w:val="right" w:pos="9638"/>
        </w:tabs>
        <w:spacing w:before="240" w:after="240"/>
        <w:jc w:val="center"/>
      </w:pPr>
    </w:p>
    <w:sectPr w:rsidR="00A30704" w:rsidRPr="00D12109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5D45B" w14:textId="77777777" w:rsidR="00E10A50" w:rsidRDefault="00E10A50">
      <w:pPr>
        <w:spacing w:after="0"/>
      </w:pPr>
      <w:r>
        <w:separator/>
      </w:r>
    </w:p>
  </w:endnote>
  <w:endnote w:type="continuationSeparator" w:id="0">
    <w:p w14:paraId="483F6E20" w14:textId="77777777" w:rsidR="00E10A50" w:rsidRDefault="00E10A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1E5F6" w14:textId="77777777" w:rsidR="00E10A50" w:rsidRDefault="00E10A50">
      <w:pPr>
        <w:spacing w:after="0"/>
      </w:pPr>
      <w:r>
        <w:separator/>
      </w:r>
    </w:p>
  </w:footnote>
  <w:footnote w:type="continuationSeparator" w:id="0">
    <w:p w14:paraId="467C5BCB" w14:textId="77777777" w:rsidR="00E10A50" w:rsidRDefault="00E10A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8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14"/>
  </w:num>
  <w:num w:numId="6" w16cid:durableId="68114194">
    <w:abstractNumId w:val="3"/>
  </w:num>
  <w:num w:numId="7" w16cid:durableId="469565951">
    <w:abstractNumId w:val="22"/>
  </w:num>
  <w:num w:numId="8" w16cid:durableId="1585458643">
    <w:abstractNumId w:val="10"/>
  </w:num>
  <w:num w:numId="9" w16cid:durableId="1207643472">
    <w:abstractNumId w:val="23"/>
  </w:num>
  <w:num w:numId="10" w16cid:durableId="977690751">
    <w:abstractNumId w:val="9"/>
  </w:num>
  <w:num w:numId="11" w16cid:durableId="796141285">
    <w:abstractNumId w:val="19"/>
  </w:num>
  <w:num w:numId="12" w16cid:durableId="2069843550">
    <w:abstractNumId w:val="5"/>
  </w:num>
  <w:num w:numId="13" w16cid:durableId="61952624">
    <w:abstractNumId w:val="8"/>
  </w:num>
  <w:num w:numId="14" w16cid:durableId="734548834">
    <w:abstractNumId w:val="16"/>
  </w:num>
  <w:num w:numId="15" w16cid:durableId="1119642250">
    <w:abstractNumId w:val="13"/>
  </w:num>
  <w:num w:numId="16" w16cid:durableId="1549100257">
    <w:abstractNumId w:val="15"/>
  </w:num>
  <w:num w:numId="17" w16cid:durableId="619410973">
    <w:abstractNumId w:val="6"/>
  </w:num>
  <w:num w:numId="18" w16cid:durableId="720448337">
    <w:abstractNumId w:val="18"/>
  </w:num>
  <w:num w:numId="19" w16cid:durableId="1481657895">
    <w:abstractNumId w:val="12"/>
  </w:num>
  <w:num w:numId="20" w16cid:durableId="1093089480">
    <w:abstractNumId w:val="17"/>
  </w:num>
  <w:num w:numId="21" w16cid:durableId="1841702685">
    <w:abstractNumId w:val="11"/>
  </w:num>
  <w:num w:numId="22" w16cid:durableId="17065655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5991727">
    <w:abstractNumId w:val="21"/>
  </w:num>
  <w:num w:numId="24" w16cid:durableId="2063672859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18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222C7"/>
    <w:rsid w:val="0002251A"/>
    <w:rsid w:val="00022A46"/>
    <w:rsid w:val="00022DB0"/>
    <w:rsid w:val="00022E4A"/>
    <w:rsid w:val="0002355E"/>
    <w:rsid w:val="00023CDD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37EA3"/>
    <w:rsid w:val="00040090"/>
    <w:rsid w:val="00041C33"/>
    <w:rsid w:val="000446CB"/>
    <w:rsid w:val="00053ABD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67266"/>
    <w:rsid w:val="0007052C"/>
    <w:rsid w:val="0007472E"/>
    <w:rsid w:val="000763A7"/>
    <w:rsid w:val="000810F6"/>
    <w:rsid w:val="00081513"/>
    <w:rsid w:val="0009106F"/>
    <w:rsid w:val="0009773B"/>
    <w:rsid w:val="000977EC"/>
    <w:rsid w:val="000A0B1E"/>
    <w:rsid w:val="000A1352"/>
    <w:rsid w:val="000A297B"/>
    <w:rsid w:val="000A6394"/>
    <w:rsid w:val="000A6DBF"/>
    <w:rsid w:val="000A7A08"/>
    <w:rsid w:val="000B0BE6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C7C7D"/>
    <w:rsid w:val="000D0DCC"/>
    <w:rsid w:val="000D0E77"/>
    <w:rsid w:val="000D2F94"/>
    <w:rsid w:val="000D3742"/>
    <w:rsid w:val="000D3806"/>
    <w:rsid w:val="000D44B3"/>
    <w:rsid w:val="000D4F67"/>
    <w:rsid w:val="000E014D"/>
    <w:rsid w:val="000E1E9B"/>
    <w:rsid w:val="000E2A0B"/>
    <w:rsid w:val="000E2A2D"/>
    <w:rsid w:val="000E313F"/>
    <w:rsid w:val="000E333B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638D"/>
    <w:rsid w:val="001166A3"/>
    <w:rsid w:val="00117714"/>
    <w:rsid w:val="00117812"/>
    <w:rsid w:val="001213D6"/>
    <w:rsid w:val="00122921"/>
    <w:rsid w:val="00123D0B"/>
    <w:rsid w:val="0013105D"/>
    <w:rsid w:val="00131C24"/>
    <w:rsid w:val="00132ABA"/>
    <w:rsid w:val="00133A53"/>
    <w:rsid w:val="001412E9"/>
    <w:rsid w:val="0014392F"/>
    <w:rsid w:val="001456CD"/>
    <w:rsid w:val="00145D43"/>
    <w:rsid w:val="00146410"/>
    <w:rsid w:val="001523D5"/>
    <w:rsid w:val="00154B94"/>
    <w:rsid w:val="0016204D"/>
    <w:rsid w:val="001639B3"/>
    <w:rsid w:val="001642F9"/>
    <w:rsid w:val="001656B7"/>
    <w:rsid w:val="00167406"/>
    <w:rsid w:val="0017064D"/>
    <w:rsid w:val="001712A7"/>
    <w:rsid w:val="00172BB4"/>
    <w:rsid w:val="00175C8A"/>
    <w:rsid w:val="00176C4E"/>
    <w:rsid w:val="001806A2"/>
    <w:rsid w:val="00180C4A"/>
    <w:rsid w:val="00181DA7"/>
    <w:rsid w:val="00181F03"/>
    <w:rsid w:val="00182D3C"/>
    <w:rsid w:val="001853CB"/>
    <w:rsid w:val="00185E2B"/>
    <w:rsid w:val="00190D65"/>
    <w:rsid w:val="0019144C"/>
    <w:rsid w:val="00192C46"/>
    <w:rsid w:val="00194B15"/>
    <w:rsid w:val="00195A07"/>
    <w:rsid w:val="00195AA3"/>
    <w:rsid w:val="0019734E"/>
    <w:rsid w:val="001A08B3"/>
    <w:rsid w:val="001A5388"/>
    <w:rsid w:val="001A7B60"/>
    <w:rsid w:val="001B34B3"/>
    <w:rsid w:val="001B420E"/>
    <w:rsid w:val="001B4839"/>
    <w:rsid w:val="001B52F0"/>
    <w:rsid w:val="001B6275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E0005"/>
    <w:rsid w:val="001E293E"/>
    <w:rsid w:val="001E31D5"/>
    <w:rsid w:val="001E41F3"/>
    <w:rsid w:val="001E6ED5"/>
    <w:rsid w:val="001E75C3"/>
    <w:rsid w:val="001F14E7"/>
    <w:rsid w:val="001F1AF8"/>
    <w:rsid w:val="001F668F"/>
    <w:rsid w:val="001F679D"/>
    <w:rsid w:val="001F77C1"/>
    <w:rsid w:val="00203F6D"/>
    <w:rsid w:val="002049D6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42A3"/>
    <w:rsid w:val="002443AF"/>
    <w:rsid w:val="002463AA"/>
    <w:rsid w:val="00246DA7"/>
    <w:rsid w:val="00250AB7"/>
    <w:rsid w:val="00251072"/>
    <w:rsid w:val="0025242A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70704"/>
    <w:rsid w:val="002708A7"/>
    <w:rsid w:val="00270ECA"/>
    <w:rsid w:val="00275D12"/>
    <w:rsid w:val="00276363"/>
    <w:rsid w:val="00277C93"/>
    <w:rsid w:val="0028350D"/>
    <w:rsid w:val="00283C9A"/>
    <w:rsid w:val="00284FEB"/>
    <w:rsid w:val="002860C4"/>
    <w:rsid w:val="00287A18"/>
    <w:rsid w:val="00291F61"/>
    <w:rsid w:val="00294427"/>
    <w:rsid w:val="00295445"/>
    <w:rsid w:val="00295BDD"/>
    <w:rsid w:val="00296D3E"/>
    <w:rsid w:val="002971D3"/>
    <w:rsid w:val="00297DC5"/>
    <w:rsid w:val="002A1159"/>
    <w:rsid w:val="002A1984"/>
    <w:rsid w:val="002A342F"/>
    <w:rsid w:val="002A42B4"/>
    <w:rsid w:val="002A58D0"/>
    <w:rsid w:val="002A69EF"/>
    <w:rsid w:val="002A759D"/>
    <w:rsid w:val="002B4589"/>
    <w:rsid w:val="002B4D90"/>
    <w:rsid w:val="002B5741"/>
    <w:rsid w:val="002B6645"/>
    <w:rsid w:val="002C39F9"/>
    <w:rsid w:val="002C3B28"/>
    <w:rsid w:val="002C4C74"/>
    <w:rsid w:val="002C5E4A"/>
    <w:rsid w:val="002C6CBD"/>
    <w:rsid w:val="002D011B"/>
    <w:rsid w:val="002D0E6C"/>
    <w:rsid w:val="002D2EF2"/>
    <w:rsid w:val="002D3609"/>
    <w:rsid w:val="002D4AFA"/>
    <w:rsid w:val="002D74FC"/>
    <w:rsid w:val="002E027E"/>
    <w:rsid w:val="002E2511"/>
    <w:rsid w:val="002E472E"/>
    <w:rsid w:val="002E6F1E"/>
    <w:rsid w:val="002F1C0F"/>
    <w:rsid w:val="002F5BEA"/>
    <w:rsid w:val="002F5D55"/>
    <w:rsid w:val="002F74F4"/>
    <w:rsid w:val="003020D5"/>
    <w:rsid w:val="00302D3D"/>
    <w:rsid w:val="00305409"/>
    <w:rsid w:val="003061D6"/>
    <w:rsid w:val="00306845"/>
    <w:rsid w:val="00307698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4B02"/>
    <w:rsid w:val="003359E6"/>
    <w:rsid w:val="00335F53"/>
    <w:rsid w:val="0034108E"/>
    <w:rsid w:val="003421B6"/>
    <w:rsid w:val="00344532"/>
    <w:rsid w:val="0034577B"/>
    <w:rsid w:val="0034598C"/>
    <w:rsid w:val="0035118E"/>
    <w:rsid w:val="00351346"/>
    <w:rsid w:val="00351444"/>
    <w:rsid w:val="00352157"/>
    <w:rsid w:val="0035229F"/>
    <w:rsid w:val="00352480"/>
    <w:rsid w:val="0035508C"/>
    <w:rsid w:val="003571CF"/>
    <w:rsid w:val="003609EF"/>
    <w:rsid w:val="0036231A"/>
    <w:rsid w:val="00364D2F"/>
    <w:rsid w:val="00365A80"/>
    <w:rsid w:val="0036681C"/>
    <w:rsid w:val="00370728"/>
    <w:rsid w:val="00371051"/>
    <w:rsid w:val="003711E7"/>
    <w:rsid w:val="003726A0"/>
    <w:rsid w:val="00373345"/>
    <w:rsid w:val="00374DD4"/>
    <w:rsid w:val="00375BEA"/>
    <w:rsid w:val="003769CC"/>
    <w:rsid w:val="00377669"/>
    <w:rsid w:val="00381D73"/>
    <w:rsid w:val="0038407D"/>
    <w:rsid w:val="00384B73"/>
    <w:rsid w:val="00384C8E"/>
    <w:rsid w:val="003860D6"/>
    <w:rsid w:val="003863C9"/>
    <w:rsid w:val="003925AC"/>
    <w:rsid w:val="00394480"/>
    <w:rsid w:val="00394F24"/>
    <w:rsid w:val="0039608F"/>
    <w:rsid w:val="0039731E"/>
    <w:rsid w:val="003975A0"/>
    <w:rsid w:val="00397C22"/>
    <w:rsid w:val="003A00EC"/>
    <w:rsid w:val="003A0B05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B0E9A"/>
    <w:rsid w:val="003C2D2C"/>
    <w:rsid w:val="003C45FD"/>
    <w:rsid w:val="003C68D5"/>
    <w:rsid w:val="003C701F"/>
    <w:rsid w:val="003D3914"/>
    <w:rsid w:val="003D46F1"/>
    <w:rsid w:val="003D643E"/>
    <w:rsid w:val="003D74F9"/>
    <w:rsid w:val="003E0F9A"/>
    <w:rsid w:val="003E1A36"/>
    <w:rsid w:val="003E1F59"/>
    <w:rsid w:val="003E4182"/>
    <w:rsid w:val="003E493F"/>
    <w:rsid w:val="003E4B22"/>
    <w:rsid w:val="003E5340"/>
    <w:rsid w:val="003E637E"/>
    <w:rsid w:val="003E6A90"/>
    <w:rsid w:val="003F0A99"/>
    <w:rsid w:val="003F19FF"/>
    <w:rsid w:val="003F21F7"/>
    <w:rsid w:val="003F38D8"/>
    <w:rsid w:val="003F6389"/>
    <w:rsid w:val="0040155C"/>
    <w:rsid w:val="00401A87"/>
    <w:rsid w:val="00404CB7"/>
    <w:rsid w:val="00410371"/>
    <w:rsid w:val="00411DC1"/>
    <w:rsid w:val="00412DB6"/>
    <w:rsid w:val="00414CBA"/>
    <w:rsid w:val="00415E31"/>
    <w:rsid w:val="00422682"/>
    <w:rsid w:val="0042317A"/>
    <w:rsid w:val="004242F1"/>
    <w:rsid w:val="00424C94"/>
    <w:rsid w:val="00426F7F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307C"/>
    <w:rsid w:val="004539FD"/>
    <w:rsid w:val="004548E3"/>
    <w:rsid w:val="00456D13"/>
    <w:rsid w:val="00456DAA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070"/>
    <w:rsid w:val="004805AC"/>
    <w:rsid w:val="00483AA9"/>
    <w:rsid w:val="004903C7"/>
    <w:rsid w:val="0049438A"/>
    <w:rsid w:val="004A0426"/>
    <w:rsid w:val="004A52C6"/>
    <w:rsid w:val="004A5429"/>
    <w:rsid w:val="004A5922"/>
    <w:rsid w:val="004A59DA"/>
    <w:rsid w:val="004A7F97"/>
    <w:rsid w:val="004B3B83"/>
    <w:rsid w:val="004B5273"/>
    <w:rsid w:val="004B621F"/>
    <w:rsid w:val="004B75B7"/>
    <w:rsid w:val="004C258E"/>
    <w:rsid w:val="004C361E"/>
    <w:rsid w:val="004C5870"/>
    <w:rsid w:val="004C6629"/>
    <w:rsid w:val="004D0566"/>
    <w:rsid w:val="004D1D31"/>
    <w:rsid w:val="004D42F1"/>
    <w:rsid w:val="004D4CE1"/>
    <w:rsid w:val="004D6014"/>
    <w:rsid w:val="004D642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6279"/>
    <w:rsid w:val="004F67AB"/>
    <w:rsid w:val="005009D9"/>
    <w:rsid w:val="0050250A"/>
    <w:rsid w:val="00505184"/>
    <w:rsid w:val="00505A3E"/>
    <w:rsid w:val="00507D08"/>
    <w:rsid w:val="0051305D"/>
    <w:rsid w:val="005135FD"/>
    <w:rsid w:val="0051561E"/>
    <w:rsid w:val="00515675"/>
    <w:rsid w:val="0051580D"/>
    <w:rsid w:val="0052094C"/>
    <w:rsid w:val="0052145A"/>
    <w:rsid w:val="00522662"/>
    <w:rsid w:val="00524788"/>
    <w:rsid w:val="0052671F"/>
    <w:rsid w:val="00527F80"/>
    <w:rsid w:val="00532930"/>
    <w:rsid w:val="00537672"/>
    <w:rsid w:val="0053785F"/>
    <w:rsid w:val="0054334E"/>
    <w:rsid w:val="00543374"/>
    <w:rsid w:val="00544980"/>
    <w:rsid w:val="00546509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66F74"/>
    <w:rsid w:val="005708C8"/>
    <w:rsid w:val="00570944"/>
    <w:rsid w:val="00574AC2"/>
    <w:rsid w:val="00576A70"/>
    <w:rsid w:val="00580DEA"/>
    <w:rsid w:val="00583704"/>
    <w:rsid w:val="00583B25"/>
    <w:rsid w:val="005855D3"/>
    <w:rsid w:val="0059117A"/>
    <w:rsid w:val="00592577"/>
    <w:rsid w:val="00592D74"/>
    <w:rsid w:val="00593C38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389"/>
    <w:rsid w:val="005C7045"/>
    <w:rsid w:val="005C783E"/>
    <w:rsid w:val="005D1299"/>
    <w:rsid w:val="005D2148"/>
    <w:rsid w:val="005D217B"/>
    <w:rsid w:val="005D27BC"/>
    <w:rsid w:val="005D2899"/>
    <w:rsid w:val="005D2E73"/>
    <w:rsid w:val="005D6057"/>
    <w:rsid w:val="005D6EAF"/>
    <w:rsid w:val="005D7595"/>
    <w:rsid w:val="005E109D"/>
    <w:rsid w:val="005E27C5"/>
    <w:rsid w:val="005E2C44"/>
    <w:rsid w:val="005E60CB"/>
    <w:rsid w:val="005E77DC"/>
    <w:rsid w:val="005F0C24"/>
    <w:rsid w:val="005F0C65"/>
    <w:rsid w:val="005F3A22"/>
    <w:rsid w:val="00602689"/>
    <w:rsid w:val="006071D2"/>
    <w:rsid w:val="0061023D"/>
    <w:rsid w:val="00611407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4A8F"/>
    <w:rsid w:val="006508E2"/>
    <w:rsid w:val="00652B52"/>
    <w:rsid w:val="0065536E"/>
    <w:rsid w:val="00655E6A"/>
    <w:rsid w:val="00655ED5"/>
    <w:rsid w:val="00657484"/>
    <w:rsid w:val="00657C35"/>
    <w:rsid w:val="00660822"/>
    <w:rsid w:val="00665C47"/>
    <w:rsid w:val="0066797A"/>
    <w:rsid w:val="006721E6"/>
    <w:rsid w:val="00673C58"/>
    <w:rsid w:val="00674E93"/>
    <w:rsid w:val="006755AA"/>
    <w:rsid w:val="0068003C"/>
    <w:rsid w:val="00682A8C"/>
    <w:rsid w:val="0068622F"/>
    <w:rsid w:val="00692D25"/>
    <w:rsid w:val="00693A56"/>
    <w:rsid w:val="00695808"/>
    <w:rsid w:val="006958C2"/>
    <w:rsid w:val="0069668A"/>
    <w:rsid w:val="006A06CC"/>
    <w:rsid w:val="006A0D9B"/>
    <w:rsid w:val="006A216B"/>
    <w:rsid w:val="006A325B"/>
    <w:rsid w:val="006A588E"/>
    <w:rsid w:val="006B03A4"/>
    <w:rsid w:val="006B1617"/>
    <w:rsid w:val="006B179D"/>
    <w:rsid w:val="006B181D"/>
    <w:rsid w:val="006B46FB"/>
    <w:rsid w:val="006B5772"/>
    <w:rsid w:val="006C1214"/>
    <w:rsid w:val="006C390A"/>
    <w:rsid w:val="006C3BA2"/>
    <w:rsid w:val="006C579F"/>
    <w:rsid w:val="006C6F27"/>
    <w:rsid w:val="006D0507"/>
    <w:rsid w:val="006D06D6"/>
    <w:rsid w:val="006D39EC"/>
    <w:rsid w:val="006D688C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4939"/>
    <w:rsid w:val="00705EE9"/>
    <w:rsid w:val="0070601B"/>
    <w:rsid w:val="00707762"/>
    <w:rsid w:val="00707E54"/>
    <w:rsid w:val="00714F73"/>
    <w:rsid w:val="00722587"/>
    <w:rsid w:val="0072349F"/>
    <w:rsid w:val="0072536E"/>
    <w:rsid w:val="007255B9"/>
    <w:rsid w:val="00726F8C"/>
    <w:rsid w:val="00727572"/>
    <w:rsid w:val="00732507"/>
    <w:rsid w:val="00734BB7"/>
    <w:rsid w:val="00734E2C"/>
    <w:rsid w:val="007352D7"/>
    <w:rsid w:val="00741885"/>
    <w:rsid w:val="00742250"/>
    <w:rsid w:val="00744107"/>
    <w:rsid w:val="007466AC"/>
    <w:rsid w:val="00747CBB"/>
    <w:rsid w:val="00747DD6"/>
    <w:rsid w:val="0075007D"/>
    <w:rsid w:val="0075332E"/>
    <w:rsid w:val="00755752"/>
    <w:rsid w:val="00756A60"/>
    <w:rsid w:val="0075798C"/>
    <w:rsid w:val="00761210"/>
    <w:rsid w:val="00761422"/>
    <w:rsid w:val="00761E67"/>
    <w:rsid w:val="00761E7C"/>
    <w:rsid w:val="007635BC"/>
    <w:rsid w:val="00764143"/>
    <w:rsid w:val="0076422E"/>
    <w:rsid w:val="00765908"/>
    <w:rsid w:val="00765CA5"/>
    <w:rsid w:val="00766792"/>
    <w:rsid w:val="007675D3"/>
    <w:rsid w:val="00771B05"/>
    <w:rsid w:val="00774A8D"/>
    <w:rsid w:val="007754E9"/>
    <w:rsid w:val="00776130"/>
    <w:rsid w:val="007768EB"/>
    <w:rsid w:val="007805A1"/>
    <w:rsid w:val="00780A75"/>
    <w:rsid w:val="00782547"/>
    <w:rsid w:val="00783E7D"/>
    <w:rsid w:val="00785599"/>
    <w:rsid w:val="00787B45"/>
    <w:rsid w:val="00792342"/>
    <w:rsid w:val="007933C7"/>
    <w:rsid w:val="00793731"/>
    <w:rsid w:val="00794441"/>
    <w:rsid w:val="00795AB0"/>
    <w:rsid w:val="0079601D"/>
    <w:rsid w:val="00796E55"/>
    <w:rsid w:val="0079752F"/>
    <w:rsid w:val="007977A8"/>
    <w:rsid w:val="007A1BCB"/>
    <w:rsid w:val="007A3DB8"/>
    <w:rsid w:val="007A4C2F"/>
    <w:rsid w:val="007B1AA0"/>
    <w:rsid w:val="007B1BA4"/>
    <w:rsid w:val="007B2B22"/>
    <w:rsid w:val="007B2CDE"/>
    <w:rsid w:val="007B512A"/>
    <w:rsid w:val="007B65A3"/>
    <w:rsid w:val="007C06C3"/>
    <w:rsid w:val="007C2097"/>
    <w:rsid w:val="007D0055"/>
    <w:rsid w:val="007D4275"/>
    <w:rsid w:val="007D4409"/>
    <w:rsid w:val="007D46AD"/>
    <w:rsid w:val="007D4B66"/>
    <w:rsid w:val="007D6A07"/>
    <w:rsid w:val="007E1C58"/>
    <w:rsid w:val="007E2A03"/>
    <w:rsid w:val="007E5A72"/>
    <w:rsid w:val="007F1288"/>
    <w:rsid w:val="007F29BE"/>
    <w:rsid w:val="007F7144"/>
    <w:rsid w:val="007F7259"/>
    <w:rsid w:val="008003B8"/>
    <w:rsid w:val="00800EB5"/>
    <w:rsid w:val="008040A8"/>
    <w:rsid w:val="008046AD"/>
    <w:rsid w:val="00813504"/>
    <w:rsid w:val="008165B3"/>
    <w:rsid w:val="00816B53"/>
    <w:rsid w:val="00820E6C"/>
    <w:rsid w:val="008214DC"/>
    <w:rsid w:val="008226AB"/>
    <w:rsid w:val="00826817"/>
    <w:rsid w:val="00826AEA"/>
    <w:rsid w:val="008279FA"/>
    <w:rsid w:val="00831263"/>
    <w:rsid w:val="00835E87"/>
    <w:rsid w:val="00835F50"/>
    <w:rsid w:val="00836E94"/>
    <w:rsid w:val="00841817"/>
    <w:rsid w:val="00842B6E"/>
    <w:rsid w:val="0084532F"/>
    <w:rsid w:val="008455BC"/>
    <w:rsid w:val="00846568"/>
    <w:rsid w:val="0085052B"/>
    <w:rsid w:val="008507D0"/>
    <w:rsid w:val="008520E8"/>
    <w:rsid w:val="008531CD"/>
    <w:rsid w:val="00853A7F"/>
    <w:rsid w:val="00854B69"/>
    <w:rsid w:val="0086240D"/>
    <w:rsid w:val="008626E7"/>
    <w:rsid w:val="00865F77"/>
    <w:rsid w:val="00870EE7"/>
    <w:rsid w:val="008719BC"/>
    <w:rsid w:val="00871EA1"/>
    <w:rsid w:val="00871FC4"/>
    <w:rsid w:val="008748B5"/>
    <w:rsid w:val="00875915"/>
    <w:rsid w:val="0087660D"/>
    <w:rsid w:val="0087681E"/>
    <w:rsid w:val="00876A00"/>
    <w:rsid w:val="00877A0A"/>
    <w:rsid w:val="0088075C"/>
    <w:rsid w:val="00880A55"/>
    <w:rsid w:val="008811AE"/>
    <w:rsid w:val="008833C7"/>
    <w:rsid w:val="00884A49"/>
    <w:rsid w:val="008863B9"/>
    <w:rsid w:val="00891346"/>
    <w:rsid w:val="00891832"/>
    <w:rsid w:val="00892D65"/>
    <w:rsid w:val="008A2346"/>
    <w:rsid w:val="008A45A6"/>
    <w:rsid w:val="008A4BE0"/>
    <w:rsid w:val="008B141F"/>
    <w:rsid w:val="008B762D"/>
    <w:rsid w:val="008B7764"/>
    <w:rsid w:val="008C6259"/>
    <w:rsid w:val="008C6698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53D8"/>
    <w:rsid w:val="008D6578"/>
    <w:rsid w:val="008D6CFC"/>
    <w:rsid w:val="008D7B6F"/>
    <w:rsid w:val="008E0C08"/>
    <w:rsid w:val="008E1467"/>
    <w:rsid w:val="008E517E"/>
    <w:rsid w:val="008E51E2"/>
    <w:rsid w:val="008E71F6"/>
    <w:rsid w:val="008E7488"/>
    <w:rsid w:val="008F01B4"/>
    <w:rsid w:val="008F2618"/>
    <w:rsid w:val="008F3789"/>
    <w:rsid w:val="008F4602"/>
    <w:rsid w:val="008F62E3"/>
    <w:rsid w:val="008F63FD"/>
    <w:rsid w:val="008F686C"/>
    <w:rsid w:val="009006B5"/>
    <w:rsid w:val="009025FD"/>
    <w:rsid w:val="00902DB8"/>
    <w:rsid w:val="009051A7"/>
    <w:rsid w:val="00906CE4"/>
    <w:rsid w:val="0091162C"/>
    <w:rsid w:val="009124C8"/>
    <w:rsid w:val="0091437B"/>
    <w:rsid w:val="009148DE"/>
    <w:rsid w:val="00915291"/>
    <w:rsid w:val="009170BA"/>
    <w:rsid w:val="0092245F"/>
    <w:rsid w:val="0092610C"/>
    <w:rsid w:val="00926EE9"/>
    <w:rsid w:val="00930E3B"/>
    <w:rsid w:val="00931835"/>
    <w:rsid w:val="00934BF8"/>
    <w:rsid w:val="009367E0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3C3F"/>
    <w:rsid w:val="00973E8E"/>
    <w:rsid w:val="0097477D"/>
    <w:rsid w:val="00975B91"/>
    <w:rsid w:val="009777D9"/>
    <w:rsid w:val="00980213"/>
    <w:rsid w:val="00980349"/>
    <w:rsid w:val="0098187C"/>
    <w:rsid w:val="00983A8D"/>
    <w:rsid w:val="00986370"/>
    <w:rsid w:val="00991B88"/>
    <w:rsid w:val="00993837"/>
    <w:rsid w:val="00995C8A"/>
    <w:rsid w:val="009A2CE3"/>
    <w:rsid w:val="009A4507"/>
    <w:rsid w:val="009A5753"/>
    <w:rsid w:val="009A579D"/>
    <w:rsid w:val="009B2DCC"/>
    <w:rsid w:val="009B3432"/>
    <w:rsid w:val="009B37CB"/>
    <w:rsid w:val="009C23A6"/>
    <w:rsid w:val="009C2A6F"/>
    <w:rsid w:val="009C3DA5"/>
    <w:rsid w:val="009C5BF8"/>
    <w:rsid w:val="009D162E"/>
    <w:rsid w:val="009D1FAD"/>
    <w:rsid w:val="009D61DD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41D6"/>
    <w:rsid w:val="009F661E"/>
    <w:rsid w:val="009F734F"/>
    <w:rsid w:val="00A02A6F"/>
    <w:rsid w:val="00A04896"/>
    <w:rsid w:val="00A1029F"/>
    <w:rsid w:val="00A1069F"/>
    <w:rsid w:val="00A1202D"/>
    <w:rsid w:val="00A12F0E"/>
    <w:rsid w:val="00A153DB"/>
    <w:rsid w:val="00A16190"/>
    <w:rsid w:val="00A22117"/>
    <w:rsid w:val="00A23E1A"/>
    <w:rsid w:val="00A246B6"/>
    <w:rsid w:val="00A2528B"/>
    <w:rsid w:val="00A26738"/>
    <w:rsid w:val="00A27AF2"/>
    <w:rsid w:val="00A30704"/>
    <w:rsid w:val="00A32D53"/>
    <w:rsid w:val="00A33385"/>
    <w:rsid w:val="00A33499"/>
    <w:rsid w:val="00A3489B"/>
    <w:rsid w:val="00A37CA5"/>
    <w:rsid w:val="00A410D4"/>
    <w:rsid w:val="00A43A61"/>
    <w:rsid w:val="00A47E70"/>
    <w:rsid w:val="00A50CF0"/>
    <w:rsid w:val="00A53DEC"/>
    <w:rsid w:val="00A54596"/>
    <w:rsid w:val="00A55BE2"/>
    <w:rsid w:val="00A641A3"/>
    <w:rsid w:val="00A718F5"/>
    <w:rsid w:val="00A74759"/>
    <w:rsid w:val="00A7671C"/>
    <w:rsid w:val="00A819A7"/>
    <w:rsid w:val="00A84D3F"/>
    <w:rsid w:val="00A84DEA"/>
    <w:rsid w:val="00A858B8"/>
    <w:rsid w:val="00A868BC"/>
    <w:rsid w:val="00A9648C"/>
    <w:rsid w:val="00A9776A"/>
    <w:rsid w:val="00AA2CBC"/>
    <w:rsid w:val="00AA3CD8"/>
    <w:rsid w:val="00AA53F8"/>
    <w:rsid w:val="00AA6138"/>
    <w:rsid w:val="00AB1D89"/>
    <w:rsid w:val="00AB1FDB"/>
    <w:rsid w:val="00AB302E"/>
    <w:rsid w:val="00AB3AE3"/>
    <w:rsid w:val="00AB491B"/>
    <w:rsid w:val="00AB5A47"/>
    <w:rsid w:val="00AB62E4"/>
    <w:rsid w:val="00AB6322"/>
    <w:rsid w:val="00AC01A3"/>
    <w:rsid w:val="00AC19C8"/>
    <w:rsid w:val="00AC2049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96D"/>
    <w:rsid w:val="00AE55C4"/>
    <w:rsid w:val="00AE5DD8"/>
    <w:rsid w:val="00AF193D"/>
    <w:rsid w:val="00AF1C28"/>
    <w:rsid w:val="00AF2E59"/>
    <w:rsid w:val="00AF310F"/>
    <w:rsid w:val="00AF4AE7"/>
    <w:rsid w:val="00AF54E0"/>
    <w:rsid w:val="00B01497"/>
    <w:rsid w:val="00B032D8"/>
    <w:rsid w:val="00B0340C"/>
    <w:rsid w:val="00B056B6"/>
    <w:rsid w:val="00B12BCE"/>
    <w:rsid w:val="00B13D25"/>
    <w:rsid w:val="00B13F88"/>
    <w:rsid w:val="00B2510F"/>
    <w:rsid w:val="00B25292"/>
    <w:rsid w:val="00B25867"/>
    <w:rsid w:val="00B258BB"/>
    <w:rsid w:val="00B26ED3"/>
    <w:rsid w:val="00B270A8"/>
    <w:rsid w:val="00B30EAC"/>
    <w:rsid w:val="00B316CD"/>
    <w:rsid w:val="00B35EC7"/>
    <w:rsid w:val="00B366B7"/>
    <w:rsid w:val="00B40925"/>
    <w:rsid w:val="00B42DFD"/>
    <w:rsid w:val="00B430CC"/>
    <w:rsid w:val="00B4492D"/>
    <w:rsid w:val="00B51A6B"/>
    <w:rsid w:val="00B53D3E"/>
    <w:rsid w:val="00B6180B"/>
    <w:rsid w:val="00B6354B"/>
    <w:rsid w:val="00B64A46"/>
    <w:rsid w:val="00B657CA"/>
    <w:rsid w:val="00B6613B"/>
    <w:rsid w:val="00B67B97"/>
    <w:rsid w:val="00B722B1"/>
    <w:rsid w:val="00B722D8"/>
    <w:rsid w:val="00B73078"/>
    <w:rsid w:val="00B75235"/>
    <w:rsid w:val="00B75666"/>
    <w:rsid w:val="00B76D54"/>
    <w:rsid w:val="00B8119C"/>
    <w:rsid w:val="00B81DEE"/>
    <w:rsid w:val="00B83007"/>
    <w:rsid w:val="00B847BB"/>
    <w:rsid w:val="00B84BE1"/>
    <w:rsid w:val="00B85212"/>
    <w:rsid w:val="00B91C29"/>
    <w:rsid w:val="00B968C8"/>
    <w:rsid w:val="00BA181C"/>
    <w:rsid w:val="00BA21CF"/>
    <w:rsid w:val="00BA3EC5"/>
    <w:rsid w:val="00BA51D9"/>
    <w:rsid w:val="00BB11FB"/>
    <w:rsid w:val="00BB140E"/>
    <w:rsid w:val="00BB2544"/>
    <w:rsid w:val="00BB3574"/>
    <w:rsid w:val="00BB3B3C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5AFA"/>
    <w:rsid w:val="00BC7733"/>
    <w:rsid w:val="00BD279D"/>
    <w:rsid w:val="00BD2B0D"/>
    <w:rsid w:val="00BD400D"/>
    <w:rsid w:val="00BD55A3"/>
    <w:rsid w:val="00BD5BD9"/>
    <w:rsid w:val="00BD6032"/>
    <w:rsid w:val="00BD6B10"/>
    <w:rsid w:val="00BD6B47"/>
    <w:rsid w:val="00BD6BB8"/>
    <w:rsid w:val="00BD732A"/>
    <w:rsid w:val="00BE404A"/>
    <w:rsid w:val="00BE4C42"/>
    <w:rsid w:val="00BE53C3"/>
    <w:rsid w:val="00BE5F46"/>
    <w:rsid w:val="00BE78DE"/>
    <w:rsid w:val="00BF0BA9"/>
    <w:rsid w:val="00BF27A2"/>
    <w:rsid w:val="00BF3ADB"/>
    <w:rsid w:val="00BF65C2"/>
    <w:rsid w:val="00C00D69"/>
    <w:rsid w:val="00C00E07"/>
    <w:rsid w:val="00C012E0"/>
    <w:rsid w:val="00C0360C"/>
    <w:rsid w:val="00C03B37"/>
    <w:rsid w:val="00C06433"/>
    <w:rsid w:val="00C07032"/>
    <w:rsid w:val="00C07AFA"/>
    <w:rsid w:val="00C1151A"/>
    <w:rsid w:val="00C12D8A"/>
    <w:rsid w:val="00C13BC1"/>
    <w:rsid w:val="00C14774"/>
    <w:rsid w:val="00C17AAD"/>
    <w:rsid w:val="00C20C14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242"/>
    <w:rsid w:val="00C66BA2"/>
    <w:rsid w:val="00C66D94"/>
    <w:rsid w:val="00C67A70"/>
    <w:rsid w:val="00C74F73"/>
    <w:rsid w:val="00C77F5B"/>
    <w:rsid w:val="00C804AA"/>
    <w:rsid w:val="00C80F8F"/>
    <w:rsid w:val="00C83B66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98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777D"/>
    <w:rsid w:val="00CE29FF"/>
    <w:rsid w:val="00CE2CD7"/>
    <w:rsid w:val="00CE4F48"/>
    <w:rsid w:val="00CE66EB"/>
    <w:rsid w:val="00CF1DDB"/>
    <w:rsid w:val="00CF2847"/>
    <w:rsid w:val="00CF34B5"/>
    <w:rsid w:val="00CF5BDC"/>
    <w:rsid w:val="00CF5C18"/>
    <w:rsid w:val="00CF63D7"/>
    <w:rsid w:val="00D00289"/>
    <w:rsid w:val="00D03F9A"/>
    <w:rsid w:val="00D06D51"/>
    <w:rsid w:val="00D06F63"/>
    <w:rsid w:val="00D10D8E"/>
    <w:rsid w:val="00D12109"/>
    <w:rsid w:val="00D12C30"/>
    <w:rsid w:val="00D15782"/>
    <w:rsid w:val="00D21611"/>
    <w:rsid w:val="00D21D77"/>
    <w:rsid w:val="00D2330B"/>
    <w:rsid w:val="00D24991"/>
    <w:rsid w:val="00D31839"/>
    <w:rsid w:val="00D349A3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42C1"/>
    <w:rsid w:val="00D64989"/>
    <w:rsid w:val="00D66083"/>
    <w:rsid w:val="00D66520"/>
    <w:rsid w:val="00D67627"/>
    <w:rsid w:val="00D7227A"/>
    <w:rsid w:val="00D72AE3"/>
    <w:rsid w:val="00D73484"/>
    <w:rsid w:val="00D73A86"/>
    <w:rsid w:val="00D75936"/>
    <w:rsid w:val="00D75CE3"/>
    <w:rsid w:val="00D76069"/>
    <w:rsid w:val="00D80221"/>
    <w:rsid w:val="00D87822"/>
    <w:rsid w:val="00D91376"/>
    <w:rsid w:val="00D92461"/>
    <w:rsid w:val="00D94CDB"/>
    <w:rsid w:val="00DA016E"/>
    <w:rsid w:val="00DA0354"/>
    <w:rsid w:val="00DA2B25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0F9D"/>
    <w:rsid w:val="00DC39B9"/>
    <w:rsid w:val="00DC5319"/>
    <w:rsid w:val="00DC74ED"/>
    <w:rsid w:val="00DC7D76"/>
    <w:rsid w:val="00DD21C1"/>
    <w:rsid w:val="00DD2530"/>
    <w:rsid w:val="00DD3D6F"/>
    <w:rsid w:val="00DD6459"/>
    <w:rsid w:val="00DD64AA"/>
    <w:rsid w:val="00DD6CA0"/>
    <w:rsid w:val="00DE2370"/>
    <w:rsid w:val="00DE2E7C"/>
    <w:rsid w:val="00DE2F08"/>
    <w:rsid w:val="00DE30BC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E00026"/>
    <w:rsid w:val="00E0067A"/>
    <w:rsid w:val="00E00ECF"/>
    <w:rsid w:val="00E02A3A"/>
    <w:rsid w:val="00E03DE1"/>
    <w:rsid w:val="00E054E2"/>
    <w:rsid w:val="00E06E81"/>
    <w:rsid w:val="00E07CFA"/>
    <w:rsid w:val="00E10A50"/>
    <w:rsid w:val="00E1142E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26C4F"/>
    <w:rsid w:val="00E27DD7"/>
    <w:rsid w:val="00E338E2"/>
    <w:rsid w:val="00E34898"/>
    <w:rsid w:val="00E368F7"/>
    <w:rsid w:val="00E37B2F"/>
    <w:rsid w:val="00E41E05"/>
    <w:rsid w:val="00E43A4B"/>
    <w:rsid w:val="00E454E3"/>
    <w:rsid w:val="00E459DF"/>
    <w:rsid w:val="00E45E70"/>
    <w:rsid w:val="00E47C56"/>
    <w:rsid w:val="00E506E2"/>
    <w:rsid w:val="00E5116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80D08"/>
    <w:rsid w:val="00E8376A"/>
    <w:rsid w:val="00E86FB9"/>
    <w:rsid w:val="00E9030F"/>
    <w:rsid w:val="00E9767B"/>
    <w:rsid w:val="00EA0329"/>
    <w:rsid w:val="00EA0EF2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8D3"/>
    <w:rsid w:val="00EC1B2A"/>
    <w:rsid w:val="00EC3A25"/>
    <w:rsid w:val="00EC4466"/>
    <w:rsid w:val="00EC4AB2"/>
    <w:rsid w:val="00ED3176"/>
    <w:rsid w:val="00ED52B2"/>
    <w:rsid w:val="00ED6120"/>
    <w:rsid w:val="00ED6175"/>
    <w:rsid w:val="00EE0746"/>
    <w:rsid w:val="00EE075B"/>
    <w:rsid w:val="00EE0A09"/>
    <w:rsid w:val="00EE2D4A"/>
    <w:rsid w:val="00EE3B2A"/>
    <w:rsid w:val="00EE4836"/>
    <w:rsid w:val="00EE7D7C"/>
    <w:rsid w:val="00EE7F43"/>
    <w:rsid w:val="00EF38A1"/>
    <w:rsid w:val="00EF3BED"/>
    <w:rsid w:val="00EF4E2E"/>
    <w:rsid w:val="00EF711F"/>
    <w:rsid w:val="00F0054E"/>
    <w:rsid w:val="00F01566"/>
    <w:rsid w:val="00F01822"/>
    <w:rsid w:val="00F01992"/>
    <w:rsid w:val="00F03540"/>
    <w:rsid w:val="00F03B1E"/>
    <w:rsid w:val="00F046C7"/>
    <w:rsid w:val="00F04EE6"/>
    <w:rsid w:val="00F050BC"/>
    <w:rsid w:val="00F0709B"/>
    <w:rsid w:val="00F155AF"/>
    <w:rsid w:val="00F15C30"/>
    <w:rsid w:val="00F1648A"/>
    <w:rsid w:val="00F2306F"/>
    <w:rsid w:val="00F25D98"/>
    <w:rsid w:val="00F300FB"/>
    <w:rsid w:val="00F347C7"/>
    <w:rsid w:val="00F35700"/>
    <w:rsid w:val="00F40E05"/>
    <w:rsid w:val="00F46788"/>
    <w:rsid w:val="00F53069"/>
    <w:rsid w:val="00F55646"/>
    <w:rsid w:val="00F56093"/>
    <w:rsid w:val="00F56CEB"/>
    <w:rsid w:val="00F62010"/>
    <w:rsid w:val="00F7439B"/>
    <w:rsid w:val="00F7579B"/>
    <w:rsid w:val="00F77B35"/>
    <w:rsid w:val="00F77FAF"/>
    <w:rsid w:val="00F80552"/>
    <w:rsid w:val="00F80EC6"/>
    <w:rsid w:val="00F8518B"/>
    <w:rsid w:val="00F92123"/>
    <w:rsid w:val="00F92BEB"/>
    <w:rsid w:val="00F9441C"/>
    <w:rsid w:val="00F95870"/>
    <w:rsid w:val="00F97C55"/>
    <w:rsid w:val="00FA3792"/>
    <w:rsid w:val="00FA435D"/>
    <w:rsid w:val="00FB2D04"/>
    <w:rsid w:val="00FB3F6E"/>
    <w:rsid w:val="00FB5E77"/>
    <w:rsid w:val="00FB6187"/>
    <w:rsid w:val="00FB6386"/>
    <w:rsid w:val="00FB6655"/>
    <w:rsid w:val="00FB6D1B"/>
    <w:rsid w:val="00FC0F63"/>
    <w:rsid w:val="00FC3626"/>
    <w:rsid w:val="00FC5E7E"/>
    <w:rsid w:val="00FD3648"/>
    <w:rsid w:val="00FD4679"/>
    <w:rsid w:val="00FD61F3"/>
    <w:rsid w:val="00FD770D"/>
    <w:rsid w:val="00FE16F1"/>
    <w:rsid w:val="00FE5CB9"/>
    <w:rsid w:val="00FE73D4"/>
    <w:rsid w:val="00FF0246"/>
    <w:rsid w:val="00FF034D"/>
    <w:rsid w:val="00FF0361"/>
    <w:rsid w:val="00FF073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uiPriority w:val="99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TFChar">
    <w:name w:val="TF Char"/>
    <w:qFormat/>
    <w:locked/>
    <w:rsid w:val="0050250A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forge.3gpp.org/rep/sa5/MnS/-/merge_requests/1958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667</TotalTime>
  <Pages>31</Pages>
  <Words>9346</Words>
  <Characters>71741</Characters>
  <Application>Microsoft Office Word</Application>
  <DocSecurity>0</DocSecurity>
  <Lines>597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0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376</cp:revision>
  <cp:lastPrinted>2411-12-31T15:59:00Z</cp:lastPrinted>
  <dcterms:created xsi:type="dcterms:W3CDTF">2024-11-14T18:43:00Z</dcterms:created>
  <dcterms:modified xsi:type="dcterms:W3CDTF">2025-11-19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